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numbering.xml" ContentType="application/vnd.openxmlformats-officedocument.wordprocessingml.numbering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71355816" w14:textId="2B8303B3" w:rsidR="00584677" w:rsidRPr="002554F3" w:rsidRDefault="00651BB5" w:rsidP="00584677">
      <w:pPr>
        <w:jc w:val="center"/>
        <w:rPr>
          <w:rFonts w:ascii="Arial" w:hAnsi="Arial" w:cs="Arial"/>
          <w:lang w:val="en-GB"/>
        </w:rPr>
      </w:pPr>
      <w:r w:rsidRPr="002554F3">
        <w:rPr>
          <w:rFonts w:ascii="Arial" w:hAnsi="Arial" w:cs="Arial"/>
          <w:lang w:val="en-GB"/>
        </w:rPr>
        <w:t>Recycling Input</w:t>
      </w:r>
      <w:r w:rsidR="00C67E1A" w:rsidRPr="002554F3">
        <w:rPr>
          <w:rFonts w:ascii="Arial" w:hAnsi="Arial" w:cs="Arial"/>
          <w:lang w:val="en-GB"/>
        </w:rPr>
        <w:t xml:space="preserve"> Characteris</w:t>
      </w:r>
      <w:r w:rsidR="004F7165" w:rsidRPr="002554F3">
        <w:rPr>
          <w:rFonts w:ascii="Arial" w:hAnsi="Arial" w:cs="Arial"/>
          <w:lang w:val="en-GB"/>
        </w:rPr>
        <w:t xml:space="preserve">ation </w:t>
      </w:r>
      <w:r w:rsidRPr="002554F3">
        <w:rPr>
          <w:rFonts w:ascii="Arial" w:hAnsi="Arial" w:cs="Arial"/>
          <w:lang w:val="en-GB"/>
        </w:rPr>
        <w:t>Guid</w:t>
      </w:r>
      <w:r w:rsidR="00AD2C51" w:rsidRPr="002554F3">
        <w:rPr>
          <w:rFonts w:ascii="Arial" w:hAnsi="Arial" w:cs="Arial"/>
          <w:lang w:val="en-GB"/>
        </w:rPr>
        <w:t>e</w:t>
      </w:r>
      <w:r w:rsidRPr="002554F3">
        <w:rPr>
          <w:rFonts w:ascii="Arial" w:hAnsi="Arial" w:cs="Arial"/>
          <w:lang w:val="en-GB"/>
        </w:rPr>
        <w:t>lines</w:t>
      </w:r>
      <w:r w:rsidR="004F7165" w:rsidRPr="002554F3">
        <w:rPr>
          <w:rFonts w:ascii="Arial" w:hAnsi="Arial" w:cs="Arial"/>
          <w:lang w:val="en-GB"/>
        </w:rPr>
        <w:t xml:space="preserve">: </w:t>
      </w:r>
      <w:r w:rsidR="006F345D" w:rsidRPr="002554F3">
        <w:rPr>
          <w:rFonts w:ascii="Arial" w:hAnsi="Arial" w:cs="Arial"/>
          <w:lang w:val="en-GB"/>
        </w:rPr>
        <w:t>WEEE &amp; ELV</w:t>
      </w:r>
    </w:p>
    <w:p w14:paraId="67FC81CA" w14:textId="5D0C0211" w:rsidR="00197D6B" w:rsidRPr="002554F3" w:rsidRDefault="00197D6B" w:rsidP="00197D6B">
      <w:pPr>
        <w:jc w:val="center"/>
        <w:rPr>
          <w:rFonts w:ascii="Arial" w:hAnsi="Arial" w:cs="Arial"/>
          <w:sz w:val="14"/>
          <w:szCs w:val="14"/>
          <w:lang w:val="en-GB"/>
        </w:rPr>
      </w:pPr>
    </w:p>
    <w:tbl>
      <w:tblPr>
        <w:tblStyle w:val="GridTable5Dark-Accent3"/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2785"/>
        <w:gridCol w:w="3510"/>
        <w:gridCol w:w="2721"/>
      </w:tblGrid>
      <w:tr w:rsidR="00197D6B" w:rsidRPr="002554F3" w14:paraId="4E8A4484" w14:textId="77777777" w:rsidTr="00646F88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4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785" w:type="dxa"/>
            <w:tcBorders>
              <w:top w:val="none" w:sz="0" w:space="0" w:color="auto"/>
              <w:left w:val="none" w:sz="0" w:space="0" w:color="auto"/>
              <w:right w:val="none" w:sz="0" w:space="0" w:color="auto"/>
            </w:tcBorders>
            <w:shd w:val="clear" w:color="auto" w:fill="D9D9D9" w:themeFill="background1" w:themeFillShade="D9"/>
            <w:vAlign w:val="center"/>
          </w:tcPr>
          <w:sdt>
            <w:sdtPr>
              <w:rPr>
                <w:rFonts w:ascii="Arial" w:hAnsi="Arial" w:cs="Arial"/>
                <w:sz w:val="18"/>
                <w:szCs w:val="18"/>
                <w:lang w:val="en-GB"/>
              </w:rPr>
              <w:id w:val="1930236726"/>
              <w:lock w:val="contentLocked"/>
              <w:placeholder>
                <w:docPart w:val="DefaultPlaceholder_-1854013440"/>
              </w:placeholder>
              <w:text/>
            </w:sdtPr>
            <w:sdtEndPr/>
            <w:sdtContent>
              <w:p w14:paraId="5648070E" w14:textId="245DB21E" w:rsidR="00197D6B" w:rsidRPr="002554F3" w:rsidRDefault="00197D6B" w:rsidP="007C7C5A">
                <w:pPr>
                  <w:rPr>
                    <w:rFonts w:ascii="Arial" w:hAnsi="Arial" w:cs="Arial"/>
                    <w:color w:val="auto"/>
                    <w:sz w:val="18"/>
                    <w:szCs w:val="18"/>
                    <w:lang w:val="en-GB"/>
                  </w:rPr>
                </w:pPr>
                <w:r w:rsidRPr="002554F3">
                  <w:rPr>
                    <w:rFonts w:ascii="Arial" w:hAnsi="Arial" w:cs="Arial"/>
                    <w:color w:val="auto"/>
                    <w:sz w:val="18"/>
                    <w:szCs w:val="18"/>
                    <w:lang w:val="en-GB"/>
                  </w:rPr>
                  <w:t>Characteristics</w:t>
                </w:r>
              </w:p>
            </w:sdtContent>
          </w:sdt>
        </w:tc>
        <w:tc>
          <w:tcPr>
            <w:tcW w:w="6231" w:type="dxa"/>
            <w:gridSpan w:val="2"/>
            <w:tcBorders>
              <w:top w:val="none" w:sz="0" w:space="0" w:color="auto"/>
              <w:left w:val="none" w:sz="0" w:space="0" w:color="auto"/>
              <w:right w:val="none" w:sz="0" w:space="0" w:color="auto"/>
            </w:tcBorders>
            <w:shd w:val="clear" w:color="auto" w:fill="D9D9D9" w:themeFill="background1" w:themeFillShade="D9"/>
            <w:vAlign w:val="center"/>
          </w:tcPr>
          <w:sdt>
            <w:sdtPr>
              <w:rPr>
                <w:rFonts w:ascii="Arial" w:hAnsi="Arial" w:cs="Arial"/>
                <w:sz w:val="18"/>
                <w:szCs w:val="18"/>
                <w:lang w:val="en-GB"/>
              </w:rPr>
              <w:id w:val="-281958753"/>
              <w:lock w:val="contentLocked"/>
              <w:placeholder>
                <w:docPart w:val="DefaultPlaceholder_-1854013440"/>
              </w:placeholder>
              <w:text/>
            </w:sdtPr>
            <w:sdtEndPr/>
            <w:sdtContent>
              <w:p w14:paraId="24438D23" w14:textId="6059FF06" w:rsidR="00197D6B" w:rsidRPr="002554F3" w:rsidRDefault="00197D6B" w:rsidP="007C7C5A">
                <w:pPr>
    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    <w:rPr>
                    <w:rFonts w:ascii="Arial" w:hAnsi="Arial" w:cs="Arial"/>
                    <w:color w:val="auto"/>
                    <w:sz w:val="18"/>
                    <w:szCs w:val="18"/>
                    <w:lang w:val="en-GB"/>
                  </w:rPr>
                </w:pPr>
                <w:r w:rsidRPr="002554F3">
                  <w:rPr>
                    <w:rFonts w:ascii="Arial" w:hAnsi="Arial" w:cs="Arial"/>
                    <w:color w:val="auto"/>
                    <w:sz w:val="18"/>
                    <w:szCs w:val="18"/>
                    <w:lang w:val="en-GB"/>
                  </w:rPr>
                  <w:t>Description</w:t>
                </w:r>
              </w:p>
            </w:sdtContent>
          </w:sdt>
        </w:tc>
      </w:tr>
      <w:tr w:rsidR="003F7F48" w:rsidRPr="002554F3" w14:paraId="36516501" w14:textId="77777777" w:rsidTr="00375EE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32"/>
        </w:trPr>
        <w:sdt>
          <w:sdtPr>
            <w:rPr>
              <w:rFonts w:ascii="Arial" w:hAnsi="Arial" w:cs="Arial"/>
              <w:sz w:val="18"/>
              <w:szCs w:val="18"/>
              <w:lang w:val="en-GB"/>
            </w:rPr>
            <w:id w:val="139776606"/>
            <w:lock w:val="contentLocked"/>
            <w:placeholder>
              <w:docPart w:val="3108A14569204B9AB99339AC30371D02"/>
            </w:placeholder>
            <w:text/>
          </w:sdtPr>
          <w:sdtEndPr/>
          <w:sdtContent>
            <w:tc>
              <w:tcPr>
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<w:tcW w:w="2785" w:type="dxa"/>
                <w:tcBorders>
                  <w:left w:val="none" w:sz="0" w:space="0" w:color="auto"/>
                </w:tcBorders>
                <w:shd w:val="clear" w:color="auto" w:fill="auto"/>
                <w:vAlign w:val="center"/>
              </w:tcPr>
              <w:p w14:paraId="72C5E5BF" w14:textId="77D9BBDB" w:rsidR="003F7F48" w:rsidRPr="002554F3" w:rsidRDefault="003F7F48" w:rsidP="003F7F48">
                <w:pPr>
                  <w:rPr>
                    <w:rFonts w:ascii="Arial" w:hAnsi="Arial" w:cs="Arial"/>
                    <w:sz w:val="18"/>
                    <w:szCs w:val="18"/>
                    <w:lang w:val="en-GB"/>
                  </w:rPr>
                </w:pPr>
                <w:r w:rsidRPr="002554F3">
                  <w:rPr>
                    <w:rFonts w:ascii="Arial" w:hAnsi="Arial" w:cs="Arial"/>
                    <w:color w:val="auto"/>
                    <w:sz w:val="18"/>
                    <w:szCs w:val="18"/>
                    <w:lang w:val="en-GB"/>
                  </w:rPr>
                  <w:t>Product</w:t>
                </w:r>
              </w:p>
            </w:tc>
          </w:sdtContent>
        </w:sdt>
        <w:tc>
          <w:tcPr>
            <w:tcW w:w="6231" w:type="dxa"/>
            <w:gridSpan w:val="2"/>
            <w:shd w:val="clear" w:color="auto" w:fill="auto"/>
            <w:vAlign w:val="center"/>
          </w:tcPr>
          <w:p w14:paraId="2D0BBCA9" w14:textId="0B92F0CB" w:rsidR="003F7F48" w:rsidRPr="002554F3" w:rsidRDefault="003F108E" w:rsidP="003F7F4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en-GB"/>
              </w:rPr>
            </w:pPr>
            <w:sdt>
              <w:sdtPr>
                <w:rPr>
                  <w:rFonts w:ascii="Arial" w:hAnsi="Arial" w:cs="Arial"/>
                  <w:sz w:val="18"/>
                  <w:szCs w:val="18"/>
                  <w:lang w:val="en-GB"/>
                </w:rPr>
                <w:id w:val="-15707129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47946" w:rsidRPr="002554F3">
                  <w:rPr>
                    <w:rFonts w:ascii="MS Gothic" w:eastAsia="MS Gothic" w:hAnsi="MS Gothic" w:cs="Arial"/>
                    <w:sz w:val="18"/>
                    <w:szCs w:val="18"/>
                    <w:lang w:val="en-GB"/>
                  </w:rPr>
                  <w:t>☐</w:t>
                </w:r>
              </w:sdtContent>
            </w:sdt>
            <w:r w:rsidR="00347946" w:rsidRPr="002554F3">
              <w:rPr>
                <w:rFonts w:ascii="Arial" w:hAnsi="Arial" w:cs="Arial"/>
                <w:sz w:val="18"/>
                <w:szCs w:val="18"/>
                <w:lang w:val="en-GB"/>
              </w:rPr>
              <w:t xml:space="preserve"> </w:t>
            </w:r>
            <w:r w:rsidR="008C559D" w:rsidRPr="002554F3">
              <w:rPr>
                <w:rFonts w:ascii="Arial" w:hAnsi="Arial" w:cs="Arial"/>
                <w:sz w:val="18"/>
                <w:szCs w:val="18"/>
                <w:lang w:val="en-GB"/>
              </w:rPr>
              <w:t xml:space="preserve">WEEE </w:t>
            </w:r>
            <w:r>
              <w:rPr>
                <w:rFonts w:ascii="Arial" w:hAnsi="Arial" w:cs="Arial"/>
                <w:sz w:val="18"/>
                <w:szCs w:val="18"/>
                <w:lang w:val="en-GB"/>
              </w:rPr>
              <w:t>and/or ELV</w:t>
            </w:r>
            <w:r w:rsidR="008C559D" w:rsidRPr="002554F3">
              <w:rPr>
                <w:rFonts w:ascii="Arial" w:hAnsi="Arial" w:cs="Arial"/>
                <w:sz w:val="18"/>
                <w:szCs w:val="18"/>
                <w:lang w:val="en-GB"/>
              </w:rPr>
              <w:t xml:space="preserve"> Shred</w:t>
            </w:r>
          </w:p>
        </w:tc>
      </w:tr>
      <w:tr w:rsidR="00E52054" w:rsidRPr="002554F3" w14:paraId="068AC3F2" w14:textId="77777777" w:rsidTr="00E52054">
        <w:trPr>
          <w:trHeight w:val="4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785" w:type="dxa"/>
            <w:tcBorders>
              <w:left w:val="none" w:sz="0" w:space="0" w:color="auto"/>
            </w:tcBorders>
            <w:shd w:val="clear" w:color="auto" w:fill="auto"/>
            <w:vAlign w:val="center"/>
          </w:tcPr>
          <w:p w14:paraId="6A8050FB" w14:textId="7A08DD79" w:rsidR="00E52054" w:rsidRPr="002554F3" w:rsidRDefault="00E52054" w:rsidP="00E52054">
            <w:pPr>
              <w:rPr>
                <w:rFonts w:ascii="Arial" w:hAnsi="Arial" w:cs="Arial"/>
                <w:color w:val="auto"/>
                <w:sz w:val="18"/>
                <w:szCs w:val="18"/>
                <w:lang w:val="en-GB"/>
              </w:rPr>
            </w:pPr>
            <w:r w:rsidRPr="002554F3">
              <w:rPr>
                <w:rFonts w:ascii="Arial" w:hAnsi="Arial" w:cs="Arial"/>
                <w:color w:val="auto"/>
                <w:sz w:val="18"/>
                <w:szCs w:val="18"/>
                <w:lang w:val="en-GB"/>
              </w:rPr>
              <w:t>Pre-/post-consumer</w:t>
            </w:r>
          </w:p>
        </w:tc>
        <w:tc>
          <w:tcPr>
            <w:tcW w:w="6231" w:type="dxa"/>
            <w:gridSpan w:val="2"/>
            <w:shd w:val="clear" w:color="auto" w:fill="auto"/>
            <w:vAlign w:val="center"/>
          </w:tcPr>
          <w:p w14:paraId="57AF98EE" w14:textId="4125719A" w:rsidR="00E52054" w:rsidRPr="002554F3" w:rsidRDefault="003F108E" w:rsidP="00E5205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en-GB"/>
              </w:rPr>
            </w:pPr>
            <w:sdt>
              <w:sdtPr>
                <w:rPr>
                  <w:rFonts w:ascii="Arial" w:hAnsi="Arial" w:cs="Arial"/>
                  <w:sz w:val="18"/>
                  <w:szCs w:val="18"/>
                  <w:lang w:val="en-GB"/>
                </w:rPr>
                <w:id w:val="73598248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E52054" w:rsidRPr="002554F3">
                  <w:rPr>
                    <w:rFonts w:ascii="MS Gothic" w:eastAsia="MS Gothic" w:hAnsi="MS Gothic" w:cs="Arial"/>
                    <w:sz w:val="18"/>
                    <w:szCs w:val="18"/>
                    <w:lang w:val="en-GB"/>
                  </w:rPr>
                  <w:t>☐</w:t>
                </w:r>
              </w:sdtContent>
            </w:sdt>
            <w:r w:rsidR="00E52054" w:rsidRPr="002554F3">
              <w:rPr>
                <w:rFonts w:ascii="Arial" w:hAnsi="Arial" w:cs="Arial"/>
                <w:sz w:val="18"/>
                <w:szCs w:val="18"/>
                <w:lang w:val="en-GB"/>
              </w:rPr>
              <w:t xml:space="preserve"> Pre-Consumer | </w:t>
            </w:r>
            <w:sdt>
              <w:sdtPr>
                <w:rPr>
                  <w:rFonts w:ascii="Arial" w:hAnsi="Arial" w:cs="Arial"/>
                  <w:sz w:val="18"/>
                  <w:szCs w:val="18"/>
                  <w:lang w:val="en-GB"/>
                </w:rPr>
                <w:id w:val="-30115492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E52054" w:rsidRPr="002554F3">
                  <w:rPr>
                    <w:rFonts w:ascii="MS Gothic" w:eastAsia="MS Gothic" w:hAnsi="MS Gothic" w:cs="Arial"/>
                    <w:sz w:val="18"/>
                    <w:szCs w:val="18"/>
                    <w:lang w:val="en-GB"/>
                  </w:rPr>
                  <w:t>☐</w:t>
                </w:r>
              </w:sdtContent>
            </w:sdt>
            <w:r w:rsidR="00E52054" w:rsidRPr="002554F3">
              <w:rPr>
                <w:rFonts w:ascii="Arial" w:hAnsi="Arial" w:cs="Arial"/>
                <w:sz w:val="18"/>
                <w:szCs w:val="18"/>
                <w:lang w:val="en-GB"/>
              </w:rPr>
              <w:t xml:space="preserve"> Post-Consumer</w:t>
            </w:r>
          </w:p>
        </w:tc>
      </w:tr>
      <w:tr w:rsidR="002554F3" w:rsidRPr="002554F3" w14:paraId="008FE656" w14:textId="77777777" w:rsidTr="002554F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32"/>
        </w:trPr>
        <w:sdt>
          <w:sdtPr>
            <w:rPr>
              <w:rFonts w:ascii="Arial" w:hAnsi="Arial" w:cs="Arial"/>
              <w:sz w:val="18"/>
              <w:szCs w:val="18"/>
              <w:lang w:val="en-GB"/>
            </w:rPr>
            <w:id w:val="1181783222"/>
            <w:lock w:val="contentLocked"/>
            <w:placeholder>
              <w:docPart w:val="1A6C515623D34F7FAB80EB8F58633AAF"/>
            </w:placeholder>
            <w:text/>
          </w:sdtPr>
          <w:sdtEndPr/>
          <w:sdtContent>
            <w:tc>
              <w:tcPr>
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<w:tcW w:w="2785" w:type="dxa"/>
                <w:vMerge w:val="restart"/>
                <w:tcBorders>
                  <w:left w:val="none" w:sz="0" w:space="0" w:color="auto"/>
                </w:tcBorders>
                <w:shd w:val="clear" w:color="auto" w:fill="auto"/>
                <w:vAlign w:val="center"/>
              </w:tcPr>
              <w:p w14:paraId="7ACC2782" w14:textId="336D8884" w:rsidR="002554F3" w:rsidRPr="002554F3" w:rsidRDefault="002554F3" w:rsidP="003F7F48">
                <w:pPr>
                  <w:rPr>
                    <w:rFonts w:ascii="Arial" w:hAnsi="Arial" w:cs="Arial"/>
                    <w:color w:val="auto"/>
                    <w:sz w:val="18"/>
                    <w:szCs w:val="18"/>
                    <w:lang w:val="en-GB"/>
                  </w:rPr>
                </w:pPr>
                <w:r w:rsidRPr="002554F3">
                  <w:rPr>
                    <w:rFonts w:ascii="Arial" w:hAnsi="Arial" w:cs="Arial"/>
                    <w:color w:val="auto"/>
                    <w:sz w:val="18"/>
                    <w:szCs w:val="18"/>
                    <w:lang w:val="en-GB"/>
                  </w:rPr>
                  <w:t>Source</w:t>
                </w:r>
              </w:p>
            </w:tc>
          </w:sdtContent>
        </w:sdt>
        <w:tc>
          <w:tcPr>
            <w:tcW w:w="6231" w:type="dxa"/>
            <w:gridSpan w:val="2"/>
            <w:shd w:val="clear" w:color="auto" w:fill="auto"/>
            <w:vAlign w:val="center"/>
          </w:tcPr>
          <w:p w14:paraId="05148DC8" w14:textId="43AF9E58" w:rsidR="002554F3" w:rsidRPr="00E07DD2" w:rsidRDefault="003F108E" w:rsidP="003F7F4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en-GB"/>
              </w:rPr>
            </w:pPr>
            <w:sdt>
              <w:sdtPr>
                <w:rPr>
                  <w:rFonts w:ascii="Arial" w:hAnsi="Arial" w:cs="Arial"/>
                  <w:iCs/>
                  <w:color w:val="000000"/>
                  <w:sz w:val="18"/>
                  <w:szCs w:val="18"/>
                  <w:lang w:val="en-GB" w:eastAsia="en-GB"/>
                </w:rPr>
                <w:id w:val="-200511761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2554F3" w:rsidRPr="00E07DD2">
                  <w:rPr>
                    <w:rFonts w:ascii="Segoe UI Symbol" w:eastAsia="MS Gothic" w:hAnsi="Segoe UI Symbol" w:cs="Segoe UI Symbol"/>
                    <w:iCs/>
                    <w:color w:val="000000"/>
                    <w:sz w:val="18"/>
                    <w:szCs w:val="18"/>
                    <w:lang w:val="en-GB" w:eastAsia="en-GB"/>
                  </w:rPr>
                  <w:t>☐</w:t>
                </w:r>
              </w:sdtContent>
            </w:sdt>
            <w:r w:rsidR="002554F3" w:rsidRPr="00E07DD2">
              <w:rPr>
                <w:rFonts w:ascii="Arial" w:hAnsi="Arial" w:cs="Arial"/>
                <w:iCs/>
                <w:color w:val="000000"/>
                <w:sz w:val="18"/>
                <w:szCs w:val="18"/>
                <w:lang w:val="en-GB" w:eastAsia="en-GB"/>
              </w:rPr>
              <w:t xml:space="preserve"> Mixed E&amp;E/ELV Shred</w:t>
            </w:r>
          </w:p>
        </w:tc>
      </w:tr>
      <w:tr w:rsidR="002554F3" w:rsidRPr="002554F3" w14:paraId="6BCA5402" w14:textId="77777777" w:rsidTr="00335C18">
        <w:trPr>
          <w:trHeight w:val="4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785" w:type="dxa"/>
            <w:vMerge/>
            <w:tcBorders>
              <w:left w:val="none" w:sz="0" w:space="0" w:color="auto"/>
            </w:tcBorders>
            <w:shd w:val="clear" w:color="auto" w:fill="auto"/>
            <w:vAlign w:val="center"/>
          </w:tcPr>
          <w:p w14:paraId="2B8418F5" w14:textId="54935696" w:rsidR="002554F3" w:rsidRPr="002554F3" w:rsidRDefault="002554F3" w:rsidP="003F7F48">
            <w:pPr>
              <w:rPr>
                <w:rFonts w:ascii="Arial" w:hAnsi="Arial" w:cs="Arial"/>
                <w:color w:val="auto"/>
                <w:sz w:val="18"/>
                <w:szCs w:val="18"/>
                <w:lang w:val="en-GB"/>
              </w:rPr>
            </w:pPr>
          </w:p>
        </w:tc>
        <w:tc>
          <w:tcPr>
            <w:tcW w:w="3510" w:type="dxa"/>
            <w:shd w:val="clear" w:color="auto" w:fill="auto"/>
          </w:tcPr>
          <w:p w14:paraId="05BBD82C" w14:textId="77777777" w:rsidR="002554F3" w:rsidRPr="00E07DD2" w:rsidRDefault="003F108E" w:rsidP="00335C1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iCs/>
                <w:color w:val="000000"/>
                <w:sz w:val="18"/>
                <w:szCs w:val="18"/>
                <w:lang w:val="en-GB" w:eastAsia="en-GB"/>
              </w:rPr>
            </w:pPr>
            <w:sdt>
              <w:sdtPr>
                <w:rPr>
                  <w:rFonts w:ascii="Arial" w:hAnsi="Arial" w:cs="Arial"/>
                  <w:iCs/>
                  <w:color w:val="000000"/>
                  <w:sz w:val="18"/>
                  <w:szCs w:val="18"/>
                  <w:lang w:val="en-GB" w:eastAsia="en-GB"/>
                </w:rPr>
                <w:id w:val="-186143386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2554F3" w:rsidRPr="00E07DD2">
                  <w:rPr>
                    <w:rFonts w:ascii="Segoe UI Symbol" w:eastAsia="MS Gothic" w:hAnsi="Segoe UI Symbol" w:cs="Segoe UI Symbol"/>
                    <w:iCs/>
                    <w:color w:val="000000"/>
                    <w:sz w:val="18"/>
                    <w:szCs w:val="18"/>
                    <w:lang w:val="en-GB" w:eastAsia="en-GB"/>
                  </w:rPr>
                  <w:t>☐</w:t>
                </w:r>
              </w:sdtContent>
            </w:sdt>
            <w:r w:rsidR="002554F3" w:rsidRPr="00E07DD2">
              <w:rPr>
                <w:rFonts w:ascii="Arial" w:hAnsi="Arial" w:cs="Arial"/>
                <w:iCs/>
                <w:color w:val="000000"/>
                <w:sz w:val="18"/>
                <w:szCs w:val="18"/>
                <w:lang w:val="en-GB" w:eastAsia="en-GB"/>
              </w:rPr>
              <w:t xml:space="preserve"> Mixed E&amp;E Shred</w:t>
            </w:r>
          </w:p>
          <w:p w14:paraId="1260D54C" w14:textId="77777777" w:rsidR="002554F3" w:rsidRPr="00E07DD2" w:rsidRDefault="003F108E" w:rsidP="00335C1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iCs/>
                <w:color w:val="000000"/>
                <w:sz w:val="18"/>
                <w:szCs w:val="18"/>
                <w:lang w:val="en-GB" w:eastAsia="en-GB"/>
              </w:rPr>
            </w:pPr>
            <w:sdt>
              <w:sdtPr>
                <w:rPr>
                  <w:rFonts w:ascii="Arial" w:hAnsi="Arial" w:cs="Arial"/>
                  <w:iCs/>
                  <w:color w:val="000000"/>
                  <w:sz w:val="18"/>
                  <w:szCs w:val="18"/>
                  <w:lang w:val="en-GB" w:eastAsia="en-GB"/>
                </w:rPr>
                <w:id w:val="-171017952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2554F3" w:rsidRPr="00E07DD2">
                  <w:rPr>
                    <w:rFonts w:ascii="Segoe UI Symbol" w:eastAsia="MS Gothic" w:hAnsi="Segoe UI Symbol" w:cs="Segoe UI Symbol"/>
                    <w:iCs/>
                    <w:color w:val="000000"/>
                    <w:sz w:val="18"/>
                    <w:szCs w:val="18"/>
                    <w:lang w:val="en-GB" w:eastAsia="en-GB"/>
                  </w:rPr>
                  <w:t>☐</w:t>
                </w:r>
              </w:sdtContent>
            </w:sdt>
            <w:r w:rsidR="002554F3" w:rsidRPr="00E07DD2">
              <w:rPr>
                <w:rFonts w:ascii="Arial" w:hAnsi="Arial" w:cs="Arial"/>
                <w:iCs/>
                <w:color w:val="000000"/>
                <w:sz w:val="18"/>
                <w:szCs w:val="18"/>
                <w:lang w:val="en-GB" w:eastAsia="en-GB"/>
              </w:rPr>
              <w:t xml:space="preserve"> Temperature Exchange Equipment</w:t>
            </w:r>
          </w:p>
          <w:p w14:paraId="27E378C3" w14:textId="77777777" w:rsidR="002554F3" w:rsidRPr="00E07DD2" w:rsidRDefault="003F108E" w:rsidP="00335C1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iCs/>
                <w:color w:val="000000"/>
                <w:sz w:val="18"/>
                <w:szCs w:val="18"/>
                <w:lang w:val="en-GB" w:eastAsia="en-GB"/>
              </w:rPr>
            </w:pPr>
            <w:sdt>
              <w:sdtPr>
                <w:rPr>
                  <w:rFonts w:ascii="Arial" w:hAnsi="Arial" w:cs="Arial"/>
                  <w:iCs/>
                  <w:color w:val="000000"/>
                  <w:sz w:val="18"/>
                  <w:szCs w:val="18"/>
                  <w:lang w:val="en-GB" w:eastAsia="en-GB"/>
                </w:rPr>
                <w:id w:val="-183952662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2554F3" w:rsidRPr="00E07DD2">
                  <w:rPr>
                    <w:rFonts w:ascii="Segoe UI Symbol" w:eastAsia="MS Gothic" w:hAnsi="Segoe UI Symbol" w:cs="Segoe UI Symbol"/>
                    <w:iCs/>
                    <w:color w:val="000000"/>
                    <w:sz w:val="18"/>
                    <w:szCs w:val="18"/>
                    <w:lang w:val="en-GB" w:eastAsia="en-GB"/>
                  </w:rPr>
                  <w:t>☐</w:t>
                </w:r>
              </w:sdtContent>
            </w:sdt>
            <w:r w:rsidR="002554F3" w:rsidRPr="00E07DD2">
              <w:rPr>
                <w:rFonts w:ascii="Arial" w:hAnsi="Arial" w:cs="Arial"/>
                <w:iCs/>
                <w:color w:val="000000"/>
                <w:sz w:val="18"/>
                <w:szCs w:val="18"/>
                <w:lang w:val="en-GB" w:eastAsia="en-GB"/>
              </w:rPr>
              <w:t xml:space="preserve"> CRT Displays</w:t>
            </w:r>
          </w:p>
          <w:p w14:paraId="5C9C9480" w14:textId="77777777" w:rsidR="002554F3" w:rsidRPr="00E07DD2" w:rsidRDefault="003F108E" w:rsidP="00335C1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iCs/>
                <w:color w:val="000000"/>
                <w:sz w:val="18"/>
                <w:szCs w:val="18"/>
                <w:lang w:val="en-GB" w:eastAsia="en-GB"/>
              </w:rPr>
            </w:pPr>
            <w:sdt>
              <w:sdtPr>
                <w:rPr>
                  <w:rFonts w:ascii="Arial" w:hAnsi="Arial" w:cs="Arial"/>
                  <w:iCs/>
                  <w:color w:val="000000"/>
                  <w:sz w:val="18"/>
                  <w:szCs w:val="18"/>
                  <w:lang w:val="en-GB" w:eastAsia="en-GB"/>
                </w:rPr>
                <w:id w:val="166565764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2554F3" w:rsidRPr="00E07DD2">
                  <w:rPr>
                    <w:rFonts w:ascii="Segoe UI Symbol" w:eastAsia="MS Gothic" w:hAnsi="Segoe UI Symbol" w:cs="Segoe UI Symbol"/>
                    <w:iCs/>
                    <w:color w:val="000000"/>
                    <w:sz w:val="18"/>
                    <w:szCs w:val="18"/>
                    <w:lang w:val="en-GB" w:eastAsia="en-GB"/>
                  </w:rPr>
                  <w:t>☐</w:t>
                </w:r>
              </w:sdtContent>
            </w:sdt>
            <w:r w:rsidR="002554F3" w:rsidRPr="00E07DD2">
              <w:rPr>
                <w:rFonts w:ascii="Arial" w:hAnsi="Arial" w:cs="Arial"/>
                <w:iCs/>
                <w:color w:val="000000"/>
                <w:sz w:val="18"/>
                <w:szCs w:val="18"/>
                <w:lang w:val="en-GB" w:eastAsia="en-GB"/>
              </w:rPr>
              <w:t xml:space="preserve"> Flat Panel Display</w:t>
            </w:r>
          </w:p>
          <w:p w14:paraId="7DF9CD29" w14:textId="77777777" w:rsidR="002554F3" w:rsidRPr="00E07DD2" w:rsidRDefault="003F108E" w:rsidP="00335C1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iCs/>
                <w:color w:val="000000"/>
                <w:sz w:val="18"/>
                <w:szCs w:val="18"/>
                <w:lang w:val="en-GB" w:eastAsia="en-GB"/>
              </w:rPr>
            </w:pPr>
            <w:sdt>
              <w:sdtPr>
                <w:rPr>
                  <w:rFonts w:ascii="Arial" w:hAnsi="Arial" w:cs="Arial"/>
                  <w:iCs/>
                  <w:color w:val="000000"/>
                  <w:sz w:val="18"/>
                  <w:szCs w:val="18"/>
                  <w:lang w:val="en-GB" w:eastAsia="en-GB"/>
                </w:rPr>
                <w:id w:val="-44200093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2554F3" w:rsidRPr="00E07DD2">
                  <w:rPr>
                    <w:rFonts w:ascii="Segoe UI Symbol" w:eastAsia="MS Gothic" w:hAnsi="Segoe UI Symbol" w:cs="Segoe UI Symbol"/>
                    <w:iCs/>
                    <w:color w:val="000000"/>
                    <w:sz w:val="18"/>
                    <w:szCs w:val="18"/>
                    <w:lang w:val="en-GB" w:eastAsia="en-GB"/>
                  </w:rPr>
                  <w:t>☐</w:t>
                </w:r>
              </w:sdtContent>
            </w:sdt>
            <w:r w:rsidR="002554F3" w:rsidRPr="00E07DD2">
              <w:rPr>
                <w:rFonts w:ascii="Arial" w:hAnsi="Arial" w:cs="Arial"/>
                <w:iCs/>
                <w:color w:val="000000"/>
                <w:sz w:val="18"/>
                <w:szCs w:val="18"/>
                <w:lang w:val="en-GB" w:eastAsia="en-GB"/>
              </w:rPr>
              <w:t xml:space="preserve"> Large Equipment</w:t>
            </w:r>
            <w:bookmarkStart w:id="0" w:name="_GoBack"/>
            <w:bookmarkEnd w:id="0"/>
          </w:p>
          <w:p w14:paraId="734095DA" w14:textId="77777777" w:rsidR="002554F3" w:rsidRPr="00E07DD2" w:rsidRDefault="003F108E" w:rsidP="00335C1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iCs/>
                <w:color w:val="000000"/>
                <w:sz w:val="18"/>
                <w:szCs w:val="18"/>
                <w:lang w:val="en-GB" w:eastAsia="en-GB"/>
              </w:rPr>
            </w:pPr>
            <w:sdt>
              <w:sdtPr>
                <w:rPr>
                  <w:rFonts w:ascii="Arial" w:hAnsi="Arial" w:cs="Arial"/>
                  <w:iCs/>
                  <w:color w:val="000000"/>
                  <w:sz w:val="18"/>
                  <w:szCs w:val="18"/>
                  <w:lang w:val="en-GB" w:eastAsia="en-GB"/>
                </w:rPr>
                <w:id w:val="-212738744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2554F3" w:rsidRPr="00E07DD2">
                  <w:rPr>
                    <w:rFonts w:ascii="Segoe UI Symbol" w:eastAsia="MS Gothic" w:hAnsi="Segoe UI Symbol" w:cs="Segoe UI Symbol"/>
                    <w:iCs/>
                    <w:color w:val="000000"/>
                    <w:sz w:val="18"/>
                    <w:szCs w:val="18"/>
                    <w:lang w:val="en-GB" w:eastAsia="en-GB"/>
                  </w:rPr>
                  <w:t>☐</w:t>
                </w:r>
              </w:sdtContent>
            </w:sdt>
            <w:r w:rsidR="002554F3" w:rsidRPr="00E07DD2">
              <w:rPr>
                <w:rFonts w:ascii="Arial" w:hAnsi="Arial" w:cs="Arial"/>
                <w:iCs/>
                <w:color w:val="000000"/>
                <w:sz w:val="18"/>
                <w:szCs w:val="18"/>
                <w:lang w:val="en-GB" w:eastAsia="en-GB"/>
              </w:rPr>
              <w:t xml:space="preserve"> Small Equipment</w:t>
            </w:r>
          </w:p>
          <w:p w14:paraId="0EE273E6" w14:textId="0FC1C50F" w:rsidR="002554F3" w:rsidRPr="00E07DD2" w:rsidRDefault="003F108E" w:rsidP="00335C1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en-GB"/>
              </w:rPr>
            </w:pPr>
            <w:sdt>
              <w:sdtPr>
                <w:rPr>
                  <w:rFonts w:ascii="Arial" w:hAnsi="Arial" w:cs="Arial"/>
                  <w:iCs/>
                  <w:color w:val="000000"/>
                  <w:sz w:val="18"/>
                  <w:szCs w:val="18"/>
                  <w:lang w:val="en-GB" w:eastAsia="en-GB"/>
                </w:rPr>
                <w:id w:val="-126407249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2554F3" w:rsidRPr="00E07DD2">
                  <w:rPr>
                    <w:rFonts w:ascii="Segoe UI Symbol" w:eastAsia="MS Gothic" w:hAnsi="Segoe UI Symbol" w:cs="Segoe UI Symbol"/>
                    <w:iCs/>
                    <w:color w:val="000000"/>
                    <w:sz w:val="18"/>
                    <w:szCs w:val="18"/>
                    <w:lang w:val="en-GB" w:eastAsia="en-GB"/>
                  </w:rPr>
                  <w:t>☐</w:t>
                </w:r>
              </w:sdtContent>
            </w:sdt>
            <w:r w:rsidR="002554F3" w:rsidRPr="00E07DD2">
              <w:rPr>
                <w:rFonts w:ascii="Arial" w:hAnsi="Arial" w:cs="Arial"/>
                <w:iCs/>
                <w:color w:val="000000"/>
                <w:sz w:val="18"/>
                <w:szCs w:val="18"/>
                <w:lang w:val="en-GB" w:eastAsia="en-GB"/>
              </w:rPr>
              <w:t xml:space="preserve"> Small IT</w:t>
            </w:r>
          </w:p>
        </w:tc>
        <w:tc>
          <w:tcPr>
            <w:tcW w:w="2721" w:type="dxa"/>
            <w:shd w:val="clear" w:color="auto" w:fill="auto"/>
          </w:tcPr>
          <w:p w14:paraId="4B2E0BB7" w14:textId="77777777" w:rsidR="002554F3" w:rsidRPr="00E07DD2" w:rsidRDefault="003F108E" w:rsidP="00335C1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iCs/>
                <w:color w:val="000000"/>
                <w:sz w:val="18"/>
                <w:szCs w:val="18"/>
                <w:lang w:val="en-GB" w:eastAsia="en-GB"/>
              </w:rPr>
            </w:pPr>
            <w:sdt>
              <w:sdtPr>
                <w:rPr>
                  <w:rFonts w:ascii="Arial" w:hAnsi="Arial" w:cs="Arial"/>
                  <w:iCs/>
                  <w:color w:val="000000"/>
                  <w:sz w:val="18"/>
                  <w:szCs w:val="18"/>
                  <w:lang w:val="en-GB" w:eastAsia="en-GB"/>
                </w:rPr>
                <w:id w:val="89878772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2554F3" w:rsidRPr="00E07DD2">
                  <w:rPr>
                    <w:rFonts w:ascii="Segoe UI Symbol" w:eastAsia="MS Gothic" w:hAnsi="Segoe UI Symbol" w:cs="Segoe UI Symbol"/>
                    <w:iCs/>
                    <w:color w:val="000000"/>
                    <w:sz w:val="18"/>
                    <w:szCs w:val="18"/>
                    <w:lang w:val="en-GB" w:eastAsia="en-GB"/>
                  </w:rPr>
                  <w:t>☐</w:t>
                </w:r>
              </w:sdtContent>
            </w:sdt>
            <w:r w:rsidR="002554F3" w:rsidRPr="00E07DD2">
              <w:rPr>
                <w:rFonts w:ascii="Arial" w:hAnsi="Arial" w:cs="Arial"/>
                <w:iCs/>
                <w:color w:val="000000"/>
                <w:sz w:val="18"/>
                <w:szCs w:val="18"/>
                <w:lang w:val="en-GB" w:eastAsia="en-GB"/>
              </w:rPr>
              <w:t xml:space="preserve"> Mixed ELV Shred</w:t>
            </w:r>
          </w:p>
          <w:p w14:paraId="40844984" w14:textId="77777777" w:rsidR="002554F3" w:rsidRPr="00E07DD2" w:rsidRDefault="003F108E" w:rsidP="00335C1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iCs/>
                <w:color w:val="000000"/>
                <w:sz w:val="18"/>
                <w:szCs w:val="18"/>
                <w:lang w:val="en-GB" w:eastAsia="en-GB"/>
              </w:rPr>
            </w:pPr>
            <w:sdt>
              <w:sdtPr>
                <w:rPr>
                  <w:rFonts w:ascii="Arial" w:hAnsi="Arial" w:cs="Arial"/>
                  <w:iCs/>
                  <w:color w:val="000000"/>
                  <w:sz w:val="18"/>
                  <w:szCs w:val="18"/>
                  <w:lang w:val="en-GB" w:eastAsia="en-GB"/>
                </w:rPr>
                <w:id w:val="-124379298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2554F3" w:rsidRPr="00E07DD2">
                  <w:rPr>
                    <w:rFonts w:ascii="Segoe UI Symbol" w:eastAsia="MS Gothic" w:hAnsi="Segoe UI Symbol" w:cs="Segoe UI Symbol"/>
                    <w:iCs/>
                    <w:color w:val="000000"/>
                    <w:sz w:val="18"/>
                    <w:szCs w:val="18"/>
                    <w:lang w:val="en-GB" w:eastAsia="en-GB"/>
                  </w:rPr>
                  <w:t>☐</w:t>
                </w:r>
              </w:sdtContent>
            </w:sdt>
            <w:r w:rsidR="002554F3" w:rsidRPr="00E07DD2">
              <w:rPr>
                <w:rFonts w:ascii="Arial" w:hAnsi="Arial" w:cs="Arial"/>
                <w:iCs/>
                <w:color w:val="000000"/>
                <w:sz w:val="18"/>
                <w:szCs w:val="18"/>
                <w:lang w:val="en-GB" w:eastAsia="en-GB"/>
              </w:rPr>
              <w:t xml:space="preserve"> ELV Bumpers</w:t>
            </w:r>
          </w:p>
          <w:p w14:paraId="2E052538" w14:textId="77777777" w:rsidR="002554F3" w:rsidRPr="00E07DD2" w:rsidRDefault="003F108E" w:rsidP="00335C1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iCs/>
                <w:color w:val="000000"/>
                <w:sz w:val="18"/>
                <w:szCs w:val="18"/>
                <w:lang w:val="en-GB" w:eastAsia="en-GB"/>
              </w:rPr>
            </w:pPr>
            <w:sdt>
              <w:sdtPr>
                <w:rPr>
                  <w:rFonts w:ascii="Arial" w:hAnsi="Arial" w:cs="Arial"/>
                  <w:iCs/>
                  <w:color w:val="000000"/>
                  <w:sz w:val="18"/>
                  <w:szCs w:val="18"/>
                  <w:lang w:val="en-GB" w:eastAsia="en-GB"/>
                </w:rPr>
                <w:id w:val="-158444328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2554F3" w:rsidRPr="00E07DD2">
                  <w:rPr>
                    <w:rFonts w:ascii="Segoe UI Symbol" w:eastAsia="MS Gothic" w:hAnsi="Segoe UI Symbol" w:cs="Segoe UI Symbol"/>
                    <w:iCs/>
                    <w:color w:val="000000"/>
                    <w:sz w:val="18"/>
                    <w:szCs w:val="18"/>
                    <w:lang w:val="en-GB" w:eastAsia="en-GB"/>
                  </w:rPr>
                  <w:t>☐</w:t>
                </w:r>
              </w:sdtContent>
            </w:sdt>
            <w:r w:rsidR="002554F3" w:rsidRPr="00E07DD2">
              <w:rPr>
                <w:rFonts w:ascii="Arial" w:hAnsi="Arial" w:cs="Arial"/>
                <w:iCs/>
                <w:color w:val="000000"/>
                <w:sz w:val="18"/>
                <w:szCs w:val="18"/>
                <w:lang w:val="en-GB" w:eastAsia="en-GB"/>
              </w:rPr>
              <w:t xml:space="preserve"> ELV Dashboards</w:t>
            </w:r>
          </w:p>
          <w:p w14:paraId="1671AE23" w14:textId="77777777" w:rsidR="002554F3" w:rsidRPr="00E07DD2" w:rsidRDefault="003F108E" w:rsidP="00335C1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iCs/>
                <w:color w:val="000000"/>
                <w:sz w:val="18"/>
                <w:szCs w:val="18"/>
                <w:lang w:val="en-GB" w:eastAsia="en-GB"/>
              </w:rPr>
            </w:pPr>
            <w:sdt>
              <w:sdtPr>
                <w:rPr>
                  <w:rFonts w:ascii="Arial" w:hAnsi="Arial" w:cs="Arial"/>
                  <w:iCs/>
                  <w:color w:val="000000"/>
                  <w:sz w:val="18"/>
                  <w:szCs w:val="18"/>
                  <w:lang w:val="en-GB" w:eastAsia="en-GB"/>
                </w:rPr>
                <w:id w:val="93710836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2554F3" w:rsidRPr="00E07DD2">
                  <w:rPr>
                    <w:rFonts w:ascii="Segoe UI Symbol" w:eastAsia="MS Gothic" w:hAnsi="Segoe UI Symbol" w:cs="Segoe UI Symbol"/>
                    <w:iCs/>
                    <w:color w:val="000000"/>
                    <w:sz w:val="18"/>
                    <w:szCs w:val="18"/>
                    <w:lang w:val="en-GB" w:eastAsia="en-GB"/>
                  </w:rPr>
                  <w:t>☐</w:t>
                </w:r>
              </w:sdtContent>
            </w:sdt>
            <w:r w:rsidR="002554F3" w:rsidRPr="00E07DD2">
              <w:rPr>
                <w:rFonts w:ascii="Arial" w:hAnsi="Arial" w:cs="Arial"/>
                <w:iCs/>
                <w:color w:val="000000"/>
                <w:sz w:val="18"/>
                <w:szCs w:val="18"/>
                <w:lang w:val="en-GB" w:eastAsia="en-GB"/>
              </w:rPr>
              <w:t xml:space="preserve"> ELV Headlights</w:t>
            </w:r>
          </w:p>
          <w:p w14:paraId="05BE2CD3" w14:textId="57526466" w:rsidR="002554F3" w:rsidRPr="00E07DD2" w:rsidRDefault="002554F3" w:rsidP="00335C1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en-GB"/>
              </w:rPr>
            </w:pPr>
          </w:p>
        </w:tc>
      </w:tr>
      <w:tr w:rsidR="002554F3" w:rsidRPr="002554F3" w14:paraId="77B953BC" w14:textId="77777777" w:rsidTr="002554F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785" w:type="dxa"/>
            <w:vMerge/>
            <w:tcBorders>
              <w:left w:val="none" w:sz="0" w:space="0" w:color="auto"/>
            </w:tcBorders>
            <w:shd w:val="clear" w:color="auto" w:fill="auto"/>
            <w:vAlign w:val="center"/>
          </w:tcPr>
          <w:p w14:paraId="312824A7" w14:textId="77777777" w:rsidR="002554F3" w:rsidRPr="002554F3" w:rsidRDefault="002554F3" w:rsidP="003F7F48">
            <w:pPr>
              <w:rPr>
                <w:rFonts w:ascii="Arial" w:hAnsi="Arial" w:cs="Arial"/>
                <w:sz w:val="18"/>
                <w:szCs w:val="18"/>
                <w:lang w:val="en-GB"/>
              </w:rPr>
            </w:pPr>
          </w:p>
        </w:tc>
        <w:tc>
          <w:tcPr>
            <w:tcW w:w="6231" w:type="dxa"/>
            <w:gridSpan w:val="2"/>
            <w:shd w:val="clear" w:color="auto" w:fill="auto"/>
            <w:vAlign w:val="center"/>
          </w:tcPr>
          <w:p w14:paraId="29A345CB" w14:textId="13201BB5" w:rsidR="002554F3" w:rsidRPr="00E07DD2" w:rsidRDefault="003F108E" w:rsidP="003F7F4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en-GB"/>
              </w:rPr>
            </w:pPr>
            <w:sdt>
              <w:sdtPr>
                <w:rPr>
                  <w:rFonts w:ascii="Arial" w:hAnsi="Arial" w:cs="Arial"/>
                  <w:iCs/>
                  <w:color w:val="000000"/>
                  <w:sz w:val="18"/>
                  <w:szCs w:val="18"/>
                  <w:lang w:val="en-GB" w:eastAsia="en-GB"/>
                </w:rPr>
                <w:id w:val="122256258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2554F3" w:rsidRPr="00E07DD2">
                  <w:rPr>
                    <w:rFonts w:ascii="Segoe UI Symbol" w:eastAsia="MS Gothic" w:hAnsi="Segoe UI Symbol" w:cs="Segoe UI Symbol"/>
                    <w:iCs/>
                    <w:color w:val="000000"/>
                    <w:sz w:val="18"/>
                    <w:szCs w:val="18"/>
                    <w:lang w:val="en-GB" w:eastAsia="en-GB"/>
                  </w:rPr>
                  <w:t>☐</w:t>
                </w:r>
              </w:sdtContent>
            </w:sdt>
            <w:r w:rsidR="002554F3" w:rsidRPr="00E07DD2">
              <w:rPr>
                <w:rFonts w:ascii="Arial" w:hAnsi="Arial" w:cs="Arial"/>
                <w:iCs/>
                <w:color w:val="000000"/>
                <w:sz w:val="18"/>
                <w:szCs w:val="18"/>
                <w:lang w:val="en-GB" w:eastAsia="en-GB"/>
              </w:rPr>
              <w:t xml:space="preserve"> Other, </w:t>
            </w:r>
            <w:sdt>
              <w:sdtPr>
                <w:rPr>
                  <w:rFonts w:ascii="Arial" w:hAnsi="Arial" w:cs="Arial"/>
                  <w:iCs/>
                  <w:color w:val="000000"/>
                  <w:sz w:val="18"/>
                  <w:szCs w:val="18"/>
                  <w:lang w:val="en-GB" w:eastAsia="en-GB"/>
                </w:rPr>
                <w:id w:val="582576744"/>
                <w:placeholder>
                  <w:docPart w:val="66F6E296BA47413B933EC2FC286068B2"/>
                </w:placeholder>
                <w:showingPlcHdr/>
              </w:sdtPr>
              <w:sdtEndPr/>
              <w:sdtContent>
                <w:r w:rsidR="002554F3" w:rsidRPr="00E07DD2">
                  <w:rPr>
                    <w:rStyle w:val="PlaceholderText"/>
                    <w:rFonts w:ascii="Arial" w:hAnsi="Arial" w:cs="Arial"/>
                    <w:sz w:val="18"/>
                    <w:szCs w:val="18"/>
                    <w:lang w:val="en-GB"/>
                  </w:rPr>
                  <w:t>Please Specify</w:t>
                </w:r>
              </w:sdtContent>
            </w:sdt>
          </w:p>
        </w:tc>
      </w:tr>
      <w:tr w:rsidR="003F7F48" w:rsidRPr="002554F3" w14:paraId="324871F8" w14:textId="77777777" w:rsidTr="00375EEF">
        <w:trPr>
          <w:trHeight w:val="432"/>
        </w:trPr>
        <w:sdt>
          <w:sdtPr>
            <w:rPr>
              <w:rFonts w:ascii="Arial" w:hAnsi="Arial" w:cs="Arial"/>
              <w:sz w:val="18"/>
              <w:szCs w:val="18"/>
              <w:lang w:val="en-GB"/>
            </w:rPr>
            <w:id w:val="1131975861"/>
            <w:lock w:val="contentLocked"/>
            <w:placeholder>
              <w:docPart w:val="7BC47FA020DE460E90CE26FC0ED4F275"/>
            </w:placeholder>
            <w:text/>
          </w:sdtPr>
          <w:sdtEndPr/>
          <w:sdtContent>
            <w:tc>
              <w:tcPr>
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<w:tcW w:w="2785" w:type="dxa"/>
                <w:tcBorders>
                  <w:left w:val="none" w:sz="0" w:space="0" w:color="auto"/>
                </w:tcBorders>
                <w:shd w:val="clear" w:color="auto" w:fill="auto"/>
                <w:vAlign w:val="center"/>
              </w:tcPr>
              <w:p w14:paraId="4C05BF82" w14:textId="3E3C1346" w:rsidR="003F7F48" w:rsidRPr="002554F3" w:rsidRDefault="003F7F48" w:rsidP="003F7F48">
                <w:pPr>
                  <w:rPr>
                    <w:rFonts w:ascii="Arial" w:hAnsi="Arial" w:cs="Arial"/>
                    <w:color w:val="auto"/>
                    <w:sz w:val="18"/>
                    <w:szCs w:val="18"/>
                    <w:lang w:val="en-GB"/>
                  </w:rPr>
                </w:pPr>
                <w:r w:rsidRPr="002554F3">
                  <w:rPr>
                    <w:rFonts w:ascii="Arial" w:hAnsi="Arial" w:cs="Arial"/>
                    <w:color w:val="auto"/>
                    <w:sz w:val="18"/>
                    <w:szCs w:val="18"/>
                    <w:lang w:val="en-GB"/>
                  </w:rPr>
                  <w:t>Colour</w:t>
                </w:r>
              </w:p>
            </w:tc>
          </w:sdtContent>
        </w:sdt>
        <w:sdt>
          <w:sdtPr>
            <w:rPr>
              <w:rFonts w:ascii="Arial" w:hAnsi="Arial" w:cs="Arial"/>
              <w:sz w:val="18"/>
              <w:szCs w:val="18"/>
              <w:lang w:val="en-GB"/>
            </w:rPr>
            <w:alias w:val="Indicate colour (see glossary)"/>
            <w:tag w:val="Indicate colour (see glossary)"/>
            <w:id w:val="745995123"/>
            <w:placeholder>
              <w:docPart w:val="C1E8F1B3921F4B27B83FD6830D79610B"/>
            </w:placeholder>
            <w:showingPlcHdr/>
          </w:sdtPr>
          <w:sdtEndPr/>
          <w:sdtContent>
            <w:tc>
              <w:tcPr>
                <w:tcW w:w="6231" w:type="dxa"/>
                <w:gridSpan w:val="2"/>
                <w:shd w:val="clear" w:color="auto" w:fill="auto"/>
                <w:vAlign w:val="center"/>
              </w:tcPr>
              <w:p w14:paraId="1390BA51" w14:textId="6920DDB2" w:rsidR="003F7F48" w:rsidRPr="002554F3" w:rsidRDefault="003F7F48" w:rsidP="003F7F48">
                <w:pPr>
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<w:rPr>
                    <w:rFonts w:ascii="Arial" w:hAnsi="Arial" w:cs="Arial"/>
                    <w:sz w:val="18"/>
                    <w:szCs w:val="18"/>
                    <w:lang w:val="en-GB"/>
                  </w:rPr>
                </w:pPr>
                <w:r w:rsidRPr="002554F3">
                  <w:rPr>
                    <w:rStyle w:val="PlaceholderText"/>
                    <w:rFonts w:ascii="Arial" w:hAnsi="Arial" w:cs="Arial"/>
                    <w:color w:val="auto"/>
                    <w:sz w:val="18"/>
                    <w:szCs w:val="18"/>
                    <w:lang w:val="en-GB"/>
                  </w:rPr>
                  <w:t>Click or tap here to enter text.</w:t>
                </w:r>
              </w:p>
            </w:tc>
          </w:sdtContent>
        </w:sdt>
      </w:tr>
      <w:tr w:rsidR="00116FD0" w:rsidRPr="002554F3" w14:paraId="12E2F18B" w14:textId="77777777" w:rsidTr="00375EE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32"/>
        </w:trPr>
        <w:sdt>
          <w:sdtPr>
            <w:rPr>
              <w:rFonts w:ascii="Arial" w:hAnsi="Arial" w:cs="Arial"/>
              <w:sz w:val="18"/>
              <w:szCs w:val="18"/>
              <w:lang w:val="en-GB"/>
            </w:rPr>
            <w:id w:val="1309292802"/>
            <w:lock w:val="contentLocked"/>
            <w:placeholder>
              <w:docPart w:val="ADF7BD87103749A9BBB9B8E7E7B94CBD"/>
            </w:placeholder>
            <w:text/>
          </w:sdtPr>
          <w:sdtEndPr/>
          <w:sdtContent>
            <w:tc>
              <w:tcPr>
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<w:tcW w:w="2785" w:type="dxa"/>
                <w:tcBorders>
                  <w:left w:val="none" w:sz="0" w:space="0" w:color="auto"/>
                </w:tcBorders>
                <w:shd w:val="clear" w:color="auto" w:fill="auto"/>
                <w:vAlign w:val="center"/>
              </w:tcPr>
              <w:p w14:paraId="3125375F" w14:textId="1E4652FE" w:rsidR="00116FD0" w:rsidRPr="002554F3" w:rsidRDefault="00116FD0" w:rsidP="00116FD0">
                <w:pPr>
                  <w:rPr>
                    <w:rFonts w:ascii="Arial" w:hAnsi="Arial" w:cs="Arial"/>
                    <w:sz w:val="18"/>
                    <w:szCs w:val="18"/>
                    <w:lang w:val="en-GB"/>
                  </w:rPr>
                </w:pPr>
                <w:r w:rsidRPr="002554F3">
                  <w:rPr>
                    <w:rFonts w:ascii="Arial" w:hAnsi="Arial" w:cs="Arial"/>
                    <w:color w:val="auto"/>
                    <w:sz w:val="18"/>
                    <w:szCs w:val="18"/>
                    <w:lang w:val="en-GB"/>
                  </w:rPr>
                  <w:t>Pre-sorting</w:t>
                </w:r>
              </w:p>
            </w:tc>
          </w:sdtContent>
        </w:sdt>
        <w:tc>
          <w:tcPr>
            <w:tcW w:w="6231" w:type="dxa"/>
            <w:gridSpan w:val="2"/>
            <w:shd w:val="clear" w:color="auto" w:fill="auto"/>
            <w:vAlign w:val="center"/>
          </w:tcPr>
          <w:p w14:paraId="3DBB1A5E" w14:textId="77777777" w:rsidR="00012FB4" w:rsidRPr="00012FB4" w:rsidRDefault="003F108E" w:rsidP="00012FB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iCs/>
                <w:color w:val="000000"/>
                <w:sz w:val="18"/>
                <w:szCs w:val="18"/>
                <w:lang w:eastAsia="en-GB"/>
              </w:rPr>
            </w:pPr>
            <w:sdt>
              <w:sdtPr>
                <w:rPr>
                  <w:rFonts w:ascii="Arial" w:hAnsi="Arial" w:cs="Arial"/>
                  <w:iCs/>
                  <w:color w:val="000000"/>
                  <w:sz w:val="18"/>
                  <w:szCs w:val="18"/>
                  <w:lang w:eastAsia="en-GB"/>
                </w:rPr>
                <w:id w:val="-22037162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012FB4" w:rsidRPr="00012FB4">
                  <w:rPr>
                    <w:rFonts w:ascii="Segoe UI Symbol" w:eastAsia="MS Gothic" w:hAnsi="Segoe UI Symbol" w:cs="Segoe UI Symbol"/>
                    <w:iCs/>
                    <w:color w:val="000000"/>
                    <w:sz w:val="18"/>
                    <w:szCs w:val="18"/>
                    <w:lang w:eastAsia="en-GB"/>
                  </w:rPr>
                  <w:t>☐</w:t>
                </w:r>
              </w:sdtContent>
            </w:sdt>
            <w:r w:rsidR="00012FB4" w:rsidRPr="00012FB4">
              <w:rPr>
                <w:rFonts w:ascii="Arial" w:hAnsi="Arial" w:cs="Arial"/>
                <w:iCs/>
                <w:color w:val="000000"/>
                <w:sz w:val="18"/>
                <w:szCs w:val="18"/>
                <w:lang w:eastAsia="en-GB"/>
              </w:rPr>
              <w:t xml:space="preserve"> Not Pre-sorted </w:t>
            </w:r>
          </w:p>
          <w:p w14:paraId="4DEF65E2" w14:textId="77777777" w:rsidR="00012FB4" w:rsidRPr="00012FB4" w:rsidRDefault="003F108E" w:rsidP="00012FB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iCs/>
                <w:color w:val="000000"/>
                <w:sz w:val="18"/>
                <w:szCs w:val="18"/>
                <w:lang w:eastAsia="en-GB"/>
              </w:rPr>
            </w:pPr>
            <w:sdt>
              <w:sdtPr>
                <w:rPr>
                  <w:rFonts w:ascii="Arial" w:hAnsi="Arial" w:cs="Arial"/>
                  <w:iCs/>
                  <w:color w:val="000000"/>
                  <w:sz w:val="18"/>
                  <w:szCs w:val="18"/>
                  <w:lang w:eastAsia="en-GB"/>
                </w:rPr>
                <w:id w:val="184651741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012FB4" w:rsidRPr="00012FB4">
                  <w:rPr>
                    <w:rFonts w:ascii="Segoe UI Symbol" w:eastAsia="MS Gothic" w:hAnsi="Segoe UI Symbol" w:cs="Segoe UI Symbol"/>
                    <w:iCs/>
                    <w:color w:val="000000"/>
                    <w:sz w:val="18"/>
                    <w:szCs w:val="18"/>
                    <w:lang w:eastAsia="en-GB"/>
                  </w:rPr>
                  <w:t>☐</w:t>
                </w:r>
              </w:sdtContent>
            </w:sdt>
            <w:r w:rsidR="00012FB4" w:rsidRPr="00012FB4">
              <w:rPr>
                <w:rFonts w:ascii="Arial" w:hAnsi="Arial" w:cs="Arial"/>
                <w:iCs/>
                <w:color w:val="000000"/>
                <w:sz w:val="18"/>
                <w:szCs w:val="18"/>
                <w:lang w:eastAsia="en-GB"/>
              </w:rPr>
              <w:t xml:space="preserve"> Pre-sorted at density: </w:t>
            </w:r>
            <w:sdt>
              <w:sdtPr>
                <w:rPr>
                  <w:rFonts w:ascii="Arial" w:hAnsi="Arial" w:cs="Arial"/>
                  <w:iCs/>
                  <w:color w:val="000000"/>
                  <w:sz w:val="18"/>
                  <w:szCs w:val="18"/>
                  <w:lang w:eastAsia="en-GB"/>
                </w:rPr>
                <w:id w:val="121196416"/>
                <w:placeholder>
                  <w:docPart w:val="3240E9A98E7848B2B09EA32DE2CA1E93"/>
                </w:placeholder>
                <w:showingPlcHdr/>
              </w:sdtPr>
              <w:sdtEndPr/>
              <w:sdtContent>
                <w:r w:rsidR="00012FB4" w:rsidRPr="00012FB4">
                  <w:rPr>
                    <w:rStyle w:val="PlaceholderText"/>
                    <w:rFonts w:ascii="Arial" w:hAnsi="Arial" w:cs="Arial"/>
                    <w:sz w:val="18"/>
                    <w:szCs w:val="18"/>
                  </w:rPr>
                  <w:t>Please Specify density</w:t>
                </w:r>
              </w:sdtContent>
            </w:sdt>
            <w:r w:rsidR="00012FB4" w:rsidRPr="00012FB4">
              <w:rPr>
                <w:rFonts w:ascii="Arial" w:hAnsi="Arial" w:cs="Arial"/>
                <w:iCs/>
                <w:color w:val="000000"/>
                <w:sz w:val="18"/>
                <w:szCs w:val="18"/>
                <w:lang w:eastAsia="en-GB"/>
              </w:rPr>
              <w:t xml:space="preserve"> (g/cm</w:t>
            </w:r>
            <w:r w:rsidR="00012FB4" w:rsidRPr="00012FB4">
              <w:rPr>
                <w:rFonts w:ascii="Arial" w:hAnsi="Arial" w:cs="Arial"/>
                <w:iCs/>
                <w:color w:val="000000"/>
                <w:sz w:val="18"/>
                <w:szCs w:val="18"/>
                <w:vertAlign w:val="superscript"/>
                <w:lang w:eastAsia="en-GB"/>
              </w:rPr>
              <w:t>3</w:t>
            </w:r>
            <w:r w:rsidR="00012FB4" w:rsidRPr="00012FB4">
              <w:rPr>
                <w:rFonts w:ascii="Arial" w:hAnsi="Arial" w:cs="Arial"/>
                <w:iCs/>
                <w:color w:val="000000"/>
                <w:sz w:val="18"/>
                <w:szCs w:val="18"/>
                <w:lang w:eastAsia="en-GB"/>
              </w:rPr>
              <w:t>)</w:t>
            </w:r>
          </w:p>
          <w:p w14:paraId="7BCA170B" w14:textId="742471DB" w:rsidR="00116FD0" w:rsidRPr="002554F3" w:rsidRDefault="003F108E" w:rsidP="00012FB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en-GB"/>
              </w:rPr>
            </w:pPr>
            <w:sdt>
              <w:sdtPr>
                <w:rPr>
                  <w:rFonts w:ascii="Arial" w:hAnsi="Arial" w:cs="Arial"/>
                  <w:iCs/>
                  <w:color w:val="000000"/>
                  <w:sz w:val="18"/>
                  <w:szCs w:val="18"/>
                  <w:lang w:eastAsia="en-GB"/>
                </w:rPr>
                <w:id w:val="150054682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012FB4" w:rsidRPr="00012FB4">
                  <w:rPr>
                    <w:rFonts w:ascii="Segoe UI Symbol" w:eastAsia="MS Gothic" w:hAnsi="Segoe UI Symbol" w:cs="Segoe UI Symbol"/>
                    <w:iCs/>
                    <w:color w:val="000000"/>
                    <w:sz w:val="18"/>
                    <w:szCs w:val="18"/>
                    <w:lang w:eastAsia="en-GB"/>
                  </w:rPr>
                  <w:t>☐</w:t>
                </w:r>
              </w:sdtContent>
            </w:sdt>
            <w:r w:rsidR="00012FB4" w:rsidRPr="00012FB4">
              <w:rPr>
                <w:rFonts w:ascii="Arial" w:hAnsi="Arial" w:cs="Arial"/>
                <w:iCs/>
                <w:color w:val="000000"/>
                <w:sz w:val="18"/>
                <w:szCs w:val="18"/>
                <w:lang w:eastAsia="en-GB"/>
              </w:rPr>
              <w:t xml:space="preserve"> Manually pre-sorted by: </w:t>
            </w:r>
            <w:sdt>
              <w:sdtPr>
                <w:rPr>
                  <w:rFonts w:ascii="Arial" w:hAnsi="Arial" w:cs="Arial"/>
                  <w:iCs/>
                  <w:color w:val="000000"/>
                  <w:sz w:val="18"/>
                  <w:szCs w:val="18"/>
                  <w:lang w:eastAsia="en-GB"/>
                </w:rPr>
                <w:id w:val="1043487225"/>
                <w:placeholder>
                  <w:docPart w:val="51A4F33FCA1F46A388414D7348138E51"/>
                </w:placeholder>
                <w:showingPlcHdr/>
              </w:sdtPr>
              <w:sdtEndPr/>
              <w:sdtContent>
                <w:r w:rsidR="00012FB4" w:rsidRPr="00012FB4">
                  <w:rPr>
                    <w:rStyle w:val="PlaceholderText"/>
                    <w:rFonts w:ascii="Arial" w:hAnsi="Arial" w:cs="Arial"/>
                    <w:sz w:val="18"/>
                    <w:szCs w:val="18"/>
                  </w:rPr>
                  <w:t>Please Specify</w:t>
                </w:r>
              </w:sdtContent>
            </w:sdt>
          </w:p>
        </w:tc>
      </w:tr>
      <w:tr w:rsidR="00D35902" w:rsidRPr="002554F3" w14:paraId="1404F670" w14:textId="77777777" w:rsidTr="00375EEF">
        <w:trPr>
          <w:trHeight w:val="432"/>
        </w:trPr>
        <w:sdt>
          <w:sdtPr>
            <w:rPr>
              <w:rFonts w:ascii="Arial" w:hAnsi="Arial" w:cs="Arial"/>
              <w:sz w:val="18"/>
              <w:szCs w:val="18"/>
              <w:lang w:val="en-GB"/>
            </w:rPr>
            <w:id w:val="557909160"/>
            <w:lock w:val="contentLocked"/>
            <w:placeholder>
              <w:docPart w:val="51517997018D40A595A6490D2CA52AB9"/>
            </w:placeholder>
            <w:text/>
          </w:sdtPr>
          <w:sdtEndPr/>
          <w:sdtContent>
            <w:tc>
              <w:tcPr>
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<w:tcW w:w="2785" w:type="dxa"/>
                <w:tcBorders>
                  <w:left w:val="none" w:sz="0" w:space="0" w:color="auto"/>
                </w:tcBorders>
                <w:shd w:val="clear" w:color="auto" w:fill="auto"/>
                <w:vAlign w:val="center"/>
              </w:tcPr>
              <w:p w14:paraId="1A7E13E7" w14:textId="104BB70A" w:rsidR="00D35902" w:rsidRPr="002554F3" w:rsidRDefault="00D35902" w:rsidP="00D35902">
                <w:pPr>
                  <w:rPr>
                    <w:rFonts w:ascii="Arial" w:hAnsi="Arial" w:cs="Arial"/>
                    <w:sz w:val="18"/>
                    <w:szCs w:val="18"/>
                    <w:lang w:val="en-GB"/>
                  </w:rPr>
                </w:pPr>
                <w:r w:rsidRPr="002554F3">
                  <w:rPr>
                    <w:rFonts w:ascii="Arial" w:hAnsi="Arial" w:cs="Arial"/>
                    <w:color w:val="auto"/>
                    <w:sz w:val="18"/>
                    <w:szCs w:val="18"/>
                    <w:lang w:val="en-GB"/>
                  </w:rPr>
                  <w:t>Form</w:t>
                </w:r>
              </w:p>
            </w:tc>
          </w:sdtContent>
        </w:sdt>
        <w:tc>
          <w:tcPr>
            <w:tcW w:w="6231" w:type="dxa"/>
            <w:gridSpan w:val="2"/>
            <w:shd w:val="clear" w:color="auto" w:fill="auto"/>
            <w:vAlign w:val="center"/>
          </w:tcPr>
          <w:p w14:paraId="63BF8625" w14:textId="77777777" w:rsidR="00403622" w:rsidRPr="00403622" w:rsidRDefault="003F108E" w:rsidP="0040362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iCs/>
                <w:color w:val="000000"/>
                <w:sz w:val="18"/>
                <w:szCs w:val="18"/>
                <w:lang w:eastAsia="en-GB"/>
              </w:rPr>
            </w:pPr>
            <w:sdt>
              <w:sdtPr>
                <w:rPr>
                  <w:rFonts w:ascii="Arial" w:hAnsi="Arial" w:cs="Arial"/>
                  <w:iCs/>
                  <w:color w:val="000000"/>
                  <w:sz w:val="18"/>
                  <w:szCs w:val="18"/>
                  <w:lang w:eastAsia="en-GB"/>
                </w:rPr>
                <w:id w:val="175540253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403622" w:rsidRPr="00403622">
                  <w:rPr>
                    <w:rFonts w:ascii="Segoe UI Symbol" w:eastAsia="MS Gothic" w:hAnsi="Segoe UI Symbol" w:cs="Segoe UI Symbol"/>
                    <w:iCs/>
                    <w:color w:val="000000"/>
                    <w:sz w:val="18"/>
                    <w:szCs w:val="18"/>
                    <w:lang w:eastAsia="en-GB"/>
                  </w:rPr>
                  <w:t>☐</w:t>
                </w:r>
              </w:sdtContent>
            </w:sdt>
            <w:r w:rsidR="00403622" w:rsidRPr="00403622">
              <w:rPr>
                <w:rFonts w:ascii="Arial" w:hAnsi="Arial" w:cs="Arial"/>
                <w:iCs/>
                <w:color w:val="000000"/>
                <w:sz w:val="18"/>
                <w:szCs w:val="18"/>
                <w:lang w:eastAsia="en-GB"/>
              </w:rPr>
              <w:t xml:space="preserve"> Dismantled and baled </w:t>
            </w:r>
          </w:p>
          <w:p w14:paraId="458A2E41" w14:textId="77777777" w:rsidR="00403622" w:rsidRPr="00403622" w:rsidRDefault="003F108E" w:rsidP="0040362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iCs/>
                <w:color w:val="000000"/>
                <w:sz w:val="18"/>
                <w:szCs w:val="18"/>
                <w:lang w:eastAsia="en-GB"/>
              </w:rPr>
            </w:pPr>
            <w:sdt>
              <w:sdtPr>
                <w:rPr>
                  <w:rFonts w:ascii="Arial" w:hAnsi="Arial" w:cs="Arial"/>
                  <w:iCs/>
                  <w:color w:val="000000"/>
                  <w:sz w:val="18"/>
                  <w:szCs w:val="18"/>
                  <w:lang w:eastAsia="en-GB"/>
                </w:rPr>
                <w:id w:val="53870583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403622" w:rsidRPr="00403622">
                  <w:rPr>
                    <w:rFonts w:ascii="Segoe UI Symbol" w:eastAsia="MS Gothic" w:hAnsi="Segoe UI Symbol" w:cs="Segoe UI Symbol"/>
                    <w:iCs/>
                    <w:color w:val="000000"/>
                    <w:sz w:val="18"/>
                    <w:szCs w:val="18"/>
                    <w:lang w:eastAsia="en-GB"/>
                  </w:rPr>
                  <w:t>☐</w:t>
                </w:r>
              </w:sdtContent>
            </w:sdt>
            <w:r w:rsidR="00403622" w:rsidRPr="00403622">
              <w:rPr>
                <w:rFonts w:ascii="Arial" w:hAnsi="Arial" w:cs="Arial"/>
                <w:iCs/>
                <w:color w:val="000000"/>
                <w:sz w:val="18"/>
                <w:szCs w:val="18"/>
                <w:lang w:eastAsia="en-GB"/>
              </w:rPr>
              <w:t xml:space="preserve"> Dismantled and bulk loaded</w:t>
            </w:r>
          </w:p>
          <w:p w14:paraId="71CE57A3" w14:textId="611D5445" w:rsidR="00D35902" w:rsidRPr="00403622" w:rsidRDefault="003F108E" w:rsidP="0040362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en-GB"/>
              </w:rPr>
            </w:pPr>
            <w:sdt>
              <w:sdtPr>
                <w:rPr>
                  <w:rFonts w:ascii="Arial" w:hAnsi="Arial" w:cs="Arial"/>
                  <w:iCs/>
                  <w:color w:val="000000"/>
                  <w:sz w:val="18"/>
                  <w:szCs w:val="18"/>
                  <w:lang w:eastAsia="en-GB"/>
                </w:rPr>
                <w:id w:val="-154196581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403622" w:rsidRPr="00403622">
                  <w:rPr>
                    <w:rFonts w:ascii="Segoe UI Symbol" w:eastAsia="MS Gothic" w:hAnsi="Segoe UI Symbol" w:cs="Segoe UI Symbol"/>
                    <w:iCs/>
                    <w:color w:val="000000"/>
                    <w:sz w:val="18"/>
                    <w:szCs w:val="18"/>
                    <w:lang w:eastAsia="en-GB"/>
                  </w:rPr>
                  <w:t>☐</w:t>
                </w:r>
              </w:sdtContent>
            </w:sdt>
            <w:r w:rsidR="00403622" w:rsidRPr="00403622">
              <w:rPr>
                <w:rFonts w:ascii="Arial" w:hAnsi="Arial" w:cs="Arial"/>
                <w:iCs/>
                <w:color w:val="000000"/>
                <w:sz w:val="18"/>
                <w:szCs w:val="18"/>
                <w:lang w:eastAsia="en-GB"/>
              </w:rPr>
              <w:t xml:space="preserve"> Shred to max. (mm): </w:t>
            </w:r>
            <w:sdt>
              <w:sdtPr>
                <w:rPr>
                  <w:rFonts w:ascii="Arial" w:hAnsi="Arial" w:cs="Arial"/>
                  <w:iCs/>
                  <w:color w:val="000000"/>
                  <w:sz w:val="18"/>
                  <w:szCs w:val="18"/>
                  <w:lang w:eastAsia="en-GB"/>
                </w:rPr>
                <w:id w:val="-1359357669"/>
                <w:placeholder>
                  <w:docPart w:val="5975C99C557F43FE83D11B7554D9F56D"/>
                </w:placeholder>
                <w:showingPlcHdr/>
              </w:sdtPr>
              <w:sdtEndPr/>
              <w:sdtContent>
                <w:r w:rsidR="00403622" w:rsidRPr="00403622">
                  <w:rPr>
                    <w:rStyle w:val="PlaceholderText"/>
                    <w:rFonts w:ascii="Arial" w:hAnsi="Arial" w:cs="Arial"/>
                    <w:sz w:val="18"/>
                    <w:szCs w:val="18"/>
                  </w:rPr>
                  <w:t>Please Specify</w:t>
                </w:r>
              </w:sdtContent>
            </w:sdt>
          </w:p>
        </w:tc>
      </w:tr>
      <w:tr w:rsidR="00D35902" w:rsidRPr="002554F3" w14:paraId="7E7CD117" w14:textId="77777777" w:rsidTr="00375EE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32"/>
        </w:trPr>
        <w:sdt>
          <w:sdtPr>
            <w:rPr>
              <w:rFonts w:ascii="Arial" w:hAnsi="Arial" w:cs="Arial"/>
              <w:sz w:val="18"/>
              <w:szCs w:val="18"/>
              <w:lang w:val="en-GB"/>
            </w:rPr>
            <w:id w:val="-453703317"/>
            <w:lock w:val="contentLocked"/>
            <w:placeholder>
              <w:docPart w:val="0DFCF9199BC34E28BA0FEDF299EAEE3E"/>
            </w:placeholder>
            <w:text/>
          </w:sdtPr>
          <w:sdtEndPr/>
          <w:sdtContent>
            <w:tc>
              <w:tcPr>
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<w:tcW w:w="2785" w:type="dxa"/>
                <w:tcBorders>
                  <w:left w:val="none" w:sz="0" w:space="0" w:color="auto"/>
                </w:tcBorders>
                <w:shd w:val="clear" w:color="auto" w:fill="auto"/>
                <w:vAlign w:val="center"/>
              </w:tcPr>
              <w:p w14:paraId="179AFCA5" w14:textId="4EF0F4E7" w:rsidR="00D35902" w:rsidRPr="002554F3" w:rsidRDefault="00D35902" w:rsidP="00D35902">
                <w:pPr>
                  <w:rPr>
                    <w:rFonts w:ascii="Arial" w:hAnsi="Arial" w:cs="Arial"/>
                    <w:sz w:val="18"/>
                    <w:szCs w:val="18"/>
                    <w:lang w:val="en-GB"/>
                  </w:rPr>
                </w:pPr>
                <w:r w:rsidRPr="002554F3">
                  <w:rPr>
                    <w:rFonts w:ascii="Arial" w:hAnsi="Arial" w:cs="Arial"/>
                    <w:color w:val="auto"/>
                    <w:sz w:val="18"/>
                    <w:szCs w:val="18"/>
                    <w:lang w:val="en-GB"/>
                  </w:rPr>
                  <w:t xml:space="preserve">Polyolefin content </w:t>
                </w:r>
                <w:r w:rsidRPr="002554F3">
                  <w:rPr>
                    <w:rFonts w:ascii="Arial" w:hAnsi="Arial" w:cs="Arial"/>
                    <w:b w:val="0"/>
                    <w:bCs w:val="0"/>
                    <w:color w:val="auto"/>
                    <w:sz w:val="18"/>
                    <w:szCs w:val="18"/>
                    <w:lang w:val="en-GB"/>
                  </w:rPr>
                  <w:t>(min</w:t>
                </w:r>
                <w:r w:rsidRPr="002554F3">
                  <w:rPr>
                    <w:rFonts w:ascii="Arial" w:hAnsi="Arial" w:cs="Arial"/>
                    <w:color w:val="auto"/>
                    <w:sz w:val="18"/>
                    <w:szCs w:val="18"/>
                    <w:lang w:val="en-GB"/>
                  </w:rPr>
                  <w:t xml:space="preserve"> </w:t>
                </w:r>
                <w:r w:rsidRPr="002554F3">
                  <w:rPr>
                    <w:rFonts w:ascii="Arial" w:hAnsi="Arial" w:cs="Arial"/>
                    <w:b w:val="0"/>
                    <w:bCs w:val="0"/>
                    <w:color w:val="auto"/>
                    <w:sz w:val="18"/>
                    <w:szCs w:val="18"/>
                    <w:lang w:val="en-GB"/>
                  </w:rPr>
                  <w:t>%)</w:t>
                </w:r>
              </w:p>
            </w:tc>
          </w:sdtContent>
        </w:sdt>
        <w:sdt>
          <w:sdtPr>
            <w:rPr>
              <w:rFonts w:ascii="Arial" w:hAnsi="Arial" w:cs="Arial"/>
              <w:sz w:val="18"/>
              <w:szCs w:val="18"/>
              <w:lang w:val="en-GB"/>
            </w:rPr>
            <w:alias w:val="Indicate the min. content of polyolefins"/>
            <w:tag w:val="Indicate the min. content of polyolefins"/>
            <w:id w:val="-1912915859"/>
            <w:placeholder>
              <w:docPart w:val="3095CD81EA0A422EA90823591F065416"/>
            </w:placeholder>
            <w:showingPlcHdr/>
          </w:sdtPr>
          <w:sdtEndPr/>
          <w:sdtContent>
            <w:tc>
              <w:tcPr>
                <w:tcW w:w="6231" w:type="dxa"/>
                <w:gridSpan w:val="2"/>
                <w:shd w:val="clear" w:color="auto" w:fill="auto"/>
                <w:vAlign w:val="center"/>
              </w:tcPr>
              <w:p w14:paraId="2FDAF885" w14:textId="5E743666" w:rsidR="00D35902" w:rsidRPr="002554F3" w:rsidRDefault="00D35902" w:rsidP="00D35902">
                <w:pPr>
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<w:rPr>
                    <w:rFonts w:ascii="Arial" w:hAnsi="Arial" w:cs="Arial"/>
                    <w:sz w:val="18"/>
                    <w:szCs w:val="18"/>
                    <w:lang w:val="en-GB"/>
                  </w:rPr>
                </w:pPr>
                <w:r w:rsidRPr="002554F3">
                  <w:rPr>
                    <w:rStyle w:val="PlaceholderText"/>
                    <w:rFonts w:ascii="Arial" w:hAnsi="Arial" w:cs="Arial"/>
                    <w:color w:val="auto"/>
                    <w:sz w:val="18"/>
                    <w:szCs w:val="18"/>
                    <w:lang w:val="en-GB"/>
                  </w:rPr>
                  <w:t>Click or tap here to enter text.</w:t>
                </w:r>
              </w:p>
            </w:tc>
          </w:sdtContent>
        </w:sdt>
      </w:tr>
      <w:tr w:rsidR="00D35902" w:rsidRPr="002554F3" w14:paraId="1C0C7F68" w14:textId="77777777" w:rsidTr="00375EEF">
        <w:trPr>
          <w:trHeight w:val="432"/>
        </w:trPr>
        <w:sdt>
          <w:sdtPr>
            <w:rPr>
              <w:rFonts w:ascii="Arial" w:hAnsi="Arial" w:cs="Arial"/>
              <w:sz w:val="18"/>
              <w:szCs w:val="18"/>
              <w:lang w:val="en-GB"/>
            </w:rPr>
            <w:id w:val="-1134163467"/>
            <w:lock w:val="contentLocked"/>
            <w:placeholder>
              <w:docPart w:val="2298CA0FDA2D40B39AAAB5AF25904D10"/>
            </w:placeholder>
            <w:text/>
          </w:sdtPr>
          <w:sdtEndPr/>
          <w:sdtContent>
            <w:tc>
              <w:tcPr>
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<w:tcW w:w="2785" w:type="dxa"/>
                <w:tcBorders>
                  <w:left w:val="none" w:sz="0" w:space="0" w:color="auto"/>
                </w:tcBorders>
                <w:shd w:val="clear" w:color="auto" w:fill="auto"/>
                <w:vAlign w:val="center"/>
              </w:tcPr>
              <w:p w14:paraId="4DC917B5" w14:textId="3F9DFA14" w:rsidR="00D35902" w:rsidRPr="002554F3" w:rsidRDefault="00D35902" w:rsidP="00D35902">
                <w:pPr>
                  <w:rPr>
                    <w:rFonts w:ascii="Arial" w:hAnsi="Arial" w:cs="Arial"/>
                    <w:sz w:val="18"/>
                    <w:szCs w:val="18"/>
                    <w:lang w:val="en-GB"/>
                  </w:rPr>
                </w:pPr>
                <w:r w:rsidRPr="002554F3">
                  <w:rPr>
                    <w:rFonts w:ascii="Arial" w:hAnsi="Arial" w:cs="Arial"/>
                    <w:color w:val="auto"/>
                    <w:sz w:val="18"/>
                    <w:szCs w:val="18"/>
                    <w:lang w:val="en-GB"/>
                  </w:rPr>
                  <w:t xml:space="preserve">Styrenics content </w:t>
                </w:r>
                <w:r w:rsidRPr="002554F3">
                  <w:rPr>
                    <w:rFonts w:ascii="Arial" w:hAnsi="Arial" w:cs="Arial"/>
                    <w:b w:val="0"/>
                    <w:bCs w:val="0"/>
                    <w:color w:val="auto"/>
                    <w:sz w:val="18"/>
                    <w:szCs w:val="18"/>
                    <w:lang w:val="en-GB"/>
                  </w:rPr>
                  <w:t>(min</w:t>
                </w:r>
                <w:r w:rsidRPr="002554F3">
                  <w:rPr>
                    <w:rFonts w:ascii="Arial" w:hAnsi="Arial" w:cs="Arial"/>
                    <w:color w:val="auto"/>
                    <w:sz w:val="18"/>
                    <w:szCs w:val="18"/>
                    <w:lang w:val="en-GB"/>
                  </w:rPr>
                  <w:t xml:space="preserve"> </w:t>
                </w:r>
                <w:r w:rsidRPr="002554F3">
                  <w:rPr>
                    <w:rFonts w:ascii="Arial" w:hAnsi="Arial" w:cs="Arial"/>
                    <w:b w:val="0"/>
                    <w:bCs w:val="0"/>
                    <w:color w:val="auto"/>
                    <w:sz w:val="18"/>
                    <w:szCs w:val="18"/>
                    <w:lang w:val="en-GB"/>
                  </w:rPr>
                  <w:t>%)</w:t>
                </w:r>
              </w:p>
            </w:tc>
          </w:sdtContent>
        </w:sdt>
        <w:sdt>
          <w:sdtPr>
            <w:rPr>
              <w:rFonts w:ascii="Arial" w:hAnsi="Arial" w:cs="Arial"/>
              <w:sz w:val="18"/>
              <w:szCs w:val="18"/>
              <w:lang w:val="en-GB"/>
            </w:rPr>
            <w:alias w:val="Indicate the min. content of styrenics"/>
            <w:tag w:val="Indicate the min. content of styrenics"/>
            <w:id w:val="1339735291"/>
            <w:placeholder>
              <w:docPart w:val="5F7E86DD0E414390910530A750D5E487"/>
            </w:placeholder>
            <w:showingPlcHdr/>
          </w:sdtPr>
          <w:sdtEndPr/>
          <w:sdtContent>
            <w:tc>
              <w:tcPr>
                <w:tcW w:w="6231" w:type="dxa"/>
                <w:gridSpan w:val="2"/>
                <w:shd w:val="clear" w:color="auto" w:fill="auto"/>
                <w:vAlign w:val="center"/>
              </w:tcPr>
              <w:p w14:paraId="369F65AD" w14:textId="649ED93B" w:rsidR="00D35902" w:rsidRPr="002554F3" w:rsidRDefault="00D35902" w:rsidP="00D35902">
                <w:pPr>
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<w:rPr>
                    <w:rFonts w:ascii="Arial" w:hAnsi="Arial" w:cs="Arial"/>
                    <w:sz w:val="18"/>
                    <w:szCs w:val="18"/>
                    <w:lang w:val="en-GB"/>
                  </w:rPr>
                </w:pPr>
                <w:r w:rsidRPr="002554F3">
                  <w:rPr>
                    <w:rStyle w:val="PlaceholderText"/>
                    <w:rFonts w:ascii="Arial" w:hAnsi="Arial" w:cs="Arial"/>
                    <w:color w:val="auto"/>
                    <w:sz w:val="18"/>
                    <w:szCs w:val="18"/>
                    <w:lang w:val="en-GB"/>
                  </w:rPr>
                  <w:t>Click or tap here to enter text.</w:t>
                </w:r>
              </w:p>
            </w:tc>
          </w:sdtContent>
        </w:sdt>
      </w:tr>
      <w:tr w:rsidR="00D35902" w:rsidRPr="002554F3" w14:paraId="3A0168A3" w14:textId="77777777" w:rsidTr="00375EE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32"/>
        </w:trPr>
        <w:sdt>
          <w:sdtPr>
            <w:rPr>
              <w:rFonts w:ascii="Arial" w:hAnsi="Arial" w:cs="Arial"/>
              <w:sz w:val="18"/>
              <w:szCs w:val="18"/>
              <w:lang w:val="en-GB"/>
            </w:rPr>
            <w:id w:val="712317329"/>
            <w:lock w:val="contentLocked"/>
            <w:placeholder>
              <w:docPart w:val="72BFC358E05A4021A6A6DB7C8E372030"/>
            </w:placeholder>
            <w:text/>
          </w:sdtPr>
          <w:sdtEndPr/>
          <w:sdtContent>
            <w:tc>
              <w:tcPr>
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<w:tcW w:w="2785" w:type="dxa"/>
                <w:tcBorders>
                  <w:left w:val="none" w:sz="0" w:space="0" w:color="auto"/>
                </w:tcBorders>
                <w:shd w:val="clear" w:color="auto" w:fill="E7E6E6" w:themeFill="background2"/>
                <w:vAlign w:val="center"/>
              </w:tcPr>
              <w:p w14:paraId="35628708" w14:textId="3DA57373" w:rsidR="00D35902" w:rsidRPr="002554F3" w:rsidRDefault="00D35902" w:rsidP="00D35902">
                <w:pPr>
                  <w:rPr>
                    <w:rFonts w:ascii="Arial" w:hAnsi="Arial" w:cs="Arial"/>
                    <w:color w:val="auto"/>
                    <w:sz w:val="18"/>
                    <w:szCs w:val="18"/>
                    <w:lang w:val="en-GB"/>
                  </w:rPr>
                </w:pPr>
                <w:r w:rsidRPr="002554F3">
                  <w:rPr>
                    <w:rFonts w:ascii="Arial" w:hAnsi="Arial" w:cs="Arial"/>
                    <w:color w:val="auto"/>
                    <w:sz w:val="18"/>
                    <w:szCs w:val="18"/>
                    <w:lang w:val="en-GB"/>
                  </w:rPr>
                  <w:t>Impurities</w:t>
                </w:r>
              </w:p>
            </w:tc>
          </w:sdtContent>
        </w:sdt>
        <w:tc>
          <w:tcPr>
            <w:tcW w:w="6231" w:type="dxa"/>
            <w:gridSpan w:val="2"/>
            <w:shd w:val="clear" w:color="auto" w:fill="E7E6E6" w:themeFill="background2"/>
            <w:vAlign w:val="center"/>
          </w:tcPr>
          <w:p w14:paraId="690D3043" w14:textId="7D3F3150" w:rsidR="00D35902" w:rsidRPr="002554F3" w:rsidRDefault="00D35902" w:rsidP="00D3590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en-GB"/>
              </w:rPr>
            </w:pPr>
          </w:p>
        </w:tc>
      </w:tr>
      <w:tr w:rsidR="00D35902" w:rsidRPr="002554F3" w14:paraId="24BA050D" w14:textId="77777777" w:rsidTr="00375EEF">
        <w:trPr>
          <w:trHeight w:val="4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785" w:type="dxa"/>
            <w:tcBorders>
              <w:left w:val="none" w:sz="0" w:space="0" w:color="auto"/>
            </w:tcBorders>
            <w:shd w:val="clear" w:color="auto" w:fill="auto"/>
            <w:vAlign w:val="center"/>
          </w:tcPr>
          <w:sdt>
            <w:sdtPr>
              <w:rPr>
                <w:rFonts w:ascii="Arial" w:hAnsi="Arial" w:cs="Arial"/>
                <w:sz w:val="18"/>
                <w:szCs w:val="18"/>
                <w:lang w:val="en-GB"/>
              </w:rPr>
              <w:id w:val="1156658627"/>
              <w:lock w:val="contentLocked"/>
              <w:placeholder>
                <w:docPart w:val="425E2C208ADD4E2DAB307C9E367CD6B9"/>
              </w:placeholder>
              <w:text/>
            </w:sdtPr>
            <w:sdtEndPr/>
            <w:sdtContent>
              <w:p w14:paraId="6317F713" w14:textId="4B314E7A" w:rsidR="00D35902" w:rsidRPr="002554F3" w:rsidRDefault="00D35902" w:rsidP="00D35902">
                <w:pPr>
                  <w:rPr>
                    <w:rFonts w:ascii="Arial" w:hAnsi="Arial" w:cs="Arial"/>
                    <w:color w:val="auto"/>
                    <w:sz w:val="18"/>
                    <w:szCs w:val="18"/>
                    <w:lang w:val="en-GB"/>
                  </w:rPr>
                </w:pPr>
                <w:r w:rsidRPr="002554F3">
                  <w:rPr>
                    <w:rFonts w:ascii="Arial" w:hAnsi="Arial" w:cs="Arial"/>
                    <w:color w:val="auto"/>
                    <w:sz w:val="18"/>
                    <w:szCs w:val="18"/>
                    <w:lang w:val="en-GB"/>
                  </w:rPr>
                  <w:t xml:space="preserve">Impurities content </w:t>
                </w:r>
                <w:r w:rsidRPr="002554F3">
                  <w:rPr>
                    <w:rFonts w:ascii="Arial" w:hAnsi="Arial" w:cs="Arial"/>
                    <w:b w:val="0"/>
                    <w:bCs w:val="0"/>
                    <w:color w:val="auto"/>
                    <w:sz w:val="18"/>
                    <w:szCs w:val="18"/>
                    <w:lang w:val="en-GB"/>
                  </w:rPr>
                  <w:t>(max %)</w:t>
                </w:r>
              </w:p>
            </w:sdtContent>
          </w:sdt>
        </w:tc>
        <w:sdt>
          <w:sdtPr>
            <w:rPr>
              <w:rFonts w:ascii="Arial" w:hAnsi="Arial" w:cs="Arial"/>
              <w:sz w:val="18"/>
              <w:szCs w:val="18"/>
              <w:lang w:val="en-GB"/>
            </w:rPr>
            <w:alias w:val="Indicate the total maximum content"/>
            <w:tag w:val="Indicate the total maximum content"/>
            <w:id w:val="-622004516"/>
            <w:placeholder>
              <w:docPart w:val="8399DA72C49440FCB5625EC6C32B8DE0"/>
            </w:placeholder>
            <w:showingPlcHdr/>
          </w:sdtPr>
          <w:sdtEndPr/>
          <w:sdtContent>
            <w:tc>
              <w:tcPr>
                <w:tcW w:w="6231" w:type="dxa"/>
                <w:gridSpan w:val="2"/>
                <w:shd w:val="clear" w:color="auto" w:fill="auto"/>
                <w:vAlign w:val="center"/>
              </w:tcPr>
              <w:p w14:paraId="028E35FE" w14:textId="66BCA543" w:rsidR="00D35902" w:rsidRPr="002554F3" w:rsidRDefault="00D35902" w:rsidP="00D35902">
                <w:pPr>
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<w:rPr>
                    <w:rFonts w:ascii="Arial" w:hAnsi="Arial" w:cs="Arial"/>
                    <w:sz w:val="18"/>
                    <w:szCs w:val="18"/>
                    <w:lang w:val="en-GB"/>
                  </w:rPr>
                </w:pPr>
                <w:r w:rsidRPr="002554F3">
                  <w:rPr>
                    <w:rStyle w:val="PlaceholderText"/>
                    <w:rFonts w:ascii="Arial" w:hAnsi="Arial" w:cs="Arial"/>
                    <w:color w:val="auto"/>
                    <w:sz w:val="18"/>
                    <w:szCs w:val="18"/>
                    <w:lang w:val="en-GB"/>
                  </w:rPr>
                  <w:t>Click or tap here to enter text.</w:t>
                </w:r>
              </w:p>
            </w:tc>
          </w:sdtContent>
        </w:sdt>
      </w:tr>
      <w:tr w:rsidR="00D35902" w:rsidRPr="002554F3" w14:paraId="24D2FE6C" w14:textId="77777777" w:rsidTr="00375EE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32"/>
        </w:trPr>
        <w:sdt>
          <w:sdtPr>
            <w:rPr>
              <w:rFonts w:ascii="Arial" w:hAnsi="Arial" w:cs="Arial"/>
              <w:sz w:val="18"/>
              <w:szCs w:val="18"/>
              <w:lang w:val="en-GB"/>
            </w:rPr>
            <w:id w:val="-1179584763"/>
            <w:lock w:val="contentLocked"/>
            <w:placeholder>
              <w:docPart w:val="A47190FE65AA4FB7B0E3DA6986E85977"/>
            </w:placeholder>
            <w:text/>
          </w:sdtPr>
          <w:sdtEndPr/>
          <w:sdtContent>
            <w:tc>
              <w:tcPr>
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<w:tcW w:w="2785" w:type="dxa"/>
                <w:tcBorders>
                  <w:left w:val="none" w:sz="0" w:space="0" w:color="auto"/>
                </w:tcBorders>
                <w:shd w:val="clear" w:color="auto" w:fill="auto"/>
                <w:vAlign w:val="center"/>
              </w:tcPr>
              <w:p w14:paraId="601B1508" w14:textId="5B3E6DB5" w:rsidR="00D35902" w:rsidRPr="002554F3" w:rsidRDefault="00D35902" w:rsidP="00D35902">
                <w:pPr>
                  <w:rPr>
                    <w:rFonts w:ascii="Arial" w:hAnsi="Arial" w:cs="Arial"/>
                    <w:sz w:val="18"/>
                    <w:szCs w:val="18"/>
                    <w:lang w:val="en-GB"/>
                  </w:rPr>
                </w:pPr>
                <w:r w:rsidRPr="002554F3">
                  <w:rPr>
                    <w:rFonts w:ascii="Arial" w:hAnsi="Arial" w:cs="Arial"/>
                    <w:sz w:val="18"/>
                    <w:szCs w:val="18"/>
                    <w:lang w:val="en-GB"/>
                  </w:rPr>
                  <w:t xml:space="preserve"> </w:t>
                </w:r>
                <w:r w:rsidRPr="002554F3">
                  <w:rPr>
                    <w:rFonts w:ascii="Arial" w:hAnsi="Arial" w:cs="Arial"/>
                    <w:color w:val="auto"/>
                    <w:sz w:val="18"/>
                    <w:szCs w:val="18"/>
                    <w:lang w:val="en-GB"/>
                  </w:rPr>
                  <w:t xml:space="preserve">Wood </w:t>
                </w:r>
                <w:r w:rsidRPr="002554F3">
                  <w:rPr>
                    <w:rFonts w:ascii="Arial" w:hAnsi="Arial" w:cs="Arial"/>
                    <w:b w:val="0"/>
                    <w:bCs w:val="0"/>
                    <w:color w:val="auto"/>
                    <w:sz w:val="18"/>
                    <w:szCs w:val="18"/>
                    <w:lang w:val="en-GB"/>
                  </w:rPr>
                  <w:t>(max %)</w:t>
                </w:r>
              </w:p>
            </w:tc>
          </w:sdtContent>
        </w:sdt>
        <w:sdt>
          <w:sdtPr>
            <w:rPr>
              <w:rFonts w:ascii="Arial" w:hAnsi="Arial" w:cs="Arial"/>
              <w:sz w:val="18"/>
              <w:szCs w:val="18"/>
              <w:lang w:val="en-GB"/>
            </w:rPr>
            <w:alias w:val="Indicate the maximum content"/>
            <w:tag w:val="Indicate the maximum content"/>
            <w:id w:val="-1445685778"/>
            <w:placeholder>
              <w:docPart w:val="116AC3006F7F4FD082FC8D50009370FB"/>
            </w:placeholder>
            <w:showingPlcHdr/>
          </w:sdtPr>
          <w:sdtEndPr/>
          <w:sdtContent>
            <w:tc>
              <w:tcPr>
                <w:tcW w:w="6231" w:type="dxa"/>
                <w:gridSpan w:val="2"/>
                <w:shd w:val="clear" w:color="auto" w:fill="auto"/>
                <w:vAlign w:val="center"/>
              </w:tcPr>
              <w:p w14:paraId="0A02B47E" w14:textId="136A1E6D" w:rsidR="00D35902" w:rsidRPr="002554F3" w:rsidRDefault="00D35902" w:rsidP="00D35902">
                <w:pPr>
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<w:rPr>
                    <w:rFonts w:ascii="Arial" w:hAnsi="Arial" w:cs="Arial"/>
                    <w:sz w:val="18"/>
                    <w:szCs w:val="18"/>
                    <w:lang w:val="en-GB"/>
                  </w:rPr>
                </w:pPr>
                <w:r w:rsidRPr="002554F3">
                  <w:rPr>
                    <w:rStyle w:val="PlaceholderText"/>
                    <w:rFonts w:ascii="Arial" w:hAnsi="Arial" w:cs="Arial"/>
                    <w:color w:val="auto"/>
                    <w:sz w:val="18"/>
                    <w:szCs w:val="18"/>
                    <w:lang w:val="en-GB"/>
                  </w:rPr>
                  <w:t>Click or tap here to enter text.</w:t>
                </w:r>
              </w:p>
            </w:tc>
          </w:sdtContent>
        </w:sdt>
      </w:tr>
      <w:tr w:rsidR="00D35902" w:rsidRPr="002554F3" w14:paraId="56AE0BCF" w14:textId="77777777" w:rsidTr="00375EEF">
        <w:trPr>
          <w:trHeight w:val="432"/>
        </w:trPr>
        <w:sdt>
          <w:sdtPr>
            <w:rPr>
              <w:rFonts w:ascii="Arial" w:hAnsi="Arial" w:cs="Arial"/>
              <w:sz w:val="18"/>
              <w:szCs w:val="18"/>
              <w:lang w:val="en-GB"/>
            </w:rPr>
            <w:id w:val="-1293057593"/>
            <w:lock w:val="contentLocked"/>
            <w:placeholder>
              <w:docPart w:val="C84A3C643A3A44B4944534C76CBA533D"/>
            </w:placeholder>
            <w:text/>
          </w:sdtPr>
          <w:sdtEndPr/>
          <w:sdtContent>
            <w:tc>
              <w:tcPr>
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<w:tcW w:w="2785" w:type="dxa"/>
                <w:tcBorders>
                  <w:left w:val="none" w:sz="0" w:space="0" w:color="auto"/>
                </w:tcBorders>
                <w:shd w:val="clear" w:color="auto" w:fill="auto"/>
                <w:vAlign w:val="center"/>
              </w:tcPr>
              <w:p w14:paraId="1008B679" w14:textId="2758DC7C" w:rsidR="00D35902" w:rsidRPr="002554F3" w:rsidRDefault="00D35902" w:rsidP="00D35902">
                <w:pPr>
                  <w:rPr>
                    <w:rFonts w:ascii="Arial" w:hAnsi="Arial" w:cs="Arial"/>
                    <w:sz w:val="18"/>
                    <w:szCs w:val="18"/>
                    <w:lang w:val="en-GB"/>
                  </w:rPr>
                </w:pPr>
                <w:r w:rsidRPr="002554F3">
                  <w:rPr>
                    <w:rFonts w:ascii="Arial" w:hAnsi="Arial" w:cs="Arial"/>
                    <w:sz w:val="18"/>
                    <w:szCs w:val="18"/>
                    <w:lang w:val="en-GB"/>
                  </w:rPr>
                  <w:t xml:space="preserve"> </w:t>
                </w:r>
                <w:r w:rsidRPr="002554F3">
                  <w:rPr>
                    <w:rFonts w:ascii="Arial" w:hAnsi="Arial" w:cs="Arial"/>
                    <w:color w:val="auto"/>
                    <w:sz w:val="18"/>
                    <w:szCs w:val="18"/>
                    <w:lang w:val="en-GB"/>
                  </w:rPr>
                  <w:t xml:space="preserve">Foam </w:t>
                </w:r>
                <w:r w:rsidRPr="002554F3">
                  <w:rPr>
                    <w:rFonts w:ascii="Arial" w:hAnsi="Arial" w:cs="Arial"/>
                    <w:b w:val="0"/>
                    <w:bCs w:val="0"/>
                    <w:color w:val="auto"/>
                    <w:sz w:val="18"/>
                    <w:szCs w:val="18"/>
                    <w:lang w:val="en-GB"/>
                  </w:rPr>
                  <w:t>(max %)</w:t>
                </w:r>
              </w:p>
            </w:tc>
          </w:sdtContent>
        </w:sdt>
        <w:sdt>
          <w:sdtPr>
            <w:rPr>
              <w:rFonts w:ascii="Arial" w:hAnsi="Arial" w:cs="Arial"/>
              <w:sz w:val="18"/>
              <w:szCs w:val="18"/>
              <w:lang w:val="en-GB"/>
            </w:rPr>
            <w:alias w:val="Indicate the maximum content"/>
            <w:tag w:val="Indicate the maximum content"/>
            <w:id w:val="156270447"/>
            <w:placeholder>
              <w:docPart w:val="89078A96557C42CA863E5CCFDF93E69A"/>
            </w:placeholder>
            <w:showingPlcHdr/>
          </w:sdtPr>
          <w:sdtEndPr/>
          <w:sdtContent>
            <w:tc>
              <w:tcPr>
                <w:tcW w:w="6231" w:type="dxa"/>
                <w:gridSpan w:val="2"/>
                <w:shd w:val="clear" w:color="auto" w:fill="auto"/>
                <w:vAlign w:val="center"/>
              </w:tcPr>
              <w:p w14:paraId="394CE9B1" w14:textId="0EB0CF79" w:rsidR="00D35902" w:rsidRPr="002554F3" w:rsidRDefault="00D35902" w:rsidP="00D35902">
                <w:pPr>
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<w:rPr>
                    <w:rFonts w:ascii="Arial" w:hAnsi="Arial" w:cs="Arial"/>
                    <w:sz w:val="18"/>
                    <w:szCs w:val="18"/>
                    <w:lang w:val="en-GB"/>
                  </w:rPr>
                </w:pPr>
                <w:r w:rsidRPr="002554F3">
                  <w:rPr>
                    <w:rStyle w:val="PlaceholderText"/>
                    <w:rFonts w:ascii="Arial" w:hAnsi="Arial" w:cs="Arial"/>
                    <w:color w:val="auto"/>
                    <w:sz w:val="18"/>
                    <w:szCs w:val="18"/>
                    <w:lang w:val="en-GB"/>
                  </w:rPr>
                  <w:t>Click or tap here to enter text.</w:t>
                </w:r>
              </w:p>
            </w:tc>
          </w:sdtContent>
        </w:sdt>
      </w:tr>
      <w:tr w:rsidR="00D35902" w:rsidRPr="002554F3" w14:paraId="09AC94A2" w14:textId="77777777" w:rsidTr="00375EE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32"/>
        </w:trPr>
        <w:sdt>
          <w:sdtPr>
            <w:rPr>
              <w:rFonts w:ascii="Arial" w:hAnsi="Arial" w:cs="Arial"/>
              <w:sz w:val="18"/>
              <w:szCs w:val="18"/>
              <w:lang w:val="en-GB"/>
            </w:rPr>
            <w:id w:val="-1685889286"/>
            <w:lock w:val="contentLocked"/>
            <w:placeholder>
              <w:docPart w:val="FC3FA21ADAD142D7A7AEA566899EFE18"/>
            </w:placeholder>
            <w:text/>
          </w:sdtPr>
          <w:sdtEndPr/>
          <w:sdtContent>
            <w:tc>
              <w:tcPr>
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<w:tcW w:w="2785" w:type="dxa"/>
                <w:tcBorders>
                  <w:left w:val="none" w:sz="0" w:space="0" w:color="auto"/>
                </w:tcBorders>
                <w:shd w:val="clear" w:color="auto" w:fill="auto"/>
                <w:vAlign w:val="center"/>
              </w:tcPr>
              <w:p w14:paraId="0F608AE9" w14:textId="0A5A73F1" w:rsidR="00D35902" w:rsidRPr="002554F3" w:rsidRDefault="00D35902" w:rsidP="00D35902">
                <w:pPr>
                  <w:rPr>
                    <w:rFonts w:ascii="Arial" w:hAnsi="Arial" w:cs="Arial"/>
                    <w:color w:val="auto"/>
                    <w:sz w:val="18"/>
                    <w:szCs w:val="18"/>
                    <w:lang w:val="en-GB"/>
                  </w:rPr>
                </w:pPr>
                <w:r w:rsidRPr="002554F3">
                  <w:rPr>
                    <w:rFonts w:ascii="Arial" w:hAnsi="Arial" w:cs="Arial"/>
                    <w:sz w:val="18"/>
                    <w:szCs w:val="18"/>
                    <w:lang w:val="en-GB"/>
                  </w:rPr>
                  <w:t xml:space="preserve"> </w:t>
                </w:r>
                <w:r w:rsidRPr="002554F3">
                  <w:rPr>
                    <w:rFonts w:ascii="Arial" w:hAnsi="Arial" w:cs="Arial"/>
                    <w:color w:val="auto"/>
                    <w:sz w:val="18"/>
                    <w:szCs w:val="18"/>
                    <w:lang w:val="en-GB"/>
                  </w:rPr>
                  <w:t xml:space="preserve">Rubber </w:t>
                </w:r>
                <w:r w:rsidRPr="002554F3">
                  <w:rPr>
                    <w:rFonts w:ascii="Arial" w:hAnsi="Arial" w:cs="Arial"/>
                    <w:b w:val="0"/>
                    <w:bCs w:val="0"/>
                    <w:color w:val="auto"/>
                    <w:sz w:val="18"/>
                    <w:szCs w:val="18"/>
                    <w:lang w:val="en-GB"/>
                  </w:rPr>
                  <w:t>(max %)</w:t>
                </w:r>
              </w:p>
            </w:tc>
          </w:sdtContent>
        </w:sdt>
        <w:sdt>
          <w:sdtPr>
            <w:rPr>
              <w:rFonts w:ascii="Arial" w:hAnsi="Arial" w:cs="Arial"/>
              <w:sz w:val="18"/>
              <w:szCs w:val="18"/>
              <w:lang w:val="en-GB"/>
            </w:rPr>
            <w:alias w:val="Indicate the maximum content"/>
            <w:tag w:val="Indicate the maximum content"/>
            <w:id w:val="-1522624735"/>
            <w:placeholder>
              <w:docPart w:val="A1690FC29F1944D7A660CE9DA9F68862"/>
            </w:placeholder>
            <w:showingPlcHdr/>
          </w:sdtPr>
          <w:sdtEndPr/>
          <w:sdtContent>
            <w:tc>
              <w:tcPr>
                <w:tcW w:w="6231" w:type="dxa"/>
                <w:gridSpan w:val="2"/>
                <w:shd w:val="clear" w:color="auto" w:fill="auto"/>
                <w:vAlign w:val="center"/>
              </w:tcPr>
              <w:p w14:paraId="450FC95B" w14:textId="0CF31595" w:rsidR="00D35902" w:rsidRPr="002554F3" w:rsidRDefault="00D35902" w:rsidP="00D35902">
                <w:pPr>
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<w:rPr>
                    <w:rFonts w:ascii="Arial" w:hAnsi="Arial" w:cs="Arial"/>
                    <w:sz w:val="18"/>
                    <w:szCs w:val="18"/>
                    <w:lang w:val="en-GB"/>
                  </w:rPr>
                </w:pPr>
                <w:r w:rsidRPr="002554F3">
                  <w:rPr>
                    <w:rStyle w:val="PlaceholderText"/>
                    <w:rFonts w:ascii="Arial" w:hAnsi="Arial" w:cs="Arial"/>
                    <w:color w:val="auto"/>
                    <w:sz w:val="18"/>
                    <w:szCs w:val="18"/>
                    <w:lang w:val="en-GB"/>
                  </w:rPr>
                  <w:t>Click or tap here to enter text.</w:t>
                </w:r>
              </w:p>
            </w:tc>
          </w:sdtContent>
        </w:sdt>
      </w:tr>
      <w:tr w:rsidR="00D35902" w:rsidRPr="002554F3" w14:paraId="6669AF94" w14:textId="77777777" w:rsidTr="00375EEF">
        <w:trPr>
          <w:trHeight w:val="432"/>
        </w:trPr>
        <w:sdt>
          <w:sdtPr>
            <w:rPr>
              <w:rFonts w:ascii="Arial" w:hAnsi="Arial" w:cs="Arial"/>
              <w:sz w:val="18"/>
              <w:szCs w:val="18"/>
              <w:lang w:val="en-GB"/>
            </w:rPr>
            <w:id w:val="-1119840815"/>
            <w:lock w:val="contentLocked"/>
            <w:placeholder>
              <w:docPart w:val="60C2D521D4CA411788C02E9701F8F5C9"/>
            </w:placeholder>
            <w:text/>
          </w:sdtPr>
          <w:sdtEndPr/>
          <w:sdtContent>
            <w:tc>
              <w:tcPr>
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<w:tcW w:w="2785" w:type="dxa"/>
                <w:tcBorders>
                  <w:left w:val="none" w:sz="0" w:space="0" w:color="auto"/>
                </w:tcBorders>
                <w:shd w:val="clear" w:color="auto" w:fill="auto"/>
                <w:vAlign w:val="center"/>
              </w:tcPr>
              <w:p w14:paraId="3DF83E52" w14:textId="50A2C64D" w:rsidR="00D35902" w:rsidRPr="002554F3" w:rsidRDefault="00D35902" w:rsidP="00D35902">
                <w:pPr>
                  <w:rPr>
                    <w:rFonts w:ascii="Arial" w:hAnsi="Arial" w:cs="Arial"/>
                    <w:color w:val="auto"/>
                    <w:sz w:val="18"/>
                    <w:szCs w:val="18"/>
                    <w:lang w:val="en-GB"/>
                  </w:rPr>
                </w:pPr>
                <w:r w:rsidRPr="002554F3">
                  <w:rPr>
                    <w:rFonts w:ascii="Arial" w:hAnsi="Arial" w:cs="Arial"/>
                    <w:sz w:val="18"/>
                    <w:szCs w:val="18"/>
                    <w:lang w:val="en-GB"/>
                  </w:rPr>
                  <w:t xml:space="preserve"> </w:t>
                </w:r>
                <w:r w:rsidRPr="002554F3">
                  <w:rPr>
                    <w:rFonts w:ascii="Arial" w:hAnsi="Arial" w:cs="Arial"/>
                    <w:color w:val="auto"/>
                    <w:sz w:val="18"/>
                    <w:szCs w:val="18"/>
                    <w:lang w:val="en-GB"/>
                  </w:rPr>
                  <w:t xml:space="preserve">Minerals </w:t>
                </w:r>
                <w:r w:rsidRPr="002554F3">
                  <w:rPr>
                    <w:rFonts w:ascii="Arial" w:hAnsi="Arial" w:cs="Arial"/>
                    <w:b w:val="0"/>
                    <w:bCs w:val="0"/>
                    <w:color w:val="auto"/>
                    <w:sz w:val="18"/>
                    <w:szCs w:val="18"/>
                    <w:lang w:val="en-GB"/>
                  </w:rPr>
                  <w:t>(max %)</w:t>
                </w:r>
              </w:p>
            </w:tc>
          </w:sdtContent>
        </w:sdt>
        <w:sdt>
          <w:sdtPr>
            <w:rPr>
              <w:rFonts w:ascii="Arial" w:hAnsi="Arial" w:cs="Arial"/>
              <w:sz w:val="18"/>
              <w:szCs w:val="18"/>
              <w:lang w:val="en-GB"/>
            </w:rPr>
            <w:alias w:val="Indicate the maximum content"/>
            <w:tag w:val="Indicate the maximum content"/>
            <w:id w:val="1692339567"/>
            <w:placeholder>
              <w:docPart w:val="75C0A2B6D9114592BC0900FF85BBBAB6"/>
            </w:placeholder>
            <w:showingPlcHdr/>
          </w:sdtPr>
          <w:sdtEndPr/>
          <w:sdtContent>
            <w:tc>
              <w:tcPr>
                <w:tcW w:w="6231" w:type="dxa"/>
                <w:gridSpan w:val="2"/>
                <w:shd w:val="clear" w:color="auto" w:fill="auto"/>
                <w:vAlign w:val="center"/>
              </w:tcPr>
              <w:p w14:paraId="108200E9" w14:textId="4B003C8E" w:rsidR="00D35902" w:rsidRPr="002554F3" w:rsidRDefault="00D35902" w:rsidP="00D35902">
                <w:pPr>
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<w:rPr>
                    <w:rFonts w:ascii="Arial" w:hAnsi="Arial" w:cs="Arial"/>
                    <w:sz w:val="18"/>
                    <w:szCs w:val="18"/>
                    <w:lang w:val="en-GB"/>
                  </w:rPr>
                </w:pPr>
                <w:r w:rsidRPr="002554F3">
                  <w:rPr>
                    <w:rStyle w:val="PlaceholderText"/>
                    <w:rFonts w:ascii="Arial" w:hAnsi="Arial" w:cs="Arial"/>
                    <w:color w:val="auto"/>
                    <w:sz w:val="18"/>
                    <w:szCs w:val="18"/>
                    <w:lang w:val="en-GB"/>
                  </w:rPr>
                  <w:t>Click or tap here to enter text.</w:t>
                </w:r>
              </w:p>
            </w:tc>
          </w:sdtContent>
        </w:sdt>
      </w:tr>
      <w:tr w:rsidR="00D35902" w:rsidRPr="002554F3" w14:paraId="56F3D4AF" w14:textId="77777777" w:rsidTr="00375EE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32"/>
        </w:trPr>
        <w:sdt>
          <w:sdtPr>
            <w:rPr>
              <w:rFonts w:ascii="Arial" w:hAnsi="Arial" w:cs="Arial"/>
              <w:sz w:val="18"/>
              <w:szCs w:val="18"/>
              <w:lang w:val="en-GB"/>
            </w:rPr>
            <w:id w:val="1195421327"/>
            <w:lock w:val="contentLocked"/>
            <w:placeholder>
              <w:docPart w:val="9EF19CD7AFFD496180499708970EC99B"/>
            </w:placeholder>
            <w:text/>
          </w:sdtPr>
          <w:sdtEndPr/>
          <w:sdtContent>
            <w:tc>
              <w:tcPr>
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<w:tcW w:w="2785" w:type="dxa"/>
                <w:tcBorders>
                  <w:left w:val="none" w:sz="0" w:space="0" w:color="auto"/>
                </w:tcBorders>
                <w:shd w:val="clear" w:color="auto" w:fill="auto"/>
                <w:vAlign w:val="center"/>
              </w:tcPr>
              <w:p w14:paraId="7F819ECC" w14:textId="030B6CE1" w:rsidR="00D35902" w:rsidRPr="002554F3" w:rsidRDefault="00D35902" w:rsidP="00D35902">
                <w:pPr>
                  <w:rPr>
                    <w:rFonts w:ascii="Arial" w:hAnsi="Arial" w:cs="Arial"/>
                    <w:color w:val="auto"/>
                    <w:sz w:val="18"/>
                    <w:szCs w:val="18"/>
                    <w:lang w:val="en-GB"/>
                  </w:rPr>
                </w:pPr>
                <w:r w:rsidRPr="002554F3">
                  <w:rPr>
                    <w:rFonts w:ascii="Arial" w:hAnsi="Arial" w:cs="Arial"/>
                    <w:sz w:val="18"/>
                    <w:szCs w:val="18"/>
                    <w:lang w:val="en-GB"/>
                  </w:rPr>
                  <w:t xml:space="preserve"> </w:t>
                </w:r>
                <w:r w:rsidRPr="002554F3">
                  <w:rPr>
                    <w:rFonts w:ascii="Arial" w:hAnsi="Arial" w:cs="Arial"/>
                    <w:color w:val="auto"/>
                    <w:sz w:val="18"/>
                    <w:szCs w:val="18"/>
                    <w:lang w:val="en-GB"/>
                  </w:rPr>
                  <w:t xml:space="preserve">Glass </w:t>
                </w:r>
                <w:r w:rsidRPr="002554F3">
                  <w:rPr>
                    <w:rFonts w:ascii="Arial" w:hAnsi="Arial" w:cs="Arial"/>
                    <w:b w:val="0"/>
                    <w:bCs w:val="0"/>
                    <w:color w:val="auto"/>
                    <w:sz w:val="18"/>
                    <w:szCs w:val="18"/>
                    <w:lang w:val="en-GB"/>
                  </w:rPr>
                  <w:t>(max %)</w:t>
                </w:r>
              </w:p>
            </w:tc>
          </w:sdtContent>
        </w:sdt>
        <w:sdt>
          <w:sdtPr>
            <w:rPr>
              <w:rFonts w:ascii="Arial" w:hAnsi="Arial" w:cs="Arial"/>
              <w:sz w:val="18"/>
              <w:szCs w:val="18"/>
              <w:lang w:val="en-GB"/>
            </w:rPr>
            <w:alias w:val="Indicate the maximum content"/>
            <w:tag w:val="Indicate the maximum content"/>
            <w:id w:val="-1570029991"/>
            <w:placeholder>
              <w:docPart w:val="36BBC98777C840B89A75E69BB90C6C8C"/>
            </w:placeholder>
            <w:showingPlcHdr/>
          </w:sdtPr>
          <w:sdtEndPr/>
          <w:sdtContent>
            <w:tc>
              <w:tcPr>
                <w:tcW w:w="6231" w:type="dxa"/>
                <w:gridSpan w:val="2"/>
                <w:shd w:val="clear" w:color="auto" w:fill="auto"/>
                <w:vAlign w:val="center"/>
              </w:tcPr>
              <w:p w14:paraId="7EF6A3B8" w14:textId="1A786CD2" w:rsidR="00D35902" w:rsidRPr="002554F3" w:rsidRDefault="00D35902" w:rsidP="00D35902">
                <w:pPr>
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<w:rPr>
                    <w:rFonts w:ascii="Arial" w:hAnsi="Arial" w:cs="Arial"/>
                    <w:sz w:val="18"/>
                    <w:szCs w:val="18"/>
                    <w:lang w:val="en-GB"/>
                  </w:rPr>
                </w:pPr>
                <w:r w:rsidRPr="002554F3">
                  <w:rPr>
                    <w:rStyle w:val="PlaceholderText"/>
                    <w:rFonts w:ascii="Arial" w:hAnsi="Arial" w:cs="Arial"/>
                    <w:color w:val="auto"/>
                    <w:sz w:val="18"/>
                    <w:szCs w:val="18"/>
                    <w:lang w:val="en-GB"/>
                  </w:rPr>
                  <w:t>Click or tap here to enter text.</w:t>
                </w:r>
              </w:p>
            </w:tc>
          </w:sdtContent>
        </w:sdt>
      </w:tr>
      <w:tr w:rsidR="00D35902" w:rsidRPr="002554F3" w14:paraId="7577009C" w14:textId="77777777" w:rsidTr="00375EEF">
        <w:trPr>
          <w:trHeight w:val="432"/>
        </w:trPr>
        <w:sdt>
          <w:sdtPr>
            <w:rPr>
              <w:rFonts w:ascii="Arial" w:hAnsi="Arial" w:cs="Arial"/>
              <w:sz w:val="18"/>
              <w:szCs w:val="18"/>
              <w:lang w:val="en-GB"/>
            </w:rPr>
            <w:id w:val="-1359431637"/>
            <w:lock w:val="contentLocked"/>
            <w:placeholder>
              <w:docPart w:val="EDA735A5B4884D5BB9034D993B14A350"/>
            </w:placeholder>
            <w:text/>
          </w:sdtPr>
          <w:sdtEndPr/>
          <w:sdtContent>
            <w:tc>
              <w:tcPr>
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<w:tcW w:w="2785" w:type="dxa"/>
                <w:tcBorders>
                  <w:left w:val="none" w:sz="0" w:space="0" w:color="auto"/>
                </w:tcBorders>
                <w:shd w:val="clear" w:color="auto" w:fill="auto"/>
                <w:vAlign w:val="center"/>
              </w:tcPr>
              <w:p w14:paraId="1A574D72" w14:textId="5EC95D2C" w:rsidR="00D35902" w:rsidRPr="002554F3" w:rsidRDefault="00D35902" w:rsidP="00D35902">
                <w:pPr>
                  <w:rPr>
                    <w:rFonts w:ascii="Arial" w:hAnsi="Arial" w:cs="Arial"/>
                    <w:sz w:val="18"/>
                    <w:szCs w:val="18"/>
                    <w:lang w:val="en-GB"/>
                  </w:rPr>
                </w:pPr>
                <w:r w:rsidRPr="002554F3">
                  <w:rPr>
                    <w:rFonts w:ascii="Arial" w:hAnsi="Arial" w:cs="Arial"/>
                    <w:sz w:val="18"/>
                    <w:szCs w:val="18"/>
                    <w:lang w:val="en-GB"/>
                  </w:rPr>
                  <w:t xml:space="preserve"> </w:t>
                </w:r>
                <w:r w:rsidRPr="002554F3">
                  <w:rPr>
                    <w:rFonts w:ascii="Arial" w:hAnsi="Arial" w:cs="Arial"/>
                    <w:color w:val="auto"/>
                    <w:sz w:val="18"/>
                    <w:szCs w:val="18"/>
                    <w:lang w:val="en-GB"/>
                  </w:rPr>
                  <w:t xml:space="preserve">Paper </w:t>
                </w:r>
                <w:r w:rsidRPr="002554F3">
                  <w:rPr>
                    <w:rFonts w:ascii="Arial" w:hAnsi="Arial" w:cs="Arial"/>
                    <w:b w:val="0"/>
                    <w:bCs w:val="0"/>
                    <w:color w:val="auto"/>
                    <w:sz w:val="18"/>
                    <w:szCs w:val="18"/>
                    <w:lang w:val="en-GB"/>
                  </w:rPr>
                  <w:t>(max %)</w:t>
                </w:r>
              </w:p>
            </w:tc>
          </w:sdtContent>
        </w:sdt>
        <w:sdt>
          <w:sdtPr>
            <w:rPr>
              <w:rFonts w:ascii="Arial" w:hAnsi="Arial" w:cs="Arial"/>
              <w:sz w:val="18"/>
              <w:szCs w:val="18"/>
              <w:lang w:val="en-GB"/>
            </w:rPr>
            <w:alias w:val="Indicate the maximum content"/>
            <w:tag w:val="Indicate the maximum content"/>
            <w:id w:val="-1359045208"/>
            <w:placeholder>
              <w:docPart w:val="9905A621DFB34BE2B8A9B64470F440D3"/>
            </w:placeholder>
            <w:showingPlcHdr/>
          </w:sdtPr>
          <w:sdtEndPr/>
          <w:sdtContent>
            <w:tc>
              <w:tcPr>
                <w:tcW w:w="6231" w:type="dxa"/>
                <w:gridSpan w:val="2"/>
                <w:shd w:val="clear" w:color="auto" w:fill="auto"/>
                <w:vAlign w:val="center"/>
              </w:tcPr>
              <w:p w14:paraId="2242BDC5" w14:textId="5A91E764" w:rsidR="00D35902" w:rsidRPr="002554F3" w:rsidRDefault="00D35902" w:rsidP="00D35902">
                <w:pPr>
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<w:rPr>
                    <w:rFonts w:ascii="Arial" w:hAnsi="Arial" w:cs="Arial"/>
                    <w:sz w:val="18"/>
                    <w:szCs w:val="18"/>
                    <w:lang w:val="en-GB"/>
                  </w:rPr>
                </w:pPr>
                <w:r w:rsidRPr="002554F3">
                  <w:rPr>
                    <w:rStyle w:val="PlaceholderText"/>
                    <w:rFonts w:ascii="Arial" w:hAnsi="Arial" w:cs="Arial"/>
                    <w:color w:val="auto"/>
                    <w:sz w:val="18"/>
                    <w:szCs w:val="18"/>
                    <w:lang w:val="en-GB"/>
                  </w:rPr>
                  <w:t>Click or tap here to enter text.</w:t>
                </w:r>
              </w:p>
            </w:tc>
          </w:sdtContent>
        </w:sdt>
      </w:tr>
      <w:tr w:rsidR="00D35902" w:rsidRPr="002554F3" w14:paraId="6FDD42D4" w14:textId="77777777" w:rsidTr="00375EE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32"/>
        </w:trPr>
        <w:sdt>
          <w:sdtPr>
            <w:rPr>
              <w:rFonts w:ascii="Arial" w:hAnsi="Arial" w:cs="Arial"/>
              <w:sz w:val="18"/>
              <w:szCs w:val="18"/>
              <w:lang w:val="en-GB"/>
            </w:rPr>
            <w:id w:val="-1256432427"/>
            <w:lock w:val="contentLocked"/>
            <w:placeholder>
              <w:docPart w:val="21878E02310F40CC9BE0B6A672543AF5"/>
            </w:placeholder>
            <w:text/>
          </w:sdtPr>
          <w:sdtEndPr/>
          <w:sdtContent>
            <w:tc>
              <w:tcPr>
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<w:tcW w:w="2785" w:type="dxa"/>
                <w:tcBorders>
                  <w:left w:val="none" w:sz="0" w:space="0" w:color="auto"/>
                </w:tcBorders>
                <w:shd w:val="clear" w:color="auto" w:fill="auto"/>
                <w:vAlign w:val="center"/>
              </w:tcPr>
              <w:p w14:paraId="1AD9A442" w14:textId="175D90F3" w:rsidR="00D35902" w:rsidRPr="002554F3" w:rsidRDefault="00D35902" w:rsidP="00D35902">
                <w:pPr>
                  <w:rPr>
                    <w:rFonts w:ascii="Arial" w:hAnsi="Arial" w:cs="Arial"/>
                    <w:sz w:val="18"/>
                    <w:szCs w:val="18"/>
                    <w:lang w:val="en-GB"/>
                  </w:rPr>
                </w:pPr>
                <w:r w:rsidRPr="002554F3">
                  <w:rPr>
                    <w:rFonts w:ascii="Arial" w:hAnsi="Arial" w:cs="Arial"/>
                    <w:sz w:val="18"/>
                    <w:szCs w:val="18"/>
                    <w:lang w:val="en-GB"/>
                  </w:rPr>
                  <w:t xml:space="preserve"> </w:t>
                </w:r>
                <w:r w:rsidRPr="002554F3">
                  <w:rPr>
                    <w:rFonts w:ascii="Arial" w:hAnsi="Arial" w:cs="Arial"/>
                    <w:color w:val="auto"/>
                    <w:sz w:val="18"/>
                    <w:szCs w:val="18"/>
                    <w:lang w:val="en-GB"/>
                  </w:rPr>
                  <w:t xml:space="preserve">Metal </w:t>
                </w:r>
                <w:r w:rsidRPr="002554F3">
                  <w:rPr>
                    <w:rFonts w:ascii="Arial" w:hAnsi="Arial" w:cs="Arial"/>
                    <w:b w:val="0"/>
                    <w:bCs w:val="0"/>
                    <w:color w:val="auto"/>
                    <w:sz w:val="18"/>
                    <w:szCs w:val="18"/>
                    <w:lang w:val="en-GB"/>
                  </w:rPr>
                  <w:t>(max %)</w:t>
                </w:r>
              </w:p>
            </w:tc>
          </w:sdtContent>
        </w:sdt>
        <w:sdt>
          <w:sdtPr>
            <w:rPr>
              <w:rFonts w:ascii="Arial" w:hAnsi="Arial" w:cs="Arial"/>
              <w:sz w:val="18"/>
              <w:szCs w:val="18"/>
              <w:lang w:val="en-GB"/>
            </w:rPr>
            <w:alias w:val="Indicate the maximum content"/>
            <w:tag w:val="Indicate the maximum content"/>
            <w:id w:val="-1338615162"/>
            <w:placeholder>
              <w:docPart w:val="6E467351377541278147096F4C615B46"/>
            </w:placeholder>
            <w:showingPlcHdr/>
          </w:sdtPr>
          <w:sdtEndPr/>
          <w:sdtContent>
            <w:tc>
              <w:tcPr>
                <w:tcW w:w="6231" w:type="dxa"/>
                <w:gridSpan w:val="2"/>
                <w:shd w:val="clear" w:color="auto" w:fill="auto"/>
                <w:vAlign w:val="center"/>
              </w:tcPr>
              <w:p w14:paraId="2A7F4741" w14:textId="00784490" w:rsidR="00D35902" w:rsidRPr="002554F3" w:rsidRDefault="00D35902" w:rsidP="00D35902">
                <w:pPr>
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<w:rPr>
                    <w:rFonts w:ascii="Arial" w:hAnsi="Arial" w:cs="Arial"/>
                    <w:sz w:val="18"/>
                    <w:szCs w:val="18"/>
                    <w:lang w:val="en-GB"/>
                  </w:rPr>
                </w:pPr>
                <w:r w:rsidRPr="002554F3">
                  <w:rPr>
                    <w:rStyle w:val="PlaceholderText"/>
                    <w:rFonts w:ascii="Arial" w:hAnsi="Arial" w:cs="Arial"/>
                    <w:color w:val="auto"/>
                    <w:sz w:val="18"/>
                    <w:szCs w:val="18"/>
                    <w:lang w:val="en-GB"/>
                  </w:rPr>
                  <w:t>Click or tap here to enter text.</w:t>
                </w:r>
              </w:p>
            </w:tc>
          </w:sdtContent>
        </w:sdt>
      </w:tr>
      <w:tr w:rsidR="00D35902" w:rsidRPr="002554F3" w14:paraId="74CA8220" w14:textId="77777777" w:rsidTr="00375EEF">
        <w:trPr>
          <w:trHeight w:val="432"/>
        </w:trPr>
        <w:sdt>
          <w:sdtPr>
            <w:rPr>
              <w:rFonts w:ascii="Arial" w:hAnsi="Arial" w:cs="Arial"/>
              <w:sz w:val="18"/>
              <w:szCs w:val="18"/>
              <w:lang w:val="en-GB"/>
            </w:rPr>
            <w:id w:val="434945484"/>
            <w:lock w:val="contentLocked"/>
            <w:placeholder>
              <w:docPart w:val="779333C20F7B44A1836B9001F1DB15AF"/>
            </w:placeholder>
            <w:text/>
          </w:sdtPr>
          <w:sdtEndPr/>
          <w:sdtContent>
            <w:tc>
              <w:tcPr>
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<w:tcW w:w="2785" w:type="dxa"/>
                <w:tcBorders>
                  <w:left w:val="none" w:sz="0" w:space="0" w:color="auto"/>
                </w:tcBorders>
                <w:shd w:val="clear" w:color="auto" w:fill="auto"/>
                <w:vAlign w:val="center"/>
              </w:tcPr>
              <w:p w14:paraId="7CAC36A8" w14:textId="33F54905" w:rsidR="00D35902" w:rsidRPr="002554F3" w:rsidRDefault="00D35902" w:rsidP="00D35902">
                <w:pPr>
                  <w:rPr>
                    <w:rFonts w:ascii="Arial" w:hAnsi="Arial" w:cs="Arial"/>
                    <w:sz w:val="18"/>
                    <w:szCs w:val="18"/>
                    <w:lang w:val="en-GB"/>
                  </w:rPr>
                </w:pPr>
                <w:r w:rsidRPr="002554F3">
                  <w:rPr>
                    <w:rFonts w:ascii="Arial" w:hAnsi="Arial" w:cs="Arial"/>
                    <w:sz w:val="18"/>
                    <w:szCs w:val="18"/>
                    <w:lang w:val="en-GB"/>
                  </w:rPr>
                  <w:t xml:space="preserve"> </w:t>
                </w:r>
                <w:r w:rsidRPr="002554F3">
                  <w:rPr>
                    <w:rFonts w:ascii="Arial" w:hAnsi="Arial" w:cs="Arial"/>
                    <w:color w:val="auto"/>
                    <w:sz w:val="18"/>
                    <w:szCs w:val="18"/>
                    <w:lang w:val="en-GB"/>
                  </w:rPr>
                  <w:t xml:space="preserve">Salt residue </w:t>
                </w:r>
                <w:r w:rsidRPr="002554F3">
                  <w:rPr>
                    <w:rFonts w:ascii="Arial" w:hAnsi="Arial" w:cs="Arial"/>
                    <w:b w:val="0"/>
                    <w:bCs w:val="0"/>
                    <w:color w:val="auto"/>
                    <w:sz w:val="18"/>
                    <w:szCs w:val="18"/>
                    <w:lang w:val="en-GB"/>
                  </w:rPr>
                  <w:t>(max %)</w:t>
                </w:r>
              </w:p>
            </w:tc>
          </w:sdtContent>
        </w:sdt>
        <w:sdt>
          <w:sdtPr>
            <w:rPr>
              <w:rFonts w:ascii="Arial" w:hAnsi="Arial" w:cs="Arial"/>
              <w:sz w:val="18"/>
              <w:szCs w:val="18"/>
              <w:lang w:val="en-GB"/>
            </w:rPr>
            <w:alias w:val="Indicate the maximum content"/>
            <w:tag w:val="Indicate the maximum content"/>
            <w:id w:val="-1375384943"/>
            <w:placeholder>
              <w:docPart w:val="1897EFA0796F4384BB4361BF9937682C"/>
            </w:placeholder>
            <w:showingPlcHdr/>
          </w:sdtPr>
          <w:sdtEndPr/>
          <w:sdtContent>
            <w:tc>
              <w:tcPr>
                <w:tcW w:w="6231" w:type="dxa"/>
                <w:gridSpan w:val="2"/>
                <w:shd w:val="clear" w:color="auto" w:fill="auto"/>
                <w:vAlign w:val="center"/>
              </w:tcPr>
              <w:p w14:paraId="75B9D26C" w14:textId="01EC68D6" w:rsidR="00D35902" w:rsidRPr="002554F3" w:rsidRDefault="00D35902" w:rsidP="00D35902">
                <w:pPr>
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<w:rPr>
                    <w:rFonts w:ascii="Arial" w:hAnsi="Arial" w:cs="Arial"/>
                    <w:sz w:val="18"/>
                    <w:szCs w:val="18"/>
                    <w:lang w:val="en-GB"/>
                  </w:rPr>
                </w:pPr>
                <w:r w:rsidRPr="002554F3">
                  <w:rPr>
                    <w:rStyle w:val="PlaceholderText"/>
                    <w:rFonts w:ascii="Arial" w:hAnsi="Arial" w:cs="Arial"/>
                    <w:color w:val="auto"/>
                    <w:sz w:val="18"/>
                    <w:szCs w:val="18"/>
                    <w:lang w:val="en-GB"/>
                  </w:rPr>
                  <w:t>Click or tap here to enter text.</w:t>
                </w:r>
              </w:p>
            </w:tc>
          </w:sdtContent>
        </w:sdt>
      </w:tr>
      <w:tr w:rsidR="000C607B" w:rsidRPr="002554F3" w14:paraId="55BF5348" w14:textId="77777777" w:rsidTr="000C607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32"/>
        </w:trPr>
        <w:sdt>
          <w:sdtPr>
            <w:rPr>
              <w:rFonts w:ascii="Arial" w:hAnsi="Arial" w:cs="Arial"/>
              <w:sz w:val="18"/>
              <w:szCs w:val="18"/>
              <w:lang w:val="en-GB"/>
            </w:rPr>
            <w:id w:val="779536058"/>
            <w:lock w:val="contentLocked"/>
            <w:placeholder>
              <w:docPart w:val="203298FD2C454311B33EB38D1B04F3FC"/>
            </w:placeholder>
            <w:text/>
          </w:sdtPr>
          <w:sdtEndPr/>
          <w:sdtContent>
            <w:tc>
              <w:tcPr>
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<w:tcW w:w="2785" w:type="dxa"/>
                <w:tcBorders>
                  <w:left w:val="none" w:sz="0" w:space="0" w:color="auto"/>
                </w:tcBorders>
                <w:shd w:val="clear" w:color="auto" w:fill="auto"/>
                <w:vAlign w:val="center"/>
              </w:tcPr>
              <w:p w14:paraId="475252CA" w14:textId="77777777" w:rsidR="000C607B" w:rsidRPr="002554F3" w:rsidRDefault="000C607B" w:rsidP="00D35902">
                <w:pPr>
                  <w:rPr>
                    <w:rFonts w:ascii="Arial" w:hAnsi="Arial" w:cs="Arial"/>
                    <w:color w:val="auto"/>
                    <w:sz w:val="18"/>
                    <w:szCs w:val="18"/>
                    <w:lang w:val="en-GB"/>
                  </w:rPr>
                </w:pPr>
                <w:r w:rsidRPr="002554F3">
                  <w:rPr>
                    <w:rFonts w:ascii="Arial" w:hAnsi="Arial" w:cs="Arial"/>
                    <w:sz w:val="18"/>
                    <w:szCs w:val="18"/>
                    <w:lang w:val="en-GB"/>
                  </w:rPr>
                  <w:t xml:space="preserve"> </w:t>
                </w:r>
                <w:r w:rsidRPr="002554F3">
                  <w:rPr>
                    <w:rFonts w:ascii="Arial" w:hAnsi="Arial" w:cs="Arial"/>
                    <w:color w:val="auto"/>
                    <w:sz w:val="18"/>
                    <w:szCs w:val="18"/>
                    <w:lang w:val="en-GB"/>
                  </w:rPr>
                  <w:t xml:space="preserve">PVC </w:t>
                </w:r>
                <w:r w:rsidRPr="002554F3">
                  <w:rPr>
                    <w:rFonts w:ascii="Arial" w:hAnsi="Arial" w:cs="Arial"/>
                    <w:b w:val="0"/>
                    <w:bCs w:val="0"/>
                    <w:color w:val="auto"/>
                    <w:sz w:val="18"/>
                    <w:szCs w:val="18"/>
                    <w:lang w:val="en-GB"/>
                  </w:rPr>
                  <w:t>(max %)</w:t>
                </w:r>
              </w:p>
            </w:tc>
          </w:sdtContent>
        </w:sdt>
        <w:sdt>
          <w:sdtPr>
            <w:rPr>
              <w:rFonts w:ascii="Arial" w:hAnsi="Arial" w:cs="Arial"/>
              <w:sz w:val="18"/>
              <w:szCs w:val="18"/>
              <w:lang w:val="en-GB"/>
            </w:rPr>
            <w:alias w:val="Indicate the maximum content"/>
            <w:tag w:val="Indicate the maximum content"/>
            <w:id w:val="299738548"/>
            <w:placeholder>
              <w:docPart w:val="2A6547EBDE6E427FA6ECF0C746C3F114"/>
            </w:placeholder>
            <w:showingPlcHdr/>
          </w:sdtPr>
          <w:sdtEndPr/>
          <w:sdtContent>
            <w:tc>
              <w:tcPr>
                <w:tcW w:w="6231" w:type="dxa"/>
                <w:gridSpan w:val="2"/>
                <w:shd w:val="clear" w:color="auto" w:fill="auto"/>
                <w:vAlign w:val="center"/>
              </w:tcPr>
              <w:p w14:paraId="3C3EF164" w14:textId="77777777" w:rsidR="000C607B" w:rsidRPr="002554F3" w:rsidRDefault="000C607B" w:rsidP="00D35902">
                <w:pPr>
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<w:rPr>
                    <w:rFonts w:ascii="Arial" w:hAnsi="Arial" w:cs="Arial"/>
                    <w:sz w:val="18"/>
                    <w:szCs w:val="18"/>
                    <w:lang w:val="en-GB"/>
                  </w:rPr>
                </w:pPr>
                <w:r w:rsidRPr="002554F3">
                  <w:rPr>
                    <w:rStyle w:val="PlaceholderText"/>
                    <w:rFonts w:ascii="Arial" w:hAnsi="Arial" w:cs="Arial"/>
                    <w:color w:val="auto"/>
                    <w:sz w:val="18"/>
                    <w:szCs w:val="18"/>
                    <w:lang w:val="en-GB"/>
                  </w:rPr>
                  <w:t>Click or tap here to enter text.</w:t>
                </w:r>
              </w:p>
            </w:tc>
          </w:sdtContent>
        </w:sdt>
      </w:tr>
      <w:tr w:rsidR="00D35902" w:rsidRPr="002554F3" w14:paraId="2EBDB0B3" w14:textId="77777777" w:rsidTr="00375EEF">
        <w:trPr>
          <w:trHeight w:val="432"/>
        </w:trPr>
        <w:sdt>
          <w:sdtPr>
            <w:rPr>
              <w:rFonts w:ascii="Arial" w:hAnsi="Arial" w:cs="Arial"/>
              <w:sz w:val="18"/>
              <w:szCs w:val="18"/>
              <w:lang w:val="en-GB"/>
            </w:rPr>
            <w:id w:val="278692799"/>
            <w:lock w:val="contentLocked"/>
            <w:placeholder>
              <w:docPart w:val="B17FEF7BC1A54064BE1E15410D2212FC"/>
            </w:placeholder>
            <w:text/>
          </w:sdtPr>
          <w:sdtEndPr/>
          <w:sdtContent>
            <w:tc>
              <w:tcPr>
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<w:tcW w:w="2785" w:type="dxa"/>
                <w:tcBorders>
                  <w:left w:val="none" w:sz="0" w:space="0" w:color="auto"/>
                </w:tcBorders>
                <w:shd w:val="clear" w:color="auto" w:fill="auto"/>
                <w:vAlign w:val="center"/>
              </w:tcPr>
              <w:p w14:paraId="62A74007" w14:textId="7E8DA280" w:rsidR="00D35902" w:rsidRPr="002554F3" w:rsidRDefault="00D35902" w:rsidP="00D35902">
                <w:pPr>
                  <w:rPr>
                    <w:rFonts w:ascii="Arial" w:hAnsi="Arial" w:cs="Arial"/>
                    <w:sz w:val="18"/>
                    <w:szCs w:val="18"/>
                    <w:lang w:val="en-GB"/>
                  </w:rPr>
                </w:pPr>
                <w:r w:rsidRPr="002554F3">
                  <w:rPr>
                    <w:rFonts w:ascii="Arial" w:hAnsi="Arial" w:cs="Arial"/>
                    <w:sz w:val="18"/>
                    <w:szCs w:val="18"/>
                    <w:lang w:val="en-GB"/>
                  </w:rPr>
                  <w:t xml:space="preserve"> </w:t>
                </w:r>
                <w:r w:rsidRPr="002554F3">
                  <w:rPr>
                    <w:rFonts w:ascii="Arial" w:hAnsi="Arial" w:cs="Arial"/>
                    <w:color w:val="auto"/>
                    <w:sz w:val="18"/>
                    <w:szCs w:val="18"/>
                    <w:lang w:val="en-GB"/>
                  </w:rPr>
                  <w:t xml:space="preserve">Moisture </w:t>
                </w:r>
                <w:r w:rsidRPr="002554F3">
                  <w:rPr>
                    <w:rFonts w:ascii="Arial" w:hAnsi="Arial" w:cs="Arial"/>
                    <w:b w:val="0"/>
                    <w:bCs w:val="0"/>
                    <w:color w:val="auto"/>
                    <w:sz w:val="18"/>
                    <w:szCs w:val="18"/>
                    <w:lang w:val="en-GB"/>
                  </w:rPr>
                  <w:t>(max %)</w:t>
                </w:r>
              </w:p>
            </w:tc>
          </w:sdtContent>
        </w:sdt>
        <w:sdt>
          <w:sdtPr>
            <w:rPr>
              <w:rFonts w:ascii="Arial" w:hAnsi="Arial" w:cs="Arial"/>
              <w:sz w:val="18"/>
              <w:szCs w:val="18"/>
              <w:lang w:val="en-GB"/>
            </w:rPr>
            <w:alias w:val="Indicate the maximum content"/>
            <w:tag w:val="Indicate the maximum content"/>
            <w:id w:val="-1935271038"/>
            <w:placeholder>
              <w:docPart w:val="2817B156F14941CE8C9BBEAC5801EEF1"/>
            </w:placeholder>
            <w:showingPlcHdr/>
          </w:sdtPr>
          <w:sdtEndPr/>
          <w:sdtContent>
            <w:tc>
              <w:tcPr>
                <w:tcW w:w="6231" w:type="dxa"/>
                <w:gridSpan w:val="2"/>
                <w:shd w:val="clear" w:color="auto" w:fill="auto"/>
                <w:vAlign w:val="center"/>
              </w:tcPr>
              <w:p w14:paraId="4550258F" w14:textId="0C505366" w:rsidR="00D35902" w:rsidRPr="002554F3" w:rsidRDefault="00D35902" w:rsidP="00D35902">
                <w:pPr>
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<w:rPr>
                    <w:rFonts w:ascii="Arial" w:hAnsi="Arial" w:cs="Arial"/>
                    <w:sz w:val="18"/>
                    <w:szCs w:val="18"/>
                    <w:lang w:val="en-GB"/>
                  </w:rPr>
                </w:pPr>
                <w:r w:rsidRPr="002554F3">
                  <w:rPr>
                    <w:rStyle w:val="PlaceholderText"/>
                    <w:rFonts w:ascii="Arial" w:hAnsi="Arial" w:cs="Arial"/>
                    <w:color w:val="auto"/>
                    <w:sz w:val="18"/>
                    <w:szCs w:val="18"/>
                    <w:lang w:val="en-GB"/>
                  </w:rPr>
                  <w:t>Click or tap here to enter text.</w:t>
                </w:r>
              </w:p>
            </w:tc>
          </w:sdtContent>
        </w:sdt>
      </w:tr>
      <w:tr w:rsidR="00D35902" w:rsidRPr="002554F3" w14:paraId="190ED455" w14:textId="77777777" w:rsidTr="00375EE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32"/>
        </w:trPr>
        <w:sdt>
          <w:sdtPr>
            <w:rPr>
              <w:rFonts w:ascii="Arial" w:hAnsi="Arial" w:cs="Arial"/>
              <w:sz w:val="18"/>
              <w:szCs w:val="18"/>
              <w:lang w:val="en-GB"/>
            </w:rPr>
            <w:id w:val="-885951628"/>
            <w:lock w:val="contentLocked"/>
            <w:placeholder>
              <w:docPart w:val="37A7531008C6475F8E233D3CD9CF9565"/>
            </w:placeholder>
            <w:text/>
          </w:sdtPr>
          <w:sdtEndPr/>
          <w:sdtContent>
            <w:tc>
              <w:tcPr>
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<w:tcW w:w="2785" w:type="dxa"/>
                <w:tcBorders>
                  <w:left w:val="none" w:sz="0" w:space="0" w:color="auto"/>
                </w:tcBorders>
                <w:shd w:val="clear" w:color="auto" w:fill="auto"/>
                <w:vAlign w:val="center"/>
              </w:tcPr>
              <w:p w14:paraId="1ECD3713" w14:textId="76271BC7" w:rsidR="00D35902" w:rsidRPr="002554F3" w:rsidRDefault="00D35902" w:rsidP="00D35902">
                <w:pPr>
                  <w:rPr>
                    <w:rFonts w:ascii="Arial" w:hAnsi="Arial" w:cs="Arial"/>
                    <w:color w:val="auto"/>
                    <w:sz w:val="18"/>
                    <w:szCs w:val="18"/>
                    <w:lang w:val="en-GB"/>
                  </w:rPr>
                </w:pPr>
                <w:r w:rsidRPr="002554F3">
                  <w:rPr>
                    <w:rFonts w:ascii="Arial" w:hAnsi="Arial" w:cs="Arial"/>
                    <w:color w:val="auto"/>
                    <w:sz w:val="18"/>
                    <w:szCs w:val="18"/>
                    <w:lang w:val="en-GB"/>
                  </w:rPr>
                  <w:t>Prohibited impurities</w:t>
                </w:r>
              </w:p>
            </w:tc>
          </w:sdtContent>
        </w:sdt>
        <w:tc>
          <w:tcPr>
            <w:tcW w:w="6231" w:type="dxa"/>
            <w:gridSpan w:val="2"/>
            <w:shd w:val="clear" w:color="auto" w:fill="auto"/>
            <w:vAlign w:val="center"/>
          </w:tcPr>
          <w:p w14:paraId="6EFA72B1" w14:textId="6F7E08F6" w:rsidR="00D35902" w:rsidRPr="002554F3" w:rsidRDefault="00D35902" w:rsidP="00D3590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en-GB"/>
              </w:rPr>
            </w:pPr>
            <w:r w:rsidRPr="002554F3">
              <w:rPr>
                <w:rFonts w:ascii="Arial" w:hAnsi="Arial" w:cs="Arial"/>
                <w:sz w:val="18"/>
                <w:szCs w:val="18"/>
                <w:lang w:val="en-GB"/>
              </w:rPr>
              <w:t xml:space="preserve">Oil residues, Ink and Toner residues, Polychlorinated Biphenyls (PCB), Mercury, Chromium-VI, Asbestos, Refractory Ceramic </w:t>
            </w:r>
            <w:proofErr w:type="spellStart"/>
            <w:r w:rsidRPr="002554F3">
              <w:rPr>
                <w:rFonts w:ascii="Arial" w:hAnsi="Arial" w:cs="Arial"/>
                <w:sz w:val="18"/>
                <w:szCs w:val="18"/>
                <w:lang w:val="en-GB"/>
              </w:rPr>
              <w:t>Fibers</w:t>
            </w:r>
            <w:proofErr w:type="spellEnd"/>
            <w:r w:rsidRPr="002554F3">
              <w:rPr>
                <w:rFonts w:ascii="Arial" w:hAnsi="Arial" w:cs="Arial"/>
                <w:sz w:val="18"/>
                <w:szCs w:val="18"/>
                <w:lang w:val="en-GB"/>
              </w:rPr>
              <w:t>, Batteries, Radioactive substances</w:t>
            </w:r>
          </w:p>
        </w:tc>
      </w:tr>
      <w:tr w:rsidR="00D35902" w:rsidRPr="002554F3" w14:paraId="7B3D355C" w14:textId="77777777" w:rsidTr="00375EEF">
        <w:trPr>
          <w:trHeight w:val="4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785" w:type="dxa"/>
            <w:tcBorders>
              <w:left w:val="none" w:sz="0" w:space="0" w:color="auto"/>
            </w:tcBorders>
            <w:shd w:val="clear" w:color="auto" w:fill="D9D9D9" w:themeFill="background1" w:themeFillShade="D9"/>
            <w:vAlign w:val="center"/>
          </w:tcPr>
          <w:p w14:paraId="64362ACE" w14:textId="3ABE6CE8" w:rsidR="00D35902" w:rsidRPr="002554F3" w:rsidRDefault="003F108E" w:rsidP="00D35902">
            <w:pPr>
              <w:rPr>
                <w:rFonts w:ascii="Arial" w:hAnsi="Arial" w:cs="Arial"/>
                <w:color w:val="auto"/>
                <w:sz w:val="18"/>
                <w:szCs w:val="18"/>
                <w:lang w:val="en-GB"/>
              </w:rPr>
            </w:pPr>
            <w:sdt>
              <w:sdtPr>
                <w:rPr>
                  <w:rFonts w:ascii="Arial" w:hAnsi="Arial" w:cs="Arial"/>
                  <w:sz w:val="18"/>
                  <w:szCs w:val="18"/>
                  <w:lang w:val="en-GB"/>
                </w:rPr>
                <w:id w:val="-497189681"/>
                <w:lock w:val="contentLocked"/>
                <w:placeholder>
                  <w:docPart w:val="C9C4CD17B42B4B0A991A2CAA9932A7C3"/>
                </w:placeholder>
                <w:text/>
              </w:sdtPr>
              <w:sdtEndPr/>
              <w:sdtContent>
                <w:r w:rsidR="00D35902" w:rsidRPr="002554F3">
                  <w:rPr>
                    <w:rFonts w:ascii="Arial" w:hAnsi="Arial" w:cs="Arial"/>
                    <w:color w:val="auto"/>
                    <w:sz w:val="18"/>
                    <w:szCs w:val="18"/>
                    <w:lang w:val="en-GB"/>
                  </w:rPr>
                  <w:t>Transport</w:t>
                </w:r>
              </w:sdtContent>
            </w:sdt>
          </w:p>
        </w:tc>
        <w:tc>
          <w:tcPr>
            <w:tcW w:w="6231" w:type="dxa"/>
            <w:gridSpan w:val="2"/>
            <w:shd w:val="clear" w:color="auto" w:fill="D9D9D9" w:themeFill="background1" w:themeFillShade="D9"/>
            <w:vAlign w:val="center"/>
          </w:tcPr>
          <w:p w14:paraId="0D150A6A" w14:textId="0E260D66" w:rsidR="00D35902" w:rsidRPr="002554F3" w:rsidRDefault="00D35902" w:rsidP="00D3590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en-GB"/>
              </w:rPr>
            </w:pPr>
          </w:p>
        </w:tc>
      </w:tr>
      <w:tr w:rsidR="00D35902" w:rsidRPr="002554F3" w14:paraId="0E4D2207" w14:textId="77777777" w:rsidTr="00375EE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32"/>
        </w:trPr>
        <w:sdt>
          <w:sdtPr>
            <w:rPr>
              <w:rFonts w:ascii="Arial" w:hAnsi="Arial" w:cs="Arial"/>
              <w:sz w:val="18"/>
              <w:szCs w:val="18"/>
              <w:lang w:val="en-GB"/>
            </w:rPr>
            <w:id w:val="1647468155"/>
            <w:lock w:val="contentLocked"/>
            <w:placeholder>
              <w:docPart w:val="C9C4CD17B42B4B0A991A2CAA9932A7C3"/>
            </w:placeholder>
            <w:text/>
          </w:sdtPr>
          <w:sdtEndPr/>
          <w:sdtContent>
            <w:tc>
              <w:tcPr>
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<w:tcW w:w="2785" w:type="dxa"/>
                <w:tcBorders>
                  <w:left w:val="none" w:sz="0" w:space="0" w:color="auto"/>
                </w:tcBorders>
                <w:shd w:val="clear" w:color="auto" w:fill="auto"/>
                <w:vAlign w:val="center"/>
              </w:tcPr>
              <w:p w14:paraId="02A13F48" w14:textId="6882FB67" w:rsidR="00D35902" w:rsidRPr="002554F3" w:rsidRDefault="00D35902" w:rsidP="00D35902">
                <w:pPr>
                  <w:rPr>
                    <w:rFonts w:ascii="Arial" w:hAnsi="Arial" w:cs="Arial"/>
                    <w:color w:val="auto"/>
                    <w:sz w:val="18"/>
                    <w:szCs w:val="18"/>
                    <w:lang w:val="en-GB"/>
                  </w:rPr>
                </w:pPr>
                <w:r w:rsidRPr="002554F3">
                  <w:rPr>
                    <w:rFonts w:ascii="Arial" w:hAnsi="Arial" w:cs="Arial"/>
                    <w:color w:val="auto"/>
                    <w:sz w:val="18"/>
                    <w:szCs w:val="18"/>
                    <w:lang w:val="en-GB"/>
                  </w:rPr>
                  <w:t>Transport/contract documents</w:t>
                </w:r>
              </w:p>
            </w:tc>
          </w:sdtContent>
        </w:sdt>
        <w:tc>
          <w:tcPr>
            <w:tcW w:w="6231" w:type="dxa"/>
            <w:gridSpan w:val="2"/>
            <w:shd w:val="clear" w:color="auto" w:fill="auto"/>
            <w:vAlign w:val="center"/>
          </w:tcPr>
          <w:p w14:paraId="7F056DAA" w14:textId="3068140F" w:rsidR="00D35902" w:rsidRPr="002554F3" w:rsidRDefault="00D35902" w:rsidP="00D3590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en-GB"/>
              </w:rPr>
            </w:pPr>
            <w:r w:rsidRPr="002554F3">
              <w:rPr>
                <w:rFonts w:ascii="Arial" w:hAnsi="Arial" w:cs="Arial"/>
                <w:sz w:val="18"/>
                <w:szCs w:val="18"/>
                <w:lang w:val="en-GB"/>
              </w:rPr>
              <w:t>The documents will be provided with the bales</w:t>
            </w:r>
          </w:p>
        </w:tc>
      </w:tr>
      <w:tr w:rsidR="00D35902" w:rsidRPr="002554F3" w14:paraId="40E3297C" w14:textId="77777777" w:rsidTr="00375EEF">
        <w:trPr>
          <w:trHeight w:val="432"/>
        </w:trPr>
        <w:sdt>
          <w:sdtPr>
            <w:rPr>
              <w:rFonts w:ascii="Arial" w:hAnsi="Arial" w:cs="Arial"/>
              <w:sz w:val="18"/>
              <w:szCs w:val="18"/>
              <w:lang w:val="en-GB"/>
            </w:rPr>
            <w:id w:val="-1515067411"/>
            <w:lock w:val="contentLocked"/>
            <w:placeholder>
              <w:docPart w:val="C9C4CD17B42B4B0A991A2CAA9932A7C3"/>
            </w:placeholder>
            <w:text/>
          </w:sdtPr>
          <w:sdtEndPr/>
          <w:sdtContent>
            <w:tc>
              <w:tcPr>
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<w:tcW w:w="2785" w:type="dxa"/>
                <w:tcBorders>
                  <w:left w:val="none" w:sz="0" w:space="0" w:color="auto"/>
                </w:tcBorders>
                <w:shd w:val="clear" w:color="auto" w:fill="auto"/>
                <w:vAlign w:val="center"/>
              </w:tcPr>
              <w:p w14:paraId="401F161F" w14:textId="69132313" w:rsidR="00D35902" w:rsidRPr="002554F3" w:rsidRDefault="00D35902" w:rsidP="00D35902">
                <w:pPr>
                  <w:rPr>
                    <w:rFonts w:ascii="Arial" w:hAnsi="Arial" w:cs="Arial"/>
                    <w:color w:val="auto"/>
                    <w:sz w:val="18"/>
                    <w:szCs w:val="18"/>
                    <w:lang w:val="en-GB"/>
                  </w:rPr>
                </w:pPr>
                <w:r w:rsidRPr="002554F3">
                  <w:rPr>
                    <w:rFonts w:ascii="Arial" w:hAnsi="Arial" w:cs="Arial"/>
                    <w:color w:val="auto"/>
                    <w:sz w:val="18"/>
                    <w:szCs w:val="18"/>
                    <w:lang w:val="en-GB"/>
                  </w:rPr>
                  <w:t xml:space="preserve">Truck load </w:t>
                </w:r>
                <w:r w:rsidRPr="002554F3">
                  <w:rPr>
                    <w:rFonts w:ascii="Arial" w:hAnsi="Arial" w:cs="Arial"/>
                    <w:b w:val="0"/>
                    <w:bCs w:val="0"/>
                    <w:color w:val="auto"/>
                    <w:sz w:val="18"/>
                    <w:szCs w:val="18"/>
                    <w:lang w:val="en-GB"/>
                  </w:rPr>
                  <w:t>(min, tonne)</w:t>
                </w:r>
              </w:p>
            </w:tc>
          </w:sdtContent>
        </w:sdt>
        <w:sdt>
          <w:sdtPr>
            <w:rPr>
              <w:rFonts w:ascii="Arial" w:hAnsi="Arial" w:cs="Arial"/>
              <w:sz w:val="18"/>
              <w:szCs w:val="18"/>
              <w:lang w:val="en-GB"/>
            </w:rPr>
            <w:alias w:val="Indicate the minimum truck load"/>
            <w:id w:val="-712495176"/>
            <w:placeholder>
              <w:docPart w:val="BB38EFB9E58740BB91217205DAB15AE6"/>
            </w:placeholder>
            <w:showingPlcHdr/>
          </w:sdtPr>
          <w:sdtEndPr/>
          <w:sdtContent>
            <w:tc>
              <w:tcPr>
                <w:tcW w:w="6231" w:type="dxa"/>
                <w:gridSpan w:val="2"/>
                <w:shd w:val="clear" w:color="auto" w:fill="auto"/>
                <w:vAlign w:val="center"/>
              </w:tcPr>
              <w:p w14:paraId="03A08A38" w14:textId="77777777" w:rsidR="00D35902" w:rsidRPr="002554F3" w:rsidRDefault="00D35902" w:rsidP="00D35902">
                <w:pPr>
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<w:rPr>
                    <w:rFonts w:ascii="Arial" w:hAnsi="Arial" w:cs="Arial"/>
                    <w:sz w:val="18"/>
                    <w:szCs w:val="18"/>
                    <w:lang w:val="en-GB"/>
                  </w:rPr>
                </w:pPr>
                <w:r w:rsidRPr="002554F3">
                  <w:rPr>
                    <w:rStyle w:val="PlaceholderText"/>
                    <w:rFonts w:ascii="Arial" w:hAnsi="Arial" w:cs="Arial"/>
                    <w:color w:val="auto"/>
                    <w:sz w:val="18"/>
                    <w:szCs w:val="18"/>
                    <w:lang w:val="en-GB"/>
                  </w:rPr>
                  <w:t>Click or tap here to enter text.</w:t>
                </w:r>
              </w:p>
            </w:tc>
          </w:sdtContent>
        </w:sdt>
      </w:tr>
      <w:tr w:rsidR="00B90CAA" w:rsidRPr="002554F3" w14:paraId="7E4B0CD3" w14:textId="77777777" w:rsidTr="000C607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785" w:type="dxa"/>
            <w:tcBorders>
              <w:left w:val="none" w:sz="0" w:space="0" w:color="auto"/>
            </w:tcBorders>
            <w:shd w:val="clear" w:color="auto" w:fill="D9D9D9" w:themeFill="background1" w:themeFillShade="D9"/>
            <w:vAlign w:val="center"/>
          </w:tcPr>
          <w:sdt>
            <w:sdtPr>
              <w:rPr>
                <w:rFonts w:ascii="Arial" w:hAnsi="Arial" w:cs="Arial"/>
                <w:sz w:val="18"/>
                <w:szCs w:val="18"/>
                <w:lang w:val="en-GB"/>
              </w:rPr>
              <w:id w:val="830957119"/>
              <w:placeholder>
                <w:docPart w:val="3BFEF3551ACF475C96C5405F72B87B95"/>
              </w:placeholder>
              <w:text/>
            </w:sdtPr>
            <w:sdtEndPr/>
            <w:sdtContent>
              <w:p w14:paraId="52BF1835" w14:textId="1349AC13" w:rsidR="00B90CAA" w:rsidRPr="002554F3" w:rsidRDefault="00B90CAA" w:rsidP="00562FE5">
                <w:pPr>
                  <w:rPr>
                    <w:rFonts w:ascii="Arial" w:hAnsi="Arial" w:cs="Arial"/>
                    <w:color w:val="auto"/>
                    <w:sz w:val="18"/>
                    <w:szCs w:val="18"/>
                    <w:lang w:val="en-GB"/>
                  </w:rPr>
                </w:pPr>
                <w:r w:rsidRPr="002554F3">
                  <w:rPr>
                    <w:rFonts w:ascii="Arial" w:hAnsi="Arial" w:cs="Arial"/>
                    <w:color w:val="auto"/>
                    <w:sz w:val="18"/>
                    <w:szCs w:val="18"/>
                    <w:lang w:val="en-GB"/>
                  </w:rPr>
                  <w:t>Supplier information</w:t>
                </w:r>
              </w:p>
            </w:sdtContent>
          </w:sdt>
        </w:tc>
        <w:tc>
          <w:tcPr>
            <w:tcW w:w="6231" w:type="dxa"/>
            <w:gridSpan w:val="2"/>
            <w:shd w:val="clear" w:color="auto" w:fill="D9D9D9" w:themeFill="background1" w:themeFillShade="D9"/>
            <w:vAlign w:val="center"/>
          </w:tcPr>
          <w:p w14:paraId="08108F03" w14:textId="77777777" w:rsidR="00B90CAA" w:rsidRPr="002554F3" w:rsidRDefault="00B90CAA" w:rsidP="00562FE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en-GB"/>
              </w:rPr>
            </w:pPr>
          </w:p>
        </w:tc>
      </w:tr>
      <w:tr w:rsidR="00B90CAA" w:rsidRPr="002554F3" w14:paraId="2773C0F7" w14:textId="77777777" w:rsidTr="000C607B">
        <w:trPr>
          <w:trHeight w:val="432"/>
        </w:trPr>
        <w:sdt>
          <w:sdtPr>
            <w:rPr>
              <w:rFonts w:ascii="Arial" w:hAnsi="Arial" w:cs="Arial"/>
              <w:sz w:val="18"/>
              <w:szCs w:val="18"/>
              <w:lang w:val="en-GB"/>
            </w:rPr>
            <w:id w:val="-894194789"/>
            <w:placeholder>
              <w:docPart w:val="3BFEF3551ACF475C96C5405F72B87B95"/>
            </w:placeholder>
            <w:text/>
          </w:sdtPr>
          <w:sdtEndPr/>
          <w:sdtContent>
            <w:tc>
              <w:tcPr>
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<w:tcW w:w="2785" w:type="dxa"/>
                <w:tcBorders>
                  <w:left w:val="none" w:sz="0" w:space="0" w:color="auto"/>
                </w:tcBorders>
                <w:shd w:val="clear" w:color="auto" w:fill="D9D9D9" w:themeFill="background1" w:themeFillShade="D9"/>
                <w:vAlign w:val="center"/>
              </w:tcPr>
              <w:p w14:paraId="2037F756" w14:textId="422DD25C" w:rsidR="00B90CAA" w:rsidRPr="002554F3" w:rsidRDefault="00A364F6" w:rsidP="00562FE5">
                <w:pPr>
                  <w:rPr>
                    <w:rFonts w:ascii="Arial" w:hAnsi="Arial" w:cs="Arial"/>
                    <w:color w:val="auto"/>
                    <w:sz w:val="18"/>
                    <w:szCs w:val="18"/>
                    <w:lang w:val="en-GB"/>
                  </w:rPr>
                </w:pPr>
                <w:r w:rsidRPr="002554F3">
                  <w:rPr>
                    <w:rFonts w:ascii="Arial" w:hAnsi="Arial" w:cs="Arial"/>
                    <w:color w:val="auto"/>
                    <w:sz w:val="18"/>
                    <w:szCs w:val="18"/>
                    <w:lang w:val="en-GB"/>
                  </w:rPr>
                  <w:t>Company name</w:t>
                </w:r>
              </w:p>
            </w:tc>
          </w:sdtContent>
        </w:sdt>
        <w:sdt>
          <w:sdtPr>
            <w:rPr>
              <w:rFonts w:ascii="Arial" w:hAnsi="Arial" w:cs="Arial"/>
              <w:sz w:val="18"/>
              <w:szCs w:val="18"/>
              <w:lang w:val="en-GB"/>
            </w:rPr>
            <w:id w:val="-1070888252"/>
            <w:placeholder>
              <w:docPart w:val="5A0B7126673E44D494CBC5353CC23485"/>
            </w:placeholder>
            <w:showingPlcHdr/>
          </w:sdtPr>
          <w:sdtEndPr/>
          <w:sdtContent>
            <w:tc>
              <w:tcPr>
                <w:tcW w:w="6231" w:type="dxa"/>
                <w:gridSpan w:val="2"/>
                <w:shd w:val="clear" w:color="auto" w:fill="auto"/>
              </w:tcPr>
              <w:p w14:paraId="1E185B50" w14:textId="78B87A65" w:rsidR="00B90CAA" w:rsidRPr="002554F3" w:rsidRDefault="00A364F6" w:rsidP="00562FE5">
                <w:pPr>
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<w:rPr>
                    <w:rFonts w:ascii="Arial" w:hAnsi="Arial" w:cs="Arial"/>
                    <w:sz w:val="18"/>
                    <w:szCs w:val="18"/>
                    <w:lang w:val="en-GB"/>
                  </w:rPr>
                </w:pPr>
                <w:r w:rsidRPr="002554F3">
                  <w:rPr>
                    <w:rStyle w:val="PlaceholderText"/>
                    <w:rFonts w:ascii="Arial" w:hAnsi="Arial" w:cs="Arial"/>
                    <w:color w:val="auto"/>
                    <w:sz w:val="18"/>
                    <w:szCs w:val="18"/>
                    <w:lang w:val="en-GB"/>
                  </w:rPr>
                  <w:t>Click or tap here to enter text.</w:t>
                </w:r>
              </w:p>
            </w:tc>
          </w:sdtContent>
        </w:sdt>
      </w:tr>
      <w:tr w:rsidR="00B90CAA" w:rsidRPr="002554F3" w14:paraId="1E7BBD26" w14:textId="77777777" w:rsidTr="000C607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32"/>
        </w:trPr>
        <w:sdt>
          <w:sdtPr>
            <w:rPr>
              <w:rFonts w:ascii="Arial" w:hAnsi="Arial" w:cs="Arial"/>
              <w:sz w:val="18"/>
              <w:szCs w:val="18"/>
              <w:lang w:val="en-GB"/>
            </w:rPr>
            <w:id w:val="-1275321053"/>
            <w:placeholder>
              <w:docPart w:val="3BFEF3551ACF475C96C5405F72B87B95"/>
            </w:placeholder>
            <w:text/>
          </w:sdtPr>
          <w:sdtEndPr/>
          <w:sdtContent>
            <w:tc>
              <w:tcPr>
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<w:tcW w:w="2785" w:type="dxa"/>
                <w:tcBorders>
                  <w:left w:val="none" w:sz="0" w:space="0" w:color="auto"/>
                </w:tcBorders>
                <w:shd w:val="clear" w:color="auto" w:fill="D9D9D9" w:themeFill="background1" w:themeFillShade="D9"/>
                <w:vAlign w:val="center"/>
              </w:tcPr>
              <w:p w14:paraId="1EBE805A" w14:textId="27688F31" w:rsidR="00B90CAA" w:rsidRPr="002554F3" w:rsidRDefault="00A364F6" w:rsidP="00562FE5">
                <w:pPr>
                  <w:rPr>
                    <w:rFonts w:ascii="Arial" w:hAnsi="Arial" w:cs="Arial"/>
                    <w:color w:val="auto"/>
                    <w:sz w:val="18"/>
                    <w:szCs w:val="18"/>
                    <w:lang w:val="en-GB"/>
                  </w:rPr>
                </w:pPr>
                <w:r w:rsidRPr="002554F3">
                  <w:rPr>
                    <w:rFonts w:ascii="Arial" w:hAnsi="Arial" w:cs="Arial"/>
                    <w:color w:val="auto"/>
                    <w:sz w:val="18"/>
                    <w:szCs w:val="18"/>
                    <w:lang w:val="en-GB"/>
                  </w:rPr>
                  <w:t>Company address</w:t>
                </w:r>
              </w:p>
            </w:tc>
          </w:sdtContent>
        </w:sdt>
        <w:sdt>
          <w:sdtPr>
            <w:rPr>
              <w:rFonts w:ascii="Arial" w:hAnsi="Arial" w:cs="Arial"/>
              <w:sz w:val="18"/>
              <w:szCs w:val="18"/>
              <w:lang w:val="en-GB"/>
            </w:rPr>
            <w:id w:val="-1932110105"/>
            <w:placeholder>
              <w:docPart w:val="064C8B26D95340D0ADD404550F0F80E2"/>
            </w:placeholder>
            <w:showingPlcHdr/>
          </w:sdtPr>
          <w:sdtEndPr/>
          <w:sdtContent>
            <w:tc>
              <w:tcPr>
                <w:tcW w:w="6231" w:type="dxa"/>
                <w:gridSpan w:val="2"/>
                <w:shd w:val="clear" w:color="auto" w:fill="auto"/>
              </w:tcPr>
              <w:p w14:paraId="0D4EAE27" w14:textId="1668048F" w:rsidR="00B90CAA" w:rsidRPr="002554F3" w:rsidRDefault="00A364F6" w:rsidP="00562FE5">
                <w:pPr>
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<w:rPr>
                    <w:rFonts w:ascii="Arial" w:hAnsi="Arial" w:cs="Arial"/>
                    <w:sz w:val="18"/>
                    <w:szCs w:val="18"/>
                    <w:lang w:val="en-GB"/>
                  </w:rPr>
                </w:pPr>
                <w:r w:rsidRPr="002554F3">
                  <w:rPr>
                    <w:rStyle w:val="PlaceholderText"/>
                    <w:rFonts w:ascii="Arial" w:hAnsi="Arial" w:cs="Arial"/>
                    <w:color w:val="auto"/>
                    <w:sz w:val="18"/>
                    <w:szCs w:val="18"/>
                    <w:lang w:val="en-GB"/>
                  </w:rPr>
                  <w:t>Click or tap here to enter text.</w:t>
                </w:r>
              </w:p>
            </w:tc>
          </w:sdtContent>
        </w:sdt>
      </w:tr>
      <w:tr w:rsidR="00A90FB4" w:rsidRPr="002554F3" w14:paraId="5C87BA8B" w14:textId="77777777" w:rsidTr="000C607B">
        <w:trPr>
          <w:trHeight w:val="432"/>
        </w:trPr>
        <w:sdt>
          <w:sdtPr>
            <w:rPr>
              <w:rFonts w:ascii="Arial" w:hAnsi="Arial" w:cs="Arial"/>
              <w:sz w:val="18"/>
              <w:szCs w:val="18"/>
              <w:lang w:val="en-GB"/>
            </w:rPr>
            <w:id w:val="-282185510"/>
            <w:placeholder>
              <w:docPart w:val="5348A881BD3648598B74072FE8B0BDC8"/>
            </w:placeholder>
            <w:text/>
          </w:sdtPr>
          <w:sdtEndPr/>
          <w:sdtContent>
            <w:tc>
              <w:tcPr>
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<w:tcW w:w="2785" w:type="dxa"/>
                <w:tcBorders>
                  <w:left w:val="none" w:sz="0" w:space="0" w:color="auto"/>
                </w:tcBorders>
                <w:shd w:val="clear" w:color="auto" w:fill="D9D9D9" w:themeFill="background1" w:themeFillShade="D9"/>
                <w:vAlign w:val="center"/>
              </w:tcPr>
              <w:p w14:paraId="158B230D" w14:textId="67179E9A" w:rsidR="00A90FB4" w:rsidRPr="002554F3" w:rsidRDefault="00A90FB4" w:rsidP="00562FE5">
                <w:pPr>
                  <w:rPr>
                    <w:rFonts w:ascii="Arial" w:hAnsi="Arial" w:cs="Arial"/>
                    <w:sz w:val="18"/>
                    <w:szCs w:val="18"/>
                    <w:lang w:val="en-GB"/>
                  </w:rPr>
                </w:pPr>
                <w:r w:rsidRPr="002554F3">
                  <w:rPr>
                    <w:rFonts w:ascii="Arial" w:hAnsi="Arial" w:cs="Arial"/>
                    <w:color w:val="auto"/>
                    <w:sz w:val="18"/>
                    <w:szCs w:val="18"/>
                    <w:lang w:val="en-GB"/>
                  </w:rPr>
                  <w:t>Additional sorting information</w:t>
                </w:r>
              </w:p>
            </w:tc>
          </w:sdtContent>
        </w:sdt>
        <w:sdt>
          <w:sdtPr>
            <w:rPr>
              <w:rFonts w:ascii="Arial" w:hAnsi="Arial" w:cs="Arial"/>
              <w:sz w:val="18"/>
              <w:szCs w:val="18"/>
              <w:lang w:val="en-GB"/>
            </w:rPr>
            <w:id w:val="337427303"/>
            <w:placeholder>
              <w:docPart w:val="11CCE7CE8889434080233738D24EBA62"/>
            </w:placeholder>
            <w:showingPlcHdr/>
          </w:sdtPr>
          <w:sdtEndPr/>
          <w:sdtContent>
            <w:tc>
              <w:tcPr>
                <w:tcW w:w="6231" w:type="dxa"/>
                <w:gridSpan w:val="2"/>
                <w:shd w:val="clear" w:color="auto" w:fill="auto"/>
              </w:tcPr>
              <w:p w14:paraId="15CC5FE6" w14:textId="617B2DA0" w:rsidR="00A90FB4" w:rsidRPr="002554F3" w:rsidRDefault="00A90FB4" w:rsidP="00562FE5">
                <w:pPr>
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<w:rPr>
                    <w:rFonts w:ascii="Arial" w:hAnsi="Arial" w:cs="Arial"/>
                    <w:sz w:val="18"/>
                    <w:szCs w:val="18"/>
                    <w:lang w:val="en-GB"/>
                  </w:rPr>
                </w:pPr>
                <w:r w:rsidRPr="002554F3">
                  <w:rPr>
                    <w:rStyle w:val="PlaceholderText"/>
                    <w:rFonts w:ascii="Arial" w:hAnsi="Arial" w:cs="Arial"/>
                    <w:color w:val="auto"/>
                    <w:sz w:val="18"/>
                    <w:szCs w:val="18"/>
                    <w:lang w:val="en-GB"/>
                  </w:rPr>
                  <w:t>Click or tap here to enter text.</w:t>
                </w:r>
              </w:p>
            </w:tc>
          </w:sdtContent>
        </w:sdt>
      </w:tr>
      <w:tr w:rsidR="00B90CAA" w:rsidRPr="002554F3" w14:paraId="2EFD1FA8" w14:textId="77777777" w:rsidTr="000C607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32"/>
        </w:trPr>
        <w:sdt>
          <w:sdtPr>
            <w:rPr>
              <w:rFonts w:ascii="Arial" w:hAnsi="Arial" w:cs="Arial"/>
              <w:sz w:val="18"/>
              <w:szCs w:val="18"/>
              <w:lang w:val="en-GB"/>
            </w:rPr>
            <w:id w:val="-505282530"/>
            <w:placeholder>
              <w:docPart w:val="3BFEF3551ACF475C96C5405F72B87B95"/>
            </w:placeholder>
            <w:text/>
          </w:sdtPr>
          <w:sdtEndPr/>
          <w:sdtContent>
            <w:tc>
              <w:tcPr>
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<w:tcW w:w="2785" w:type="dxa"/>
                <w:tcBorders>
                  <w:left w:val="none" w:sz="0" w:space="0" w:color="auto"/>
                  <w:bottom w:val="none" w:sz="0" w:space="0" w:color="auto"/>
                </w:tcBorders>
                <w:shd w:val="clear" w:color="auto" w:fill="D9D9D9" w:themeFill="background1" w:themeFillShade="D9"/>
                <w:vAlign w:val="center"/>
              </w:tcPr>
              <w:p w14:paraId="0C143060" w14:textId="594AFFEC" w:rsidR="00B90CAA" w:rsidRPr="002554F3" w:rsidRDefault="00A364F6" w:rsidP="00562FE5">
                <w:pPr>
                  <w:rPr>
                    <w:rFonts w:ascii="Arial" w:hAnsi="Arial" w:cs="Arial"/>
                    <w:color w:val="auto"/>
                    <w:sz w:val="18"/>
                    <w:szCs w:val="18"/>
                    <w:lang w:val="en-GB"/>
                  </w:rPr>
                </w:pPr>
                <w:r w:rsidRPr="002554F3">
                  <w:rPr>
                    <w:rFonts w:ascii="Arial" w:hAnsi="Arial" w:cs="Arial"/>
                    <w:color w:val="auto"/>
                    <w:sz w:val="18"/>
                    <w:szCs w:val="18"/>
                    <w:lang w:val="en-GB"/>
                  </w:rPr>
                  <w:t>Date</w:t>
                </w:r>
              </w:p>
            </w:tc>
          </w:sdtContent>
        </w:sdt>
        <w:sdt>
          <w:sdtPr>
            <w:rPr>
              <w:rFonts w:ascii="Arial" w:hAnsi="Arial" w:cs="Arial"/>
              <w:sz w:val="18"/>
              <w:szCs w:val="18"/>
              <w:lang w:val="en-GB"/>
            </w:rPr>
            <w:id w:val="1979649665"/>
            <w:placeholder>
              <w:docPart w:val="CE38DC525B424561904AF43FD85BAA39"/>
            </w:placeholder>
            <w:showingPlcHdr/>
          </w:sdtPr>
          <w:sdtEndPr/>
          <w:sdtContent>
            <w:tc>
              <w:tcPr>
                <w:tcW w:w="6231" w:type="dxa"/>
                <w:gridSpan w:val="2"/>
                <w:shd w:val="clear" w:color="auto" w:fill="auto"/>
              </w:tcPr>
              <w:p w14:paraId="7D9096FB" w14:textId="63D0CB32" w:rsidR="00B90CAA" w:rsidRPr="002554F3" w:rsidRDefault="00A364F6" w:rsidP="00562FE5">
                <w:pPr>
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<w:rPr>
                    <w:rFonts w:ascii="Arial" w:hAnsi="Arial" w:cs="Arial"/>
                    <w:sz w:val="18"/>
                    <w:szCs w:val="18"/>
                    <w:lang w:val="en-GB"/>
                  </w:rPr>
                </w:pPr>
                <w:r w:rsidRPr="002554F3">
                  <w:rPr>
                    <w:rStyle w:val="PlaceholderText"/>
                    <w:rFonts w:ascii="Arial" w:hAnsi="Arial" w:cs="Arial"/>
                    <w:color w:val="auto"/>
                    <w:sz w:val="18"/>
                    <w:szCs w:val="18"/>
                    <w:lang w:val="en-GB"/>
                  </w:rPr>
                  <w:t>Click or tap here to enter text.</w:t>
                </w:r>
              </w:p>
            </w:tc>
          </w:sdtContent>
        </w:sdt>
      </w:tr>
    </w:tbl>
    <w:p w14:paraId="643F3C6B" w14:textId="14223F58" w:rsidR="002B4410" w:rsidRPr="002554F3" w:rsidRDefault="002B4410">
      <w:pPr>
        <w:rPr>
          <w:rFonts w:ascii="Arial" w:hAnsi="Arial" w:cs="Arial"/>
          <w:sz w:val="16"/>
          <w:szCs w:val="16"/>
          <w:lang w:val="en-GB"/>
        </w:rPr>
      </w:pPr>
      <w:r w:rsidRPr="002554F3">
        <w:rPr>
          <w:rFonts w:ascii="Arial" w:hAnsi="Arial" w:cs="Arial"/>
          <w:sz w:val="16"/>
          <w:szCs w:val="16"/>
          <w:lang w:val="en-GB"/>
        </w:rPr>
        <w:br w:type="page"/>
      </w:r>
    </w:p>
    <w:p w14:paraId="00E4D163" w14:textId="77777777" w:rsidR="009C6A45" w:rsidRPr="002554F3" w:rsidRDefault="009C6A45">
      <w:pPr>
        <w:rPr>
          <w:rFonts w:ascii="Arial" w:hAnsi="Arial" w:cs="Arial"/>
          <w:sz w:val="16"/>
          <w:szCs w:val="16"/>
          <w:lang w:val="en-GB"/>
        </w:rPr>
      </w:pPr>
    </w:p>
    <w:sdt>
      <w:sdtPr>
        <w:rPr>
          <w:rFonts w:ascii="Arial" w:hAnsi="Arial" w:cs="Arial"/>
          <w:sz w:val="16"/>
          <w:szCs w:val="16"/>
          <w:lang w:val="en-GB"/>
        </w:rPr>
        <w:id w:val="-259223328"/>
        <w:placeholder>
          <w:docPart w:val="09DCFA631F414449A0E130D2C7A6743E"/>
        </w:placeholder>
        <w:showingPlcHdr/>
        <w:text/>
      </w:sdtPr>
      <w:sdtEndPr/>
      <w:sdtContent>
        <w:p w14:paraId="68FDB2D4" w14:textId="77777777" w:rsidR="002B4410" w:rsidRPr="002554F3" w:rsidRDefault="002B4410" w:rsidP="002B4410">
          <w:pPr>
            <w:rPr>
              <w:rFonts w:ascii="Arial" w:hAnsi="Arial" w:cs="Arial"/>
              <w:sz w:val="16"/>
              <w:szCs w:val="16"/>
              <w:lang w:val="en-GB"/>
            </w:rPr>
          </w:pPr>
          <w:r w:rsidRPr="002554F3">
            <w:rPr>
              <w:rFonts w:ascii="Arial" w:hAnsi="Arial" w:cs="Arial"/>
              <w:b/>
              <w:bCs/>
              <w:sz w:val="20"/>
              <w:szCs w:val="20"/>
              <w:lang w:val="en-GB"/>
            </w:rPr>
            <w:t>Glossary</w:t>
          </w:r>
        </w:p>
      </w:sdtContent>
    </w:sdt>
    <w:sdt>
      <w:sdtPr>
        <w:rPr>
          <w:rFonts w:ascii="Arial" w:hAnsi="Arial" w:cs="Arial"/>
          <w:sz w:val="16"/>
          <w:szCs w:val="16"/>
          <w:lang w:val="en-GB"/>
        </w:rPr>
        <w:id w:val="-1789814456"/>
        <w:placeholder>
          <w:docPart w:val="DF9981638779416AA166C1DDB905D7C0"/>
        </w:placeholder>
        <w:showingPlcHdr/>
      </w:sdtPr>
      <w:sdtEndPr>
        <w:rPr>
          <w:rFonts w:asciiTheme="minorHAnsi" w:hAnsiTheme="minorHAnsi" w:cstheme="minorBidi"/>
          <w:sz w:val="22"/>
          <w:szCs w:val="22"/>
        </w:rPr>
      </w:sdtEndPr>
      <w:sdtContent>
        <w:bookmarkStart w:id="1" w:name="_Hlk499808384" w:displacedByCustomXml="prev"/>
        <w:p w14:paraId="05515344" w14:textId="59FA1C9C" w:rsidR="003A0DC9" w:rsidRPr="00A52704" w:rsidRDefault="005F4AC8" w:rsidP="001776FE">
          <w:pPr>
            <w:pStyle w:val="ListParagraph"/>
            <w:numPr>
              <w:ilvl w:val="0"/>
              <w:numId w:val="1"/>
            </w:numPr>
            <w:rPr>
              <w:rFonts w:ascii="Arial" w:hAnsi="Arial" w:cs="Arial"/>
              <w:sz w:val="16"/>
              <w:szCs w:val="16"/>
              <w:lang w:val="en-GB"/>
            </w:rPr>
          </w:pPr>
          <w:r w:rsidRPr="00A52704">
            <w:rPr>
              <w:rFonts w:ascii="Arial" w:hAnsi="Arial" w:cs="Arial"/>
              <w:b/>
              <w:bCs/>
              <w:sz w:val="16"/>
              <w:szCs w:val="16"/>
              <w:lang w:val="en-GB"/>
            </w:rPr>
            <w:t>Colour</w:t>
          </w:r>
          <w:r w:rsidRPr="00A52704">
            <w:rPr>
              <w:rFonts w:ascii="Arial" w:hAnsi="Arial" w:cs="Arial"/>
              <w:sz w:val="16"/>
              <w:szCs w:val="16"/>
              <w:lang w:val="en-GB"/>
            </w:rPr>
            <w:t xml:space="preserve">: </w:t>
          </w:r>
          <w:bookmarkStart w:id="2" w:name="_Hlk499807852"/>
          <w:r w:rsidR="00EE10A2" w:rsidRPr="00A52704">
            <w:rPr>
              <w:rFonts w:ascii="Arial" w:hAnsi="Arial" w:cs="Arial"/>
              <w:sz w:val="16"/>
              <w:szCs w:val="16"/>
              <w:lang w:val="en-GB"/>
            </w:rPr>
            <w:t>White/Light colours, Mixed/Dark colours.</w:t>
          </w:r>
        </w:p>
        <w:p w14:paraId="0F2C44EE" w14:textId="7A1B5323" w:rsidR="005F4AC8" w:rsidRPr="002554F3" w:rsidRDefault="005F4AC8" w:rsidP="003A0DC9">
          <w:pPr>
            <w:pStyle w:val="ListParagraph"/>
            <w:numPr>
              <w:ilvl w:val="0"/>
              <w:numId w:val="1"/>
            </w:numPr>
            <w:rPr>
              <w:rFonts w:ascii="Arial" w:hAnsi="Arial" w:cs="Arial"/>
              <w:sz w:val="16"/>
              <w:szCs w:val="16"/>
              <w:lang w:val="en-GB"/>
            </w:rPr>
          </w:pPr>
          <w:r w:rsidRPr="002554F3">
            <w:rPr>
              <w:rFonts w:ascii="Arial" w:hAnsi="Arial" w:cs="Arial"/>
              <w:b/>
              <w:bCs/>
              <w:sz w:val="16"/>
              <w:szCs w:val="16"/>
              <w:lang w:val="en-GB"/>
            </w:rPr>
            <w:t>Impurities content</w:t>
          </w:r>
          <w:r w:rsidRPr="002554F3">
            <w:rPr>
              <w:rFonts w:ascii="Arial" w:hAnsi="Arial" w:cs="Arial"/>
              <w:sz w:val="16"/>
              <w:szCs w:val="16"/>
              <w:lang w:val="en-GB"/>
            </w:rPr>
            <w:t>: the impurities content is the sum of all the unwanted impurities.</w:t>
          </w:r>
        </w:p>
        <w:bookmarkEnd w:id="2"/>
        <w:bookmarkEnd w:id="1"/>
        <w:p w14:paraId="48904084" w14:textId="69CA29C8" w:rsidR="002B4410" w:rsidRPr="002554F3" w:rsidRDefault="005F4AC8" w:rsidP="00C70A26">
          <w:pPr>
            <w:pStyle w:val="ListParagraph"/>
            <w:numPr>
              <w:ilvl w:val="0"/>
              <w:numId w:val="1"/>
            </w:numPr>
            <w:rPr>
              <w:rFonts w:ascii="Arial" w:hAnsi="Arial" w:cs="Arial"/>
              <w:sz w:val="16"/>
              <w:szCs w:val="16"/>
              <w:lang w:val="en-GB"/>
            </w:rPr>
          </w:pPr>
          <w:r w:rsidRPr="002554F3">
            <w:rPr>
              <w:rFonts w:ascii="Arial" w:hAnsi="Arial" w:cs="Arial"/>
              <w:b/>
              <w:bCs/>
              <w:sz w:val="16"/>
              <w:szCs w:val="16"/>
              <w:lang w:val="en-GB"/>
            </w:rPr>
            <w:t>Prohibited Impurities</w:t>
          </w:r>
          <w:r w:rsidRPr="002554F3">
            <w:rPr>
              <w:rFonts w:ascii="Arial" w:hAnsi="Arial" w:cs="Arial"/>
              <w:sz w:val="16"/>
              <w:szCs w:val="16"/>
              <w:lang w:val="en-GB"/>
            </w:rPr>
            <w:t>: the listed prohibited impurities should not be present in the bales.</w:t>
          </w:r>
        </w:p>
      </w:sdtContent>
    </w:sdt>
    <w:p w14:paraId="0D0927B1" w14:textId="77777777" w:rsidR="00A364F6" w:rsidRPr="002554F3" w:rsidRDefault="00A364F6" w:rsidP="00A364F6">
      <w:pPr>
        <w:rPr>
          <w:rFonts w:ascii="Arial" w:hAnsi="Arial" w:cs="Arial"/>
          <w:sz w:val="16"/>
          <w:szCs w:val="16"/>
          <w:lang w:val="en-GB"/>
        </w:rPr>
      </w:pPr>
    </w:p>
    <w:sectPr w:rsidR="00A364F6" w:rsidRPr="002554F3">
      <w:headerReference w:type="default" r:id="rId11"/>
      <w:footerReference w:type="default" r:id="rId12"/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3EB0EFE9" w14:textId="77777777" w:rsidR="00F602D2" w:rsidRDefault="00F602D2" w:rsidP="00197D6B">
      <w:pPr>
        <w:spacing w:after="0" w:line="240" w:lineRule="auto"/>
      </w:pPr>
      <w:r>
        <w:separator/>
      </w:r>
    </w:p>
  </w:endnote>
  <w:endnote w:type="continuationSeparator" w:id="0">
    <w:p w14:paraId="3E1E1424" w14:textId="77777777" w:rsidR="00F602D2" w:rsidRDefault="00F602D2" w:rsidP="00197D6B">
      <w:pPr>
        <w:spacing w:after="0" w:line="240" w:lineRule="auto"/>
      </w:pPr>
      <w:r>
        <w:continuationSeparator/>
      </w:r>
    </w:p>
  </w:endnote>
  <w:endnote w:type="continuationNotice" w:id="1">
    <w:p w14:paraId="0AB9F651" w14:textId="77777777" w:rsidR="00F602D2" w:rsidRDefault="00F602D2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452147030"/>
      <w:lock w:val="sdtContentLocked"/>
      <w:placeholder>
        <w:docPart w:val="BFBC9BA8A1F542E88CE4BBD27051A21E"/>
      </w:placeholder>
      <w:showingPlcHdr/>
      <w:text/>
    </w:sdtPr>
    <w:sdtEndPr/>
    <w:sdtContent>
      <w:p w14:paraId="25A3E6E1" w14:textId="2FBA4350" w:rsidR="00A364F6" w:rsidRPr="00A364F6" w:rsidRDefault="00403622" w:rsidP="000019A6">
        <w:pPr>
          <w:pStyle w:val="Footer"/>
          <w:jc w:val="center"/>
          <w:rPr>
            <w:rFonts w:ascii="Arial" w:hAnsi="Arial" w:cs="Arial"/>
            <w:sz w:val="16"/>
            <w:szCs w:val="16"/>
          </w:rPr>
        </w:pPr>
        <w:r>
          <w:rPr>
            <w:rFonts w:ascii="Arial" w:hAnsi="Arial" w:cs="Arial"/>
            <w:sz w:val="16"/>
            <w:szCs w:val="16"/>
          </w:rPr>
          <w:t>T</w:t>
        </w:r>
        <w:r w:rsidRPr="00A364F6">
          <w:rPr>
            <w:rFonts w:ascii="Arial" w:hAnsi="Arial" w:cs="Arial"/>
            <w:sz w:val="16"/>
            <w:szCs w:val="16"/>
          </w:rPr>
          <w:t xml:space="preserve">hese </w:t>
        </w:r>
        <w:r>
          <w:rPr>
            <w:rFonts w:ascii="Arial" w:hAnsi="Arial" w:cs="Arial"/>
            <w:sz w:val="16"/>
            <w:szCs w:val="16"/>
          </w:rPr>
          <w:t xml:space="preserve">recycling input characterisation </w:t>
        </w:r>
        <w:r w:rsidRPr="00A364F6">
          <w:rPr>
            <w:rFonts w:ascii="Arial" w:hAnsi="Arial" w:cs="Arial"/>
            <w:sz w:val="16"/>
            <w:szCs w:val="16"/>
          </w:rPr>
          <w:t>guid</w:t>
        </w:r>
        <w:r>
          <w:rPr>
            <w:rFonts w:ascii="Arial" w:hAnsi="Arial" w:cs="Arial"/>
            <w:sz w:val="16"/>
            <w:szCs w:val="16"/>
          </w:rPr>
          <w:t>ing requirements</w:t>
        </w:r>
        <w:r w:rsidRPr="00A364F6">
          <w:rPr>
            <w:rFonts w:ascii="Arial" w:hAnsi="Arial" w:cs="Arial"/>
            <w:sz w:val="16"/>
            <w:szCs w:val="16"/>
          </w:rPr>
          <w:t xml:space="preserve"> </w:t>
        </w:r>
        <w:r>
          <w:rPr>
            <w:rFonts w:ascii="Arial" w:hAnsi="Arial" w:cs="Arial"/>
            <w:sz w:val="16"/>
            <w:szCs w:val="16"/>
          </w:rPr>
          <w:t xml:space="preserve">have been developed by Plastics Recyclers Europe. For more information on recyclates quality and additional guidelines per polymer stream visit </w:t>
        </w:r>
        <w:hyperlink r:id="rId1" w:history="1">
          <w:r w:rsidRPr="00703E7D">
            <w:rPr>
              <w:rStyle w:val="Hyperlink"/>
              <w:rFonts w:ascii="Arial" w:hAnsi="Arial" w:cs="Arial"/>
              <w:sz w:val="16"/>
              <w:szCs w:val="16"/>
            </w:rPr>
            <w:t>www.plasticsrecyclers.eu</w:t>
          </w:r>
        </w:hyperlink>
        <w:r>
          <w:rPr>
            <w:rFonts w:ascii="Arial" w:hAnsi="Arial" w:cs="Arial"/>
            <w:sz w:val="16"/>
            <w:szCs w:val="16"/>
          </w:rPr>
          <w:t xml:space="preserve">. </w:t>
        </w:r>
      </w:p>
    </w:sdtContent>
  </w:sdt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6D33FBDA" w14:textId="77777777" w:rsidR="00F602D2" w:rsidRDefault="00F602D2" w:rsidP="00197D6B">
      <w:pPr>
        <w:spacing w:after="0" w:line="240" w:lineRule="auto"/>
      </w:pPr>
      <w:r>
        <w:separator/>
      </w:r>
    </w:p>
  </w:footnote>
  <w:footnote w:type="continuationSeparator" w:id="0">
    <w:p w14:paraId="2403B171" w14:textId="77777777" w:rsidR="00F602D2" w:rsidRDefault="00F602D2" w:rsidP="00197D6B">
      <w:pPr>
        <w:spacing w:after="0" w:line="240" w:lineRule="auto"/>
      </w:pPr>
      <w:r>
        <w:continuationSeparator/>
      </w:r>
    </w:p>
  </w:footnote>
  <w:footnote w:type="continuationNotice" w:id="1">
    <w:p w14:paraId="6B52D667" w14:textId="77777777" w:rsidR="00F602D2" w:rsidRDefault="00F602D2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C88EFC2" w14:textId="37F9B260" w:rsidR="00197D6B" w:rsidRDefault="003F108E">
    <w:pPr>
      <w:pStyle w:val="Header"/>
    </w:pPr>
    <w:sdt>
      <w:sdtPr>
        <w:alias w:val="Company logo"/>
        <w:tag w:val="Company logo"/>
        <w:id w:val="1432558786"/>
        <w:showingPlcHdr/>
        <w:picture/>
      </w:sdtPr>
      <w:sdtEndPr/>
      <w:sdtContent>
        <w:r w:rsidR="00197D6B">
          <w:rPr>
            <w:noProof/>
          </w:rPr>
          <w:drawing>
            <wp:inline distT="0" distB="0" distL="0" distR="0" wp14:anchorId="45D7FF64" wp14:editId="1500788D">
              <wp:extent cx="923027" cy="923027"/>
              <wp:effectExtent l="0" t="0" r="0" b="0"/>
              <wp:docPr id="1" name="Picture 1"/>
              <wp:cNvGraphicFramePr>
                <a:graphicFrameLocks xmlns:a="http://schemas.openxmlformats.org/drawingml/2006/main" noChangeAspect="1"/>
              </wp:cNvGraphicFramePr>
              <a:graphic xmlns:a="http://schemas.openxmlformats.org/drawingml/2006/main">
                <a:graphicData uri="http://schemas.openxmlformats.org/drawingml/2006/picture">
                  <pic:pic xmlns:pic="http://schemas.openxmlformats.org/drawingml/2006/picture">
                    <pic:nvPicPr>
                      <pic:cNvPr id="0" name="Picture 1"/>
                      <pic:cNvPicPr>
                        <a:picLocks noChangeAspect="1" noChangeArrowheads="1"/>
                      </pic:cNvPicPr>
                    </pic:nvPicPr>
                    <pic:blipFill>
                      <a:blip r:embed="rId1">
                        <a:extLst>
                          <a:ext uri="{28A0092B-C50C-407E-A947-70E740481C1C}">
                            <a14:useLocalDpi xmlns:a14="http://schemas.microsoft.com/office/drawing/2010/main" val="0"/>
                          </a:ext>
                        </a:extLst>
                      </a:blip>
                      <a:srcRect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923027" cy="923027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</pic:spPr>
                  </pic:pic>
                </a:graphicData>
              </a:graphic>
            </wp:inline>
          </w:drawing>
        </w:r>
      </w:sdtContent>
    </w:sdt>
    <w:r w:rsidR="00197D6B">
      <w:tab/>
    </w:r>
    <w:sdt>
      <w:sdtPr>
        <w:alias w:val="Company name and information"/>
        <w:tag w:val="Company name and information"/>
        <w:id w:val="126211318"/>
        <w:placeholder>
          <w:docPart w:val="8B4261CBA40E422F9268B691C3A193DB"/>
        </w:placeholder>
        <w:showingPlcHdr/>
      </w:sdtPr>
      <w:sdtEndPr/>
      <w:sdtContent>
        <w:r w:rsidR="00197D6B" w:rsidRPr="00197D6B">
          <w:rPr>
            <w:rStyle w:val="PlaceholderText"/>
            <w:rFonts w:ascii="Arial" w:hAnsi="Arial" w:cs="Arial"/>
          </w:rPr>
          <w:t>Click or tap here to enter text.</w:t>
        </w:r>
      </w:sdtContent>
    </w:sdt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C92534E"/>
    <w:multiLevelType w:val="hybridMultilevel"/>
    <w:tmpl w:val="58FC1CC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4F542252"/>
    <w:multiLevelType w:val="hybridMultilevel"/>
    <w:tmpl w:val="AAACFF14"/>
    <w:lvl w:ilvl="0" w:tplc="100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0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0"/>
  </w:num>
  <w:num w:numId="3">
    <w:abstractNumId w:val="0"/>
  </w:num>
  <w:num w:numId="4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hdrShapeDefaults>
    <o:shapedefaults v:ext="edit" spidmax="6145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DS2sDAzsDQ2tbA0tDRU0lEKTi0uzszPAykwNK4FAC96IJwtAAAA"/>
  </w:docVars>
  <w:rsids>
    <w:rsidRoot w:val="00197D6B"/>
    <w:rsid w:val="00000AE4"/>
    <w:rsid w:val="000019A6"/>
    <w:rsid w:val="00012FB4"/>
    <w:rsid w:val="00027813"/>
    <w:rsid w:val="0003178E"/>
    <w:rsid w:val="00034A0D"/>
    <w:rsid w:val="00041FCC"/>
    <w:rsid w:val="00072AEE"/>
    <w:rsid w:val="00092C50"/>
    <w:rsid w:val="000A2F73"/>
    <w:rsid w:val="000C607B"/>
    <w:rsid w:val="000D32BE"/>
    <w:rsid w:val="000F084F"/>
    <w:rsid w:val="00110329"/>
    <w:rsid w:val="00116FD0"/>
    <w:rsid w:val="00121F85"/>
    <w:rsid w:val="00131967"/>
    <w:rsid w:val="00140722"/>
    <w:rsid w:val="00145C9A"/>
    <w:rsid w:val="00156EB3"/>
    <w:rsid w:val="00157FB5"/>
    <w:rsid w:val="00180FB2"/>
    <w:rsid w:val="001830DD"/>
    <w:rsid w:val="00186818"/>
    <w:rsid w:val="00197D6B"/>
    <w:rsid w:val="001B36C8"/>
    <w:rsid w:val="001B7424"/>
    <w:rsid w:val="001F17CA"/>
    <w:rsid w:val="001F37F4"/>
    <w:rsid w:val="001F7452"/>
    <w:rsid w:val="002306B7"/>
    <w:rsid w:val="00237DC0"/>
    <w:rsid w:val="002554F3"/>
    <w:rsid w:val="002611C0"/>
    <w:rsid w:val="002707A3"/>
    <w:rsid w:val="00295944"/>
    <w:rsid w:val="002B4410"/>
    <w:rsid w:val="002C7D91"/>
    <w:rsid w:val="002E5BC8"/>
    <w:rsid w:val="002F10B8"/>
    <w:rsid w:val="0032559C"/>
    <w:rsid w:val="00335C18"/>
    <w:rsid w:val="00340D0B"/>
    <w:rsid w:val="00347946"/>
    <w:rsid w:val="00363B06"/>
    <w:rsid w:val="00375EEF"/>
    <w:rsid w:val="00387D9C"/>
    <w:rsid w:val="003A0DC9"/>
    <w:rsid w:val="003A3CBB"/>
    <w:rsid w:val="003F108E"/>
    <w:rsid w:val="003F2739"/>
    <w:rsid w:val="003F4FDF"/>
    <w:rsid w:val="003F7F48"/>
    <w:rsid w:val="00403622"/>
    <w:rsid w:val="004050F6"/>
    <w:rsid w:val="004426EF"/>
    <w:rsid w:val="0046554E"/>
    <w:rsid w:val="00477707"/>
    <w:rsid w:val="004840B1"/>
    <w:rsid w:val="00484C31"/>
    <w:rsid w:val="004853C1"/>
    <w:rsid w:val="004922B9"/>
    <w:rsid w:val="004931DF"/>
    <w:rsid w:val="004B1154"/>
    <w:rsid w:val="004B5623"/>
    <w:rsid w:val="004B5E04"/>
    <w:rsid w:val="004C4A23"/>
    <w:rsid w:val="004D50BC"/>
    <w:rsid w:val="004D7BFD"/>
    <w:rsid w:val="004E4666"/>
    <w:rsid w:val="004F7165"/>
    <w:rsid w:val="00511359"/>
    <w:rsid w:val="00523C9E"/>
    <w:rsid w:val="005276F5"/>
    <w:rsid w:val="005338D4"/>
    <w:rsid w:val="00550D86"/>
    <w:rsid w:val="00557FDF"/>
    <w:rsid w:val="00562FE5"/>
    <w:rsid w:val="00584677"/>
    <w:rsid w:val="005A50D7"/>
    <w:rsid w:val="005B4CE6"/>
    <w:rsid w:val="005E760A"/>
    <w:rsid w:val="005F4AC8"/>
    <w:rsid w:val="006047FA"/>
    <w:rsid w:val="00604FC1"/>
    <w:rsid w:val="00624AB9"/>
    <w:rsid w:val="00643023"/>
    <w:rsid w:val="00646F88"/>
    <w:rsid w:val="00651BB5"/>
    <w:rsid w:val="006835C8"/>
    <w:rsid w:val="006A38ED"/>
    <w:rsid w:val="006B059F"/>
    <w:rsid w:val="006F345D"/>
    <w:rsid w:val="00705D00"/>
    <w:rsid w:val="007241A2"/>
    <w:rsid w:val="0073485F"/>
    <w:rsid w:val="00766C6A"/>
    <w:rsid w:val="007A3327"/>
    <w:rsid w:val="007B509E"/>
    <w:rsid w:val="007C2AAE"/>
    <w:rsid w:val="007C7C5A"/>
    <w:rsid w:val="007D03A6"/>
    <w:rsid w:val="00861D5F"/>
    <w:rsid w:val="00872972"/>
    <w:rsid w:val="00884BA6"/>
    <w:rsid w:val="008A5CC4"/>
    <w:rsid w:val="008C559D"/>
    <w:rsid w:val="008F466A"/>
    <w:rsid w:val="008F5D25"/>
    <w:rsid w:val="0091339A"/>
    <w:rsid w:val="00934443"/>
    <w:rsid w:val="00934910"/>
    <w:rsid w:val="009543A2"/>
    <w:rsid w:val="009A5210"/>
    <w:rsid w:val="009B5126"/>
    <w:rsid w:val="009B7118"/>
    <w:rsid w:val="009C6A45"/>
    <w:rsid w:val="00A24BED"/>
    <w:rsid w:val="00A364F6"/>
    <w:rsid w:val="00A41BA5"/>
    <w:rsid w:val="00A52704"/>
    <w:rsid w:val="00A55D42"/>
    <w:rsid w:val="00A86061"/>
    <w:rsid w:val="00A90FB4"/>
    <w:rsid w:val="00AA005C"/>
    <w:rsid w:val="00AC7408"/>
    <w:rsid w:val="00AD2C51"/>
    <w:rsid w:val="00AD5C67"/>
    <w:rsid w:val="00B108F6"/>
    <w:rsid w:val="00B32F3B"/>
    <w:rsid w:val="00B36F3C"/>
    <w:rsid w:val="00B65382"/>
    <w:rsid w:val="00B77550"/>
    <w:rsid w:val="00B90CAA"/>
    <w:rsid w:val="00BA64E7"/>
    <w:rsid w:val="00BB634F"/>
    <w:rsid w:val="00BD2E53"/>
    <w:rsid w:val="00BE46B9"/>
    <w:rsid w:val="00BF23ED"/>
    <w:rsid w:val="00C249EB"/>
    <w:rsid w:val="00C33E4F"/>
    <w:rsid w:val="00C44AF0"/>
    <w:rsid w:val="00C66335"/>
    <w:rsid w:val="00C67E1A"/>
    <w:rsid w:val="00C70A26"/>
    <w:rsid w:val="00CA0F5A"/>
    <w:rsid w:val="00CB3C91"/>
    <w:rsid w:val="00CD13A5"/>
    <w:rsid w:val="00CF45B1"/>
    <w:rsid w:val="00D02D02"/>
    <w:rsid w:val="00D35902"/>
    <w:rsid w:val="00D42624"/>
    <w:rsid w:val="00D62AAF"/>
    <w:rsid w:val="00D72211"/>
    <w:rsid w:val="00DA6734"/>
    <w:rsid w:val="00DC5EEB"/>
    <w:rsid w:val="00DE6910"/>
    <w:rsid w:val="00E07DD2"/>
    <w:rsid w:val="00E44598"/>
    <w:rsid w:val="00E52054"/>
    <w:rsid w:val="00E8109B"/>
    <w:rsid w:val="00E825D2"/>
    <w:rsid w:val="00EB5EA1"/>
    <w:rsid w:val="00EB7112"/>
    <w:rsid w:val="00EC117A"/>
    <w:rsid w:val="00EE03CD"/>
    <w:rsid w:val="00EE10A2"/>
    <w:rsid w:val="00EE4A08"/>
    <w:rsid w:val="00EF198C"/>
    <w:rsid w:val="00EF57C6"/>
    <w:rsid w:val="00F175EB"/>
    <w:rsid w:val="00F37C27"/>
    <w:rsid w:val="00F563DD"/>
    <w:rsid w:val="00F602D2"/>
    <w:rsid w:val="00F63053"/>
    <w:rsid w:val="00F965F4"/>
    <w:rsid w:val="00FC7E1B"/>
    <w:rsid w:val="00FE106C"/>
    <w:rsid w:val="00FE114F"/>
    <w:rsid w:val="00FE63A6"/>
    <w:rsid w:val="00FF186C"/>
    <w:rsid w:val="00FF20C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N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6145"/>
    <o:shapelayout v:ext="edit">
      <o:idmap v:ext="edit" data="1"/>
    </o:shapelayout>
  </w:shapeDefaults>
  <w:decimalSymbol w:val=","/>
  <w:listSeparator w:val=","/>
  <w14:docId w14:val="4CEC9457"/>
  <w15:chartTrackingRefBased/>
  <w15:docId w15:val="{CED6BEB8-0CFE-4AE6-8E63-81545CE09EB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197D6B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197D6B"/>
  </w:style>
  <w:style w:type="paragraph" w:styleId="Footer">
    <w:name w:val="footer"/>
    <w:basedOn w:val="Normal"/>
    <w:link w:val="FooterChar"/>
    <w:uiPriority w:val="99"/>
    <w:unhideWhenUsed/>
    <w:rsid w:val="00197D6B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197D6B"/>
  </w:style>
  <w:style w:type="character" w:styleId="PlaceholderText">
    <w:name w:val="Placeholder Text"/>
    <w:basedOn w:val="DefaultParagraphFont"/>
    <w:uiPriority w:val="99"/>
    <w:semiHidden/>
    <w:rsid w:val="00197D6B"/>
    <w:rPr>
      <w:color w:val="808080"/>
    </w:rPr>
  </w:style>
  <w:style w:type="table" w:styleId="TableGrid">
    <w:name w:val="Table Grid"/>
    <w:basedOn w:val="TableNormal"/>
    <w:uiPriority w:val="39"/>
    <w:rsid w:val="00197D6B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GridTable5Dark-Accent3">
    <w:name w:val="Grid Table 5 Dark Accent 3"/>
    <w:basedOn w:val="TableNormal"/>
    <w:uiPriority w:val="50"/>
    <w:rsid w:val="00197D6B"/>
    <w:pPr>
      <w:spacing w:after="0" w:line="240" w:lineRule="auto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DEDED" w:themeFill="accent3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A5A5A5" w:themeFill="accent3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A5A5A5" w:themeFill="accent3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A5A5A5" w:themeFill="accent3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A5A5A5" w:themeFill="accent3"/>
      </w:tcPr>
    </w:tblStylePr>
    <w:tblStylePr w:type="band1Vert">
      <w:tblPr/>
      <w:tcPr>
        <w:shd w:val="clear" w:color="auto" w:fill="DBDBDB" w:themeFill="accent3" w:themeFillTint="66"/>
      </w:tcPr>
    </w:tblStylePr>
    <w:tblStylePr w:type="band1Horz">
      <w:tblPr/>
      <w:tcPr>
        <w:shd w:val="clear" w:color="auto" w:fill="DBDBDB" w:themeFill="accent3" w:themeFillTint="66"/>
      </w:tcPr>
    </w:tblStylePr>
  </w:style>
  <w:style w:type="character" w:styleId="Hyperlink">
    <w:name w:val="Hyperlink"/>
    <w:basedOn w:val="DefaultParagraphFont"/>
    <w:uiPriority w:val="99"/>
    <w:unhideWhenUsed/>
    <w:rsid w:val="00A364F6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A364F6"/>
    <w:rPr>
      <w:color w:val="605E5C"/>
      <w:shd w:val="clear" w:color="auto" w:fill="E1DFDD"/>
    </w:rPr>
  </w:style>
  <w:style w:type="paragraph" w:styleId="ListParagraph">
    <w:name w:val="List Paragraph"/>
    <w:basedOn w:val="Normal"/>
    <w:uiPriority w:val="34"/>
    <w:qFormat/>
    <w:rsid w:val="002B4410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73485F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73485F"/>
    <w:rPr>
      <w:rFonts w:ascii="Segoe UI" w:hAnsi="Segoe UI" w:cs="Segoe UI"/>
      <w:sz w:val="18"/>
      <w:szCs w:val="18"/>
    </w:rPr>
  </w:style>
  <w:style w:type="character" w:styleId="CommentReference">
    <w:name w:val="annotation reference"/>
    <w:basedOn w:val="DefaultParagraphFont"/>
    <w:uiPriority w:val="99"/>
    <w:semiHidden/>
    <w:unhideWhenUsed/>
    <w:rsid w:val="00DC5EEB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DC5EEB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DC5EEB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DC5EEB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DC5EEB"/>
    <w:rPr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3406684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99763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55128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90962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09593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5" Type="http://schemas.openxmlformats.org/officeDocument/2006/relationships/theme" Target="theme/theme1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glossaryDocument" Target="glossary/document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hyperlink" Target="http://www.plasticsrecyclers.eu" TargetMode="Externa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hyperlink" Target="http://www.plasticsrecyclers.eu" TargetMode="External"/><Relationship Id="rId4" Type="http://schemas.openxmlformats.org/officeDocument/2006/relationships/webSettings" Target="webSettings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docParts>
    <w:docPart>
      <w:docPartPr>
        <w:name w:val="DefaultPlaceholder_-185401344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23AE8F8-5EA2-4A2E-9CE9-045108A82781}"/>
      </w:docPartPr>
      <w:docPartBody>
        <w:p w:rsidR="00483CC1" w:rsidRDefault="006851BB">
          <w:r w:rsidRPr="00A47574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8B4261CBA40E422F9268B691C3A193D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12CFB2B-837B-494D-83DE-C24177703E20}"/>
      </w:docPartPr>
      <w:docPartBody>
        <w:p w:rsidR="00483CC1" w:rsidRDefault="007D45A7" w:rsidP="007D45A7">
          <w:pPr>
            <w:pStyle w:val="8B4261CBA40E422F9268B691C3A193DB58"/>
          </w:pPr>
          <w:r w:rsidRPr="00197D6B">
            <w:rPr>
              <w:rStyle w:val="PlaceholderText"/>
              <w:rFonts w:ascii="Arial" w:hAnsi="Arial" w:cs="Arial"/>
            </w:rPr>
            <w:t>Click or tap here to enter text.</w:t>
          </w:r>
        </w:p>
      </w:docPartBody>
    </w:docPart>
    <w:docPart>
      <w:docPartPr>
        <w:name w:val="3BFEF3551ACF475C96C5405F72B87B9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D327F6A-E7FC-4BF9-9A9A-CC966D121AD5}"/>
      </w:docPartPr>
      <w:docPartBody>
        <w:p w:rsidR="00483CC1" w:rsidRDefault="006851BB" w:rsidP="006851BB">
          <w:pPr>
            <w:pStyle w:val="3BFEF3551ACF475C96C5405F72B87B95"/>
          </w:pPr>
          <w:r w:rsidRPr="00A47574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5A0B7126673E44D494CBC5353CC2348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8CA1B85-2610-445B-94C1-CA0EB12910ED}"/>
      </w:docPartPr>
      <w:docPartBody>
        <w:p w:rsidR="00483CC1" w:rsidRDefault="007D45A7" w:rsidP="007D45A7">
          <w:pPr>
            <w:pStyle w:val="5A0B7126673E44D494CBC5353CC2348548"/>
          </w:pPr>
          <w:r w:rsidRPr="002554F3">
            <w:rPr>
              <w:rStyle w:val="PlaceholderText"/>
              <w:rFonts w:ascii="Arial" w:hAnsi="Arial" w:cs="Arial"/>
              <w:sz w:val="18"/>
              <w:szCs w:val="18"/>
              <w:lang w:val="en-GB"/>
            </w:rPr>
            <w:t>Click or tap here to enter text.</w:t>
          </w:r>
        </w:p>
      </w:docPartBody>
    </w:docPart>
    <w:docPart>
      <w:docPartPr>
        <w:name w:val="064C8B26D95340D0ADD404550F0F80E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145C29E-24F2-488F-94C4-6847D30E92E1}"/>
      </w:docPartPr>
      <w:docPartBody>
        <w:p w:rsidR="00483CC1" w:rsidRDefault="007D45A7" w:rsidP="007D45A7">
          <w:pPr>
            <w:pStyle w:val="064C8B26D95340D0ADD404550F0F80E248"/>
          </w:pPr>
          <w:r w:rsidRPr="002554F3">
            <w:rPr>
              <w:rStyle w:val="PlaceholderText"/>
              <w:rFonts w:ascii="Arial" w:hAnsi="Arial" w:cs="Arial"/>
              <w:sz w:val="18"/>
              <w:szCs w:val="18"/>
              <w:lang w:val="en-GB"/>
            </w:rPr>
            <w:t>Click or tap here to enter text.</w:t>
          </w:r>
        </w:p>
      </w:docPartBody>
    </w:docPart>
    <w:docPart>
      <w:docPartPr>
        <w:name w:val="CE38DC525B424561904AF43FD85BAA3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44A5AC0-1A8C-4596-9B24-0F9A00BD34AB}"/>
      </w:docPartPr>
      <w:docPartBody>
        <w:p w:rsidR="00483CC1" w:rsidRDefault="007D45A7" w:rsidP="007D45A7">
          <w:pPr>
            <w:pStyle w:val="CE38DC525B424561904AF43FD85BAA3948"/>
          </w:pPr>
          <w:r w:rsidRPr="002554F3">
            <w:rPr>
              <w:rStyle w:val="PlaceholderText"/>
              <w:rFonts w:ascii="Arial" w:hAnsi="Arial" w:cs="Arial"/>
              <w:sz w:val="18"/>
              <w:szCs w:val="18"/>
              <w:lang w:val="en-GB"/>
            </w:rPr>
            <w:t>Click or tap here to enter text.</w:t>
          </w:r>
        </w:p>
      </w:docPartBody>
    </w:docPart>
    <w:docPart>
      <w:docPartPr>
        <w:name w:val="BFBC9BA8A1F542E88CE4BBD27051A21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ADE5EDB-0760-4B5E-ACBE-A5860C473EFF}"/>
      </w:docPartPr>
      <w:docPartBody>
        <w:p w:rsidR="00483CC1" w:rsidRDefault="007D45A7" w:rsidP="007D45A7">
          <w:pPr>
            <w:pStyle w:val="BFBC9BA8A1F542E88CE4BBD27051A21E43"/>
          </w:pPr>
          <w:r>
            <w:rPr>
              <w:rFonts w:ascii="Arial" w:hAnsi="Arial" w:cs="Arial"/>
              <w:sz w:val="16"/>
              <w:szCs w:val="16"/>
            </w:rPr>
            <w:t>T</w:t>
          </w:r>
          <w:r w:rsidRPr="00A364F6">
            <w:rPr>
              <w:rFonts w:ascii="Arial" w:hAnsi="Arial" w:cs="Arial"/>
              <w:sz w:val="16"/>
              <w:szCs w:val="16"/>
            </w:rPr>
            <w:t xml:space="preserve">hese </w:t>
          </w:r>
          <w:r>
            <w:rPr>
              <w:rFonts w:ascii="Arial" w:hAnsi="Arial" w:cs="Arial"/>
              <w:sz w:val="16"/>
              <w:szCs w:val="16"/>
            </w:rPr>
            <w:t xml:space="preserve">recycling input characterisation </w:t>
          </w:r>
          <w:r w:rsidRPr="00A364F6">
            <w:rPr>
              <w:rFonts w:ascii="Arial" w:hAnsi="Arial" w:cs="Arial"/>
              <w:sz w:val="16"/>
              <w:szCs w:val="16"/>
            </w:rPr>
            <w:t>guid</w:t>
          </w:r>
          <w:r>
            <w:rPr>
              <w:rFonts w:ascii="Arial" w:hAnsi="Arial" w:cs="Arial"/>
              <w:sz w:val="16"/>
              <w:szCs w:val="16"/>
            </w:rPr>
            <w:t>ing requirements</w:t>
          </w:r>
          <w:r w:rsidRPr="00A364F6">
            <w:rPr>
              <w:rFonts w:ascii="Arial" w:hAnsi="Arial" w:cs="Arial"/>
              <w:sz w:val="16"/>
              <w:szCs w:val="16"/>
            </w:rPr>
            <w:t xml:space="preserve"> </w:t>
          </w:r>
          <w:r>
            <w:rPr>
              <w:rFonts w:ascii="Arial" w:hAnsi="Arial" w:cs="Arial"/>
              <w:sz w:val="16"/>
              <w:szCs w:val="16"/>
            </w:rPr>
            <w:t xml:space="preserve">have been developed by Plastics Recyclers Europe. For more information on recyclates quality and additional guidelines per polymer stream visit </w:t>
          </w:r>
          <w:hyperlink r:id="rId5" w:history="1">
            <w:r w:rsidRPr="00703E7D">
              <w:rPr>
                <w:rStyle w:val="Hyperlink"/>
                <w:rFonts w:ascii="Arial" w:hAnsi="Arial" w:cs="Arial"/>
                <w:sz w:val="16"/>
                <w:szCs w:val="16"/>
              </w:rPr>
              <w:t>www.plasticsrecyclers.eu</w:t>
            </w:r>
          </w:hyperlink>
          <w:r>
            <w:rPr>
              <w:rFonts w:ascii="Arial" w:hAnsi="Arial" w:cs="Arial"/>
              <w:sz w:val="16"/>
              <w:szCs w:val="16"/>
            </w:rPr>
            <w:t xml:space="preserve">. </w:t>
          </w:r>
        </w:p>
      </w:docPartBody>
    </w:docPart>
    <w:docPart>
      <w:docPartPr>
        <w:name w:val="09DCFA631F414449A0E130D2C7A6743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BEF8487-CD31-4891-B525-E0C376E36183}"/>
      </w:docPartPr>
      <w:docPartBody>
        <w:p w:rsidR="00214A7E" w:rsidRDefault="007D45A7" w:rsidP="007D45A7">
          <w:pPr>
            <w:pStyle w:val="09DCFA631F414449A0E130D2C7A6743E38"/>
          </w:pPr>
          <w:r w:rsidRPr="002554F3">
            <w:rPr>
              <w:rFonts w:ascii="Arial" w:hAnsi="Arial" w:cs="Arial"/>
              <w:b/>
              <w:bCs/>
              <w:sz w:val="20"/>
              <w:szCs w:val="20"/>
              <w:lang w:val="en-GB"/>
            </w:rPr>
            <w:t>Glossary</w:t>
          </w:r>
        </w:p>
      </w:docPartBody>
    </w:docPart>
    <w:docPart>
      <w:docPartPr>
        <w:name w:val="DF9981638779416AA166C1DDB905D7C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616A1FC-3E38-4A30-A5E3-D0FFC6072755}"/>
      </w:docPartPr>
      <w:docPartBody>
        <w:p w:rsidR="007D45A7" w:rsidRPr="00A52704" w:rsidRDefault="007D45A7" w:rsidP="001776FE">
          <w:pPr>
            <w:pStyle w:val="ListParagraph"/>
            <w:numPr>
              <w:ilvl w:val="0"/>
              <w:numId w:val="1"/>
            </w:numPr>
            <w:rPr>
              <w:rFonts w:ascii="Arial" w:hAnsi="Arial" w:cs="Arial"/>
              <w:sz w:val="16"/>
              <w:szCs w:val="16"/>
              <w:lang w:val="en-GB"/>
            </w:rPr>
          </w:pPr>
          <w:bookmarkStart w:id="0" w:name="_Hlk499808384"/>
          <w:r w:rsidRPr="00A52704">
            <w:rPr>
              <w:rFonts w:ascii="Arial" w:hAnsi="Arial" w:cs="Arial"/>
              <w:b/>
              <w:bCs/>
              <w:sz w:val="16"/>
              <w:szCs w:val="16"/>
              <w:lang w:val="en-GB"/>
            </w:rPr>
            <w:t>Colour</w:t>
          </w:r>
          <w:r w:rsidRPr="00A52704">
            <w:rPr>
              <w:rFonts w:ascii="Arial" w:hAnsi="Arial" w:cs="Arial"/>
              <w:sz w:val="16"/>
              <w:szCs w:val="16"/>
              <w:lang w:val="en-GB"/>
            </w:rPr>
            <w:t xml:space="preserve">: </w:t>
          </w:r>
          <w:bookmarkStart w:id="1" w:name="_Hlk499807852"/>
          <w:r w:rsidRPr="00A52704">
            <w:rPr>
              <w:rFonts w:ascii="Arial" w:hAnsi="Arial" w:cs="Arial"/>
              <w:sz w:val="16"/>
              <w:szCs w:val="16"/>
              <w:lang w:val="en-GB"/>
            </w:rPr>
            <w:t>White/Light colours, Mixed/Dark colours.</w:t>
          </w:r>
        </w:p>
        <w:p w:rsidR="007D45A7" w:rsidRPr="002554F3" w:rsidRDefault="007D45A7" w:rsidP="003A0DC9">
          <w:pPr>
            <w:pStyle w:val="ListParagraph"/>
            <w:numPr>
              <w:ilvl w:val="0"/>
              <w:numId w:val="1"/>
            </w:numPr>
            <w:rPr>
              <w:rFonts w:ascii="Arial" w:hAnsi="Arial" w:cs="Arial"/>
              <w:sz w:val="16"/>
              <w:szCs w:val="16"/>
              <w:lang w:val="en-GB"/>
            </w:rPr>
          </w:pPr>
          <w:r w:rsidRPr="002554F3">
            <w:rPr>
              <w:rFonts w:ascii="Arial" w:hAnsi="Arial" w:cs="Arial"/>
              <w:b/>
              <w:bCs/>
              <w:sz w:val="16"/>
              <w:szCs w:val="16"/>
              <w:lang w:val="en-GB"/>
            </w:rPr>
            <w:t>Impurities content</w:t>
          </w:r>
          <w:r w:rsidRPr="002554F3">
            <w:rPr>
              <w:rFonts w:ascii="Arial" w:hAnsi="Arial" w:cs="Arial"/>
              <w:sz w:val="16"/>
              <w:szCs w:val="16"/>
              <w:lang w:val="en-GB"/>
            </w:rPr>
            <w:t>: the impurities content is the sum of all the unwanted impurities.</w:t>
          </w:r>
        </w:p>
        <w:bookmarkEnd w:id="0"/>
        <w:bookmarkEnd w:id="1"/>
        <w:p w:rsidR="00214A7E" w:rsidRDefault="007D45A7" w:rsidP="007D45A7">
          <w:pPr>
            <w:pStyle w:val="DF9981638779416AA166C1DDB905D7C019"/>
          </w:pPr>
          <w:r w:rsidRPr="002554F3">
            <w:rPr>
              <w:rFonts w:ascii="Arial" w:hAnsi="Arial" w:cs="Arial"/>
              <w:b/>
              <w:bCs/>
              <w:sz w:val="16"/>
              <w:szCs w:val="16"/>
              <w:lang w:val="en-GB"/>
            </w:rPr>
            <w:t>Prohibited Impurities</w:t>
          </w:r>
          <w:r w:rsidRPr="002554F3">
            <w:rPr>
              <w:rFonts w:ascii="Arial" w:hAnsi="Arial" w:cs="Arial"/>
              <w:sz w:val="16"/>
              <w:szCs w:val="16"/>
              <w:lang w:val="en-GB"/>
            </w:rPr>
            <w:t>: the listed prohibited impurities should not be present in the bales.</w:t>
          </w:r>
        </w:p>
      </w:docPartBody>
    </w:docPart>
    <w:docPart>
      <w:docPartPr>
        <w:name w:val="5348A881BD3648598B74072FE8B0BDC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25C93B6-E8E3-4515-BD71-B0117F58959C}"/>
      </w:docPartPr>
      <w:docPartBody>
        <w:p w:rsidR="000732C2" w:rsidRDefault="00214A7E" w:rsidP="00214A7E">
          <w:pPr>
            <w:pStyle w:val="5348A881BD3648598B74072FE8B0BDC8"/>
          </w:pPr>
          <w:r w:rsidRPr="00A47574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11CCE7CE8889434080233738D24EBA6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00827DE-E938-48F0-B16D-A6C6E8D6BB26}"/>
      </w:docPartPr>
      <w:docPartBody>
        <w:p w:rsidR="000732C2" w:rsidRDefault="007D45A7" w:rsidP="007D45A7">
          <w:pPr>
            <w:pStyle w:val="11CCE7CE8889434080233738D24EBA6221"/>
          </w:pPr>
          <w:r w:rsidRPr="002554F3">
            <w:rPr>
              <w:rStyle w:val="PlaceholderText"/>
              <w:rFonts w:ascii="Arial" w:hAnsi="Arial" w:cs="Arial"/>
              <w:sz w:val="18"/>
              <w:szCs w:val="18"/>
              <w:lang w:val="en-GB"/>
            </w:rPr>
            <w:t>Click or tap here to enter text.</w:t>
          </w:r>
        </w:p>
      </w:docPartBody>
    </w:docPart>
    <w:docPart>
      <w:docPartPr>
        <w:name w:val="3108A14569204B9AB99339AC30371D0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306AFE4-F61C-46C8-93E4-2C68B983F0FA}"/>
      </w:docPartPr>
      <w:docPartBody>
        <w:p w:rsidR="00316C02" w:rsidRDefault="009345B9" w:rsidP="009345B9">
          <w:pPr>
            <w:pStyle w:val="3108A14569204B9AB99339AC30371D02"/>
          </w:pPr>
          <w:r w:rsidRPr="00A47574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7BC47FA020DE460E90CE26FC0ED4F27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AA7CE1F-B0D9-4990-9F1B-A9B1CCD51786}"/>
      </w:docPartPr>
      <w:docPartBody>
        <w:p w:rsidR="00316C02" w:rsidRDefault="009345B9" w:rsidP="009345B9">
          <w:pPr>
            <w:pStyle w:val="7BC47FA020DE460E90CE26FC0ED4F275"/>
          </w:pPr>
          <w:r w:rsidRPr="00A47574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C1E8F1B3921F4B27B83FD6830D79610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6DB533F-BDC1-4F40-97CB-86424F751992}"/>
      </w:docPartPr>
      <w:docPartBody>
        <w:p w:rsidR="00316C02" w:rsidRDefault="007D45A7" w:rsidP="007D45A7">
          <w:pPr>
            <w:pStyle w:val="C1E8F1B3921F4B27B83FD6830D79610B9"/>
          </w:pPr>
          <w:r w:rsidRPr="002554F3">
            <w:rPr>
              <w:rStyle w:val="PlaceholderText"/>
              <w:rFonts w:ascii="Arial" w:hAnsi="Arial" w:cs="Arial"/>
              <w:sz w:val="18"/>
              <w:szCs w:val="18"/>
              <w:lang w:val="en-GB"/>
            </w:rPr>
            <w:t>Click or tap here to enter text.</w:t>
          </w:r>
        </w:p>
      </w:docPartBody>
    </w:docPart>
    <w:docPart>
      <w:docPartPr>
        <w:name w:val="ADF7BD87103749A9BBB9B8E7E7B94CB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875F2E8-29C4-47BB-81A2-8AE637A029C4}"/>
      </w:docPartPr>
      <w:docPartBody>
        <w:p w:rsidR="002E26C8" w:rsidRDefault="00FD226E" w:rsidP="00FD226E">
          <w:pPr>
            <w:pStyle w:val="ADF7BD87103749A9BBB9B8E7E7B94CBD"/>
          </w:pPr>
          <w:r w:rsidRPr="00A47574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51517997018D40A595A6490D2CA52AB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8F97591-92D6-4072-99D1-3055B101A222}"/>
      </w:docPartPr>
      <w:docPartBody>
        <w:p w:rsidR="002E26C8" w:rsidRDefault="00FD226E" w:rsidP="00FD226E">
          <w:pPr>
            <w:pStyle w:val="51517997018D40A595A6490D2CA52AB9"/>
          </w:pPr>
          <w:r w:rsidRPr="00A47574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0DFCF9199BC34E28BA0FEDF299EAEE3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722458B-37C6-4A83-BF00-397F97ABDA40}"/>
      </w:docPartPr>
      <w:docPartBody>
        <w:p w:rsidR="002E26C8" w:rsidRDefault="00FD226E" w:rsidP="00FD226E">
          <w:pPr>
            <w:pStyle w:val="0DFCF9199BC34E28BA0FEDF299EAEE3E"/>
          </w:pPr>
          <w:r w:rsidRPr="00A47574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3095CD81EA0A422EA90823591F06541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349611B-AF9C-43D9-9D90-1A1D8A14356D}"/>
      </w:docPartPr>
      <w:docPartBody>
        <w:p w:rsidR="002E26C8" w:rsidRDefault="007D45A7" w:rsidP="007D45A7">
          <w:pPr>
            <w:pStyle w:val="3095CD81EA0A422EA90823591F0654167"/>
          </w:pPr>
          <w:r w:rsidRPr="002554F3">
            <w:rPr>
              <w:rStyle w:val="PlaceholderText"/>
              <w:rFonts w:ascii="Arial" w:hAnsi="Arial" w:cs="Arial"/>
              <w:sz w:val="18"/>
              <w:szCs w:val="18"/>
              <w:lang w:val="en-GB"/>
            </w:rPr>
            <w:t>Click or tap here to enter text.</w:t>
          </w:r>
        </w:p>
      </w:docPartBody>
    </w:docPart>
    <w:docPart>
      <w:docPartPr>
        <w:name w:val="2298CA0FDA2D40B39AAAB5AF25904D1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D6B102A-0B62-4797-B9EC-4018ADD4A519}"/>
      </w:docPartPr>
      <w:docPartBody>
        <w:p w:rsidR="002E26C8" w:rsidRDefault="00FD226E" w:rsidP="00FD226E">
          <w:pPr>
            <w:pStyle w:val="2298CA0FDA2D40B39AAAB5AF25904D10"/>
          </w:pPr>
          <w:r w:rsidRPr="00A47574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5F7E86DD0E414390910530A750D5E48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80ABAFF-3730-43D4-847F-0BE6CC80D410}"/>
      </w:docPartPr>
      <w:docPartBody>
        <w:p w:rsidR="002E26C8" w:rsidRDefault="007D45A7" w:rsidP="007D45A7">
          <w:pPr>
            <w:pStyle w:val="5F7E86DD0E414390910530A750D5E4877"/>
          </w:pPr>
          <w:r w:rsidRPr="002554F3">
            <w:rPr>
              <w:rStyle w:val="PlaceholderText"/>
              <w:rFonts w:ascii="Arial" w:hAnsi="Arial" w:cs="Arial"/>
              <w:sz w:val="18"/>
              <w:szCs w:val="18"/>
              <w:lang w:val="en-GB"/>
            </w:rPr>
            <w:t>Click or tap here to enter text.</w:t>
          </w:r>
        </w:p>
      </w:docPartBody>
    </w:docPart>
    <w:docPart>
      <w:docPartPr>
        <w:name w:val="72BFC358E05A4021A6A6DB7C8E37203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7798EC5-3722-4436-8D3E-8EB9E3BA62B2}"/>
      </w:docPartPr>
      <w:docPartBody>
        <w:p w:rsidR="002E26C8" w:rsidRDefault="00FD226E" w:rsidP="00FD226E">
          <w:pPr>
            <w:pStyle w:val="72BFC358E05A4021A6A6DB7C8E372030"/>
          </w:pPr>
          <w:r w:rsidRPr="00A47574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425E2C208ADD4E2DAB307C9E367CD6B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30F9AF9-1379-4899-BBDA-8FC23779079B}"/>
      </w:docPartPr>
      <w:docPartBody>
        <w:p w:rsidR="002E26C8" w:rsidRDefault="00FD226E" w:rsidP="00FD226E">
          <w:pPr>
            <w:pStyle w:val="425E2C208ADD4E2DAB307C9E367CD6B9"/>
          </w:pPr>
          <w:r w:rsidRPr="00A47574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8399DA72C49440FCB5625EC6C32B8DE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9FA7F0A-5878-4723-8FC2-DF390328D586}"/>
      </w:docPartPr>
      <w:docPartBody>
        <w:p w:rsidR="002E26C8" w:rsidRDefault="007D45A7" w:rsidP="007D45A7">
          <w:pPr>
            <w:pStyle w:val="8399DA72C49440FCB5625EC6C32B8DE07"/>
          </w:pPr>
          <w:r w:rsidRPr="002554F3">
            <w:rPr>
              <w:rStyle w:val="PlaceholderText"/>
              <w:rFonts w:ascii="Arial" w:hAnsi="Arial" w:cs="Arial"/>
              <w:sz w:val="18"/>
              <w:szCs w:val="18"/>
              <w:lang w:val="en-GB"/>
            </w:rPr>
            <w:t>Click or tap here to enter text.</w:t>
          </w:r>
        </w:p>
      </w:docPartBody>
    </w:docPart>
    <w:docPart>
      <w:docPartPr>
        <w:name w:val="A47190FE65AA4FB7B0E3DA6986E8597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E3EC59A-43AA-4D0D-8792-CD645DA6DA5A}"/>
      </w:docPartPr>
      <w:docPartBody>
        <w:p w:rsidR="002E26C8" w:rsidRDefault="00FD226E" w:rsidP="00FD226E">
          <w:pPr>
            <w:pStyle w:val="A47190FE65AA4FB7B0E3DA6986E85977"/>
          </w:pPr>
          <w:r w:rsidRPr="00A47574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116AC3006F7F4FD082FC8D50009370F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F5690DF-A2FA-4FE2-B056-5C3736C0BA9D}"/>
      </w:docPartPr>
      <w:docPartBody>
        <w:p w:rsidR="002E26C8" w:rsidRDefault="007D45A7" w:rsidP="007D45A7">
          <w:pPr>
            <w:pStyle w:val="116AC3006F7F4FD082FC8D50009370FB7"/>
          </w:pPr>
          <w:r w:rsidRPr="002554F3">
            <w:rPr>
              <w:rStyle w:val="PlaceholderText"/>
              <w:rFonts w:ascii="Arial" w:hAnsi="Arial" w:cs="Arial"/>
              <w:sz w:val="18"/>
              <w:szCs w:val="18"/>
              <w:lang w:val="en-GB"/>
            </w:rPr>
            <w:t>Click or tap here to enter text.</w:t>
          </w:r>
        </w:p>
      </w:docPartBody>
    </w:docPart>
    <w:docPart>
      <w:docPartPr>
        <w:name w:val="C84A3C643A3A44B4944534C76CBA533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868746E-08E3-42A0-9F6F-5C634C52278B}"/>
      </w:docPartPr>
      <w:docPartBody>
        <w:p w:rsidR="002E26C8" w:rsidRDefault="00FD226E" w:rsidP="00FD226E">
          <w:pPr>
            <w:pStyle w:val="C84A3C643A3A44B4944534C76CBA533D"/>
          </w:pPr>
          <w:r w:rsidRPr="00A47574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89078A96557C42CA863E5CCFDF93E69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95A6149-2EA1-4C1A-AC75-6D2C25BDACB3}"/>
      </w:docPartPr>
      <w:docPartBody>
        <w:p w:rsidR="002E26C8" w:rsidRDefault="007D45A7" w:rsidP="007D45A7">
          <w:pPr>
            <w:pStyle w:val="89078A96557C42CA863E5CCFDF93E69A7"/>
          </w:pPr>
          <w:r w:rsidRPr="002554F3">
            <w:rPr>
              <w:rStyle w:val="PlaceholderText"/>
              <w:rFonts w:ascii="Arial" w:hAnsi="Arial" w:cs="Arial"/>
              <w:sz w:val="18"/>
              <w:szCs w:val="18"/>
              <w:lang w:val="en-GB"/>
            </w:rPr>
            <w:t>Click or tap here to enter text.</w:t>
          </w:r>
        </w:p>
      </w:docPartBody>
    </w:docPart>
    <w:docPart>
      <w:docPartPr>
        <w:name w:val="FC3FA21ADAD142D7A7AEA566899EFE1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2B76127-AB71-458A-AB19-318FCF5DD53A}"/>
      </w:docPartPr>
      <w:docPartBody>
        <w:p w:rsidR="002E26C8" w:rsidRDefault="00FD226E" w:rsidP="00FD226E">
          <w:pPr>
            <w:pStyle w:val="FC3FA21ADAD142D7A7AEA566899EFE18"/>
          </w:pPr>
          <w:r w:rsidRPr="00A47574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A1690FC29F1944D7A660CE9DA9F6886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1B7A101-A28D-4762-82ED-FD20BEB367B1}"/>
      </w:docPartPr>
      <w:docPartBody>
        <w:p w:rsidR="002E26C8" w:rsidRDefault="007D45A7" w:rsidP="007D45A7">
          <w:pPr>
            <w:pStyle w:val="A1690FC29F1944D7A660CE9DA9F688627"/>
          </w:pPr>
          <w:r w:rsidRPr="002554F3">
            <w:rPr>
              <w:rStyle w:val="PlaceholderText"/>
              <w:rFonts w:ascii="Arial" w:hAnsi="Arial" w:cs="Arial"/>
              <w:sz w:val="18"/>
              <w:szCs w:val="18"/>
              <w:lang w:val="en-GB"/>
            </w:rPr>
            <w:t>Click or tap here to enter text.</w:t>
          </w:r>
        </w:p>
      </w:docPartBody>
    </w:docPart>
    <w:docPart>
      <w:docPartPr>
        <w:name w:val="60C2D521D4CA411788C02E9701F8F5C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032B8AB-2D1F-43A2-B2D4-3DB9C6E18267}"/>
      </w:docPartPr>
      <w:docPartBody>
        <w:p w:rsidR="002E26C8" w:rsidRDefault="00FD226E" w:rsidP="00FD226E">
          <w:pPr>
            <w:pStyle w:val="60C2D521D4CA411788C02E9701F8F5C9"/>
          </w:pPr>
          <w:r w:rsidRPr="00A47574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75C0A2B6D9114592BC0900FF85BBBAB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9D4184F-AB0B-44EF-8477-4335CDB32D01}"/>
      </w:docPartPr>
      <w:docPartBody>
        <w:p w:rsidR="002E26C8" w:rsidRDefault="007D45A7" w:rsidP="007D45A7">
          <w:pPr>
            <w:pStyle w:val="75C0A2B6D9114592BC0900FF85BBBAB67"/>
          </w:pPr>
          <w:r w:rsidRPr="002554F3">
            <w:rPr>
              <w:rStyle w:val="PlaceholderText"/>
              <w:rFonts w:ascii="Arial" w:hAnsi="Arial" w:cs="Arial"/>
              <w:sz w:val="18"/>
              <w:szCs w:val="18"/>
              <w:lang w:val="en-GB"/>
            </w:rPr>
            <w:t>Click or tap here to enter text.</w:t>
          </w:r>
        </w:p>
      </w:docPartBody>
    </w:docPart>
    <w:docPart>
      <w:docPartPr>
        <w:name w:val="9EF19CD7AFFD496180499708970EC99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2670799-575D-44C7-912B-65E1A58DD082}"/>
      </w:docPartPr>
      <w:docPartBody>
        <w:p w:rsidR="002E26C8" w:rsidRDefault="00FD226E" w:rsidP="00FD226E">
          <w:pPr>
            <w:pStyle w:val="9EF19CD7AFFD496180499708970EC99B"/>
          </w:pPr>
          <w:r w:rsidRPr="00A47574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36BBC98777C840B89A75E69BB90C6C8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DB7F922-43DA-4E71-974A-9FCF07EA43CB}"/>
      </w:docPartPr>
      <w:docPartBody>
        <w:p w:rsidR="002E26C8" w:rsidRDefault="007D45A7" w:rsidP="007D45A7">
          <w:pPr>
            <w:pStyle w:val="36BBC98777C840B89A75E69BB90C6C8C7"/>
          </w:pPr>
          <w:r w:rsidRPr="002554F3">
            <w:rPr>
              <w:rStyle w:val="PlaceholderText"/>
              <w:rFonts w:ascii="Arial" w:hAnsi="Arial" w:cs="Arial"/>
              <w:sz w:val="18"/>
              <w:szCs w:val="18"/>
              <w:lang w:val="en-GB"/>
            </w:rPr>
            <w:t>Click or tap here to enter text.</w:t>
          </w:r>
        </w:p>
      </w:docPartBody>
    </w:docPart>
    <w:docPart>
      <w:docPartPr>
        <w:name w:val="EDA735A5B4884D5BB9034D993B14A35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DB6DAB8-C302-4833-8604-C7A017D6B893}"/>
      </w:docPartPr>
      <w:docPartBody>
        <w:p w:rsidR="002E26C8" w:rsidRDefault="00FD226E" w:rsidP="00FD226E">
          <w:pPr>
            <w:pStyle w:val="EDA735A5B4884D5BB9034D993B14A350"/>
          </w:pPr>
          <w:r w:rsidRPr="00A47574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9905A621DFB34BE2B8A9B64470F440D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F1D6F5D-A4AB-4E8F-B05E-408ADEAD7692}"/>
      </w:docPartPr>
      <w:docPartBody>
        <w:p w:rsidR="002E26C8" w:rsidRDefault="007D45A7" w:rsidP="007D45A7">
          <w:pPr>
            <w:pStyle w:val="9905A621DFB34BE2B8A9B64470F440D37"/>
          </w:pPr>
          <w:r w:rsidRPr="002554F3">
            <w:rPr>
              <w:rStyle w:val="PlaceholderText"/>
              <w:rFonts w:ascii="Arial" w:hAnsi="Arial" w:cs="Arial"/>
              <w:sz w:val="18"/>
              <w:szCs w:val="18"/>
              <w:lang w:val="en-GB"/>
            </w:rPr>
            <w:t>Click or tap here to enter text.</w:t>
          </w:r>
        </w:p>
      </w:docPartBody>
    </w:docPart>
    <w:docPart>
      <w:docPartPr>
        <w:name w:val="21878E02310F40CC9BE0B6A672543AF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1DE8370-1502-44E0-A084-E6D627751179}"/>
      </w:docPartPr>
      <w:docPartBody>
        <w:p w:rsidR="002E26C8" w:rsidRDefault="00FD226E" w:rsidP="00FD226E">
          <w:pPr>
            <w:pStyle w:val="21878E02310F40CC9BE0B6A672543AF5"/>
          </w:pPr>
          <w:r w:rsidRPr="00A47574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6E467351377541278147096F4C615B4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C0794FF-7A9B-48C3-97E7-DA99DA218ED2}"/>
      </w:docPartPr>
      <w:docPartBody>
        <w:p w:rsidR="002E26C8" w:rsidRDefault="007D45A7" w:rsidP="007D45A7">
          <w:pPr>
            <w:pStyle w:val="6E467351377541278147096F4C615B467"/>
          </w:pPr>
          <w:r w:rsidRPr="002554F3">
            <w:rPr>
              <w:rStyle w:val="PlaceholderText"/>
              <w:rFonts w:ascii="Arial" w:hAnsi="Arial" w:cs="Arial"/>
              <w:sz w:val="18"/>
              <w:szCs w:val="18"/>
              <w:lang w:val="en-GB"/>
            </w:rPr>
            <w:t>Click or tap here to enter text.</w:t>
          </w:r>
        </w:p>
      </w:docPartBody>
    </w:docPart>
    <w:docPart>
      <w:docPartPr>
        <w:name w:val="779333C20F7B44A1836B9001F1DB15A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70105BB-CF34-4879-993B-8A3294D67AAF}"/>
      </w:docPartPr>
      <w:docPartBody>
        <w:p w:rsidR="002E26C8" w:rsidRDefault="00FD226E" w:rsidP="00FD226E">
          <w:pPr>
            <w:pStyle w:val="779333C20F7B44A1836B9001F1DB15AF"/>
          </w:pPr>
          <w:r w:rsidRPr="00A47574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1897EFA0796F4384BB4361BF9937682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ACD68C8-2C00-47F8-8EBB-08772213FA26}"/>
      </w:docPartPr>
      <w:docPartBody>
        <w:p w:rsidR="002E26C8" w:rsidRDefault="007D45A7" w:rsidP="007D45A7">
          <w:pPr>
            <w:pStyle w:val="1897EFA0796F4384BB4361BF9937682C7"/>
          </w:pPr>
          <w:r w:rsidRPr="002554F3">
            <w:rPr>
              <w:rStyle w:val="PlaceholderText"/>
              <w:rFonts w:ascii="Arial" w:hAnsi="Arial" w:cs="Arial"/>
              <w:sz w:val="18"/>
              <w:szCs w:val="18"/>
              <w:lang w:val="en-GB"/>
            </w:rPr>
            <w:t>Click or tap here to enter text.</w:t>
          </w:r>
        </w:p>
      </w:docPartBody>
    </w:docPart>
    <w:docPart>
      <w:docPartPr>
        <w:name w:val="B17FEF7BC1A54064BE1E15410D2212F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6B39B67-B643-4901-9C15-6D49413F8F41}"/>
      </w:docPartPr>
      <w:docPartBody>
        <w:p w:rsidR="002E26C8" w:rsidRDefault="00FD226E" w:rsidP="00FD226E">
          <w:pPr>
            <w:pStyle w:val="B17FEF7BC1A54064BE1E15410D2212FC"/>
          </w:pPr>
          <w:r w:rsidRPr="00A47574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2817B156F14941CE8C9BBEAC5801EEF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E08A249-4D9A-4B00-AC16-41FD3772B999}"/>
      </w:docPartPr>
      <w:docPartBody>
        <w:p w:rsidR="002E26C8" w:rsidRDefault="007D45A7" w:rsidP="007D45A7">
          <w:pPr>
            <w:pStyle w:val="2817B156F14941CE8C9BBEAC5801EEF17"/>
          </w:pPr>
          <w:r w:rsidRPr="002554F3">
            <w:rPr>
              <w:rStyle w:val="PlaceholderText"/>
              <w:rFonts w:ascii="Arial" w:hAnsi="Arial" w:cs="Arial"/>
              <w:sz w:val="18"/>
              <w:szCs w:val="18"/>
              <w:lang w:val="en-GB"/>
            </w:rPr>
            <w:t>Click or tap here to enter text.</w:t>
          </w:r>
        </w:p>
      </w:docPartBody>
    </w:docPart>
    <w:docPart>
      <w:docPartPr>
        <w:name w:val="37A7531008C6475F8E233D3CD9CF956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D5F0550-8C49-4109-905C-0E96E8B7C9F1}"/>
      </w:docPartPr>
      <w:docPartBody>
        <w:p w:rsidR="002E26C8" w:rsidRDefault="00FD226E" w:rsidP="00FD226E">
          <w:pPr>
            <w:pStyle w:val="37A7531008C6475F8E233D3CD9CF9565"/>
          </w:pPr>
          <w:r w:rsidRPr="00A47574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C9C4CD17B42B4B0A991A2CAA9932A7C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EE2C608-A841-47AA-A74D-D846D2046586}"/>
      </w:docPartPr>
      <w:docPartBody>
        <w:p w:rsidR="002E26C8" w:rsidRDefault="00FD226E" w:rsidP="00FD226E">
          <w:pPr>
            <w:pStyle w:val="C9C4CD17B42B4B0A991A2CAA9932A7C3"/>
          </w:pPr>
          <w:r w:rsidRPr="00A47574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BB38EFB9E58740BB91217205DAB15AE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A71E61D-F329-48DE-BD62-80096F4A929B}"/>
      </w:docPartPr>
      <w:docPartBody>
        <w:p w:rsidR="002E26C8" w:rsidRDefault="007D45A7" w:rsidP="007D45A7">
          <w:pPr>
            <w:pStyle w:val="BB38EFB9E58740BB91217205DAB15AE67"/>
          </w:pPr>
          <w:r w:rsidRPr="002554F3">
            <w:rPr>
              <w:rStyle w:val="PlaceholderText"/>
              <w:rFonts w:ascii="Arial" w:hAnsi="Arial" w:cs="Arial"/>
              <w:sz w:val="18"/>
              <w:szCs w:val="18"/>
              <w:lang w:val="en-GB"/>
            </w:rPr>
            <w:t>Click or tap here to enter text.</w:t>
          </w:r>
        </w:p>
      </w:docPartBody>
    </w:docPart>
    <w:docPart>
      <w:docPartPr>
        <w:name w:val="1A6C515623D34F7FAB80EB8F58633AA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0364EC5-514F-484A-9BC0-D1AE315B21D3}"/>
      </w:docPartPr>
      <w:docPartBody>
        <w:p w:rsidR="007D45A7" w:rsidRDefault="007D45A7">
          <w:pPr>
            <w:pStyle w:val="1A6C515623D34F7FAB80EB8F58633AAF"/>
          </w:pPr>
          <w:r w:rsidRPr="00A47574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66F6E296BA47413B933EC2FC286068B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DE26059-F68C-4F53-91BC-52ADE5638BB2}"/>
      </w:docPartPr>
      <w:docPartBody>
        <w:p w:rsidR="007D45A7" w:rsidRDefault="007D45A7" w:rsidP="007D45A7">
          <w:pPr>
            <w:pStyle w:val="66F6E296BA47413B933EC2FC286068B24"/>
          </w:pPr>
          <w:r w:rsidRPr="00E07DD2">
            <w:rPr>
              <w:rStyle w:val="PlaceholderText"/>
              <w:rFonts w:ascii="Arial" w:hAnsi="Arial" w:cs="Arial"/>
              <w:sz w:val="18"/>
              <w:szCs w:val="18"/>
              <w:lang w:val="en-GB"/>
            </w:rPr>
            <w:t>Please Specify</w:t>
          </w:r>
        </w:p>
      </w:docPartBody>
    </w:docPart>
    <w:docPart>
      <w:docPartPr>
        <w:name w:val="203298FD2C454311B33EB38D1B04F3F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A3BFF0B-2EC9-4F45-9660-880754B37B42}"/>
      </w:docPartPr>
      <w:docPartBody>
        <w:p w:rsidR="007D45A7" w:rsidRDefault="007D45A7">
          <w:pPr>
            <w:pStyle w:val="203298FD2C454311B33EB38D1B04F3FC"/>
          </w:pPr>
          <w:r w:rsidRPr="00A47574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2A6547EBDE6E427FA6ECF0C746C3F11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618BB5F-2438-4A5A-8976-4C3006A5091B}"/>
      </w:docPartPr>
      <w:docPartBody>
        <w:p w:rsidR="007D45A7" w:rsidRDefault="007D45A7" w:rsidP="007D45A7">
          <w:pPr>
            <w:pStyle w:val="2A6547EBDE6E427FA6ECF0C746C3F1144"/>
          </w:pPr>
          <w:r w:rsidRPr="002554F3">
            <w:rPr>
              <w:rStyle w:val="PlaceholderText"/>
              <w:rFonts w:ascii="Arial" w:hAnsi="Arial" w:cs="Arial"/>
              <w:sz w:val="18"/>
              <w:szCs w:val="18"/>
              <w:lang w:val="en-GB"/>
            </w:rPr>
            <w:t>Click or tap here to enter text.</w:t>
          </w:r>
        </w:p>
      </w:docPartBody>
    </w:docPart>
    <w:docPart>
      <w:docPartPr>
        <w:name w:val="3240E9A98E7848B2B09EA32DE2CA1E9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46C6275-9C42-4FD1-9D4D-B15CA38543A9}"/>
      </w:docPartPr>
      <w:docPartBody>
        <w:p w:rsidR="001B1225" w:rsidRDefault="007D45A7" w:rsidP="007D45A7">
          <w:pPr>
            <w:pStyle w:val="3240E9A98E7848B2B09EA32DE2CA1E932"/>
          </w:pPr>
          <w:r w:rsidRPr="00012FB4">
            <w:rPr>
              <w:rStyle w:val="PlaceholderText"/>
              <w:rFonts w:ascii="Arial" w:hAnsi="Arial" w:cs="Arial"/>
              <w:sz w:val="18"/>
              <w:szCs w:val="18"/>
            </w:rPr>
            <w:t>Please Specify density</w:t>
          </w:r>
        </w:p>
      </w:docPartBody>
    </w:docPart>
    <w:docPart>
      <w:docPartPr>
        <w:name w:val="51A4F33FCA1F46A388414D7348138E5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09698E8-38F6-42F3-9C50-6AD9B5A35FF1}"/>
      </w:docPartPr>
      <w:docPartBody>
        <w:p w:rsidR="001B1225" w:rsidRDefault="007D45A7" w:rsidP="007D45A7">
          <w:pPr>
            <w:pStyle w:val="51A4F33FCA1F46A388414D7348138E512"/>
          </w:pPr>
          <w:r w:rsidRPr="00012FB4">
            <w:rPr>
              <w:rStyle w:val="PlaceholderText"/>
              <w:rFonts w:ascii="Arial" w:hAnsi="Arial" w:cs="Arial"/>
              <w:sz w:val="18"/>
              <w:szCs w:val="18"/>
            </w:rPr>
            <w:t>Please Specify</w:t>
          </w:r>
        </w:p>
      </w:docPartBody>
    </w:docPart>
    <w:docPart>
      <w:docPartPr>
        <w:name w:val="5975C99C557F43FE83D11B7554D9F56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6B49008-4F31-47DB-8018-854B3F107A54}"/>
      </w:docPartPr>
      <w:docPartBody>
        <w:p w:rsidR="001B1225" w:rsidRDefault="007D45A7" w:rsidP="007D45A7">
          <w:pPr>
            <w:pStyle w:val="5975C99C557F43FE83D11B7554D9F56D2"/>
          </w:pPr>
          <w:r w:rsidRPr="00403622">
            <w:rPr>
              <w:rStyle w:val="PlaceholderText"/>
              <w:rFonts w:ascii="Arial" w:hAnsi="Arial" w:cs="Arial"/>
              <w:sz w:val="18"/>
              <w:szCs w:val="18"/>
            </w:rPr>
            <w:t>Please Specify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glossary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C92534E"/>
    <w:multiLevelType w:val="hybridMultilevel"/>
    <w:tmpl w:val="58FC1CC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4F542252"/>
    <w:multiLevelType w:val="hybridMultilevel"/>
    <w:tmpl w:val="AAACFF14"/>
    <w:lvl w:ilvl="0" w:tplc="100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0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0"/>
  </w:num>
</w:numbering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6851BB"/>
    <w:rsid w:val="000732C2"/>
    <w:rsid w:val="001B1225"/>
    <w:rsid w:val="00214A7E"/>
    <w:rsid w:val="00295510"/>
    <w:rsid w:val="002E26C8"/>
    <w:rsid w:val="00316C02"/>
    <w:rsid w:val="00437B83"/>
    <w:rsid w:val="00483CC1"/>
    <w:rsid w:val="006851BB"/>
    <w:rsid w:val="00715DE4"/>
    <w:rsid w:val="007D45A7"/>
    <w:rsid w:val="008C6369"/>
    <w:rsid w:val="009345B9"/>
    <w:rsid w:val="00993A6C"/>
    <w:rsid w:val="009C1A0C"/>
    <w:rsid w:val="00A51807"/>
    <w:rsid w:val="00D72B1B"/>
    <w:rsid w:val="00FD226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NL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,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NL" w:eastAsia="en-NL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7D45A7"/>
    <w:rPr>
      <w:color w:val="808080"/>
    </w:rPr>
  </w:style>
  <w:style w:type="paragraph" w:customStyle="1" w:styleId="8B4261CBA40E422F9268B691C3A193DB">
    <w:name w:val="8B4261CBA40E422F9268B691C3A193DB"/>
    <w:rsid w:val="006851BB"/>
    <w:pPr>
      <w:tabs>
        <w:tab w:val="center" w:pos="4513"/>
        <w:tab w:val="right" w:pos="9026"/>
      </w:tabs>
      <w:spacing w:after="0" w:line="240" w:lineRule="auto"/>
    </w:pPr>
    <w:rPr>
      <w:rFonts w:eastAsiaTheme="minorHAnsi"/>
      <w:lang w:eastAsia="en-US"/>
    </w:rPr>
  </w:style>
  <w:style w:type="paragraph" w:customStyle="1" w:styleId="8B4261CBA40E422F9268B691C3A193DB1">
    <w:name w:val="8B4261CBA40E422F9268B691C3A193DB1"/>
    <w:rsid w:val="006851BB"/>
    <w:pPr>
      <w:tabs>
        <w:tab w:val="center" w:pos="4513"/>
        <w:tab w:val="right" w:pos="9026"/>
      </w:tabs>
      <w:spacing w:after="0" w:line="240" w:lineRule="auto"/>
    </w:pPr>
    <w:rPr>
      <w:rFonts w:eastAsiaTheme="minorHAnsi"/>
      <w:lang w:eastAsia="en-US"/>
    </w:rPr>
  </w:style>
  <w:style w:type="paragraph" w:customStyle="1" w:styleId="8B4261CBA40E422F9268B691C3A193DB2">
    <w:name w:val="8B4261CBA40E422F9268B691C3A193DB2"/>
    <w:rsid w:val="006851BB"/>
    <w:pPr>
      <w:tabs>
        <w:tab w:val="center" w:pos="4513"/>
        <w:tab w:val="right" w:pos="9026"/>
      </w:tabs>
      <w:spacing w:after="0" w:line="240" w:lineRule="auto"/>
    </w:pPr>
    <w:rPr>
      <w:rFonts w:eastAsiaTheme="minorHAnsi"/>
      <w:lang w:eastAsia="en-US"/>
    </w:rPr>
  </w:style>
  <w:style w:type="paragraph" w:customStyle="1" w:styleId="25DA770E5E1647588DB6046793BE8936">
    <w:name w:val="25DA770E5E1647588DB6046793BE8936"/>
    <w:rsid w:val="006851BB"/>
    <w:rPr>
      <w:rFonts w:eastAsiaTheme="minorHAnsi"/>
      <w:lang w:eastAsia="en-US"/>
    </w:rPr>
  </w:style>
  <w:style w:type="paragraph" w:customStyle="1" w:styleId="8C2C82FD714C4D0A92A1DDB792E46BA8">
    <w:name w:val="8C2C82FD714C4D0A92A1DDB792E46BA8"/>
    <w:rsid w:val="006851BB"/>
    <w:rPr>
      <w:rFonts w:eastAsiaTheme="minorHAnsi"/>
      <w:lang w:eastAsia="en-US"/>
    </w:rPr>
  </w:style>
  <w:style w:type="paragraph" w:customStyle="1" w:styleId="2F8289CF650E43C7BC4B187BF300D9E5">
    <w:name w:val="2F8289CF650E43C7BC4B187BF300D9E5"/>
    <w:rsid w:val="006851BB"/>
    <w:rPr>
      <w:rFonts w:eastAsiaTheme="minorHAnsi"/>
      <w:lang w:eastAsia="en-US"/>
    </w:rPr>
  </w:style>
  <w:style w:type="paragraph" w:customStyle="1" w:styleId="8ED4AE1B383243A48DB0D8BD97614630">
    <w:name w:val="8ED4AE1B383243A48DB0D8BD97614630"/>
    <w:rsid w:val="006851BB"/>
    <w:rPr>
      <w:rFonts w:eastAsiaTheme="minorHAnsi"/>
      <w:lang w:eastAsia="en-US"/>
    </w:rPr>
  </w:style>
  <w:style w:type="paragraph" w:customStyle="1" w:styleId="0AAA0F5871E040369B078290249267CC">
    <w:name w:val="0AAA0F5871E040369B078290249267CC"/>
    <w:rsid w:val="006851BB"/>
    <w:rPr>
      <w:rFonts w:eastAsiaTheme="minorHAnsi"/>
      <w:lang w:eastAsia="en-US"/>
    </w:rPr>
  </w:style>
  <w:style w:type="paragraph" w:customStyle="1" w:styleId="8B4261CBA40E422F9268B691C3A193DB3">
    <w:name w:val="8B4261CBA40E422F9268B691C3A193DB3"/>
    <w:rsid w:val="006851BB"/>
    <w:pPr>
      <w:tabs>
        <w:tab w:val="center" w:pos="4513"/>
        <w:tab w:val="right" w:pos="9026"/>
      </w:tabs>
      <w:spacing w:after="0" w:line="240" w:lineRule="auto"/>
    </w:pPr>
    <w:rPr>
      <w:rFonts w:eastAsiaTheme="minorHAnsi"/>
      <w:lang w:eastAsia="en-US"/>
    </w:rPr>
  </w:style>
  <w:style w:type="paragraph" w:customStyle="1" w:styleId="25DA770E5E1647588DB6046793BE89361">
    <w:name w:val="25DA770E5E1647588DB6046793BE89361"/>
    <w:rsid w:val="006851BB"/>
    <w:rPr>
      <w:rFonts w:eastAsiaTheme="minorHAnsi"/>
      <w:lang w:eastAsia="en-US"/>
    </w:rPr>
  </w:style>
  <w:style w:type="paragraph" w:customStyle="1" w:styleId="8C2C82FD714C4D0A92A1DDB792E46BA81">
    <w:name w:val="8C2C82FD714C4D0A92A1DDB792E46BA81"/>
    <w:rsid w:val="006851BB"/>
    <w:rPr>
      <w:rFonts w:eastAsiaTheme="minorHAnsi"/>
      <w:lang w:eastAsia="en-US"/>
    </w:rPr>
  </w:style>
  <w:style w:type="paragraph" w:customStyle="1" w:styleId="2F8289CF650E43C7BC4B187BF300D9E51">
    <w:name w:val="2F8289CF650E43C7BC4B187BF300D9E51"/>
    <w:rsid w:val="006851BB"/>
    <w:rPr>
      <w:rFonts w:eastAsiaTheme="minorHAnsi"/>
      <w:lang w:eastAsia="en-US"/>
    </w:rPr>
  </w:style>
  <w:style w:type="paragraph" w:customStyle="1" w:styleId="8ED4AE1B383243A48DB0D8BD976146301">
    <w:name w:val="8ED4AE1B383243A48DB0D8BD976146301"/>
    <w:rsid w:val="006851BB"/>
    <w:rPr>
      <w:rFonts w:eastAsiaTheme="minorHAnsi"/>
      <w:lang w:eastAsia="en-US"/>
    </w:rPr>
  </w:style>
  <w:style w:type="paragraph" w:customStyle="1" w:styleId="0AAA0F5871E040369B078290249267CC1">
    <w:name w:val="0AAA0F5871E040369B078290249267CC1"/>
    <w:rsid w:val="006851BB"/>
    <w:rPr>
      <w:rFonts w:eastAsiaTheme="minorHAnsi"/>
      <w:lang w:eastAsia="en-US"/>
    </w:rPr>
  </w:style>
  <w:style w:type="paragraph" w:customStyle="1" w:styleId="8B4261CBA40E422F9268B691C3A193DB4">
    <w:name w:val="8B4261CBA40E422F9268B691C3A193DB4"/>
    <w:rsid w:val="006851BB"/>
    <w:pPr>
      <w:tabs>
        <w:tab w:val="center" w:pos="4513"/>
        <w:tab w:val="right" w:pos="9026"/>
      </w:tabs>
      <w:spacing w:after="0" w:line="240" w:lineRule="auto"/>
    </w:pPr>
    <w:rPr>
      <w:rFonts w:eastAsiaTheme="minorHAnsi"/>
      <w:lang w:eastAsia="en-US"/>
    </w:rPr>
  </w:style>
  <w:style w:type="paragraph" w:customStyle="1" w:styleId="25DA770E5E1647588DB6046793BE89362">
    <w:name w:val="25DA770E5E1647588DB6046793BE89362"/>
    <w:rsid w:val="006851BB"/>
    <w:rPr>
      <w:rFonts w:eastAsiaTheme="minorHAnsi"/>
      <w:lang w:eastAsia="en-US"/>
    </w:rPr>
  </w:style>
  <w:style w:type="paragraph" w:customStyle="1" w:styleId="8C2C82FD714C4D0A92A1DDB792E46BA82">
    <w:name w:val="8C2C82FD714C4D0A92A1DDB792E46BA82"/>
    <w:rsid w:val="006851BB"/>
    <w:rPr>
      <w:rFonts w:eastAsiaTheme="minorHAnsi"/>
      <w:lang w:eastAsia="en-US"/>
    </w:rPr>
  </w:style>
  <w:style w:type="paragraph" w:customStyle="1" w:styleId="2F8289CF650E43C7BC4B187BF300D9E52">
    <w:name w:val="2F8289CF650E43C7BC4B187BF300D9E52"/>
    <w:rsid w:val="006851BB"/>
    <w:rPr>
      <w:rFonts w:eastAsiaTheme="minorHAnsi"/>
      <w:lang w:eastAsia="en-US"/>
    </w:rPr>
  </w:style>
  <w:style w:type="paragraph" w:customStyle="1" w:styleId="8ED4AE1B383243A48DB0D8BD976146302">
    <w:name w:val="8ED4AE1B383243A48DB0D8BD976146302"/>
    <w:rsid w:val="006851BB"/>
    <w:rPr>
      <w:rFonts w:eastAsiaTheme="minorHAnsi"/>
      <w:lang w:eastAsia="en-US"/>
    </w:rPr>
  </w:style>
  <w:style w:type="paragraph" w:customStyle="1" w:styleId="0AAA0F5871E040369B078290249267CC2">
    <w:name w:val="0AAA0F5871E040369B078290249267CC2"/>
    <w:rsid w:val="006851BB"/>
    <w:rPr>
      <w:rFonts w:eastAsiaTheme="minorHAnsi"/>
      <w:lang w:eastAsia="en-US"/>
    </w:rPr>
  </w:style>
  <w:style w:type="paragraph" w:customStyle="1" w:styleId="8B4261CBA40E422F9268B691C3A193DB5">
    <w:name w:val="8B4261CBA40E422F9268B691C3A193DB5"/>
    <w:rsid w:val="006851BB"/>
    <w:pPr>
      <w:tabs>
        <w:tab w:val="center" w:pos="4513"/>
        <w:tab w:val="right" w:pos="9026"/>
      </w:tabs>
      <w:spacing w:after="0" w:line="240" w:lineRule="auto"/>
    </w:pPr>
    <w:rPr>
      <w:rFonts w:eastAsiaTheme="minorHAnsi"/>
      <w:lang w:eastAsia="en-US"/>
    </w:rPr>
  </w:style>
  <w:style w:type="paragraph" w:customStyle="1" w:styleId="A97A5911E2FD40998CE03723212B0B8B">
    <w:name w:val="A97A5911E2FD40998CE03723212B0B8B"/>
    <w:rsid w:val="006851BB"/>
  </w:style>
  <w:style w:type="paragraph" w:customStyle="1" w:styleId="92BCE0169DD34C938177AC0F804648E7">
    <w:name w:val="92BCE0169DD34C938177AC0F804648E7"/>
    <w:rsid w:val="006851BB"/>
  </w:style>
  <w:style w:type="paragraph" w:customStyle="1" w:styleId="B8F693DCC5E54E41B6B6E241220CA1AD">
    <w:name w:val="B8F693DCC5E54E41B6B6E241220CA1AD"/>
    <w:rsid w:val="006851BB"/>
  </w:style>
  <w:style w:type="paragraph" w:customStyle="1" w:styleId="06E9E485B64A4EF5BDDD49D8993C9507">
    <w:name w:val="06E9E485B64A4EF5BDDD49D8993C9507"/>
    <w:rsid w:val="006851BB"/>
  </w:style>
  <w:style w:type="paragraph" w:customStyle="1" w:styleId="4C28576CC941424CBFAB9600BACB8BEF">
    <w:name w:val="4C28576CC941424CBFAB9600BACB8BEF"/>
    <w:rsid w:val="006851BB"/>
  </w:style>
  <w:style w:type="paragraph" w:customStyle="1" w:styleId="68927025456640059EC564CAE1A4E0DC">
    <w:name w:val="68927025456640059EC564CAE1A4E0DC"/>
    <w:rsid w:val="006851BB"/>
  </w:style>
  <w:style w:type="paragraph" w:customStyle="1" w:styleId="DB99344588DA40B4BEBCC73E91B7F132">
    <w:name w:val="DB99344588DA40B4BEBCC73E91B7F132"/>
    <w:rsid w:val="006851BB"/>
  </w:style>
  <w:style w:type="paragraph" w:customStyle="1" w:styleId="6FC15B8B900F42D790BEF6E40B921FD8">
    <w:name w:val="6FC15B8B900F42D790BEF6E40B921FD8"/>
    <w:rsid w:val="006851BB"/>
  </w:style>
  <w:style w:type="paragraph" w:customStyle="1" w:styleId="8F19E5B6606648ED9B9F1F1E9AD80F99">
    <w:name w:val="8F19E5B6606648ED9B9F1F1E9AD80F99"/>
    <w:rsid w:val="006851BB"/>
  </w:style>
  <w:style w:type="paragraph" w:customStyle="1" w:styleId="25DA770E5E1647588DB6046793BE89363">
    <w:name w:val="25DA770E5E1647588DB6046793BE89363"/>
    <w:rsid w:val="006851BB"/>
    <w:rPr>
      <w:rFonts w:eastAsiaTheme="minorHAnsi"/>
      <w:lang w:eastAsia="en-US"/>
    </w:rPr>
  </w:style>
  <w:style w:type="paragraph" w:customStyle="1" w:styleId="8C2C82FD714C4D0A92A1DDB792E46BA83">
    <w:name w:val="8C2C82FD714C4D0A92A1DDB792E46BA83"/>
    <w:rsid w:val="006851BB"/>
    <w:rPr>
      <w:rFonts w:eastAsiaTheme="minorHAnsi"/>
      <w:lang w:eastAsia="en-US"/>
    </w:rPr>
  </w:style>
  <w:style w:type="paragraph" w:customStyle="1" w:styleId="2F8289CF650E43C7BC4B187BF300D9E53">
    <w:name w:val="2F8289CF650E43C7BC4B187BF300D9E53"/>
    <w:rsid w:val="006851BB"/>
    <w:rPr>
      <w:rFonts w:eastAsiaTheme="minorHAnsi"/>
      <w:lang w:eastAsia="en-US"/>
    </w:rPr>
  </w:style>
  <w:style w:type="paragraph" w:customStyle="1" w:styleId="8ED4AE1B383243A48DB0D8BD976146303">
    <w:name w:val="8ED4AE1B383243A48DB0D8BD976146303"/>
    <w:rsid w:val="006851BB"/>
    <w:rPr>
      <w:rFonts w:eastAsiaTheme="minorHAnsi"/>
      <w:lang w:eastAsia="en-US"/>
    </w:rPr>
  </w:style>
  <w:style w:type="paragraph" w:customStyle="1" w:styleId="0AAA0F5871E040369B078290249267CC3">
    <w:name w:val="0AAA0F5871E040369B078290249267CC3"/>
    <w:rsid w:val="006851BB"/>
    <w:rPr>
      <w:rFonts w:eastAsiaTheme="minorHAnsi"/>
      <w:lang w:eastAsia="en-US"/>
    </w:rPr>
  </w:style>
  <w:style w:type="paragraph" w:customStyle="1" w:styleId="B83AEA1F936F46D3A636341AC42A625E">
    <w:name w:val="B83AEA1F936F46D3A636341AC42A625E"/>
    <w:rsid w:val="006851BB"/>
    <w:rPr>
      <w:rFonts w:eastAsiaTheme="minorHAnsi"/>
      <w:lang w:eastAsia="en-US"/>
    </w:rPr>
  </w:style>
  <w:style w:type="paragraph" w:customStyle="1" w:styleId="A97A5911E2FD40998CE03723212B0B8B1">
    <w:name w:val="A97A5911E2FD40998CE03723212B0B8B1"/>
    <w:rsid w:val="006851BB"/>
    <w:rPr>
      <w:rFonts w:eastAsiaTheme="minorHAnsi"/>
      <w:lang w:eastAsia="en-US"/>
    </w:rPr>
  </w:style>
  <w:style w:type="paragraph" w:customStyle="1" w:styleId="92BCE0169DD34C938177AC0F804648E71">
    <w:name w:val="92BCE0169DD34C938177AC0F804648E71"/>
    <w:rsid w:val="006851BB"/>
    <w:rPr>
      <w:rFonts w:eastAsiaTheme="minorHAnsi"/>
      <w:lang w:eastAsia="en-US"/>
    </w:rPr>
  </w:style>
  <w:style w:type="paragraph" w:customStyle="1" w:styleId="B8F693DCC5E54E41B6B6E241220CA1AD1">
    <w:name w:val="B8F693DCC5E54E41B6B6E241220CA1AD1"/>
    <w:rsid w:val="006851BB"/>
    <w:rPr>
      <w:rFonts w:eastAsiaTheme="minorHAnsi"/>
      <w:lang w:eastAsia="en-US"/>
    </w:rPr>
  </w:style>
  <w:style w:type="paragraph" w:customStyle="1" w:styleId="06E9E485B64A4EF5BDDD49D8993C95071">
    <w:name w:val="06E9E485B64A4EF5BDDD49D8993C95071"/>
    <w:rsid w:val="006851BB"/>
    <w:rPr>
      <w:rFonts w:eastAsiaTheme="minorHAnsi"/>
      <w:lang w:eastAsia="en-US"/>
    </w:rPr>
  </w:style>
  <w:style w:type="paragraph" w:customStyle="1" w:styleId="4C28576CC941424CBFAB9600BACB8BEF1">
    <w:name w:val="4C28576CC941424CBFAB9600BACB8BEF1"/>
    <w:rsid w:val="006851BB"/>
    <w:rPr>
      <w:rFonts w:eastAsiaTheme="minorHAnsi"/>
      <w:lang w:eastAsia="en-US"/>
    </w:rPr>
  </w:style>
  <w:style w:type="paragraph" w:customStyle="1" w:styleId="68927025456640059EC564CAE1A4E0DC1">
    <w:name w:val="68927025456640059EC564CAE1A4E0DC1"/>
    <w:rsid w:val="006851BB"/>
    <w:rPr>
      <w:rFonts w:eastAsiaTheme="minorHAnsi"/>
      <w:lang w:eastAsia="en-US"/>
    </w:rPr>
  </w:style>
  <w:style w:type="paragraph" w:customStyle="1" w:styleId="DB99344588DA40B4BEBCC73E91B7F1321">
    <w:name w:val="DB99344588DA40B4BEBCC73E91B7F1321"/>
    <w:rsid w:val="006851BB"/>
    <w:rPr>
      <w:rFonts w:eastAsiaTheme="minorHAnsi"/>
      <w:lang w:eastAsia="en-US"/>
    </w:rPr>
  </w:style>
  <w:style w:type="paragraph" w:customStyle="1" w:styleId="6FC15B8B900F42D790BEF6E40B921FD81">
    <w:name w:val="6FC15B8B900F42D790BEF6E40B921FD81"/>
    <w:rsid w:val="006851BB"/>
    <w:rPr>
      <w:rFonts w:eastAsiaTheme="minorHAnsi"/>
      <w:lang w:eastAsia="en-US"/>
    </w:rPr>
  </w:style>
  <w:style w:type="paragraph" w:customStyle="1" w:styleId="8F19E5B6606648ED9B9F1F1E9AD80F991">
    <w:name w:val="8F19E5B6606648ED9B9F1F1E9AD80F991"/>
    <w:rsid w:val="006851BB"/>
    <w:rPr>
      <w:rFonts w:eastAsiaTheme="minorHAnsi"/>
      <w:lang w:eastAsia="en-US"/>
    </w:rPr>
  </w:style>
  <w:style w:type="paragraph" w:customStyle="1" w:styleId="8B4261CBA40E422F9268B691C3A193DB6">
    <w:name w:val="8B4261CBA40E422F9268B691C3A193DB6"/>
    <w:rsid w:val="006851BB"/>
    <w:pPr>
      <w:tabs>
        <w:tab w:val="center" w:pos="4513"/>
        <w:tab w:val="right" w:pos="9026"/>
      </w:tabs>
      <w:spacing w:after="0" w:line="240" w:lineRule="auto"/>
    </w:pPr>
    <w:rPr>
      <w:rFonts w:eastAsiaTheme="minorHAnsi"/>
      <w:lang w:eastAsia="en-US"/>
    </w:rPr>
  </w:style>
  <w:style w:type="paragraph" w:customStyle="1" w:styleId="911323DD64CE4478966F0CDCC7398665">
    <w:name w:val="911323DD64CE4478966F0CDCC7398665"/>
    <w:rsid w:val="006851BB"/>
  </w:style>
  <w:style w:type="paragraph" w:customStyle="1" w:styleId="850692EEAC834CB19B0CCACB8A384B0D">
    <w:name w:val="850692EEAC834CB19B0CCACB8A384B0D"/>
    <w:rsid w:val="006851BB"/>
  </w:style>
  <w:style w:type="paragraph" w:customStyle="1" w:styleId="64E422B934694E8E88FDCCB8A5ECE9B0">
    <w:name w:val="64E422B934694E8E88FDCCB8A5ECE9B0"/>
    <w:rsid w:val="006851BB"/>
  </w:style>
  <w:style w:type="paragraph" w:customStyle="1" w:styleId="853052AC1F1B4F2FA553529A0C11CA0F">
    <w:name w:val="853052AC1F1B4F2FA553529A0C11CA0F"/>
    <w:rsid w:val="006851BB"/>
  </w:style>
  <w:style w:type="paragraph" w:customStyle="1" w:styleId="5556E2DB47654C25912C5EC2A2013A00">
    <w:name w:val="5556E2DB47654C25912C5EC2A2013A00"/>
    <w:rsid w:val="006851BB"/>
  </w:style>
  <w:style w:type="paragraph" w:customStyle="1" w:styleId="BE8FF407CDC14798A31C5D764A2F253E">
    <w:name w:val="BE8FF407CDC14798A31C5D764A2F253E"/>
    <w:rsid w:val="006851BB"/>
  </w:style>
  <w:style w:type="paragraph" w:customStyle="1" w:styleId="A06E0AEA6C1E471886998229C31D07C6">
    <w:name w:val="A06E0AEA6C1E471886998229C31D07C6"/>
    <w:rsid w:val="006851BB"/>
  </w:style>
  <w:style w:type="paragraph" w:customStyle="1" w:styleId="6EEC8C2518F04E1F87E233AEDE82CBCE">
    <w:name w:val="6EEC8C2518F04E1F87E233AEDE82CBCE"/>
    <w:rsid w:val="006851BB"/>
  </w:style>
  <w:style w:type="paragraph" w:customStyle="1" w:styleId="0E52C51248C545FAA8CFDB446D88AEA1">
    <w:name w:val="0E52C51248C545FAA8CFDB446D88AEA1"/>
    <w:rsid w:val="006851BB"/>
  </w:style>
  <w:style w:type="paragraph" w:customStyle="1" w:styleId="5F073543A30B4A3B86027B7D78B265B0">
    <w:name w:val="5F073543A30B4A3B86027B7D78B265B0"/>
    <w:rsid w:val="006851BB"/>
  </w:style>
  <w:style w:type="paragraph" w:customStyle="1" w:styleId="5342786526974FDABAD836265FBAA836">
    <w:name w:val="5342786526974FDABAD836265FBAA836"/>
    <w:rsid w:val="006851BB"/>
  </w:style>
  <w:style w:type="paragraph" w:customStyle="1" w:styleId="065744AFEC754527A12CECB6A614A278">
    <w:name w:val="065744AFEC754527A12CECB6A614A278"/>
    <w:rsid w:val="006851BB"/>
  </w:style>
  <w:style w:type="paragraph" w:customStyle="1" w:styleId="077D093F12F94074992E4A697330F80F">
    <w:name w:val="077D093F12F94074992E4A697330F80F"/>
    <w:rsid w:val="006851BB"/>
  </w:style>
  <w:style w:type="paragraph" w:customStyle="1" w:styleId="12D89F22493A449A9CE10374E6662AD3">
    <w:name w:val="12D89F22493A449A9CE10374E6662AD3"/>
    <w:rsid w:val="006851BB"/>
  </w:style>
  <w:style w:type="paragraph" w:customStyle="1" w:styleId="78C8082E95674D14916096626A0D6367">
    <w:name w:val="78C8082E95674D14916096626A0D6367"/>
    <w:rsid w:val="006851BB"/>
  </w:style>
  <w:style w:type="paragraph" w:customStyle="1" w:styleId="9FF21024CA7347A0BA1476B9D28917D9">
    <w:name w:val="9FF21024CA7347A0BA1476B9D28917D9"/>
    <w:rsid w:val="006851BB"/>
  </w:style>
  <w:style w:type="paragraph" w:customStyle="1" w:styleId="6D20A1B7428343ECABD0D1C8546B9FAE">
    <w:name w:val="6D20A1B7428343ECABD0D1C8546B9FAE"/>
    <w:rsid w:val="006851BB"/>
  </w:style>
  <w:style w:type="paragraph" w:customStyle="1" w:styleId="EDB412A607A5461AB88071D9142299D3">
    <w:name w:val="EDB412A607A5461AB88071D9142299D3"/>
    <w:rsid w:val="006851BB"/>
  </w:style>
  <w:style w:type="paragraph" w:customStyle="1" w:styleId="25DA770E5E1647588DB6046793BE89364">
    <w:name w:val="25DA770E5E1647588DB6046793BE89364"/>
    <w:rsid w:val="006851BB"/>
    <w:rPr>
      <w:rFonts w:eastAsiaTheme="minorHAnsi"/>
      <w:lang w:eastAsia="en-US"/>
    </w:rPr>
  </w:style>
  <w:style w:type="paragraph" w:customStyle="1" w:styleId="8C2C82FD714C4D0A92A1DDB792E46BA84">
    <w:name w:val="8C2C82FD714C4D0A92A1DDB792E46BA84"/>
    <w:rsid w:val="006851BB"/>
    <w:rPr>
      <w:rFonts w:eastAsiaTheme="minorHAnsi"/>
      <w:lang w:eastAsia="en-US"/>
    </w:rPr>
  </w:style>
  <w:style w:type="paragraph" w:customStyle="1" w:styleId="2F8289CF650E43C7BC4B187BF300D9E54">
    <w:name w:val="2F8289CF650E43C7BC4B187BF300D9E54"/>
    <w:rsid w:val="006851BB"/>
    <w:rPr>
      <w:rFonts w:eastAsiaTheme="minorHAnsi"/>
      <w:lang w:eastAsia="en-US"/>
    </w:rPr>
  </w:style>
  <w:style w:type="paragraph" w:customStyle="1" w:styleId="8ED4AE1B383243A48DB0D8BD976146304">
    <w:name w:val="8ED4AE1B383243A48DB0D8BD976146304"/>
    <w:rsid w:val="006851BB"/>
    <w:rPr>
      <w:rFonts w:eastAsiaTheme="minorHAnsi"/>
      <w:lang w:eastAsia="en-US"/>
    </w:rPr>
  </w:style>
  <w:style w:type="paragraph" w:customStyle="1" w:styleId="0AAA0F5871E040369B078290249267CC4">
    <w:name w:val="0AAA0F5871E040369B078290249267CC4"/>
    <w:rsid w:val="006851BB"/>
    <w:rPr>
      <w:rFonts w:eastAsiaTheme="minorHAnsi"/>
      <w:lang w:eastAsia="en-US"/>
    </w:rPr>
  </w:style>
  <w:style w:type="paragraph" w:customStyle="1" w:styleId="B83AEA1F936F46D3A636341AC42A625E1">
    <w:name w:val="B83AEA1F936F46D3A636341AC42A625E1"/>
    <w:rsid w:val="006851BB"/>
    <w:rPr>
      <w:rFonts w:eastAsiaTheme="minorHAnsi"/>
      <w:lang w:eastAsia="en-US"/>
    </w:rPr>
  </w:style>
  <w:style w:type="paragraph" w:customStyle="1" w:styleId="A97A5911E2FD40998CE03723212B0B8B2">
    <w:name w:val="A97A5911E2FD40998CE03723212B0B8B2"/>
    <w:rsid w:val="006851BB"/>
    <w:rPr>
      <w:rFonts w:eastAsiaTheme="minorHAnsi"/>
      <w:lang w:eastAsia="en-US"/>
    </w:rPr>
  </w:style>
  <w:style w:type="paragraph" w:customStyle="1" w:styleId="92BCE0169DD34C938177AC0F804648E72">
    <w:name w:val="92BCE0169DD34C938177AC0F804648E72"/>
    <w:rsid w:val="006851BB"/>
    <w:rPr>
      <w:rFonts w:eastAsiaTheme="minorHAnsi"/>
      <w:lang w:eastAsia="en-US"/>
    </w:rPr>
  </w:style>
  <w:style w:type="paragraph" w:customStyle="1" w:styleId="B8F693DCC5E54E41B6B6E241220CA1AD2">
    <w:name w:val="B8F693DCC5E54E41B6B6E241220CA1AD2"/>
    <w:rsid w:val="006851BB"/>
    <w:rPr>
      <w:rFonts w:eastAsiaTheme="minorHAnsi"/>
      <w:lang w:eastAsia="en-US"/>
    </w:rPr>
  </w:style>
  <w:style w:type="paragraph" w:customStyle="1" w:styleId="06E9E485B64A4EF5BDDD49D8993C95072">
    <w:name w:val="06E9E485B64A4EF5BDDD49D8993C95072"/>
    <w:rsid w:val="006851BB"/>
    <w:rPr>
      <w:rFonts w:eastAsiaTheme="minorHAnsi"/>
      <w:lang w:eastAsia="en-US"/>
    </w:rPr>
  </w:style>
  <w:style w:type="paragraph" w:customStyle="1" w:styleId="4C28576CC941424CBFAB9600BACB8BEF2">
    <w:name w:val="4C28576CC941424CBFAB9600BACB8BEF2"/>
    <w:rsid w:val="006851BB"/>
    <w:rPr>
      <w:rFonts w:eastAsiaTheme="minorHAnsi"/>
      <w:lang w:eastAsia="en-US"/>
    </w:rPr>
  </w:style>
  <w:style w:type="paragraph" w:customStyle="1" w:styleId="68927025456640059EC564CAE1A4E0DC2">
    <w:name w:val="68927025456640059EC564CAE1A4E0DC2"/>
    <w:rsid w:val="006851BB"/>
    <w:rPr>
      <w:rFonts w:eastAsiaTheme="minorHAnsi"/>
      <w:lang w:eastAsia="en-US"/>
    </w:rPr>
  </w:style>
  <w:style w:type="paragraph" w:customStyle="1" w:styleId="DB99344588DA40B4BEBCC73E91B7F1322">
    <w:name w:val="DB99344588DA40B4BEBCC73E91B7F1322"/>
    <w:rsid w:val="006851BB"/>
    <w:rPr>
      <w:rFonts w:eastAsiaTheme="minorHAnsi"/>
      <w:lang w:eastAsia="en-US"/>
    </w:rPr>
  </w:style>
  <w:style w:type="paragraph" w:customStyle="1" w:styleId="6FC15B8B900F42D790BEF6E40B921FD82">
    <w:name w:val="6FC15B8B900F42D790BEF6E40B921FD82"/>
    <w:rsid w:val="006851BB"/>
    <w:rPr>
      <w:rFonts w:eastAsiaTheme="minorHAnsi"/>
      <w:lang w:eastAsia="en-US"/>
    </w:rPr>
  </w:style>
  <w:style w:type="paragraph" w:customStyle="1" w:styleId="8F19E5B6606648ED9B9F1F1E9AD80F992">
    <w:name w:val="8F19E5B6606648ED9B9F1F1E9AD80F992"/>
    <w:rsid w:val="006851BB"/>
    <w:rPr>
      <w:rFonts w:eastAsiaTheme="minorHAnsi"/>
      <w:lang w:eastAsia="en-US"/>
    </w:rPr>
  </w:style>
  <w:style w:type="paragraph" w:customStyle="1" w:styleId="8B4261CBA40E422F9268B691C3A193DB7">
    <w:name w:val="8B4261CBA40E422F9268B691C3A193DB7"/>
    <w:rsid w:val="006851BB"/>
    <w:pPr>
      <w:tabs>
        <w:tab w:val="center" w:pos="4513"/>
        <w:tab w:val="right" w:pos="9026"/>
      </w:tabs>
      <w:spacing w:after="0" w:line="240" w:lineRule="auto"/>
    </w:pPr>
    <w:rPr>
      <w:rFonts w:eastAsiaTheme="minorHAnsi"/>
      <w:lang w:eastAsia="en-US"/>
    </w:rPr>
  </w:style>
  <w:style w:type="paragraph" w:customStyle="1" w:styleId="25DA770E5E1647588DB6046793BE89365">
    <w:name w:val="25DA770E5E1647588DB6046793BE89365"/>
    <w:rsid w:val="006851BB"/>
    <w:rPr>
      <w:rFonts w:eastAsiaTheme="minorHAnsi"/>
      <w:lang w:eastAsia="en-US"/>
    </w:rPr>
  </w:style>
  <w:style w:type="paragraph" w:customStyle="1" w:styleId="8C2C82FD714C4D0A92A1DDB792E46BA85">
    <w:name w:val="8C2C82FD714C4D0A92A1DDB792E46BA85"/>
    <w:rsid w:val="006851BB"/>
    <w:rPr>
      <w:rFonts w:eastAsiaTheme="minorHAnsi"/>
      <w:lang w:eastAsia="en-US"/>
    </w:rPr>
  </w:style>
  <w:style w:type="paragraph" w:customStyle="1" w:styleId="2F8289CF650E43C7BC4B187BF300D9E55">
    <w:name w:val="2F8289CF650E43C7BC4B187BF300D9E55"/>
    <w:rsid w:val="006851BB"/>
    <w:rPr>
      <w:rFonts w:eastAsiaTheme="minorHAnsi"/>
      <w:lang w:eastAsia="en-US"/>
    </w:rPr>
  </w:style>
  <w:style w:type="paragraph" w:customStyle="1" w:styleId="8ED4AE1B383243A48DB0D8BD976146305">
    <w:name w:val="8ED4AE1B383243A48DB0D8BD976146305"/>
    <w:rsid w:val="006851BB"/>
    <w:rPr>
      <w:rFonts w:eastAsiaTheme="minorHAnsi"/>
      <w:lang w:eastAsia="en-US"/>
    </w:rPr>
  </w:style>
  <w:style w:type="paragraph" w:customStyle="1" w:styleId="0AAA0F5871E040369B078290249267CC5">
    <w:name w:val="0AAA0F5871E040369B078290249267CC5"/>
    <w:rsid w:val="006851BB"/>
    <w:rPr>
      <w:rFonts w:eastAsiaTheme="minorHAnsi"/>
      <w:lang w:eastAsia="en-US"/>
    </w:rPr>
  </w:style>
  <w:style w:type="paragraph" w:customStyle="1" w:styleId="B83AEA1F936F46D3A636341AC42A625E2">
    <w:name w:val="B83AEA1F936F46D3A636341AC42A625E2"/>
    <w:rsid w:val="006851BB"/>
    <w:rPr>
      <w:rFonts w:eastAsiaTheme="minorHAnsi"/>
      <w:lang w:eastAsia="en-US"/>
    </w:rPr>
  </w:style>
  <w:style w:type="paragraph" w:customStyle="1" w:styleId="A97A5911E2FD40998CE03723212B0B8B3">
    <w:name w:val="A97A5911E2FD40998CE03723212B0B8B3"/>
    <w:rsid w:val="006851BB"/>
    <w:rPr>
      <w:rFonts w:eastAsiaTheme="minorHAnsi"/>
      <w:lang w:eastAsia="en-US"/>
    </w:rPr>
  </w:style>
  <w:style w:type="paragraph" w:customStyle="1" w:styleId="92BCE0169DD34C938177AC0F804648E73">
    <w:name w:val="92BCE0169DD34C938177AC0F804648E73"/>
    <w:rsid w:val="006851BB"/>
    <w:rPr>
      <w:rFonts w:eastAsiaTheme="minorHAnsi"/>
      <w:lang w:eastAsia="en-US"/>
    </w:rPr>
  </w:style>
  <w:style w:type="paragraph" w:customStyle="1" w:styleId="B8F693DCC5E54E41B6B6E241220CA1AD3">
    <w:name w:val="B8F693DCC5E54E41B6B6E241220CA1AD3"/>
    <w:rsid w:val="006851BB"/>
    <w:rPr>
      <w:rFonts w:eastAsiaTheme="minorHAnsi"/>
      <w:lang w:eastAsia="en-US"/>
    </w:rPr>
  </w:style>
  <w:style w:type="paragraph" w:customStyle="1" w:styleId="06E9E485B64A4EF5BDDD49D8993C95073">
    <w:name w:val="06E9E485B64A4EF5BDDD49D8993C95073"/>
    <w:rsid w:val="006851BB"/>
    <w:rPr>
      <w:rFonts w:eastAsiaTheme="minorHAnsi"/>
      <w:lang w:eastAsia="en-US"/>
    </w:rPr>
  </w:style>
  <w:style w:type="paragraph" w:customStyle="1" w:styleId="4C28576CC941424CBFAB9600BACB8BEF3">
    <w:name w:val="4C28576CC941424CBFAB9600BACB8BEF3"/>
    <w:rsid w:val="006851BB"/>
    <w:rPr>
      <w:rFonts w:eastAsiaTheme="minorHAnsi"/>
      <w:lang w:eastAsia="en-US"/>
    </w:rPr>
  </w:style>
  <w:style w:type="paragraph" w:customStyle="1" w:styleId="68927025456640059EC564CAE1A4E0DC3">
    <w:name w:val="68927025456640059EC564CAE1A4E0DC3"/>
    <w:rsid w:val="006851BB"/>
    <w:rPr>
      <w:rFonts w:eastAsiaTheme="minorHAnsi"/>
      <w:lang w:eastAsia="en-US"/>
    </w:rPr>
  </w:style>
  <w:style w:type="paragraph" w:customStyle="1" w:styleId="DB99344588DA40B4BEBCC73E91B7F1323">
    <w:name w:val="DB99344588DA40B4BEBCC73E91B7F1323"/>
    <w:rsid w:val="006851BB"/>
    <w:rPr>
      <w:rFonts w:eastAsiaTheme="minorHAnsi"/>
      <w:lang w:eastAsia="en-US"/>
    </w:rPr>
  </w:style>
  <w:style w:type="paragraph" w:customStyle="1" w:styleId="6FC15B8B900F42D790BEF6E40B921FD83">
    <w:name w:val="6FC15B8B900F42D790BEF6E40B921FD83"/>
    <w:rsid w:val="006851BB"/>
    <w:rPr>
      <w:rFonts w:eastAsiaTheme="minorHAnsi"/>
      <w:lang w:eastAsia="en-US"/>
    </w:rPr>
  </w:style>
  <w:style w:type="paragraph" w:customStyle="1" w:styleId="8F19E5B6606648ED9B9F1F1E9AD80F993">
    <w:name w:val="8F19E5B6606648ED9B9F1F1E9AD80F993"/>
    <w:rsid w:val="006851BB"/>
    <w:rPr>
      <w:rFonts w:eastAsiaTheme="minorHAnsi"/>
      <w:lang w:eastAsia="en-US"/>
    </w:rPr>
  </w:style>
  <w:style w:type="paragraph" w:customStyle="1" w:styleId="8B4261CBA40E422F9268B691C3A193DB8">
    <w:name w:val="8B4261CBA40E422F9268B691C3A193DB8"/>
    <w:rsid w:val="006851BB"/>
    <w:pPr>
      <w:tabs>
        <w:tab w:val="center" w:pos="4513"/>
        <w:tab w:val="right" w:pos="9026"/>
      </w:tabs>
      <w:spacing w:after="0" w:line="240" w:lineRule="auto"/>
    </w:pPr>
    <w:rPr>
      <w:rFonts w:eastAsiaTheme="minorHAnsi"/>
      <w:lang w:eastAsia="en-US"/>
    </w:rPr>
  </w:style>
  <w:style w:type="paragraph" w:customStyle="1" w:styleId="454B0C10753146B691F7C775CDB9F53F">
    <w:name w:val="454B0C10753146B691F7C775CDB9F53F"/>
    <w:rsid w:val="006851BB"/>
  </w:style>
  <w:style w:type="paragraph" w:customStyle="1" w:styleId="8B2A96E74C1C41B29358E43B7A919D7E">
    <w:name w:val="8B2A96E74C1C41B29358E43B7A919D7E"/>
    <w:rsid w:val="006851BB"/>
  </w:style>
  <w:style w:type="paragraph" w:customStyle="1" w:styleId="2C49F79105ED44E4937782BF09F86081">
    <w:name w:val="2C49F79105ED44E4937782BF09F86081"/>
    <w:rsid w:val="006851BB"/>
  </w:style>
  <w:style w:type="paragraph" w:customStyle="1" w:styleId="3DCD813B53B84914BB367B8A0C568360">
    <w:name w:val="3DCD813B53B84914BB367B8A0C568360"/>
    <w:rsid w:val="006851BB"/>
  </w:style>
  <w:style w:type="paragraph" w:customStyle="1" w:styleId="1F6414F65B014F58809C601DCB74EBD7">
    <w:name w:val="1F6414F65B014F58809C601DCB74EBD7"/>
    <w:rsid w:val="006851BB"/>
  </w:style>
  <w:style w:type="paragraph" w:customStyle="1" w:styleId="97AFF2CF223440ED8FEB8E63D2FF259C">
    <w:name w:val="97AFF2CF223440ED8FEB8E63D2FF259C"/>
    <w:rsid w:val="006851BB"/>
  </w:style>
  <w:style w:type="paragraph" w:customStyle="1" w:styleId="25DA770E5E1647588DB6046793BE89366">
    <w:name w:val="25DA770E5E1647588DB6046793BE89366"/>
    <w:rsid w:val="006851BB"/>
    <w:rPr>
      <w:rFonts w:eastAsiaTheme="minorHAnsi"/>
      <w:lang w:eastAsia="en-US"/>
    </w:rPr>
  </w:style>
  <w:style w:type="paragraph" w:customStyle="1" w:styleId="8C2C82FD714C4D0A92A1DDB792E46BA86">
    <w:name w:val="8C2C82FD714C4D0A92A1DDB792E46BA86"/>
    <w:rsid w:val="006851BB"/>
    <w:rPr>
      <w:rFonts w:eastAsiaTheme="minorHAnsi"/>
      <w:lang w:eastAsia="en-US"/>
    </w:rPr>
  </w:style>
  <w:style w:type="paragraph" w:customStyle="1" w:styleId="2F8289CF650E43C7BC4B187BF300D9E56">
    <w:name w:val="2F8289CF650E43C7BC4B187BF300D9E56"/>
    <w:rsid w:val="006851BB"/>
    <w:rPr>
      <w:rFonts w:eastAsiaTheme="minorHAnsi"/>
      <w:lang w:eastAsia="en-US"/>
    </w:rPr>
  </w:style>
  <w:style w:type="paragraph" w:customStyle="1" w:styleId="8ED4AE1B383243A48DB0D8BD976146306">
    <w:name w:val="8ED4AE1B383243A48DB0D8BD976146306"/>
    <w:rsid w:val="006851BB"/>
    <w:rPr>
      <w:rFonts w:eastAsiaTheme="minorHAnsi"/>
      <w:lang w:eastAsia="en-US"/>
    </w:rPr>
  </w:style>
  <w:style w:type="paragraph" w:customStyle="1" w:styleId="0AAA0F5871E040369B078290249267CC6">
    <w:name w:val="0AAA0F5871E040369B078290249267CC6"/>
    <w:rsid w:val="006851BB"/>
    <w:rPr>
      <w:rFonts w:eastAsiaTheme="minorHAnsi"/>
      <w:lang w:eastAsia="en-US"/>
    </w:rPr>
  </w:style>
  <w:style w:type="paragraph" w:customStyle="1" w:styleId="B83AEA1F936F46D3A636341AC42A625E3">
    <w:name w:val="B83AEA1F936F46D3A636341AC42A625E3"/>
    <w:rsid w:val="006851BB"/>
    <w:rPr>
      <w:rFonts w:eastAsiaTheme="minorHAnsi"/>
      <w:lang w:eastAsia="en-US"/>
    </w:rPr>
  </w:style>
  <w:style w:type="paragraph" w:customStyle="1" w:styleId="A97A5911E2FD40998CE03723212B0B8B4">
    <w:name w:val="A97A5911E2FD40998CE03723212B0B8B4"/>
    <w:rsid w:val="006851BB"/>
    <w:rPr>
      <w:rFonts w:eastAsiaTheme="minorHAnsi"/>
      <w:lang w:eastAsia="en-US"/>
    </w:rPr>
  </w:style>
  <w:style w:type="paragraph" w:customStyle="1" w:styleId="92BCE0169DD34C938177AC0F804648E74">
    <w:name w:val="92BCE0169DD34C938177AC0F804648E74"/>
    <w:rsid w:val="006851BB"/>
    <w:rPr>
      <w:rFonts w:eastAsiaTheme="minorHAnsi"/>
      <w:lang w:eastAsia="en-US"/>
    </w:rPr>
  </w:style>
  <w:style w:type="paragraph" w:customStyle="1" w:styleId="B8F693DCC5E54E41B6B6E241220CA1AD4">
    <w:name w:val="B8F693DCC5E54E41B6B6E241220CA1AD4"/>
    <w:rsid w:val="006851BB"/>
    <w:rPr>
      <w:rFonts w:eastAsiaTheme="minorHAnsi"/>
      <w:lang w:eastAsia="en-US"/>
    </w:rPr>
  </w:style>
  <w:style w:type="paragraph" w:customStyle="1" w:styleId="06E9E485B64A4EF5BDDD49D8993C95074">
    <w:name w:val="06E9E485B64A4EF5BDDD49D8993C95074"/>
    <w:rsid w:val="006851BB"/>
    <w:rPr>
      <w:rFonts w:eastAsiaTheme="minorHAnsi"/>
      <w:lang w:eastAsia="en-US"/>
    </w:rPr>
  </w:style>
  <w:style w:type="paragraph" w:customStyle="1" w:styleId="4C28576CC941424CBFAB9600BACB8BEF4">
    <w:name w:val="4C28576CC941424CBFAB9600BACB8BEF4"/>
    <w:rsid w:val="006851BB"/>
    <w:rPr>
      <w:rFonts w:eastAsiaTheme="minorHAnsi"/>
      <w:lang w:eastAsia="en-US"/>
    </w:rPr>
  </w:style>
  <w:style w:type="paragraph" w:customStyle="1" w:styleId="68927025456640059EC564CAE1A4E0DC4">
    <w:name w:val="68927025456640059EC564CAE1A4E0DC4"/>
    <w:rsid w:val="006851BB"/>
    <w:rPr>
      <w:rFonts w:eastAsiaTheme="minorHAnsi"/>
      <w:lang w:eastAsia="en-US"/>
    </w:rPr>
  </w:style>
  <w:style w:type="paragraph" w:customStyle="1" w:styleId="DB99344588DA40B4BEBCC73E91B7F1324">
    <w:name w:val="DB99344588DA40B4BEBCC73E91B7F1324"/>
    <w:rsid w:val="006851BB"/>
    <w:rPr>
      <w:rFonts w:eastAsiaTheme="minorHAnsi"/>
      <w:lang w:eastAsia="en-US"/>
    </w:rPr>
  </w:style>
  <w:style w:type="paragraph" w:customStyle="1" w:styleId="6FC15B8B900F42D790BEF6E40B921FD84">
    <w:name w:val="6FC15B8B900F42D790BEF6E40B921FD84"/>
    <w:rsid w:val="006851BB"/>
    <w:rPr>
      <w:rFonts w:eastAsiaTheme="minorHAnsi"/>
      <w:lang w:eastAsia="en-US"/>
    </w:rPr>
  </w:style>
  <w:style w:type="paragraph" w:customStyle="1" w:styleId="8F19E5B6606648ED9B9F1F1E9AD80F994">
    <w:name w:val="8F19E5B6606648ED9B9F1F1E9AD80F994"/>
    <w:rsid w:val="006851BB"/>
    <w:rPr>
      <w:rFonts w:eastAsiaTheme="minorHAnsi"/>
      <w:lang w:eastAsia="en-US"/>
    </w:rPr>
  </w:style>
  <w:style w:type="paragraph" w:customStyle="1" w:styleId="8B2A96E74C1C41B29358E43B7A919D7E1">
    <w:name w:val="8B2A96E74C1C41B29358E43B7A919D7E1"/>
    <w:rsid w:val="006851BB"/>
    <w:rPr>
      <w:rFonts w:eastAsiaTheme="minorHAnsi"/>
      <w:lang w:eastAsia="en-US"/>
    </w:rPr>
  </w:style>
  <w:style w:type="paragraph" w:customStyle="1" w:styleId="2C49F79105ED44E4937782BF09F860811">
    <w:name w:val="2C49F79105ED44E4937782BF09F860811"/>
    <w:rsid w:val="006851BB"/>
    <w:rPr>
      <w:rFonts w:eastAsiaTheme="minorHAnsi"/>
      <w:lang w:eastAsia="en-US"/>
    </w:rPr>
  </w:style>
  <w:style w:type="paragraph" w:customStyle="1" w:styleId="3DCD813B53B84914BB367B8A0C5683601">
    <w:name w:val="3DCD813B53B84914BB367B8A0C5683601"/>
    <w:rsid w:val="006851BB"/>
    <w:rPr>
      <w:rFonts w:eastAsiaTheme="minorHAnsi"/>
      <w:lang w:eastAsia="en-US"/>
    </w:rPr>
  </w:style>
  <w:style w:type="paragraph" w:customStyle="1" w:styleId="8B4261CBA40E422F9268B691C3A193DB9">
    <w:name w:val="8B4261CBA40E422F9268B691C3A193DB9"/>
    <w:rsid w:val="006851BB"/>
    <w:pPr>
      <w:tabs>
        <w:tab w:val="center" w:pos="4513"/>
        <w:tab w:val="right" w:pos="9026"/>
      </w:tabs>
      <w:spacing w:after="0" w:line="240" w:lineRule="auto"/>
    </w:pPr>
    <w:rPr>
      <w:rFonts w:eastAsiaTheme="minorHAnsi"/>
      <w:lang w:eastAsia="en-US"/>
    </w:rPr>
  </w:style>
  <w:style w:type="paragraph" w:customStyle="1" w:styleId="3BFEF3551ACF475C96C5405F72B87B95">
    <w:name w:val="3BFEF3551ACF475C96C5405F72B87B95"/>
    <w:rsid w:val="006851BB"/>
  </w:style>
  <w:style w:type="paragraph" w:customStyle="1" w:styleId="A42C616354F0467390FD265B67F7342D">
    <w:name w:val="A42C616354F0467390FD265B67F7342D"/>
    <w:rsid w:val="006851BB"/>
  </w:style>
  <w:style w:type="paragraph" w:customStyle="1" w:styleId="A886895368C2458E928F457DC89EA526">
    <w:name w:val="A886895368C2458E928F457DC89EA526"/>
    <w:rsid w:val="006851BB"/>
  </w:style>
  <w:style w:type="paragraph" w:customStyle="1" w:styleId="B110339613A0470490BA7FE0223C1D28">
    <w:name w:val="B110339613A0470490BA7FE0223C1D28"/>
    <w:rsid w:val="006851BB"/>
  </w:style>
  <w:style w:type="paragraph" w:customStyle="1" w:styleId="25DA770E5E1647588DB6046793BE89367">
    <w:name w:val="25DA770E5E1647588DB6046793BE89367"/>
    <w:rsid w:val="006851BB"/>
    <w:rPr>
      <w:rFonts w:eastAsiaTheme="minorHAnsi"/>
      <w:lang w:eastAsia="en-US"/>
    </w:rPr>
  </w:style>
  <w:style w:type="paragraph" w:customStyle="1" w:styleId="8C2C82FD714C4D0A92A1DDB792E46BA87">
    <w:name w:val="8C2C82FD714C4D0A92A1DDB792E46BA87"/>
    <w:rsid w:val="006851BB"/>
    <w:rPr>
      <w:rFonts w:eastAsiaTheme="minorHAnsi"/>
      <w:lang w:eastAsia="en-US"/>
    </w:rPr>
  </w:style>
  <w:style w:type="paragraph" w:customStyle="1" w:styleId="2F8289CF650E43C7BC4B187BF300D9E57">
    <w:name w:val="2F8289CF650E43C7BC4B187BF300D9E57"/>
    <w:rsid w:val="006851BB"/>
    <w:rPr>
      <w:rFonts w:eastAsiaTheme="minorHAnsi"/>
      <w:lang w:eastAsia="en-US"/>
    </w:rPr>
  </w:style>
  <w:style w:type="paragraph" w:customStyle="1" w:styleId="8ED4AE1B383243A48DB0D8BD976146307">
    <w:name w:val="8ED4AE1B383243A48DB0D8BD976146307"/>
    <w:rsid w:val="006851BB"/>
    <w:rPr>
      <w:rFonts w:eastAsiaTheme="minorHAnsi"/>
      <w:lang w:eastAsia="en-US"/>
    </w:rPr>
  </w:style>
  <w:style w:type="paragraph" w:customStyle="1" w:styleId="0AAA0F5871E040369B078290249267CC7">
    <w:name w:val="0AAA0F5871E040369B078290249267CC7"/>
    <w:rsid w:val="006851BB"/>
    <w:rPr>
      <w:rFonts w:eastAsiaTheme="minorHAnsi"/>
      <w:lang w:eastAsia="en-US"/>
    </w:rPr>
  </w:style>
  <w:style w:type="paragraph" w:customStyle="1" w:styleId="B83AEA1F936F46D3A636341AC42A625E4">
    <w:name w:val="B83AEA1F936F46D3A636341AC42A625E4"/>
    <w:rsid w:val="006851BB"/>
    <w:rPr>
      <w:rFonts w:eastAsiaTheme="minorHAnsi"/>
      <w:lang w:eastAsia="en-US"/>
    </w:rPr>
  </w:style>
  <w:style w:type="paragraph" w:customStyle="1" w:styleId="A97A5911E2FD40998CE03723212B0B8B5">
    <w:name w:val="A97A5911E2FD40998CE03723212B0B8B5"/>
    <w:rsid w:val="006851BB"/>
    <w:rPr>
      <w:rFonts w:eastAsiaTheme="minorHAnsi"/>
      <w:lang w:eastAsia="en-US"/>
    </w:rPr>
  </w:style>
  <w:style w:type="paragraph" w:customStyle="1" w:styleId="92BCE0169DD34C938177AC0F804648E75">
    <w:name w:val="92BCE0169DD34C938177AC0F804648E75"/>
    <w:rsid w:val="006851BB"/>
    <w:rPr>
      <w:rFonts w:eastAsiaTheme="minorHAnsi"/>
      <w:lang w:eastAsia="en-US"/>
    </w:rPr>
  </w:style>
  <w:style w:type="paragraph" w:customStyle="1" w:styleId="B8F693DCC5E54E41B6B6E241220CA1AD5">
    <w:name w:val="B8F693DCC5E54E41B6B6E241220CA1AD5"/>
    <w:rsid w:val="006851BB"/>
    <w:rPr>
      <w:rFonts w:eastAsiaTheme="minorHAnsi"/>
      <w:lang w:eastAsia="en-US"/>
    </w:rPr>
  </w:style>
  <w:style w:type="paragraph" w:customStyle="1" w:styleId="06E9E485B64A4EF5BDDD49D8993C95075">
    <w:name w:val="06E9E485B64A4EF5BDDD49D8993C95075"/>
    <w:rsid w:val="006851BB"/>
    <w:rPr>
      <w:rFonts w:eastAsiaTheme="minorHAnsi"/>
      <w:lang w:eastAsia="en-US"/>
    </w:rPr>
  </w:style>
  <w:style w:type="paragraph" w:customStyle="1" w:styleId="4C28576CC941424CBFAB9600BACB8BEF5">
    <w:name w:val="4C28576CC941424CBFAB9600BACB8BEF5"/>
    <w:rsid w:val="006851BB"/>
    <w:rPr>
      <w:rFonts w:eastAsiaTheme="minorHAnsi"/>
      <w:lang w:eastAsia="en-US"/>
    </w:rPr>
  </w:style>
  <w:style w:type="paragraph" w:customStyle="1" w:styleId="68927025456640059EC564CAE1A4E0DC5">
    <w:name w:val="68927025456640059EC564CAE1A4E0DC5"/>
    <w:rsid w:val="006851BB"/>
    <w:rPr>
      <w:rFonts w:eastAsiaTheme="minorHAnsi"/>
      <w:lang w:eastAsia="en-US"/>
    </w:rPr>
  </w:style>
  <w:style w:type="paragraph" w:customStyle="1" w:styleId="DB99344588DA40B4BEBCC73E91B7F1325">
    <w:name w:val="DB99344588DA40B4BEBCC73E91B7F1325"/>
    <w:rsid w:val="006851BB"/>
    <w:rPr>
      <w:rFonts w:eastAsiaTheme="minorHAnsi"/>
      <w:lang w:eastAsia="en-US"/>
    </w:rPr>
  </w:style>
  <w:style w:type="paragraph" w:customStyle="1" w:styleId="6FC15B8B900F42D790BEF6E40B921FD85">
    <w:name w:val="6FC15B8B900F42D790BEF6E40B921FD85"/>
    <w:rsid w:val="006851BB"/>
    <w:rPr>
      <w:rFonts w:eastAsiaTheme="minorHAnsi"/>
      <w:lang w:eastAsia="en-US"/>
    </w:rPr>
  </w:style>
  <w:style w:type="paragraph" w:customStyle="1" w:styleId="8F19E5B6606648ED9B9F1F1E9AD80F995">
    <w:name w:val="8F19E5B6606648ED9B9F1F1E9AD80F995"/>
    <w:rsid w:val="006851BB"/>
    <w:rPr>
      <w:rFonts w:eastAsiaTheme="minorHAnsi"/>
      <w:lang w:eastAsia="en-US"/>
    </w:rPr>
  </w:style>
  <w:style w:type="paragraph" w:customStyle="1" w:styleId="8B2A96E74C1C41B29358E43B7A919D7E2">
    <w:name w:val="8B2A96E74C1C41B29358E43B7A919D7E2"/>
    <w:rsid w:val="006851BB"/>
    <w:rPr>
      <w:rFonts w:eastAsiaTheme="minorHAnsi"/>
      <w:lang w:eastAsia="en-US"/>
    </w:rPr>
  </w:style>
  <w:style w:type="paragraph" w:customStyle="1" w:styleId="2C49F79105ED44E4937782BF09F860812">
    <w:name w:val="2C49F79105ED44E4937782BF09F860812"/>
    <w:rsid w:val="006851BB"/>
    <w:rPr>
      <w:rFonts w:eastAsiaTheme="minorHAnsi"/>
      <w:lang w:eastAsia="en-US"/>
    </w:rPr>
  </w:style>
  <w:style w:type="paragraph" w:customStyle="1" w:styleId="3DCD813B53B84914BB367B8A0C5683602">
    <w:name w:val="3DCD813B53B84914BB367B8A0C5683602"/>
    <w:rsid w:val="006851BB"/>
    <w:rPr>
      <w:rFonts w:eastAsiaTheme="minorHAnsi"/>
      <w:lang w:eastAsia="en-US"/>
    </w:rPr>
  </w:style>
  <w:style w:type="paragraph" w:customStyle="1" w:styleId="5A0B7126673E44D494CBC5353CC23485">
    <w:name w:val="5A0B7126673E44D494CBC5353CC23485"/>
    <w:rsid w:val="006851BB"/>
    <w:rPr>
      <w:rFonts w:eastAsiaTheme="minorHAnsi"/>
      <w:lang w:eastAsia="en-US"/>
    </w:rPr>
  </w:style>
  <w:style w:type="paragraph" w:customStyle="1" w:styleId="064C8B26D95340D0ADD404550F0F80E2">
    <w:name w:val="064C8B26D95340D0ADD404550F0F80E2"/>
    <w:rsid w:val="006851BB"/>
    <w:rPr>
      <w:rFonts w:eastAsiaTheme="minorHAnsi"/>
      <w:lang w:eastAsia="en-US"/>
    </w:rPr>
  </w:style>
  <w:style w:type="paragraph" w:customStyle="1" w:styleId="CE38DC525B424561904AF43FD85BAA39">
    <w:name w:val="CE38DC525B424561904AF43FD85BAA39"/>
    <w:rsid w:val="006851BB"/>
    <w:rPr>
      <w:rFonts w:eastAsiaTheme="minorHAnsi"/>
      <w:lang w:eastAsia="en-US"/>
    </w:rPr>
  </w:style>
  <w:style w:type="paragraph" w:customStyle="1" w:styleId="8B4261CBA40E422F9268B691C3A193DB10">
    <w:name w:val="8B4261CBA40E422F9268B691C3A193DB10"/>
    <w:rsid w:val="006851BB"/>
    <w:pPr>
      <w:tabs>
        <w:tab w:val="center" w:pos="4513"/>
        <w:tab w:val="right" w:pos="9026"/>
      </w:tabs>
      <w:spacing w:after="0" w:line="240" w:lineRule="auto"/>
    </w:pPr>
    <w:rPr>
      <w:rFonts w:eastAsiaTheme="minorHAnsi"/>
      <w:lang w:eastAsia="en-US"/>
    </w:rPr>
  </w:style>
  <w:style w:type="paragraph" w:customStyle="1" w:styleId="D85BD5AEAC79445289B65C80554B7BDC">
    <w:name w:val="D85BD5AEAC79445289B65C80554B7BDC"/>
    <w:rsid w:val="006851BB"/>
  </w:style>
  <w:style w:type="paragraph" w:customStyle="1" w:styleId="2DB42B12ED0F45ED9AC65B14F7137C5B">
    <w:name w:val="2DB42B12ED0F45ED9AC65B14F7137C5B"/>
    <w:rsid w:val="006851BB"/>
  </w:style>
  <w:style w:type="paragraph" w:customStyle="1" w:styleId="FE556DD963EA4C2CB9F5F63132B5708B">
    <w:name w:val="FE556DD963EA4C2CB9F5F63132B5708B"/>
    <w:rsid w:val="006851BB"/>
  </w:style>
  <w:style w:type="paragraph" w:customStyle="1" w:styleId="DAE960F0CC8A4D58AB70FB96B86CAF19">
    <w:name w:val="DAE960F0CC8A4D58AB70FB96B86CAF19"/>
    <w:rsid w:val="006851BB"/>
  </w:style>
  <w:style w:type="paragraph" w:customStyle="1" w:styleId="A8AD8964235E4F82A7D6B7D0D4058382">
    <w:name w:val="A8AD8964235E4F82A7D6B7D0D4058382"/>
    <w:rsid w:val="006851BB"/>
  </w:style>
  <w:style w:type="paragraph" w:customStyle="1" w:styleId="C8F6381D62F74D978AE677D0A2D1D8F3">
    <w:name w:val="C8F6381D62F74D978AE677D0A2D1D8F3"/>
    <w:rsid w:val="006851BB"/>
  </w:style>
  <w:style w:type="paragraph" w:customStyle="1" w:styleId="A5979A6991BF458E96286CCCB996FDFA">
    <w:name w:val="A5979A6991BF458E96286CCCB996FDFA"/>
    <w:rsid w:val="006851BB"/>
  </w:style>
  <w:style w:type="paragraph" w:customStyle="1" w:styleId="BFD750B846CB4E838DA7D797987C1FAA">
    <w:name w:val="BFD750B846CB4E838DA7D797987C1FAA"/>
    <w:rsid w:val="006851BB"/>
  </w:style>
  <w:style w:type="paragraph" w:customStyle="1" w:styleId="DACB2AB08FBF42B2A5E2E41CF3B12F62">
    <w:name w:val="DACB2AB08FBF42B2A5E2E41CF3B12F62"/>
    <w:rsid w:val="006851BB"/>
  </w:style>
  <w:style w:type="paragraph" w:customStyle="1" w:styleId="34D0FD430DD74D6EAD45ABBD71B8A1A4">
    <w:name w:val="34D0FD430DD74D6EAD45ABBD71B8A1A4"/>
    <w:rsid w:val="006851BB"/>
  </w:style>
  <w:style w:type="paragraph" w:customStyle="1" w:styleId="43DACCE614E44241B9F5DCDC052C3DE0">
    <w:name w:val="43DACCE614E44241B9F5DCDC052C3DE0"/>
    <w:rsid w:val="006851BB"/>
  </w:style>
  <w:style w:type="paragraph" w:customStyle="1" w:styleId="252500CFC22E48F0B9DD47AA108A0151">
    <w:name w:val="252500CFC22E48F0B9DD47AA108A0151"/>
    <w:rsid w:val="006851BB"/>
  </w:style>
  <w:style w:type="paragraph" w:customStyle="1" w:styleId="F0DDE8B54B344F64B2B82E1A019DA5C0">
    <w:name w:val="F0DDE8B54B344F64B2B82E1A019DA5C0"/>
    <w:rsid w:val="006851BB"/>
  </w:style>
  <w:style w:type="paragraph" w:customStyle="1" w:styleId="8D98FD85E4DA4081AF53373CEF3916CE">
    <w:name w:val="8D98FD85E4DA4081AF53373CEF3916CE"/>
    <w:rsid w:val="006851BB"/>
  </w:style>
  <w:style w:type="paragraph" w:customStyle="1" w:styleId="191F030D72484E549B3C22C65996B751">
    <w:name w:val="191F030D72484E549B3C22C65996B751"/>
    <w:rsid w:val="006851BB"/>
  </w:style>
  <w:style w:type="paragraph" w:customStyle="1" w:styleId="210A6CBFE7C146609BC5FF4FC7F0F6EC">
    <w:name w:val="210A6CBFE7C146609BC5FF4FC7F0F6EC"/>
    <w:rsid w:val="006851BB"/>
  </w:style>
  <w:style w:type="paragraph" w:customStyle="1" w:styleId="CED0E41C36EE4D46A91EAFA27219FE4E">
    <w:name w:val="CED0E41C36EE4D46A91EAFA27219FE4E"/>
    <w:rsid w:val="006851BB"/>
  </w:style>
  <w:style w:type="paragraph" w:customStyle="1" w:styleId="66C4AC015A304A6497AEA5550ED2B126">
    <w:name w:val="66C4AC015A304A6497AEA5550ED2B126"/>
    <w:rsid w:val="006851BB"/>
  </w:style>
  <w:style w:type="paragraph" w:customStyle="1" w:styleId="746EB7C9C779412DAD232C8658EC0E40">
    <w:name w:val="746EB7C9C779412DAD232C8658EC0E40"/>
    <w:rsid w:val="006851BB"/>
  </w:style>
  <w:style w:type="paragraph" w:customStyle="1" w:styleId="D1A746FC654C4BAF92BAD1A621542FDD">
    <w:name w:val="D1A746FC654C4BAF92BAD1A621542FDD"/>
    <w:rsid w:val="006851BB"/>
  </w:style>
  <w:style w:type="paragraph" w:customStyle="1" w:styleId="0A0BDD2DA01E49EFA9A166E41CA10686">
    <w:name w:val="0A0BDD2DA01E49EFA9A166E41CA10686"/>
    <w:rsid w:val="006851BB"/>
  </w:style>
  <w:style w:type="paragraph" w:customStyle="1" w:styleId="FD450554F8E54F31A2D62BBA43DB65BA">
    <w:name w:val="FD450554F8E54F31A2D62BBA43DB65BA"/>
    <w:rsid w:val="006851BB"/>
  </w:style>
  <w:style w:type="paragraph" w:customStyle="1" w:styleId="90954B34198448E39488B7FCDFD9EC61">
    <w:name w:val="90954B34198448E39488B7FCDFD9EC61"/>
    <w:rsid w:val="006851BB"/>
  </w:style>
  <w:style w:type="paragraph" w:customStyle="1" w:styleId="EF18FD20F0904C84A2CDE3150298AB9D">
    <w:name w:val="EF18FD20F0904C84A2CDE3150298AB9D"/>
    <w:rsid w:val="006851BB"/>
  </w:style>
  <w:style w:type="paragraph" w:customStyle="1" w:styleId="0002FD4B73F94924AC3E81B3C1ADD6F4">
    <w:name w:val="0002FD4B73F94924AC3E81B3C1ADD6F4"/>
    <w:rsid w:val="006851BB"/>
  </w:style>
  <w:style w:type="paragraph" w:customStyle="1" w:styleId="221C3CAAA5284B5396B4B56EDD8F7651">
    <w:name w:val="221C3CAAA5284B5396B4B56EDD8F7651"/>
    <w:rsid w:val="006851BB"/>
  </w:style>
  <w:style w:type="paragraph" w:customStyle="1" w:styleId="9012F87B7AD142ABBB364A0F3326682B">
    <w:name w:val="9012F87B7AD142ABBB364A0F3326682B"/>
    <w:rsid w:val="006851BB"/>
  </w:style>
  <w:style w:type="paragraph" w:customStyle="1" w:styleId="82453D027D5840EE85813139B5EF2462">
    <w:name w:val="82453D027D5840EE85813139B5EF2462"/>
    <w:rsid w:val="006851BB"/>
  </w:style>
  <w:style w:type="paragraph" w:customStyle="1" w:styleId="25DA770E5E1647588DB6046793BE89368">
    <w:name w:val="25DA770E5E1647588DB6046793BE89368"/>
    <w:rsid w:val="006851BB"/>
    <w:rPr>
      <w:rFonts w:eastAsiaTheme="minorHAnsi"/>
      <w:lang w:eastAsia="en-US"/>
    </w:rPr>
  </w:style>
  <w:style w:type="paragraph" w:customStyle="1" w:styleId="8C2C82FD714C4D0A92A1DDB792E46BA88">
    <w:name w:val="8C2C82FD714C4D0A92A1DDB792E46BA88"/>
    <w:rsid w:val="006851BB"/>
    <w:rPr>
      <w:rFonts w:eastAsiaTheme="minorHAnsi"/>
      <w:lang w:eastAsia="en-US"/>
    </w:rPr>
  </w:style>
  <w:style w:type="paragraph" w:customStyle="1" w:styleId="2F8289CF650E43C7BC4B187BF300D9E58">
    <w:name w:val="2F8289CF650E43C7BC4B187BF300D9E58"/>
    <w:rsid w:val="006851BB"/>
    <w:rPr>
      <w:rFonts w:eastAsiaTheme="minorHAnsi"/>
      <w:lang w:eastAsia="en-US"/>
    </w:rPr>
  </w:style>
  <w:style w:type="paragraph" w:customStyle="1" w:styleId="8ED4AE1B383243A48DB0D8BD976146308">
    <w:name w:val="8ED4AE1B383243A48DB0D8BD976146308"/>
    <w:rsid w:val="006851BB"/>
    <w:rPr>
      <w:rFonts w:eastAsiaTheme="minorHAnsi"/>
      <w:lang w:eastAsia="en-US"/>
    </w:rPr>
  </w:style>
  <w:style w:type="paragraph" w:customStyle="1" w:styleId="0AAA0F5871E040369B078290249267CC8">
    <w:name w:val="0AAA0F5871E040369B078290249267CC8"/>
    <w:rsid w:val="006851BB"/>
    <w:rPr>
      <w:rFonts w:eastAsiaTheme="minorHAnsi"/>
      <w:lang w:eastAsia="en-US"/>
    </w:rPr>
  </w:style>
  <w:style w:type="paragraph" w:customStyle="1" w:styleId="B83AEA1F936F46D3A636341AC42A625E5">
    <w:name w:val="B83AEA1F936F46D3A636341AC42A625E5"/>
    <w:rsid w:val="006851BB"/>
    <w:rPr>
      <w:rFonts w:eastAsiaTheme="minorHAnsi"/>
      <w:lang w:eastAsia="en-US"/>
    </w:rPr>
  </w:style>
  <w:style w:type="paragraph" w:customStyle="1" w:styleId="A97A5911E2FD40998CE03723212B0B8B6">
    <w:name w:val="A97A5911E2FD40998CE03723212B0B8B6"/>
    <w:rsid w:val="006851BB"/>
    <w:rPr>
      <w:rFonts w:eastAsiaTheme="minorHAnsi"/>
      <w:lang w:eastAsia="en-US"/>
    </w:rPr>
  </w:style>
  <w:style w:type="paragraph" w:customStyle="1" w:styleId="92BCE0169DD34C938177AC0F804648E76">
    <w:name w:val="92BCE0169DD34C938177AC0F804648E76"/>
    <w:rsid w:val="006851BB"/>
    <w:rPr>
      <w:rFonts w:eastAsiaTheme="minorHAnsi"/>
      <w:lang w:eastAsia="en-US"/>
    </w:rPr>
  </w:style>
  <w:style w:type="paragraph" w:customStyle="1" w:styleId="B8F693DCC5E54E41B6B6E241220CA1AD6">
    <w:name w:val="B8F693DCC5E54E41B6B6E241220CA1AD6"/>
    <w:rsid w:val="006851BB"/>
    <w:rPr>
      <w:rFonts w:eastAsiaTheme="minorHAnsi"/>
      <w:lang w:eastAsia="en-US"/>
    </w:rPr>
  </w:style>
  <w:style w:type="paragraph" w:customStyle="1" w:styleId="06E9E485B64A4EF5BDDD49D8993C95076">
    <w:name w:val="06E9E485B64A4EF5BDDD49D8993C95076"/>
    <w:rsid w:val="006851BB"/>
    <w:rPr>
      <w:rFonts w:eastAsiaTheme="minorHAnsi"/>
      <w:lang w:eastAsia="en-US"/>
    </w:rPr>
  </w:style>
  <w:style w:type="paragraph" w:customStyle="1" w:styleId="4C28576CC941424CBFAB9600BACB8BEF6">
    <w:name w:val="4C28576CC941424CBFAB9600BACB8BEF6"/>
    <w:rsid w:val="006851BB"/>
    <w:rPr>
      <w:rFonts w:eastAsiaTheme="minorHAnsi"/>
      <w:lang w:eastAsia="en-US"/>
    </w:rPr>
  </w:style>
  <w:style w:type="paragraph" w:customStyle="1" w:styleId="68927025456640059EC564CAE1A4E0DC6">
    <w:name w:val="68927025456640059EC564CAE1A4E0DC6"/>
    <w:rsid w:val="006851BB"/>
    <w:rPr>
      <w:rFonts w:eastAsiaTheme="minorHAnsi"/>
      <w:lang w:eastAsia="en-US"/>
    </w:rPr>
  </w:style>
  <w:style w:type="paragraph" w:customStyle="1" w:styleId="DB99344588DA40B4BEBCC73E91B7F1326">
    <w:name w:val="DB99344588DA40B4BEBCC73E91B7F1326"/>
    <w:rsid w:val="006851BB"/>
    <w:rPr>
      <w:rFonts w:eastAsiaTheme="minorHAnsi"/>
      <w:lang w:eastAsia="en-US"/>
    </w:rPr>
  </w:style>
  <w:style w:type="paragraph" w:customStyle="1" w:styleId="6FC15B8B900F42D790BEF6E40B921FD86">
    <w:name w:val="6FC15B8B900F42D790BEF6E40B921FD86"/>
    <w:rsid w:val="006851BB"/>
    <w:rPr>
      <w:rFonts w:eastAsiaTheme="minorHAnsi"/>
      <w:lang w:eastAsia="en-US"/>
    </w:rPr>
  </w:style>
  <w:style w:type="paragraph" w:customStyle="1" w:styleId="8F19E5B6606648ED9B9F1F1E9AD80F996">
    <w:name w:val="8F19E5B6606648ED9B9F1F1E9AD80F996"/>
    <w:rsid w:val="006851BB"/>
    <w:rPr>
      <w:rFonts w:eastAsiaTheme="minorHAnsi"/>
      <w:lang w:eastAsia="en-US"/>
    </w:rPr>
  </w:style>
  <w:style w:type="paragraph" w:customStyle="1" w:styleId="8B2A96E74C1C41B29358E43B7A919D7E3">
    <w:name w:val="8B2A96E74C1C41B29358E43B7A919D7E3"/>
    <w:rsid w:val="006851BB"/>
    <w:rPr>
      <w:rFonts w:eastAsiaTheme="minorHAnsi"/>
      <w:lang w:eastAsia="en-US"/>
    </w:rPr>
  </w:style>
  <w:style w:type="paragraph" w:customStyle="1" w:styleId="2C49F79105ED44E4937782BF09F860813">
    <w:name w:val="2C49F79105ED44E4937782BF09F860813"/>
    <w:rsid w:val="006851BB"/>
    <w:rPr>
      <w:rFonts w:eastAsiaTheme="minorHAnsi"/>
      <w:lang w:eastAsia="en-US"/>
    </w:rPr>
  </w:style>
  <w:style w:type="paragraph" w:customStyle="1" w:styleId="3DCD813B53B84914BB367B8A0C5683603">
    <w:name w:val="3DCD813B53B84914BB367B8A0C5683603"/>
    <w:rsid w:val="006851BB"/>
    <w:rPr>
      <w:rFonts w:eastAsiaTheme="minorHAnsi"/>
      <w:lang w:eastAsia="en-US"/>
    </w:rPr>
  </w:style>
  <w:style w:type="paragraph" w:customStyle="1" w:styleId="5A0B7126673E44D494CBC5353CC234851">
    <w:name w:val="5A0B7126673E44D494CBC5353CC234851"/>
    <w:rsid w:val="006851BB"/>
    <w:rPr>
      <w:rFonts w:eastAsiaTheme="minorHAnsi"/>
      <w:lang w:eastAsia="en-US"/>
    </w:rPr>
  </w:style>
  <w:style w:type="paragraph" w:customStyle="1" w:styleId="064C8B26D95340D0ADD404550F0F80E21">
    <w:name w:val="064C8B26D95340D0ADD404550F0F80E21"/>
    <w:rsid w:val="006851BB"/>
    <w:rPr>
      <w:rFonts w:eastAsiaTheme="minorHAnsi"/>
      <w:lang w:eastAsia="en-US"/>
    </w:rPr>
  </w:style>
  <w:style w:type="paragraph" w:customStyle="1" w:styleId="CE38DC525B424561904AF43FD85BAA391">
    <w:name w:val="CE38DC525B424561904AF43FD85BAA391"/>
    <w:rsid w:val="006851BB"/>
    <w:rPr>
      <w:rFonts w:eastAsiaTheme="minorHAnsi"/>
      <w:lang w:eastAsia="en-US"/>
    </w:rPr>
  </w:style>
  <w:style w:type="paragraph" w:customStyle="1" w:styleId="8B4261CBA40E422F9268B691C3A193DB11">
    <w:name w:val="8B4261CBA40E422F9268B691C3A193DB11"/>
    <w:rsid w:val="006851BB"/>
    <w:pPr>
      <w:tabs>
        <w:tab w:val="center" w:pos="4513"/>
        <w:tab w:val="right" w:pos="9026"/>
      </w:tabs>
      <w:spacing w:after="0" w:line="240" w:lineRule="auto"/>
    </w:pPr>
    <w:rPr>
      <w:rFonts w:eastAsiaTheme="minorHAnsi"/>
      <w:lang w:eastAsia="en-US"/>
    </w:rPr>
  </w:style>
  <w:style w:type="paragraph" w:customStyle="1" w:styleId="25DA770E5E1647588DB6046793BE89369">
    <w:name w:val="25DA770E5E1647588DB6046793BE89369"/>
    <w:rsid w:val="006851BB"/>
    <w:rPr>
      <w:rFonts w:eastAsiaTheme="minorHAnsi"/>
      <w:lang w:eastAsia="en-US"/>
    </w:rPr>
  </w:style>
  <w:style w:type="paragraph" w:customStyle="1" w:styleId="8C2C82FD714C4D0A92A1DDB792E46BA89">
    <w:name w:val="8C2C82FD714C4D0A92A1DDB792E46BA89"/>
    <w:rsid w:val="006851BB"/>
    <w:rPr>
      <w:rFonts w:eastAsiaTheme="minorHAnsi"/>
      <w:lang w:eastAsia="en-US"/>
    </w:rPr>
  </w:style>
  <w:style w:type="paragraph" w:customStyle="1" w:styleId="2F8289CF650E43C7BC4B187BF300D9E59">
    <w:name w:val="2F8289CF650E43C7BC4B187BF300D9E59"/>
    <w:rsid w:val="006851BB"/>
    <w:rPr>
      <w:rFonts w:eastAsiaTheme="minorHAnsi"/>
      <w:lang w:eastAsia="en-US"/>
    </w:rPr>
  </w:style>
  <w:style w:type="paragraph" w:customStyle="1" w:styleId="8ED4AE1B383243A48DB0D8BD976146309">
    <w:name w:val="8ED4AE1B383243A48DB0D8BD976146309"/>
    <w:rsid w:val="006851BB"/>
    <w:rPr>
      <w:rFonts w:eastAsiaTheme="minorHAnsi"/>
      <w:lang w:eastAsia="en-US"/>
    </w:rPr>
  </w:style>
  <w:style w:type="paragraph" w:customStyle="1" w:styleId="0AAA0F5871E040369B078290249267CC9">
    <w:name w:val="0AAA0F5871E040369B078290249267CC9"/>
    <w:rsid w:val="006851BB"/>
    <w:rPr>
      <w:rFonts w:eastAsiaTheme="minorHAnsi"/>
      <w:lang w:eastAsia="en-US"/>
    </w:rPr>
  </w:style>
  <w:style w:type="paragraph" w:customStyle="1" w:styleId="B83AEA1F936F46D3A636341AC42A625E6">
    <w:name w:val="B83AEA1F936F46D3A636341AC42A625E6"/>
    <w:rsid w:val="006851BB"/>
    <w:rPr>
      <w:rFonts w:eastAsiaTheme="minorHAnsi"/>
      <w:lang w:eastAsia="en-US"/>
    </w:rPr>
  </w:style>
  <w:style w:type="paragraph" w:customStyle="1" w:styleId="A97A5911E2FD40998CE03723212B0B8B7">
    <w:name w:val="A97A5911E2FD40998CE03723212B0B8B7"/>
    <w:rsid w:val="006851BB"/>
    <w:rPr>
      <w:rFonts w:eastAsiaTheme="minorHAnsi"/>
      <w:lang w:eastAsia="en-US"/>
    </w:rPr>
  </w:style>
  <w:style w:type="paragraph" w:customStyle="1" w:styleId="92BCE0169DD34C938177AC0F804648E77">
    <w:name w:val="92BCE0169DD34C938177AC0F804648E77"/>
    <w:rsid w:val="006851BB"/>
    <w:rPr>
      <w:rFonts w:eastAsiaTheme="minorHAnsi"/>
      <w:lang w:eastAsia="en-US"/>
    </w:rPr>
  </w:style>
  <w:style w:type="paragraph" w:customStyle="1" w:styleId="B8F693DCC5E54E41B6B6E241220CA1AD7">
    <w:name w:val="B8F693DCC5E54E41B6B6E241220CA1AD7"/>
    <w:rsid w:val="006851BB"/>
    <w:rPr>
      <w:rFonts w:eastAsiaTheme="minorHAnsi"/>
      <w:lang w:eastAsia="en-US"/>
    </w:rPr>
  </w:style>
  <w:style w:type="paragraph" w:customStyle="1" w:styleId="06E9E485B64A4EF5BDDD49D8993C95077">
    <w:name w:val="06E9E485B64A4EF5BDDD49D8993C95077"/>
    <w:rsid w:val="006851BB"/>
    <w:rPr>
      <w:rFonts w:eastAsiaTheme="minorHAnsi"/>
      <w:lang w:eastAsia="en-US"/>
    </w:rPr>
  </w:style>
  <w:style w:type="paragraph" w:customStyle="1" w:styleId="4C28576CC941424CBFAB9600BACB8BEF7">
    <w:name w:val="4C28576CC941424CBFAB9600BACB8BEF7"/>
    <w:rsid w:val="006851BB"/>
    <w:rPr>
      <w:rFonts w:eastAsiaTheme="minorHAnsi"/>
      <w:lang w:eastAsia="en-US"/>
    </w:rPr>
  </w:style>
  <w:style w:type="paragraph" w:customStyle="1" w:styleId="68927025456640059EC564CAE1A4E0DC7">
    <w:name w:val="68927025456640059EC564CAE1A4E0DC7"/>
    <w:rsid w:val="006851BB"/>
    <w:rPr>
      <w:rFonts w:eastAsiaTheme="minorHAnsi"/>
      <w:lang w:eastAsia="en-US"/>
    </w:rPr>
  </w:style>
  <w:style w:type="paragraph" w:customStyle="1" w:styleId="DB99344588DA40B4BEBCC73E91B7F1327">
    <w:name w:val="DB99344588DA40B4BEBCC73E91B7F1327"/>
    <w:rsid w:val="006851BB"/>
    <w:rPr>
      <w:rFonts w:eastAsiaTheme="minorHAnsi"/>
      <w:lang w:eastAsia="en-US"/>
    </w:rPr>
  </w:style>
  <w:style w:type="paragraph" w:customStyle="1" w:styleId="6FC15B8B900F42D790BEF6E40B921FD87">
    <w:name w:val="6FC15B8B900F42D790BEF6E40B921FD87"/>
    <w:rsid w:val="006851BB"/>
    <w:rPr>
      <w:rFonts w:eastAsiaTheme="minorHAnsi"/>
      <w:lang w:eastAsia="en-US"/>
    </w:rPr>
  </w:style>
  <w:style w:type="paragraph" w:customStyle="1" w:styleId="8F19E5B6606648ED9B9F1F1E9AD80F997">
    <w:name w:val="8F19E5B6606648ED9B9F1F1E9AD80F997"/>
    <w:rsid w:val="006851BB"/>
    <w:rPr>
      <w:rFonts w:eastAsiaTheme="minorHAnsi"/>
      <w:lang w:eastAsia="en-US"/>
    </w:rPr>
  </w:style>
  <w:style w:type="paragraph" w:customStyle="1" w:styleId="8B2A96E74C1C41B29358E43B7A919D7E4">
    <w:name w:val="8B2A96E74C1C41B29358E43B7A919D7E4"/>
    <w:rsid w:val="006851BB"/>
    <w:rPr>
      <w:rFonts w:eastAsiaTheme="minorHAnsi"/>
      <w:lang w:eastAsia="en-US"/>
    </w:rPr>
  </w:style>
  <w:style w:type="paragraph" w:customStyle="1" w:styleId="2C49F79105ED44E4937782BF09F860814">
    <w:name w:val="2C49F79105ED44E4937782BF09F860814"/>
    <w:rsid w:val="006851BB"/>
    <w:rPr>
      <w:rFonts w:eastAsiaTheme="minorHAnsi"/>
      <w:lang w:eastAsia="en-US"/>
    </w:rPr>
  </w:style>
  <w:style w:type="paragraph" w:customStyle="1" w:styleId="3DCD813B53B84914BB367B8A0C5683604">
    <w:name w:val="3DCD813B53B84914BB367B8A0C5683604"/>
    <w:rsid w:val="006851BB"/>
    <w:rPr>
      <w:rFonts w:eastAsiaTheme="minorHAnsi"/>
      <w:lang w:eastAsia="en-US"/>
    </w:rPr>
  </w:style>
  <w:style w:type="paragraph" w:customStyle="1" w:styleId="5A0B7126673E44D494CBC5353CC234852">
    <w:name w:val="5A0B7126673E44D494CBC5353CC234852"/>
    <w:rsid w:val="006851BB"/>
    <w:rPr>
      <w:rFonts w:eastAsiaTheme="minorHAnsi"/>
      <w:lang w:eastAsia="en-US"/>
    </w:rPr>
  </w:style>
  <w:style w:type="paragraph" w:customStyle="1" w:styleId="064C8B26D95340D0ADD404550F0F80E22">
    <w:name w:val="064C8B26D95340D0ADD404550F0F80E22"/>
    <w:rsid w:val="006851BB"/>
    <w:rPr>
      <w:rFonts w:eastAsiaTheme="minorHAnsi"/>
      <w:lang w:eastAsia="en-US"/>
    </w:rPr>
  </w:style>
  <w:style w:type="paragraph" w:customStyle="1" w:styleId="CE38DC525B424561904AF43FD85BAA392">
    <w:name w:val="CE38DC525B424561904AF43FD85BAA392"/>
    <w:rsid w:val="006851BB"/>
    <w:rPr>
      <w:rFonts w:eastAsiaTheme="minorHAnsi"/>
      <w:lang w:eastAsia="en-US"/>
    </w:rPr>
  </w:style>
  <w:style w:type="paragraph" w:customStyle="1" w:styleId="8B4261CBA40E422F9268B691C3A193DB12">
    <w:name w:val="8B4261CBA40E422F9268B691C3A193DB12"/>
    <w:rsid w:val="006851BB"/>
    <w:pPr>
      <w:tabs>
        <w:tab w:val="center" w:pos="4513"/>
        <w:tab w:val="right" w:pos="9026"/>
      </w:tabs>
      <w:spacing w:after="0" w:line="240" w:lineRule="auto"/>
    </w:pPr>
    <w:rPr>
      <w:rFonts w:eastAsiaTheme="minorHAnsi"/>
      <w:lang w:eastAsia="en-US"/>
    </w:rPr>
  </w:style>
  <w:style w:type="paragraph" w:customStyle="1" w:styleId="25DA770E5E1647588DB6046793BE893610">
    <w:name w:val="25DA770E5E1647588DB6046793BE893610"/>
    <w:rsid w:val="006851BB"/>
    <w:rPr>
      <w:rFonts w:eastAsiaTheme="minorHAnsi"/>
      <w:lang w:eastAsia="en-US"/>
    </w:rPr>
  </w:style>
  <w:style w:type="paragraph" w:customStyle="1" w:styleId="8C2C82FD714C4D0A92A1DDB792E46BA810">
    <w:name w:val="8C2C82FD714C4D0A92A1DDB792E46BA810"/>
    <w:rsid w:val="006851BB"/>
    <w:rPr>
      <w:rFonts w:eastAsiaTheme="minorHAnsi"/>
      <w:lang w:eastAsia="en-US"/>
    </w:rPr>
  </w:style>
  <w:style w:type="paragraph" w:customStyle="1" w:styleId="2F8289CF650E43C7BC4B187BF300D9E510">
    <w:name w:val="2F8289CF650E43C7BC4B187BF300D9E510"/>
    <w:rsid w:val="006851BB"/>
    <w:rPr>
      <w:rFonts w:eastAsiaTheme="minorHAnsi"/>
      <w:lang w:eastAsia="en-US"/>
    </w:rPr>
  </w:style>
  <w:style w:type="paragraph" w:customStyle="1" w:styleId="8ED4AE1B383243A48DB0D8BD9761463010">
    <w:name w:val="8ED4AE1B383243A48DB0D8BD9761463010"/>
    <w:rsid w:val="006851BB"/>
    <w:rPr>
      <w:rFonts w:eastAsiaTheme="minorHAnsi"/>
      <w:lang w:eastAsia="en-US"/>
    </w:rPr>
  </w:style>
  <w:style w:type="paragraph" w:customStyle="1" w:styleId="0AAA0F5871E040369B078290249267CC10">
    <w:name w:val="0AAA0F5871E040369B078290249267CC10"/>
    <w:rsid w:val="006851BB"/>
    <w:rPr>
      <w:rFonts w:eastAsiaTheme="minorHAnsi"/>
      <w:lang w:eastAsia="en-US"/>
    </w:rPr>
  </w:style>
  <w:style w:type="paragraph" w:customStyle="1" w:styleId="B83AEA1F936F46D3A636341AC42A625E7">
    <w:name w:val="B83AEA1F936F46D3A636341AC42A625E7"/>
    <w:rsid w:val="006851BB"/>
    <w:rPr>
      <w:rFonts w:eastAsiaTheme="minorHAnsi"/>
      <w:lang w:eastAsia="en-US"/>
    </w:rPr>
  </w:style>
  <w:style w:type="paragraph" w:customStyle="1" w:styleId="A97A5911E2FD40998CE03723212B0B8B8">
    <w:name w:val="A97A5911E2FD40998CE03723212B0B8B8"/>
    <w:rsid w:val="006851BB"/>
    <w:rPr>
      <w:rFonts w:eastAsiaTheme="minorHAnsi"/>
      <w:lang w:eastAsia="en-US"/>
    </w:rPr>
  </w:style>
  <w:style w:type="paragraph" w:customStyle="1" w:styleId="92BCE0169DD34C938177AC0F804648E78">
    <w:name w:val="92BCE0169DD34C938177AC0F804648E78"/>
    <w:rsid w:val="006851BB"/>
    <w:rPr>
      <w:rFonts w:eastAsiaTheme="minorHAnsi"/>
      <w:lang w:eastAsia="en-US"/>
    </w:rPr>
  </w:style>
  <w:style w:type="paragraph" w:customStyle="1" w:styleId="B8F693DCC5E54E41B6B6E241220CA1AD8">
    <w:name w:val="B8F693DCC5E54E41B6B6E241220CA1AD8"/>
    <w:rsid w:val="006851BB"/>
    <w:rPr>
      <w:rFonts w:eastAsiaTheme="minorHAnsi"/>
      <w:lang w:eastAsia="en-US"/>
    </w:rPr>
  </w:style>
  <w:style w:type="paragraph" w:customStyle="1" w:styleId="06E9E485B64A4EF5BDDD49D8993C95078">
    <w:name w:val="06E9E485B64A4EF5BDDD49D8993C95078"/>
    <w:rsid w:val="006851BB"/>
    <w:rPr>
      <w:rFonts w:eastAsiaTheme="minorHAnsi"/>
      <w:lang w:eastAsia="en-US"/>
    </w:rPr>
  </w:style>
  <w:style w:type="paragraph" w:customStyle="1" w:styleId="4C28576CC941424CBFAB9600BACB8BEF8">
    <w:name w:val="4C28576CC941424CBFAB9600BACB8BEF8"/>
    <w:rsid w:val="006851BB"/>
    <w:rPr>
      <w:rFonts w:eastAsiaTheme="minorHAnsi"/>
      <w:lang w:eastAsia="en-US"/>
    </w:rPr>
  </w:style>
  <w:style w:type="paragraph" w:customStyle="1" w:styleId="68927025456640059EC564CAE1A4E0DC8">
    <w:name w:val="68927025456640059EC564CAE1A4E0DC8"/>
    <w:rsid w:val="006851BB"/>
    <w:rPr>
      <w:rFonts w:eastAsiaTheme="minorHAnsi"/>
      <w:lang w:eastAsia="en-US"/>
    </w:rPr>
  </w:style>
  <w:style w:type="paragraph" w:customStyle="1" w:styleId="DB99344588DA40B4BEBCC73E91B7F1328">
    <w:name w:val="DB99344588DA40B4BEBCC73E91B7F1328"/>
    <w:rsid w:val="006851BB"/>
    <w:rPr>
      <w:rFonts w:eastAsiaTheme="minorHAnsi"/>
      <w:lang w:eastAsia="en-US"/>
    </w:rPr>
  </w:style>
  <w:style w:type="paragraph" w:customStyle="1" w:styleId="6FC15B8B900F42D790BEF6E40B921FD88">
    <w:name w:val="6FC15B8B900F42D790BEF6E40B921FD88"/>
    <w:rsid w:val="006851BB"/>
    <w:rPr>
      <w:rFonts w:eastAsiaTheme="minorHAnsi"/>
      <w:lang w:eastAsia="en-US"/>
    </w:rPr>
  </w:style>
  <w:style w:type="paragraph" w:customStyle="1" w:styleId="8F19E5B6606648ED9B9F1F1E9AD80F998">
    <w:name w:val="8F19E5B6606648ED9B9F1F1E9AD80F998"/>
    <w:rsid w:val="006851BB"/>
    <w:rPr>
      <w:rFonts w:eastAsiaTheme="minorHAnsi"/>
      <w:lang w:eastAsia="en-US"/>
    </w:rPr>
  </w:style>
  <w:style w:type="paragraph" w:customStyle="1" w:styleId="8B2A96E74C1C41B29358E43B7A919D7E5">
    <w:name w:val="8B2A96E74C1C41B29358E43B7A919D7E5"/>
    <w:rsid w:val="006851BB"/>
    <w:rPr>
      <w:rFonts w:eastAsiaTheme="minorHAnsi"/>
      <w:lang w:eastAsia="en-US"/>
    </w:rPr>
  </w:style>
  <w:style w:type="paragraph" w:customStyle="1" w:styleId="2C49F79105ED44E4937782BF09F860815">
    <w:name w:val="2C49F79105ED44E4937782BF09F860815"/>
    <w:rsid w:val="006851BB"/>
    <w:rPr>
      <w:rFonts w:eastAsiaTheme="minorHAnsi"/>
      <w:lang w:eastAsia="en-US"/>
    </w:rPr>
  </w:style>
  <w:style w:type="paragraph" w:customStyle="1" w:styleId="3DCD813B53B84914BB367B8A0C5683605">
    <w:name w:val="3DCD813B53B84914BB367B8A0C5683605"/>
    <w:rsid w:val="006851BB"/>
    <w:rPr>
      <w:rFonts w:eastAsiaTheme="minorHAnsi"/>
      <w:lang w:eastAsia="en-US"/>
    </w:rPr>
  </w:style>
  <w:style w:type="paragraph" w:customStyle="1" w:styleId="5A0B7126673E44D494CBC5353CC234853">
    <w:name w:val="5A0B7126673E44D494CBC5353CC234853"/>
    <w:rsid w:val="006851BB"/>
    <w:rPr>
      <w:rFonts w:eastAsiaTheme="minorHAnsi"/>
      <w:lang w:eastAsia="en-US"/>
    </w:rPr>
  </w:style>
  <w:style w:type="paragraph" w:customStyle="1" w:styleId="064C8B26D95340D0ADD404550F0F80E23">
    <w:name w:val="064C8B26D95340D0ADD404550F0F80E23"/>
    <w:rsid w:val="006851BB"/>
    <w:rPr>
      <w:rFonts w:eastAsiaTheme="minorHAnsi"/>
      <w:lang w:eastAsia="en-US"/>
    </w:rPr>
  </w:style>
  <w:style w:type="paragraph" w:customStyle="1" w:styleId="CE38DC525B424561904AF43FD85BAA393">
    <w:name w:val="CE38DC525B424561904AF43FD85BAA393"/>
    <w:rsid w:val="006851BB"/>
    <w:rPr>
      <w:rFonts w:eastAsiaTheme="minorHAnsi"/>
      <w:lang w:eastAsia="en-US"/>
    </w:rPr>
  </w:style>
  <w:style w:type="paragraph" w:customStyle="1" w:styleId="8B4261CBA40E422F9268B691C3A193DB13">
    <w:name w:val="8B4261CBA40E422F9268B691C3A193DB13"/>
    <w:rsid w:val="006851BB"/>
    <w:pPr>
      <w:tabs>
        <w:tab w:val="center" w:pos="4513"/>
        <w:tab w:val="right" w:pos="9026"/>
      </w:tabs>
      <w:spacing w:after="0" w:line="240" w:lineRule="auto"/>
    </w:pPr>
    <w:rPr>
      <w:rFonts w:eastAsiaTheme="minorHAnsi"/>
      <w:lang w:eastAsia="en-US"/>
    </w:rPr>
  </w:style>
  <w:style w:type="paragraph" w:customStyle="1" w:styleId="25DA770E5E1647588DB6046793BE893611">
    <w:name w:val="25DA770E5E1647588DB6046793BE893611"/>
    <w:rsid w:val="006851BB"/>
    <w:rPr>
      <w:rFonts w:eastAsiaTheme="minorHAnsi"/>
      <w:lang w:eastAsia="en-US"/>
    </w:rPr>
  </w:style>
  <w:style w:type="paragraph" w:customStyle="1" w:styleId="8C2C82FD714C4D0A92A1DDB792E46BA811">
    <w:name w:val="8C2C82FD714C4D0A92A1DDB792E46BA811"/>
    <w:rsid w:val="006851BB"/>
    <w:rPr>
      <w:rFonts w:eastAsiaTheme="minorHAnsi"/>
      <w:lang w:eastAsia="en-US"/>
    </w:rPr>
  </w:style>
  <w:style w:type="paragraph" w:customStyle="1" w:styleId="2F8289CF650E43C7BC4B187BF300D9E511">
    <w:name w:val="2F8289CF650E43C7BC4B187BF300D9E511"/>
    <w:rsid w:val="006851BB"/>
    <w:rPr>
      <w:rFonts w:eastAsiaTheme="minorHAnsi"/>
      <w:lang w:eastAsia="en-US"/>
    </w:rPr>
  </w:style>
  <w:style w:type="paragraph" w:customStyle="1" w:styleId="8ED4AE1B383243A48DB0D8BD9761463011">
    <w:name w:val="8ED4AE1B383243A48DB0D8BD9761463011"/>
    <w:rsid w:val="006851BB"/>
    <w:rPr>
      <w:rFonts w:eastAsiaTheme="minorHAnsi"/>
      <w:lang w:eastAsia="en-US"/>
    </w:rPr>
  </w:style>
  <w:style w:type="paragraph" w:customStyle="1" w:styleId="0AAA0F5871E040369B078290249267CC11">
    <w:name w:val="0AAA0F5871E040369B078290249267CC11"/>
    <w:rsid w:val="006851BB"/>
    <w:rPr>
      <w:rFonts w:eastAsiaTheme="minorHAnsi"/>
      <w:lang w:eastAsia="en-US"/>
    </w:rPr>
  </w:style>
  <w:style w:type="paragraph" w:customStyle="1" w:styleId="B83AEA1F936F46D3A636341AC42A625E8">
    <w:name w:val="B83AEA1F936F46D3A636341AC42A625E8"/>
    <w:rsid w:val="006851BB"/>
    <w:rPr>
      <w:rFonts w:eastAsiaTheme="minorHAnsi"/>
      <w:lang w:eastAsia="en-US"/>
    </w:rPr>
  </w:style>
  <w:style w:type="paragraph" w:customStyle="1" w:styleId="A97A5911E2FD40998CE03723212B0B8B9">
    <w:name w:val="A97A5911E2FD40998CE03723212B0B8B9"/>
    <w:rsid w:val="006851BB"/>
    <w:rPr>
      <w:rFonts w:eastAsiaTheme="minorHAnsi"/>
      <w:lang w:eastAsia="en-US"/>
    </w:rPr>
  </w:style>
  <w:style w:type="paragraph" w:customStyle="1" w:styleId="92BCE0169DD34C938177AC0F804648E79">
    <w:name w:val="92BCE0169DD34C938177AC0F804648E79"/>
    <w:rsid w:val="006851BB"/>
    <w:rPr>
      <w:rFonts w:eastAsiaTheme="minorHAnsi"/>
      <w:lang w:eastAsia="en-US"/>
    </w:rPr>
  </w:style>
  <w:style w:type="paragraph" w:customStyle="1" w:styleId="B8F693DCC5E54E41B6B6E241220CA1AD9">
    <w:name w:val="B8F693DCC5E54E41B6B6E241220CA1AD9"/>
    <w:rsid w:val="006851BB"/>
    <w:rPr>
      <w:rFonts w:eastAsiaTheme="minorHAnsi"/>
      <w:lang w:eastAsia="en-US"/>
    </w:rPr>
  </w:style>
  <w:style w:type="paragraph" w:customStyle="1" w:styleId="06E9E485B64A4EF5BDDD49D8993C95079">
    <w:name w:val="06E9E485B64A4EF5BDDD49D8993C95079"/>
    <w:rsid w:val="006851BB"/>
    <w:rPr>
      <w:rFonts w:eastAsiaTheme="minorHAnsi"/>
      <w:lang w:eastAsia="en-US"/>
    </w:rPr>
  </w:style>
  <w:style w:type="paragraph" w:customStyle="1" w:styleId="4C28576CC941424CBFAB9600BACB8BEF9">
    <w:name w:val="4C28576CC941424CBFAB9600BACB8BEF9"/>
    <w:rsid w:val="006851BB"/>
    <w:rPr>
      <w:rFonts w:eastAsiaTheme="minorHAnsi"/>
      <w:lang w:eastAsia="en-US"/>
    </w:rPr>
  </w:style>
  <w:style w:type="paragraph" w:customStyle="1" w:styleId="68927025456640059EC564CAE1A4E0DC9">
    <w:name w:val="68927025456640059EC564CAE1A4E0DC9"/>
    <w:rsid w:val="006851BB"/>
    <w:rPr>
      <w:rFonts w:eastAsiaTheme="minorHAnsi"/>
      <w:lang w:eastAsia="en-US"/>
    </w:rPr>
  </w:style>
  <w:style w:type="paragraph" w:customStyle="1" w:styleId="DB99344588DA40B4BEBCC73E91B7F1329">
    <w:name w:val="DB99344588DA40B4BEBCC73E91B7F1329"/>
    <w:rsid w:val="006851BB"/>
    <w:rPr>
      <w:rFonts w:eastAsiaTheme="minorHAnsi"/>
      <w:lang w:eastAsia="en-US"/>
    </w:rPr>
  </w:style>
  <w:style w:type="paragraph" w:customStyle="1" w:styleId="6FC15B8B900F42D790BEF6E40B921FD89">
    <w:name w:val="6FC15B8B900F42D790BEF6E40B921FD89"/>
    <w:rsid w:val="006851BB"/>
    <w:rPr>
      <w:rFonts w:eastAsiaTheme="minorHAnsi"/>
      <w:lang w:eastAsia="en-US"/>
    </w:rPr>
  </w:style>
  <w:style w:type="paragraph" w:customStyle="1" w:styleId="8F19E5B6606648ED9B9F1F1E9AD80F999">
    <w:name w:val="8F19E5B6606648ED9B9F1F1E9AD80F999"/>
    <w:rsid w:val="006851BB"/>
    <w:rPr>
      <w:rFonts w:eastAsiaTheme="minorHAnsi"/>
      <w:lang w:eastAsia="en-US"/>
    </w:rPr>
  </w:style>
  <w:style w:type="paragraph" w:customStyle="1" w:styleId="8B2A96E74C1C41B29358E43B7A919D7E6">
    <w:name w:val="8B2A96E74C1C41B29358E43B7A919D7E6"/>
    <w:rsid w:val="006851BB"/>
    <w:rPr>
      <w:rFonts w:eastAsiaTheme="minorHAnsi"/>
      <w:lang w:eastAsia="en-US"/>
    </w:rPr>
  </w:style>
  <w:style w:type="paragraph" w:customStyle="1" w:styleId="2C49F79105ED44E4937782BF09F860816">
    <w:name w:val="2C49F79105ED44E4937782BF09F860816"/>
    <w:rsid w:val="006851BB"/>
    <w:rPr>
      <w:rFonts w:eastAsiaTheme="minorHAnsi"/>
      <w:lang w:eastAsia="en-US"/>
    </w:rPr>
  </w:style>
  <w:style w:type="paragraph" w:customStyle="1" w:styleId="3DCD813B53B84914BB367B8A0C5683606">
    <w:name w:val="3DCD813B53B84914BB367B8A0C5683606"/>
    <w:rsid w:val="006851BB"/>
    <w:rPr>
      <w:rFonts w:eastAsiaTheme="minorHAnsi"/>
      <w:lang w:eastAsia="en-US"/>
    </w:rPr>
  </w:style>
  <w:style w:type="paragraph" w:customStyle="1" w:styleId="5A0B7126673E44D494CBC5353CC234854">
    <w:name w:val="5A0B7126673E44D494CBC5353CC234854"/>
    <w:rsid w:val="006851BB"/>
    <w:rPr>
      <w:rFonts w:eastAsiaTheme="minorHAnsi"/>
      <w:lang w:eastAsia="en-US"/>
    </w:rPr>
  </w:style>
  <w:style w:type="paragraph" w:customStyle="1" w:styleId="064C8B26D95340D0ADD404550F0F80E24">
    <w:name w:val="064C8B26D95340D0ADD404550F0F80E24"/>
    <w:rsid w:val="006851BB"/>
    <w:rPr>
      <w:rFonts w:eastAsiaTheme="minorHAnsi"/>
      <w:lang w:eastAsia="en-US"/>
    </w:rPr>
  </w:style>
  <w:style w:type="paragraph" w:customStyle="1" w:styleId="CE38DC525B424561904AF43FD85BAA394">
    <w:name w:val="CE38DC525B424561904AF43FD85BAA394"/>
    <w:rsid w:val="006851BB"/>
    <w:rPr>
      <w:rFonts w:eastAsiaTheme="minorHAnsi"/>
      <w:lang w:eastAsia="en-US"/>
    </w:rPr>
  </w:style>
  <w:style w:type="paragraph" w:customStyle="1" w:styleId="8B4261CBA40E422F9268B691C3A193DB14">
    <w:name w:val="8B4261CBA40E422F9268B691C3A193DB14"/>
    <w:rsid w:val="006851BB"/>
    <w:pPr>
      <w:tabs>
        <w:tab w:val="center" w:pos="4513"/>
        <w:tab w:val="right" w:pos="9026"/>
      </w:tabs>
      <w:spacing w:after="0" w:line="240" w:lineRule="auto"/>
    </w:pPr>
    <w:rPr>
      <w:rFonts w:eastAsiaTheme="minorHAnsi"/>
      <w:lang w:eastAsia="en-US"/>
    </w:rPr>
  </w:style>
  <w:style w:type="paragraph" w:customStyle="1" w:styleId="25DA770E5E1647588DB6046793BE893612">
    <w:name w:val="25DA770E5E1647588DB6046793BE893612"/>
    <w:rsid w:val="006851BB"/>
    <w:rPr>
      <w:rFonts w:eastAsiaTheme="minorHAnsi"/>
      <w:lang w:eastAsia="en-US"/>
    </w:rPr>
  </w:style>
  <w:style w:type="paragraph" w:customStyle="1" w:styleId="8C2C82FD714C4D0A92A1DDB792E46BA812">
    <w:name w:val="8C2C82FD714C4D0A92A1DDB792E46BA812"/>
    <w:rsid w:val="006851BB"/>
    <w:rPr>
      <w:rFonts w:eastAsiaTheme="minorHAnsi"/>
      <w:lang w:eastAsia="en-US"/>
    </w:rPr>
  </w:style>
  <w:style w:type="paragraph" w:customStyle="1" w:styleId="2F8289CF650E43C7BC4B187BF300D9E512">
    <w:name w:val="2F8289CF650E43C7BC4B187BF300D9E512"/>
    <w:rsid w:val="006851BB"/>
    <w:rPr>
      <w:rFonts w:eastAsiaTheme="minorHAnsi"/>
      <w:lang w:eastAsia="en-US"/>
    </w:rPr>
  </w:style>
  <w:style w:type="paragraph" w:customStyle="1" w:styleId="8ED4AE1B383243A48DB0D8BD9761463012">
    <w:name w:val="8ED4AE1B383243A48DB0D8BD9761463012"/>
    <w:rsid w:val="006851BB"/>
    <w:rPr>
      <w:rFonts w:eastAsiaTheme="minorHAnsi"/>
      <w:lang w:eastAsia="en-US"/>
    </w:rPr>
  </w:style>
  <w:style w:type="paragraph" w:customStyle="1" w:styleId="0AAA0F5871E040369B078290249267CC12">
    <w:name w:val="0AAA0F5871E040369B078290249267CC12"/>
    <w:rsid w:val="006851BB"/>
    <w:rPr>
      <w:rFonts w:eastAsiaTheme="minorHAnsi"/>
      <w:lang w:eastAsia="en-US"/>
    </w:rPr>
  </w:style>
  <w:style w:type="paragraph" w:customStyle="1" w:styleId="B83AEA1F936F46D3A636341AC42A625E9">
    <w:name w:val="B83AEA1F936F46D3A636341AC42A625E9"/>
    <w:rsid w:val="006851BB"/>
    <w:rPr>
      <w:rFonts w:eastAsiaTheme="minorHAnsi"/>
      <w:lang w:eastAsia="en-US"/>
    </w:rPr>
  </w:style>
  <w:style w:type="paragraph" w:customStyle="1" w:styleId="A97A5911E2FD40998CE03723212B0B8B10">
    <w:name w:val="A97A5911E2FD40998CE03723212B0B8B10"/>
    <w:rsid w:val="006851BB"/>
    <w:rPr>
      <w:rFonts w:eastAsiaTheme="minorHAnsi"/>
      <w:lang w:eastAsia="en-US"/>
    </w:rPr>
  </w:style>
  <w:style w:type="paragraph" w:customStyle="1" w:styleId="92BCE0169DD34C938177AC0F804648E710">
    <w:name w:val="92BCE0169DD34C938177AC0F804648E710"/>
    <w:rsid w:val="006851BB"/>
    <w:rPr>
      <w:rFonts w:eastAsiaTheme="minorHAnsi"/>
      <w:lang w:eastAsia="en-US"/>
    </w:rPr>
  </w:style>
  <w:style w:type="paragraph" w:customStyle="1" w:styleId="B8F693DCC5E54E41B6B6E241220CA1AD10">
    <w:name w:val="B8F693DCC5E54E41B6B6E241220CA1AD10"/>
    <w:rsid w:val="006851BB"/>
    <w:rPr>
      <w:rFonts w:eastAsiaTheme="minorHAnsi"/>
      <w:lang w:eastAsia="en-US"/>
    </w:rPr>
  </w:style>
  <w:style w:type="paragraph" w:customStyle="1" w:styleId="06E9E485B64A4EF5BDDD49D8993C950710">
    <w:name w:val="06E9E485B64A4EF5BDDD49D8993C950710"/>
    <w:rsid w:val="006851BB"/>
    <w:rPr>
      <w:rFonts w:eastAsiaTheme="minorHAnsi"/>
      <w:lang w:eastAsia="en-US"/>
    </w:rPr>
  </w:style>
  <w:style w:type="paragraph" w:customStyle="1" w:styleId="4C28576CC941424CBFAB9600BACB8BEF10">
    <w:name w:val="4C28576CC941424CBFAB9600BACB8BEF10"/>
    <w:rsid w:val="006851BB"/>
    <w:rPr>
      <w:rFonts w:eastAsiaTheme="minorHAnsi"/>
      <w:lang w:eastAsia="en-US"/>
    </w:rPr>
  </w:style>
  <w:style w:type="paragraph" w:customStyle="1" w:styleId="68927025456640059EC564CAE1A4E0DC10">
    <w:name w:val="68927025456640059EC564CAE1A4E0DC10"/>
    <w:rsid w:val="006851BB"/>
    <w:rPr>
      <w:rFonts w:eastAsiaTheme="minorHAnsi"/>
      <w:lang w:eastAsia="en-US"/>
    </w:rPr>
  </w:style>
  <w:style w:type="paragraph" w:customStyle="1" w:styleId="DB99344588DA40B4BEBCC73E91B7F13210">
    <w:name w:val="DB99344588DA40B4BEBCC73E91B7F13210"/>
    <w:rsid w:val="006851BB"/>
    <w:rPr>
      <w:rFonts w:eastAsiaTheme="minorHAnsi"/>
      <w:lang w:eastAsia="en-US"/>
    </w:rPr>
  </w:style>
  <w:style w:type="paragraph" w:customStyle="1" w:styleId="6FC15B8B900F42D790BEF6E40B921FD810">
    <w:name w:val="6FC15B8B900F42D790BEF6E40B921FD810"/>
    <w:rsid w:val="006851BB"/>
    <w:rPr>
      <w:rFonts w:eastAsiaTheme="minorHAnsi"/>
      <w:lang w:eastAsia="en-US"/>
    </w:rPr>
  </w:style>
  <w:style w:type="paragraph" w:customStyle="1" w:styleId="8F19E5B6606648ED9B9F1F1E9AD80F9910">
    <w:name w:val="8F19E5B6606648ED9B9F1F1E9AD80F9910"/>
    <w:rsid w:val="006851BB"/>
    <w:rPr>
      <w:rFonts w:eastAsiaTheme="minorHAnsi"/>
      <w:lang w:eastAsia="en-US"/>
    </w:rPr>
  </w:style>
  <w:style w:type="paragraph" w:customStyle="1" w:styleId="8B2A96E74C1C41B29358E43B7A919D7E7">
    <w:name w:val="8B2A96E74C1C41B29358E43B7A919D7E7"/>
    <w:rsid w:val="006851BB"/>
    <w:rPr>
      <w:rFonts w:eastAsiaTheme="minorHAnsi"/>
      <w:lang w:eastAsia="en-US"/>
    </w:rPr>
  </w:style>
  <w:style w:type="paragraph" w:customStyle="1" w:styleId="2C49F79105ED44E4937782BF09F860817">
    <w:name w:val="2C49F79105ED44E4937782BF09F860817"/>
    <w:rsid w:val="006851BB"/>
    <w:rPr>
      <w:rFonts w:eastAsiaTheme="minorHAnsi"/>
      <w:lang w:eastAsia="en-US"/>
    </w:rPr>
  </w:style>
  <w:style w:type="paragraph" w:customStyle="1" w:styleId="3DCD813B53B84914BB367B8A0C5683607">
    <w:name w:val="3DCD813B53B84914BB367B8A0C5683607"/>
    <w:rsid w:val="006851BB"/>
    <w:rPr>
      <w:rFonts w:eastAsiaTheme="minorHAnsi"/>
      <w:lang w:eastAsia="en-US"/>
    </w:rPr>
  </w:style>
  <w:style w:type="paragraph" w:customStyle="1" w:styleId="5A0B7126673E44D494CBC5353CC234855">
    <w:name w:val="5A0B7126673E44D494CBC5353CC234855"/>
    <w:rsid w:val="006851BB"/>
    <w:rPr>
      <w:rFonts w:eastAsiaTheme="minorHAnsi"/>
      <w:lang w:eastAsia="en-US"/>
    </w:rPr>
  </w:style>
  <w:style w:type="paragraph" w:customStyle="1" w:styleId="064C8B26D95340D0ADD404550F0F80E25">
    <w:name w:val="064C8B26D95340D0ADD404550F0F80E25"/>
    <w:rsid w:val="006851BB"/>
    <w:rPr>
      <w:rFonts w:eastAsiaTheme="minorHAnsi"/>
      <w:lang w:eastAsia="en-US"/>
    </w:rPr>
  </w:style>
  <w:style w:type="paragraph" w:customStyle="1" w:styleId="CE38DC525B424561904AF43FD85BAA395">
    <w:name w:val="CE38DC525B424561904AF43FD85BAA395"/>
    <w:rsid w:val="006851BB"/>
    <w:rPr>
      <w:rFonts w:eastAsiaTheme="minorHAnsi"/>
      <w:lang w:eastAsia="en-US"/>
    </w:rPr>
  </w:style>
  <w:style w:type="paragraph" w:customStyle="1" w:styleId="8B4261CBA40E422F9268B691C3A193DB15">
    <w:name w:val="8B4261CBA40E422F9268B691C3A193DB15"/>
    <w:rsid w:val="006851BB"/>
    <w:pPr>
      <w:tabs>
        <w:tab w:val="center" w:pos="4513"/>
        <w:tab w:val="right" w:pos="9026"/>
      </w:tabs>
      <w:spacing w:after="0" w:line="240" w:lineRule="auto"/>
    </w:pPr>
    <w:rPr>
      <w:rFonts w:eastAsiaTheme="minorHAnsi"/>
      <w:lang w:eastAsia="en-US"/>
    </w:rPr>
  </w:style>
  <w:style w:type="character" w:styleId="Hyperlink">
    <w:name w:val="Hyperlink"/>
    <w:basedOn w:val="DefaultParagraphFont"/>
    <w:uiPriority w:val="99"/>
    <w:unhideWhenUsed/>
    <w:rsid w:val="007D45A7"/>
    <w:rPr>
      <w:color w:val="0563C1" w:themeColor="hyperlink"/>
      <w:u w:val="single"/>
    </w:rPr>
  </w:style>
  <w:style w:type="paragraph" w:customStyle="1" w:styleId="BFBC9BA8A1F542E88CE4BBD27051A21E">
    <w:name w:val="BFBC9BA8A1F542E88CE4BBD27051A21E"/>
    <w:rsid w:val="006851BB"/>
    <w:pPr>
      <w:tabs>
        <w:tab w:val="center" w:pos="4513"/>
        <w:tab w:val="right" w:pos="9026"/>
      </w:tabs>
      <w:spacing w:after="0" w:line="240" w:lineRule="auto"/>
    </w:pPr>
    <w:rPr>
      <w:rFonts w:eastAsiaTheme="minorHAnsi"/>
      <w:lang w:eastAsia="en-US"/>
    </w:rPr>
  </w:style>
  <w:style w:type="paragraph" w:customStyle="1" w:styleId="25DA770E5E1647588DB6046793BE893613">
    <w:name w:val="25DA770E5E1647588DB6046793BE893613"/>
    <w:rsid w:val="006851BB"/>
    <w:rPr>
      <w:rFonts w:eastAsiaTheme="minorHAnsi"/>
      <w:lang w:eastAsia="en-US"/>
    </w:rPr>
  </w:style>
  <w:style w:type="paragraph" w:customStyle="1" w:styleId="8C2C82FD714C4D0A92A1DDB792E46BA813">
    <w:name w:val="8C2C82FD714C4D0A92A1DDB792E46BA813"/>
    <w:rsid w:val="006851BB"/>
    <w:rPr>
      <w:rFonts w:eastAsiaTheme="minorHAnsi"/>
      <w:lang w:eastAsia="en-US"/>
    </w:rPr>
  </w:style>
  <w:style w:type="paragraph" w:customStyle="1" w:styleId="2F8289CF650E43C7BC4B187BF300D9E513">
    <w:name w:val="2F8289CF650E43C7BC4B187BF300D9E513"/>
    <w:rsid w:val="006851BB"/>
    <w:rPr>
      <w:rFonts w:eastAsiaTheme="minorHAnsi"/>
      <w:lang w:eastAsia="en-US"/>
    </w:rPr>
  </w:style>
  <w:style w:type="paragraph" w:customStyle="1" w:styleId="8ED4AE1B383243A48DB0D8BD9761463013">
    <w:name w:val="8ED4AE1B383243A48DB0D8BD9761463013"/>
    <w:rsid w:val="006851BB"/>
    <w:rPr>
      <w:rFonts w:eastAsiaTheme="minorHAnsi"/>
      <w:lang w:eastAsia="en-US"/>
    </w:rPr>
  </w:style>
  <w:style w:type="paragraph" w:customStyle="1" w:styleId="0AAA0F5871E040369B078290249267CC13">
    <w:name w:val="0AAA0F5871E040369B078290249267CC13"/>
    <w:rsid w:val="006851BB"/>
    <w:rPr>
      <w:rFonts w:eastAsiaTheme="minorHAnsi"/>
      <w:lang w:eastAsia="en-US"/>
    </w:rPr>
  </w:style>
  <w:style w:type="paragraph" w:customStyle="1" w:styleId="B83AEA1F936F46D3A636341AC42A625E10">
    <w:name w:val="B83AEA1F936F46D3A636341AC42A625E10"/>
    <w:rsid w:val="006851BB"/>
    <w:rPr>
      <w:rFonts w:eastAsiaTheme="minorHAnsi"/>
      <w:lang w:eastAsia="en-US"/>
    </w:rPr>
  </w:style>
  <w:style w:type="paragraph" w:customStyle="1" w:styleId="A97A5911E2FD40998CE03723212B0B8B11">
    <w:name w:val="A97A5911E2FD40998CE03723212B0B8B11"/>
    <w:rsid w:val="006851BB"/>
    <w:rPr>
      <w:rFonts w:eastAsiaTheme="minorHAnsi"/>
      <w:lang w:eastAsia="en-US"/>
    </w:rPr>
  </w:style>
  <w:style w:type="paragraph" w:customStyle="1" w:styleId="92BCE0169DD34C938177AC0F804648E711">
    <w:name w:val="92BCE0169DD34C938177AC0F804648E711"/>
    <w:rsid w:val="006851BB"/>
    <w:rPr>
      <w:rFonts w:eastAsiaTheme="minorHAnsi"/>
      <w:lang w:eastAsia="en-US"/>
    </w:rPr>
  </w:style>
  <w:style w:type="paragraph" w:customStyle="1" w:styleId="B8F693DCC5E54E41B6B6E241220CA1AD11">
    <w:name w:val="B8F693DCC5E54E41B6B6E241220CA1AD11"/>
    <w:rsid w:val="006851BB"/>
    <w:rPr>
      <w:rFonts w:eastAsiaTheme="minorHAnsi"/>
      <w:lang w:eastAsia="en-US"/>
    </w:rPr>
  </w:style>
  <w:style w:type="paragraph" w:customStyle="1" w:styleId="06E9E485B64A4EF5BDDD49D8993C950711">
    <w:name w:val="06E9E485B64A4EF5BDDD49D8993C950711"/>
    <w:rsid w:val="006851BB"/>
    <w:rPr>
      <w:rFonts w:eastAsiaTheme="minorHAnsi"/>
      <w:lang w:eastAsia="en-US"/>
    </w:rPr>
  </w:style>
  <w:style w:type="paragraph" w:customStyle="1" w:styleId="4C28576CC941424CBFAB9600BACB8BEF11">
    <w:name w:val="4C28576CC941424CBFAB9600BACB8BEF11"/>
    <w:rsid w:val="006851BB"/>
    <w:rPr>
      <w:rFonts w:eastAsiaTheme="minorHAnsi"/>
      <w:lang w:eastAsia="en-US"/>
    </w:rPr>
  </w:style>
  <w:style w:type="paragraph" w:customStyle="1" w:styleId="68927025456640059EC564CAE1A4E0DC11">
    <w:name w:val="68927025456640059EC564CAE1A4E0DC11"/>
    <w:rsid w:val="006851BB"/>
    <w:rPr>
      <w:rFonts w:eastAsiaTheme="minorHAnsi"/>
      <w:lang w:eastAsia="en-US"/>
    </w:rPr>
  </w:style>
  <w:style w:type="paragraph" w:customStyle="1" w:styleId="DB99344588DA40B4BEBCC73E91B7F13211">
    <w:name w:val="DB99344588DA40B4BEBCC73E91B7F13211"/>
    <w:rsid w:val="006851BB"/>
    <w:rPr>
      <w:rFonts w:eastAsiaTheme="minorHAnsi"/>
      <w:lang w:eastAsia="en-US"/>
    </w:rPr>
  </w:style>
  <w:style w:type="paragraph" w:customStyle="1" w:styleId="6FC15B8B900F42D790BEF6E40B921FD811">
    <w:name w:val="6FC15B8B900F42D790BEF6E40B921FD811"/>
    <w:rsid w:val="006851BB"/>
    <w:rPr>
      <w:rFonts w:eastAsiaTheme="minorHAnsi"/>
      <w:lang w:eastAsia="en-US"/>
    </w:rPr>
  </w:style>
  <w:style w:type="paragraph" w:customStyle="1" w:styleId="8F19E5B6606648ED9B9F1F1E9AD80F9911">
    <w:name w:val="8F19E5B6606648ED9B9F1F1E9AD80F9911"/>
    <w:rsid w:val="006851BB"/>
    <w:rPr>
      <w:rFonts w:eastAsiaTheme="minorHAnsi"/>
      <w:lang w:eastAsia="en-US"/>
    </w:rPr>
  </w:style>
  <w:style w:type="paragraph" w:customStyle="1" w:styleId="8B2A96E74C1C41B29358E43B7A919D7E8">
    <w:name w:val="8B2A96E74C1C41B29358E43B7A919D7E8"/>
    <w:rsid w:val="006851BB"/>
    <w:rPr>
      <w:rFonts w:eastAsiaTheme="minorHAnsi"/>
      <w:lang w:eastAsia="en-US"/>
    </w:rPr>
  </w:style>
  <w:style w:type="paragraph" w:customStyle="1" w:styleId="2C49F79105ED44E4937782BF09F860818">
    <w:name w:val="2C49F79105ED44E4937782BF09F860818"/>
    <w:rsid w:val="006851BB"/>
    <w:rPr>
      <w:rFonts w:eastAsiaTheme="minorHAnsi"/>
      <w:lang w:eastAsia="en-US"/>
    </w:rPr>
  </w:style>
  <w:style w:type="paragraph" w:customStyle="1" w:styleId="3DCD813B53B84914BB367B8A0C5683608">
    <w:name w:val="3DCD813B53B84914BB367B8A0C5683608"/>
    <w:rsid w:val="006851BB"/>
    <w:rPr>
      <w:rFonts w:eastAsiaTheme="minorHAnsi"/>
      <w:lang w:eastAsia="en-US"/>
    </w:rPr>
  </w:style>
  <w:style w:type="paragraph" w:customStyle="1" w:styleId="5A0B7126673E44D494CBC5353CC234856">
    <w:name w:val="5A0B7126673E44D494CBC5353CC234856"/>
    <w:rsid w:val="006851BB"/>
    <w:rPr>
      <w:rFonts w:eastAsiaTheme="minorHAnsi"/>
      <w:lang w:eastAsia="en-US"/>
    </w:rPr>
  </w:style>
  <w:style w:type="paragraph" w:customStyle="1" w:styleId="064C8B26D95340D0ADD404550F0F80E26">
    <w:name w:val="064C8B26D95340D0ADD404550F0F80E26"/>
    <w:rsid w:val="006851BB"/>
    <w:rPr>
      <w:rFonts w:eastAsiaTheme="minorHAnsi"/>
      <w:lang w:eastAsia="en-US"/>
    </w:rPr>
  </w:style>
  <w:style w:type="paragraph" w:customStyle="1" w:styleId="CE38DC525B424561904AF43FD85BAA396">
    <w:name w:val="CE38DC525B424561904AF43FD85BAA396"/>
    <w:rsid w:val="006851BB"/>
    <w:rPr>
      <w:rFonts w:eastAsiaTheme="minorHAnsi"/>
      <w:lang w:eastAsia="en-US"/>
    </w:rPr>
  </w:style>
  <w:style w:type="paragraph" w:customStyle="1" w:styleId="8B4261CBA40E422F9268B691C3A193DB16">
    <w:name w:val="8B4261CBA40E422F9268B691C3A193DB16"/>
    <w:rsid w:val="006851BB"/>
    <w:pPr>
      <w:tabs>
        <w:tab w:val="center" w:pos="4513"/>
        <w:tab w:val="right" w:pos="9026"/>
      </w:tabs>
      <w:spacing w:after="0" w:line="240" w:lineRule="auto"/>
    </w:pPr>
    <w:rPr>
      <w:rFonts w:eastAsiaTheme="minorHAnsi"/>
      <w:lang w:eastAsia="en-US"/>
    </w:rPr>
  </w:style>
  <w:style w:type="paragraph" w:customStyle="1" w:styleId="BFBC9BA8A1F542E88CE4BBD27051A21E1">
    <w:name w:val="BFBC9BA8A1F542E88CE4BBD27051A21E1"/>
    <w:rsid w:val="006851BB"/>
    <w:pPr>
      <w:tabs>
        <w:tab w:val="center" w:pos="4513"/>
        <w:tab w:val="right" w:pos="9026"/>
      </w:tabs>
      <w:spacing w:after="0" w:line="240" w:lineRule="auto"/>
    </w:pPr>
    <w:rPr>
      <w:rFonts w:eastAsiaTheme="minorHAnsi"/>
      <w:lang w:eastAsia="en-US"/>
    </w:rPr>
  </w:style>
  <w:style w:type="paragraph" w:customStyle="1" w:styleId="25DA770E5E1647588DB6046793BE893614">
    <w:name w:val="25DA770E5E1647588DB6046793BE893614"/>
    <w:rsid w:val="006851BB"/>
    <w:rPr>
      <w:rFonts w:eastAsiaTheme="minorHAnsi"/>
      <w:lang w:eastAsia="en-US"/>
    </w:rPr>
  </w:style>
  <w:style w:type="paragraph" w:customStyle="1" w:styleId="8C2C82FD714C4D0A92A1DDB792E46BA814">
    <w:name w:val="8C2C82FD714C4D0A92A1DDB792E46BA814"/>
    <w:rsid w:val="006851BB"/>
    <w:rPr>
      <w:rFonts w:eastAsiaTheme="minorHAnsi"/>
      <w:lang w:eastAsia="en-US"/>
    </w:rPr>
  </w:style>
  <w:style w:type="paragraph" w:customStyle="1" w:styleId="2F8289CF650E43C7BC4B187BF300D9E514">
    <w:name w:val="2F8289CF650E43C7BC4B187BF300D9E514"/>
    <w:rsid w:val="006851BB"/>
    <w:rPr>
      <w:rFonts w:eastAsiaTheme="minorHAnsi"/>
      <w:lang w:eastAsia="en-US"/>
    </w:rPr>
  </w:style>
  <w:style w:type="paragraph" w:customStyle="1" w:styleId="8ED4AE1B383243A48DB0D8BD9761463014">
    <w:name w:val="8ED4AE1B383243A48DB0D8BD9761463014"/>
    <w:rsid w:val="006851BB"/>
    <w:rPr>
      <w:rFonts w:eastAsiaTheme="minorHAnsi"/>
      <w:lang w:eastAsia="en-US"/>
    </w:rPr>
  </w:style>
  <w:style w:type="paragraph" w:customStyle="1" w:styleId="0AAA0F5871E040369B078290249267CC14">
    <w:name w:val="0AAA0F5871E040369B078290249267CC14"/>
    <w:rsid w:val="006851BB"/>
    <w:rPr>
      <w:rFonts w:eastAsiaTheme="minorHAnsi"/>
      <w:lang w:eastAsia="en-US"/>
    </w:rPr>
  </w:style>
  <w:style w:type="paragraph" w:customStyle="1" w:styleId="B83AEA1F936F46D3A636341AC42A625E11">
    <w:name w:val="B83AEA1F936F46D3A636341AC42A625E11"/>
    <w:rsid w:val="006851BB"/>
    <w:rPr>
      <w:rFonts w:eastAsiaTheme="minorHAnsi"/>
      <w:lang w:eastAsia="en-US"/>
    </w:rPr>
  </w:style>
  <w:style w:type="paragraph" w:customStyle="1" w:styleId="A97A5911E2FD40998CE03723212B0B8B12">
    <w:name w:val="A97A5911E2FD40998CE03723212B0B8B12"/>
    <w:rsid w:val="006851BB"/>
    <w:rPr>
      <w:rFonts w:eastAsiaTheme="minorHAnsi"/>
      <w:lang w:eastAsia="en-US"/>
    </w:rPr>
  </w:style>
  <w:style w:type="paragraph" w:customStyle="1" w:styleId="92BCE0169DD34C938177AC0F804648E712">
    <w:name w:val="92BCE0169DD34C938177AC0F804648E712"/>
    <w:rsid w:val="006851BB"/>
    <w:rPr>
      <w:rFonts w:eastAsiaTheme="minorHAnsi"/>
      <w:lang w:eastAsia="en-US"/>
    </w:rPr>
  </w:style>
  <w:style w:type="paragraph" w:customStyle="1" w:styleId="B8F693DCC5E54E41B6B6E241220CA1AD12">
    <w:name w:val="B8F693DCC5E54E41B6B6E241220CA1AD12"/>
    <w:rsid w:val="006851BB"/>
    <w:rPr>
      <w:rFonts w:eastAsiaTheme="minorHAnsi"/>
      <w:lang w:eastAsia="en-US"/>
    </w:rPr>
  </w:style>
  <w:style w:type="paragraph" w:customStyle="1" w:styleId="06E9E485B64A4EF5BDDD49D8993C950712">
    <w:name w:val="06E9E485B64A4EF5BDDD49D8993C950712"/>
    <w:rsid w:val="006851BB"/>
    <w:rPr>
      <w:rFonts w:eastAsiaTheme="minorHAnsi"/>
      <w:lang w:eastAsia="en-US"/>
    </w:rPr>
  </w:style>
  <w:style w:type="paragraph" w:customStyle="1" w:styleId="4C28576CC941424CBFAB9600BACB8BEF12">
    <w:name w:val="4C28576CC941424CBFAB9600BACB8BEF12"/>
    <w:rsid w:val="006851BB"/>
    <w:rPr>
      <w:rFonts w:eastAsiaTheme="minorHAnsi"/>
      <w:lang w:eastAsia="en-US"/>
    </w:rPr>
  </w:style>
  <w:style w:type="paragraph" w:customStyle="1" w:styleId="68927025456640059EC564CAE1A4E0DC12">
    <w:name w:val="68927025456640059EC564CAE1A4E0DC12"/>
    <w:rsid w:val="006851BB"/>
    <w:rPr>
      <w:rFonts w:eastAsiaTheme="minorHAnsi"/>
      <w:lang w:eastAsia="en-US"/>
    </w:rPr>
  </w:style>
  <w:style w:type="paragraph" w:customStyle="1" w:styleId="DB99344588DA40B4BEBCC73E91B7F13212">
    <w:name w:val="DB99344588DA40B4BEBCC73E91B7F13212"/>
    <w:rsid w:val="006851BB"/>
    <w:rPr>
      <w:rFonts w:eastAsiaTheme="minorHAnsi"/>
      <w:lang w:eastAsia="en-US"/>
    </w:rPr>
  </w:style>
  <w:style w:type="paragraph" w:customStyle="1" w:styleId="6FC15B8B900F42D790BEF6E40B921FD812">
    <w:name w:val="6FC15B8B900F42D790BEF6E40B921FD812"/>
    <w:rsid w:val="006851BB"/>
    <w:rPr>
      <w:rFonts w:eastAsiaTheme="minorHAnsi"/>
      <w:lang w:eastAsia="en-US"/>
    </w:rPr>
  </w:style>
  <w:style w:type="paragraph" w:customStyle="1" w:styleId="8F19E5B6606648ED9B9F1F1E9AD80F9912">
    <w:name w:val="8F19E5B6606648ED9B9F1F1E9AD80F9912"/>
    <w:rsid w:val="006851BB"/>
    <w:rPr>
      <w:rFonts w:eastAsiaTheme="minorHAnsi"/>
      <w:lang w:eastAsia="en-US"/>
    </w:rPr>
  </w:style>
  <w:style w:type="paragraph" w:customStyle="1" w:styleId="8B2A96E74C1C41B29358E43B7A919D7E9">
    <w:name w:val="8B2A96E74C1C41B29358E43B7A919D7E9"/>
    <w:rsid w:val="006851BB"/>
    <w:rPr>
      <w:rFonts w:eastAsiaTheme="minorHAnsi"/>
      <w:lang w:eastAsia="en-US"/>
    </w:rPr>
  </w:style>
  <w:style w:type="paragraph" w:customStyle="1" w:styleId="2C49F79105ED44E4937782BF09F860819">
    <w:name w:val="2C49F79105ED44E4937782BF09F860819"/>
    <w:rsid w:val="006851BB"/>
    <w:rPr>
      <w:rFonts w:eastAsiaTheme="minorHAnsi"/>
      <w:lang w:eastAsia="en-US"/>
    </w:rPr>
  </w:style>
  <w:style w:type="paragraph" w:customStyle="1" w:styleId="3DCD813B53B84914BB367B8A0C5683609">
    <w:name w:val="3DCD813B53B84914BB367B8A0C5683609"/>
    <w:rsid w:val="006851BB"/>
    <w:rPr>
      <w:rFonts w:eastAsiaTheme="minorHAnsi"/>
      <w:lang w:eastAsia="en-US"/>
    </w:rPr>
  </w:style>
  <w:style w:type="paragraph" w:customStyle="1" w:styleId="5A0B7126673E44D494CBC5353CC234857">
    <w:name w:val="5A0B7126673E44D494CBC5353CC234857"/>
    <w:rsid w:val="006851BB"/>
    <w:rPr>
      <w:rFonts w:eastAsiaTheme="minorHAnsi"/>
      <w:lang w:eastAsia="en-US"/>
    </w:rPr>
  </w:style>
  <w:style w:type="paragraph" w:customStyle="1" w:styleId="064C8B26D95340D0ADD404550F0F80E27">
    <w:name w:val="064C8B26D95340D0ADD404550F0F80E27"/>
    <w:rsid w:val="006851BB"/>
    <w:rPr>
      <w:rFonts w:eastAsiaTheme="minorHAnsi"/>
      <w:lang w:eastAsia="en-US"/>
    </w:rPr>
  </w:style>
  <w:style w:type="paragraph" w:customStyle="1" w:styleId="CE38DC525B424561904AF43FD85BAA397">
    <w:name w:val="CE38DC525B424561904AF43FD85BAA397"/>
    <w:rsid w:val="006851BB"/>
    <w:rPr>
      <w:rFonts w:eastAsiaTheme="minorHAnsi"/>
      <w:lang w:eastAsia="en-US"/>
    </w:rPr>
  </w:style>
  <w:style w:type="paragraph" w:customStyle="1" w:styleId="8B4261CBA40E422F9268B691C3A193DB17">
    <w:name w:val="8B4261CBA40E422F9268B691C3A193DB17"/>
    <w:rsid w:val="006851BB"/>
    <w:pPr>
      <w:tabs>
        <w:tab w:val="center" w:pos="4513"/>
        <w:tab w:val="right" w:pos="9026"/>
      </w:tabs>
      <w:spacing w:after="0" w:line="240" w:lineRule="auto"/>
    </w:pPr>
    <w:rPr>
      <w:rFonts w:eastAsiaTheme="minorHAnsi"/>
      <w:lang w:eastAsia="en-US"/>
    </w:rPr>
  </w:style>
  <w:style w:type="paragraph" w:customStyle="1" w:styleId="BFBC9BA8A1F542E88CE4BBD27051A21E2">
    <w:name w:val="BFBC9BA8A1F542E88CE4BBD27051A21E2"/>
    <w:rsid w:val="006851BB"/>
    <w:pPr>
      <w:tabs>
        <w:tab w:val="center" w:pos="4513"/>
        <w:tab w:val="right" w:pos="9026"/>
      </w:tabs>
      <w:spacing w:after="0" w:line="240" w:lineRule="auto"/>
    </w:pPr>
    <w:rPr>
      <w:rFonts w:eastAsiaTheme="minorHAnsi"/>
      <w:lang w:eastAsia="en-US"/>
    </w:rPr>
  </w:style>
  <w:style w:type="paragraph" w:customStyle="1" w:styleId="25DA770E5E1647588DB6046793BE893615">
    <w:name w:val="25DA770E5E1647588DB6046793BE893615"/>
    <w:rsid w:val="006851BB"/>
    <w:rPr>
      <w:rFonts w:eastAsiaTheme="minorHAnsi"/>
      <w:lang w:eastAsia="en-US"/>
    </w:rPr>
  </w:style>
  <w:style w:type="paragraph" w:customStyle="1" w:styleId="8C2C82FD714C4D0A92A1DDB792E46BA815">
    <w:name w:val="8C2C82FD714C4D0A92A1DDB792E46BA815"/>
    <w:rsid w:val="006851BB"/>
    <w:rPr>
      <w:rFonts w:eastAsiaTheme="minorHAnsi"/>
      <w:lang w:eastAsia="en-US"/>
    </w:rPr>
  </w:style>
  <w:style w:type="paragraph" w:customStyle="1" w:styleId="2F8289CF650E43C7BC4B187BF300D9E515">
    <w:name w:val="2F8289CF650E43C7BC4B187BF300D9E515"/>
    <w:rsid w:val="006851BB"/>
    <w:rPr>
      <w:rFonts w:eastAsiaTheme="minorHAnsi"/>
      <w:lang w:eastAsia="en-US"/>
    </w:rPr>
  </w:style>
  <w:style w:type="paragraph" w:customStyle="1" w:styleId="8ED4AE1B383243A48DB0D8BD9761463015">
    <w:name w:val="8ED4AE1B383243A48DB0D8BD9761463015"/>
    <w:rsid w:val="006851BB"/>
    <w:rPr>
      <w:rFonts w:eastAsiaTheme="minorHAnsi"/>
      <w:lang w:eastAsia="en-US"/>
    </w:rPr>
  </w:style>
  <w:style w:type="paragraph" w:customStyle="1" w:styleId="0AAA0F5871E040369B078290249267CC15">
    <w:name w:val="0AAA0F5871E040369B078290249267CC15"/>
    <w:rsid w:val="006851BB"/>
    <w:rPr>
      <w:rFonts w:eastAsiaTheme="minorHAnsi"/>
      <w:lang w:eastAsia="en-US"/>
    </w:rPr>
  </w:style>
  <w:style w:type="paragraph" w:customStyle="1" w:styleId="B83AEA1F936F46D3A636341AC42A625E12">
    <w:name w:val="B83AEA1F936F46D3A636341AC42A625E12"/>
    <w:rsid w:val="006851BB"/>
    <w:rPr>
      <w:rFonts w:eastAsiaTheme="minorHAnsi"/>
      <w:lang w:eastAsia="en-US"/>
    </w:rPr>
  </w:style>
  <w:style w:type="paragraph" w:customStyle="1" w:styleId="A97A5911E2FD40998CE03723212B0B8B13">
    <w:name w:val="A97A5911E2FD40998CE03723212B0B8B13"/>
    <w:rsid w:val="006851BB"/>
    <w:rPr>
      <w:rFonts w:eastAsiaTheme="minorHAnsi"/>
      <w:lang w:eastAsia="en-US"/>
    </w:rPr>
  </w:style>
  <w:style w:type="paragraph" w:customStyle="1" w:styleId="92BCE0169DD34C938177AC0F804648E713">
    <w:name w:val="92BCE0169DD34C938177AC0F804648E713"/>
    <w:rsid w:val="006851BB"/>
    <w:rPr>
      <w:rFonts w:eastAsiaTheme="minorHAnsi"/>
      <w:lang w:eastAsia="en-US"/>
    </w:rPr>
  </w:style>
  <w:style w:type="paragraph" w:customStyle="1" w:styleId="B8F693DCC5E54E41B6B6E241220CA1AD13">
    <w:name w:val="B8F693DCC5E54E41B6B6E241220CA1AD13"/>
    <w:rsid w:val="006851BB"/>
    <w:rPr>
      <w:rFonts w:eastAsiaTheme="minorHAnsi"/>
      <w:lang w:eastAsia="en-US"/>
    </w:rPr>
  </w:style>
  <w:style w:type="paragraph" w:customStyle="1" w:styleId="06E9E485B64A4EF5BDDD49D8993C950713">
    <w:name w:val="06E9E485B64A4EF5BDDD49D8993C950713"/>
    <w:rsid w:val="006851BB"/>
    <w:rPr>
      <w:rFonts w:eastAsiaTheme="minorHAnsi"/>
      <w:lang w:eastAsia="en-US"/>
    </w:rPr>
  </w:style>
  <w:style w:type="paragraph" w:customStyle="1" w:styleId="4C28576CC941424CBFAB9600BACB8BEF13">
    <w:name w:val="4C28576CC941424CBFAB9600BACB8BEF13"/>
    <w:rsid w:val="006851BB"/>
    <w:rPr>
      <w:rFonts w:eastAsiaTheme="minorHAnsi"/>
      <w:lang w:eastAsia="en-US"/>
    </w:rPr>
  </w:style>
  <w:style w:type="paragraph" w:customStyle="1" w:styleId="68927025456640059EC564CAE1A4E0DC13">
    <w:name w:val="68927025456640059EC564CAE1A4E0DC13"/>
    <w:rsid w:val="006851BB"/>
    <w:rPr>
      <w:rFonts w:eastAsiaTheme="minorHAnsi"/>
      <w:lang w:eastAsia="en-US"/>
    </w:rPr>
  </w:style>
  <w:style w:type="paragraph" w:customStyle="1" w:styleId="DB99344588DA40B4BEBCC73E91B7F13213">
    <w:name w:val="DB99344588DA40B4BEBCC73E91B7F13213"/>
    <w:rsid w:val="006851BB"/>
    <w:rPr>
      <w:rFonts w:eastAsiaTheme="minorHAnsi"/>
      <w:lang w:eastAsia="en-US"/>
    </w:rPr>
  </w:style>
  <w:style w:type="paragraph" w:customStyle="1" w:styleId="6FC15B8B900F42D790BEF6E40B921FD813">
    <w:name w:val="6FC15B8B900F42D790BEF6E40B921FD813"/>
    <w:rsid w:val="006851BB"/>
    <w:rPr>
      <w:rFonts w:eastAsiaTheme="minorHAnsi"/>
      <w:lang w:eastAsia="en-US"/>
    </w:rPr>
  </w:style>
  <w:style w:type="paragraph" w:customStyle="1" w:styleId="8F19E5B6606648ED9B9F1F1E9AD80F9913">
    <w:name w:val="8F19E5B6606648ED9B9F1F1E9AD80F9913"/>
    <w:rsid w:val="006851BB"/>
    <w:rPr>
      <w:rFonts w:eastAsiaTheme="minorHAnsi"/>
      <w:lang w:eastAsia="en-US"/>
    </w:rPr>
  </w:style>
  <w:style w:type="paragraph" w:customStyle="1" w:styleId="8B2A96E74C1C41B29358E43B7A919D7E10">
    <w:name w:val="8B2A96E74C1C41B29358E43B7A919D7E10"/>
    <w:rsid w:val="006851BB"/>
    <w:rPr>
      <w:rFonts w:eastAsiaTheme="minorHAnsi"/>
      <w:lang w:eastAsia="en-US"/>
    </w:rPr>
  </w:style>
  <w:style w:type="paragraph" w:customStyle="1" w:styleId="2C49F79105ED44E4937782BF09F8608110">
    <w:name w:val="2C49F79105ED44E4937782BF09F8608110"/>
    <w:rsid w:val="006851BB"/>
    <w:rPr>
      <w:rFonts w:eastAsiaTheme="minorHAnsi"/>
      <w:lang w:eastAsia="en-US"/>
    </w:rPr>
  </w:style>
  <w:style w:type="paragraph" w:customStyle="1" w:styleId="3DCD813B53B84914BB367B8A0C56836010">
    <w:name w:val="3DCD813B53B84914BB367B8A0C56836010"/>
    <w:rsid w:val="006851BB"/>
    <w:rPr>
      <w:rFonts w:eastAsiaTheme="minorHAnsi"/>
      <w:lang w:eastAsia="en-US"/>
    </w:rPr>
  </w:style>
  <w:style w:type="paragraph" w:customStyle="1" w:styleId="5A0B7126673E44D494CBC5353CC234858">
    <w:name w:val="5A0B7126673E44D494CBC5353CC234858"/>
    <w:rsid w:val="006851BB"/>
    <w:rPr>
      <w:rFonts w:eastAsiaTheme="minorHAnsi"/>
      <w:lang w:eastAsia="en-US"/>
    </w:rPr>
  </w:style>
  <w:style w:type="paragraph" w:customStyle="1" w:styleId="064C8B26D95340D0ADD404550F0F80E28">
    <w:name w:val="064C8B26D95340D0ADD404550F0F80E28"/>
    <w:rsid w:val="006851BB"/>
    <w:rPr>
      <w:rFonts w:eastAsiaTheme="minorHAnsi"/>
      <w:lang w:eastAsia="en-US"/>
    </w:rPr>
  </w:style>
  <w:style w:type="paragraph" w:customStyle="1" w:styleId="CE38DC525B424561904AF43FD85BAA398">
    <w:name w:val="CE38DC525B424561904AF43FD85BAA398"/>
    <w:rsid w:val="006851BB"/>
    <w:rPr>
      <w:rFonts w:eastAsiaTheme="minorHAnsi"/>
      <w:lang w:eastAsia="en-US"/>
    </w:rPr>
  </w:style>
  <w:style w:type="paragraph" w:customStyle="1" w:styleId="8B4261CBA40E422F9268B691C3A193DB18">
    <w:name w:val="8B4261CBA40E422F9268B691C3A193DB18"/>
    <w:rsid w:val="006851BB"/>
    <w:pPr>
      <w:tabs>
        <w:tab w:val="center" w:pos="4513"/>
        <w:tab w:val="right" w:pos="9026"/>
      </w:tabs>
      <w:spacing w:after="0" w:line="240" w:lineRule="auto"/>
    </w:pPr>
    <w:rPr>
      <w:rFonts w:eastAsiaTheme="minorHAnsi"/>
      <w:lang w:eastAsia="en-US"/>
    </w:rPr>
  </w:style>
  <w:style w:type="paragraph" w:customStyle="1" w:styleId="BFBC9BA8A1F542E88CE4BBD27051A21E3">
    <w:name w:val="BFBC9BA8A1F542E88CE4BBD27051A21E3"/>
    <w:rsid w:val="006851BB"/>
    <w:pPr>
      <w:tabs>
        <w:tab w:val="center" w:pos="4513"/>
        <w:tab w:val="right" w:pos="9026"/>
      </w:tabs>
      <w:spacing w:after="0" w:line="240" w:lineRule="auto"/>
    </w:pPr>
    <w:rPr>
      <w:rFonts w:eastAsiaTheme="minorHAnsi"/>
      <w:lang w:eastAsia="en-US"/>
    </w:rPr>
  </w:style>
  <w:style w:type="paragraph" w:customStyle="1" w:styleId="25DA770E5E1647588DB6046793BE893616">
    <w:name w:val="25DA770E5E1647588DB6046793BE893616"/>
    <w:rsid w:val="006851BB"/>
    <w:rPr>
      <w:rFonts w:eastAsiaTheme="minorHAnsi"/>
      <w:lang w:eastAsia="en-US"/>
    </w:rPr>
  </w:style>
  <w:style w:type="paragraph" w:customStyle="1" w:styleId="8C2C82FD714C4D0A92A1DDB792E46BA816">
    <w:name w:val="8C2C82FD714C4D0A92A1DDB792E46BA816"/>
    <w:rsid w:val="006851BB"/>
    <w:rPr>
      <w:rFonts w:eastAsiaTheme="minorHAnsi"/>
      <w:lang w:eastAsia="en-US"/>
    </w:rPr>
  </w:style>
  <w:style w:type="paragraph" w:customStyle="1" w:styleId="2F8289CF650E43C7BC4B187BF300D9E516">
    <w:name w:val="2F8289CF650E43C7BC4B187BF300D9E516"/>
    <w:rsid w:val="006851BB"/>
    <w:rPr>
      <w:rFonts w:eastAsiaTheme="minorHAnsi"/>
      <w:lang w:eastAsia="en-US"/>
    </w:rPr>
  </w:style>
  <w:style w:type="paragraph" w:customStyle="1" w:styleId="8ED4AE1B383243A48DB0D8BD9761463016">
    <w:name w:val="8ED4AE1B383243A48DB0D8BD9761463016"/>
    <w:rsid w:val="006851BB"/>
    <w:rPr>
      <w:rFonts w:eastAsiaTheme="minorHAnsi"/>
      <w:lang w:eastAsia="en-US"/>
    </w:rPr>
  </w:style>
  <w:style w:type="paragraph" w:customStyle="1" w:styleId="0AAA0F5871E040369B078290249267CC16">
    <w:name w:val="0AAA0F5871E040369B078290249267CC16"/>
    <w:rsid w:val="006851BB"/>
    <w:rPr>
      <w:rFonts w:eastAsiaTheme="minorHAnsi"/>
      <w:lang w:eastAsia="en-US"/>
    </w:rPr>
  </w:style>
  <w:style w:type="paragraph" w:customStyle="1" w:styleId="B83AEA1F936F46D3A636341AC42A625E13">
    <w:name w:val="B83AEA1F936F46D3A636341AC42A625E13"/>
    <w:rsid w:val="006851BB"/>
    <w:rPr>
      <w:rFonts w:eastAsiaTheme="minorHAnsi"/>
      <w:lang w:eastAsia="en-US"/>
    </w:rPr>
  </w:style>
  <w:style w:type="paragraph" w:customStyle="1" w:styleId="A97A5911E2FD40998CE03723212B0B8B14">
    <w:name w:val="A97A5911E2FD40998CE03723212B0B8B14"/>
    <w:rsid w:val="006851BB"/>
    <w:rPr>
      <w:rFonts w:eastAsiaTheme="minorHAnsi"/>
      <w:lang w:eastAsia="en-US"/>
    </w:rPr>
  </w:style>
  <w:style w:type="paragraph" w:customStyle="1" w:styleId="92BCE0169DD34C938177AC0F804648E714">
    <w:name w:val="92BCE0169DD34C938177AC0F804648E714"/>
    <w:rsid w:val="006851BB"/>
    <w:rPr>
      <w:rFonts w:eastAsiaTheme="minorHAnsi"/>
      <w:lang w:eastAsia="en-US"/>
    </w:rPr>
  </w:style>
  <w:style w:type="paragraph" w:customStyle="1" w:styleId="B8F693DCC5E54E41B6B6E241220CA1AD14">
    <w:name w:val="B8F693DCC5E54E41B6B6E241220CA1AD14"/>
    <w:rsid w:val="006851BB"/>
    <w:rPr>
      <w:rFonts w:eastAsiaTheme="minorHAnsi"/>
      <w:lang w:eastAsia="en-US"/>
    </w:rPr>
  </w:style>
  <w:style w:type="paragraph" w:customStyle="1" w:styleId="06E9E485B64A4EF5BDDD49D8993C950714">
    <w:name w:val="06E9E485B64A4EF5BDDD49D8993C950714"/>
    <w:rsid w:val="006851BB"/>
    <w:rPr>
      <w:rFonts w:eastAsiaTheme="minorHAnsi"/>
      <w:lang w:eastAsia="en-US"/>
    </w:rPr>
  </w:style>
  <w:style w:type="paragraph" w:customStyle="1" w:styleId="4C28576CC941424CBFAB9600BACB8BEF14">
    <w:name w:val="4C28576CC941424CBFAB9600BACB8BEF14"/>
    <w:rsid w:val="006851BB"/>
    <w:rPr>
      <w:rFonts w:eastAsiaTheme="minorHAnsi"/>
      <w:lang w:eastAsia="en-US"/>
    </w:rPr>
  </w:style>
  <w:style w:type="paragraph" w:customStyle="1" w:styleId="68927025456640059EC564CAE1A4E0DC14">
    <w:name w:val="68927025456640059EC564CAE1A4E0DC14"/>
    <w:rsid w:val="006851BB"/>
    <w:rPr>
      <w:rFonts w:eastAsiaTheme="minorHAnsi"/>
      <w:lang w:eastAsia="en-US"/>
    </w:rPr>
  </w:style>
  <w:style w:type="paragraph" w:customStyle="1" w:styleId="DB99344588DA40B4BEBCC73E91B7F13214">
    <w:name w:val="DB99344588DA40B4BEBCC73E91B7F13214"/>
    <w:rsid w:val="006851BB"/>
    <w:rPr>
      <w:rFonts w:eastAsiaTheme="minorHAnsi"/>
      <w:lang w:eastAsia="en-US"/>
    </w:rPr>
  </w:style>
  <w:style w:type="paragraph" w:customStyle="1" w:styleId="6FC15B8B900F42D790BEF6E40B921FD814">
    <w:name w:val="6FC15B8B900F42D790BEF6E40B921FD814"/>
    <w:rsid w:val="006851BB"/>
    <w:rPr>
      <w:rFonts w:eastAsiaTheme="minorHAnsi"/>
      <w:lang w:eastAsia="en-US"/>
    </w:rPr>
  </w:style>
  <w:style w:type="paragraph" w:customStyle="1" w:styleId="8F19E5B6606648ED9B9F1F1E9AD80F9914">
    <w:name w:val="8F19E5B6606648ED9B9F1F1E9AD80F9914"/>
    <w:rsid w:val="006851BB"/>
    <w:rPr>
      <w:rFonts w:eastAsiaTheme="minorHAnsi"/>
      <w:lang w:eastAsia="en-US"/>
    </w:rPr>
  </w:style>
  <w:style w:type="paragraph" w:customStyle="1" w:styleId="8B2A96E74C1C41B29358E43B7A919D7E11">
    <w:name w:val="8B2A96E74C1C41B29358E43B7A919D7E11"/>
    <w:rsid w:val="006851BB"/>
    <w:rPr>
      <w:rFonts w:eastAsiaTheme="minorHAnsi"/>
      <w:lang w:eastAsia="en-US"/>
    </w:rPr>
  </w:style>
  <w:style w:type="paragraph" w:customStyle="1" w:styleId="2C49F79105ED44E4937782BF09F8608111">
    <w:name w:val="2C49F79105ED44E4937782BF09F8608111"/>
    <w:rsid w:val="006851BB"/>
    <w:rPr>
      <w:rFonts w:eastAsiaTheme="minorHAnsi"/>
      <w:lang w:eastAsia="en-US"/>
    </w:rPr>
  </w:style>
  <w:style w:type="paragraph" w:customStyle="1" w:styleId="3DCD813B53B84914BB367B8A0C56836011">
    <w:name w:val="3DCD813B53B84914BB367B8A0C56836011"/>
    <w:rsid w:val="006851BB"/>
    <w:rPr>
      <w:rFonts w:eastAsiaTheme="minorHAnsi"/>
      <w:lang w:eastAsia="en-US"/>
    </w:rPr>
  </w:style>
  <w:style w:type="paragraph" w:customStyle="1" w:styleId="5A0B7126673E44D494CBC5353CC234859">
    <w:name w:val="5A0B7126673E44D494CBC5353CC234859"/>
    <w:rsid w:val="006851BB"/>
    <w:rPr>
      <w:rFonts w:eastAsiaTheme="minorHAnsi"/>
      <w:lang w:eastAsia="en-US"/>
    </w:rPr>
  </w:style>
  <w:style w:type="paragraph" w:customStyle="1" w:styleId="064C8B26D95340D0ADD404550F0F80E29">
    <w:name w:val="064C8B26D95340D0ADD404550F0F80E29"/>
    <w:rsid w:val="006851BB"/>
    <w:rPr>
      <w:rFonts w:eastAsiaTheme="minorHAnsi"/>
      <w:lang w:eastAsia="en-US"/>
    </w:rPr>
  </w:style>
  <w:style w:type="paragraph" w:customStyle="1" w:styleId="CE38DC525B424561904AF43FD85BAA399">
    <w:name w:val="CE38DC525B424561904AF43FD85BAA399"/>
    <w:rsid w:val="006851BB"/>
    <w:rPr>
      <w:rFonts w:eastAsiaTheme="minorHAnsi"/>
      <w:lang w:eastAsia="en-US"/>
    </w:rPr>
  </w:style>
  <w:style w:type="paragraph" w:customStyle="1" w:styleId="8B4261CBA40E422F9268B691C3A193DB19">
    <w:name w:val="8B4261CBA40E422F9268B691C3A193DB19"/>
    <w:rsid w:val="006851BB"/>
    <w:pPr>
      <w:tabs>
        <w:tab w:val="center" w:pos="4513"/>
        <w:tab w:val="right" w:pos="9026"/>
      </w:tabs>
      <w:spacing w:after="0" w:line="240" w:lineRule="auto"/>
    </w:pPr>
    <w:rPr>
      <w:rFonts w:eastAsiaTheme="minorHAnsi"/>
      <w:lang w:eastAsia="en-US"/>
    </w:rPr>
  </w:style>
  <w:style w:type="paragraph" w:customStyle="1" w:styleId="BFBC9BA8A1F542E88CE4BBD27051A21E4">
    <w:name w:val="BFBC9BA8A1F542E88CE4BBD27051A21E4"/>
    <w:rsid w:val="006851BB"/>
    <w:pPr>
      <w:tabs>
        <w:tab w:val="center" w:pos="4513"/>
        <w:tab w:val="right" w:pos="9026"/>
      </w:tabs>
      <w:spacing w:after="0" w:line="240" w:lineRule="auto"/>
    </w:pPr>
    <w:rPr>
      <w:rFonts w:eastAsiaTheme="minorHAnsi"/>
      <w:lang w:eastAsia="en-US"/>
    </w:rPr>
  </w:style>
  <w:style w:type="paragraph" w:customStyle="1" w:styleId="25DA770E5E1647588DB6046793BE893617">
    <w:name w:val="25DA770E5E1647588DB6046793BE893617"/>
    <w:rsid w:val="006851BB"/>
    <w:rPr>
      <w:rFonts w:eastAsiaTheme="minorHAnsi"/>
      <w:lang w:eastAsia="en-US"/>
    </w:rPr>
  </w:style>
  <w:style w:type="paragraph" w:customStyle="1" w:styleId="8C2C82FD714C4D0A92A1DDB792E46BA817">
    <w:name w:val="8C2C82FD714C4D0A92A1DDB792E46BA817"/>
    <w:rsid w:val="006851BB"/>
    <w:rPr>
      <w:rFonts w:eastAsiaTheme="minorHAnsi"/>
      <w:lang w:eastAsia="en-US"/>
    </w:rPr>
  </w:style>
  <w:style w:type="paragraph" w:customStyle="1" w:styleId="2F8289CF650E43C7BC4B187BF300D9E517">
    <w:name w:val="2F8289CF650E43C7BC4B187BF300D9E517"/>
    <w:rsid w:val="006851BB"/>
    <w:rPr>
      <w:rFonts w:eastAsiaTheme="minorHAnsi"/>
      <w:lang w:eastAsia="en-US"/>
    </w:rPr>
  </w:style>
  <w:style w:type="paragraph" w:customStyle="1" w:styleId="8ED4AE1B383243A48DB0D8BD9761463017">
    <w:name w:val="8ED4AE1B383243A48DB0D8BD9761463017"/>
    <w:rsid w:val="006851BB"/>
    <w:rPr>
      <w:rFonts w:eastAsiaTheme="minorHAnsi"/>
      <w:lang w:eastAsia="en-US"/>
    </w:rPr>
  </w:style>
  <w:style w:type="paragraph" w:customStyle="1" w:styleId="0AAA0F5871E040369B078290249267CC17">
    <w:name w:val="0AAA0F5871E040369B078290249267CC17"/>
    <w:rsid w:val="006851BB"/>
    <w:rPr>
      <w:rFonts w:eastAsiaTheme="minorHAnsi"/>
      <w:lang w:eastAsia="en-US"/>
    </w:rPr>
  </w:style>
  <w:style w:type="paragraph" w:customStyle="1" w:styleId="B83AEA1F936F46D3A636341AC42A625E14">
    <w:name w:val="B83AEA1F936F46D3A636341AC42A625E14"/>
    <w:rsid w:val="006851BB"/>
    <w:rPr>
      <w:rFonts w:eastAsiaTheme="minorHAnsi"/>
      <w:lang w:eastAsia="en-US"/>
    </w:rPr>
  </w:style>
  <w:style w:type="paragraph" w:customStyle="1" w:styleId="A97A5911E2FD40998CE03723212B0B8B15">
    <w:name w:val="A97A5911E2FD40998CE03723212B0B8B15"/>
    <w:rsid w:val="006851BB"/>
    <w:rPr>
      <w:rFonts w:eastAsiaTheme="minorHAnsi"/>
      <w:lang w:eastAsia="en-US"/>
    </w:rPr>
  </w:style>
  <w:style w:type="paragraph" w:customStyle="1" w:styleId="92BCE0169DD34C938177AC0F804648E715">
    <w:name w:val="92BCE0169DD34C938177AC0F804648E715"/>
    <w:rsid w:val="006851BB"/>
    <w:rPr>
      <w:rFonts w:eastAsiaTheme="minorHAnsi"/>
      <w:lang w:eastAsia="en-US"/>
    </w:rPr>
  </w:style>
  <w:style w:type="paragraph" w:customStyle="1" w:styleId="B8F693DCC5E54E41B6B6E241220CA1AD15">
    <w:name w:val="B8F693DCC5E54E41B6B6E241220CA1AD15"/>
    <w:rsid w:val="006851BB"/>
    <w:rPr>
      <w:rFonts w:eastAsiaTheme="minorHAnsi"/>
      <w:lang w:eastAsia="en-US"/>
    </w:rPr>
  </w:style>
  <w:style w:type="paragraph" w:customStyle="1" w:styleId="06E9E485B64A4EF5BDDD49D8993C950715">
    <w:name w:val="06E9E485B64A4EF5BDDD49D8993C950715"/>
    <w:rsid w:val="006851BB"/>
    <w:rPr>
      <w:rFonts w:eastAsiaTheme="minorHAnsi"/>
      <w:lang w:eastAsia="en-US"/>
    </w:rPr>
  </w:style>
  <w:style w:type="paragraph" w:customStyle="1" w:styleId="4C28576CC941424CBFAB9600BACB8BEF15">
    <w:name w:val="4C28576CC941424CBFAB9600BACB8BEF15"/>
    <w:rsid w:val="006851BB"/>
    <w:rPr>
      <w:rFonts w:eastAsiaTheme="minorHAnsi"/>
      <w:lang w:eastAsia="en-US"/>
    </w:rPr>
  </w:style>
  <w:style w:type="paragraph" w:customStyle="1" w:styleId="68927025456640059EC564CAE1A4E0DC15">
    <w:name w:val="68927025456640059EC564CAE1A4E0DC15"/>
    <w:rsid w:val="006851BB"/>
    <w:rPr>
      <w:rFonts w:eastAsiaTheme="minorHAnsi"/>
      <w:lang w:eastAsia="en-US"/>
    </w:rPr>
  </w:style>
  <w:style w:type="paragraph" w:customStyle="1" w:styleId="DB99344588DA40B4BEBCC73E91B7F13215">
    <w:name w:val="DB99344588DA40B4BEBCC73E91B7F13215"/>
    <w:rsid w:val="006851BB"/>
    <w:rPr>
      <w:rFonts w:eastAsiaTheme="minorHAnsi"/>
      <w:lang w:eastAsia="en-US"/>
    </w:rPr>
  </w:style>
  <w:style w:type="paragraph" w:customStyle="1" w:styleId="6FC15B8B900F42D790BEF6E40B921FD815">
    <w:name w:val="6FC15B8B900F42D790BEF6E40B921FD815"/>
    <w:rsid w:val="006851BB"/>
    <w:rPr>
      <w:rFonts w:eastAsiaTheme="minorHAnsi"/>
      <w:lang w:eastAsia="en-US"/>
    </w:rPr>
  </w:style>
  <w:style w:type="paragraph" w:customStyle="1" w:styleId="8F19E5B6606648ED9B9F1F1E9AD80F9915">
    <w:name w:val="8F19E5B6606648ED9B9F1F1E9AD80F9915"/>
    <w:rsid w:val="006851BB"/>
    <w:rPr>
      <w:rFonts w:eastAsiaTheme="minorHAnsi"/>
      <w:lang w:eastAsia="en-US"/>
    </w:rPr>
  </w:style>
  <w:style w:type="paragraph" w:customStyle="1" w:styleId="8B2A96E74C1C41B29358E43B7A919D7E12">
    <w:name w:val="8B2A96E74C1C41B29358E43B7A919D7E12"/>
    <w:rsid w:val="006851BB"/>
    <w:rPr>
      <w:rFonts w:eastAsiaTheme="minorHAnsi"/>
      <w:lang w:eastAsia="en-US"/>
    </w:rPr>
  </w:style>
  <w:style w:type="paragraph" w:customStyle="1" w:styleId="2C49F79105ED44E4937782BF09F8608112">
    <w:name w:val="2C49F79105ED44E4937782BF09F8608112"/>
    <w:rsid w:val="006851BB"/>
    <w:rPr>
      <w:rFonts w:eastAsiaTheme="minorHAnsi"/>
      <w:lang w:eastAsia="en-US"/>
    </w:rPr>
  </w:style>
  <w:style w:type="paragraph" w:customStyle="1" w:styleId="3DCD813B53B84914BB367B8A0C56836012">
    <w:name w:val="3DCD813B53B84914BB367B8A0C56836012"/>
    <w:rsid w:val="006851BB"/>
    <w:rPr>
      <w:rFonts w:eastAsiaTheme="minorHAnsi"/>
      <w:lang w:eastAsia="en-US"/>
    </w:rPr>
  </w:style>
  <w:style w:type="paragraph" w:customStyle="1" w:styleId="5A0B7126673E44D494CBC5353CC2348510">
    <w:name w:val="5A0B7126673E44D494CBC5353CC2348510"/>
    <w:rsid w:val="006851BB"/>
    <w:rPr>
      <w:rFonts w:eastAsiaTheme="minorHAnsi"/>
      <w:lang w:eastAsia="en-US"/>
    </w:rPr>
  </w:style>
  <w:style w:type="paragraph" w:customStyle="1" w:styleId="064C8B26D95340D0ADD404550F0F80E210">
    <w:name w:val="064C8B26D95340D0ADD404550F0F80E210"/>
    <w:rsid w:val="006851BB"/>
    <w:rPr>
      <w:rFonts w:eastAsiaTheme="minorHAnsi"/>
      <w:lang w:eastAsia="en-US"/>
    </w:rPr>
  </w:style>
  <w:style w:type="paragraph" w:customStyle="1" w:styleId="CE38DC525B424561904AF43FD85BAA3910">
    <w:name w:val="CE38DC525B424561904AF43FD85BAA3910"/>
    <w:rsid w:val="006851BB"/>
    <w:rPr>
      <w:rFonts w:eastAsiaTheme="minorHAnsi"/>
      <w:lang w:eastAsia="en-US"/>
    </w:rPr>
  </w:style>
  <w:style w:type="paragraph" w:customStyle="1" w:styleId="8B4261CBA40E422F9268B691C3A193DB20">
    <w:name w:val="8B4261CBA40E422F9268B691C3A193DB20"/>
    <w:rsid w:val="006851BB"/>
    <w:pPr>
      <w:tabs>
        <w:tab w:val="center" w:pos="4513"/>
        <w:tab w:val="right" w:pos="9026"/>
      </w:tabs>
      <w:spacing w:after="0" w:line="240" w:lineRule="auto"/>
    </w:pPr>
    <w:rPr>
      <w:rFonts w:eastAsiaTheme="minorHAnsi"/>
      <w:lang w:eastAsia="en-US"/>
    </w:rPr>
  </w:style>
  <w:style w:type="paragraph" w:customStyle="1" w:styleId="BFBC9BA8A1F542E88CE4BBD27051A21E5">
    <w:name w:val="BFBC9BA8A1F542E88CE4BBD27051A21E5"/>
    <w:rsid w:val="006851BB"/>
    <w:pPr>
      <w:tabs>
        <w:tab w:val="center" w:pos="4513"/>
        <w:tab w:val="right" w:pos="9026"/>
      </w:tabs>
      <w:spacing w:after="0" w:line="240" w:lineRule="auto"/>
    </w:pPr>
    <w:rPr>
      <w:rFonts w:eastAsiaTheme="minorHAnsi"/>
      <w:lang w:eastAsia="en-US"/>
    </w:rPr>
  </w:style>
  <w:style w:type="paragraph" w:customStyle="1" w:styleId="09DCFA631F414449A0E130D2C7A6743E">
    <w:name w:val="09DCFA631F414449A0E130D2C7A6743E"/>
    <w:rsid w:val="00483CC1"/>
  </w:style>
  <w:style w:type="paragraph" w:styleId="ListParagraph">
    <w:name w:val="List Paragraph"/>
    <w:basedOn w:val="Normal"/>
    <w:uiPriority w:val="34"/>
    <w:qFormat/>
    <w:rsid w:val="007D45A7"/>
    <w:pPr>
      <w:ind w:left="720"/>
      <w:contextualSpacing/>
    </w:pPr>
    <w:rPr>
      <w:rFonts w:eastAsiaTheme="minorHAnsi"/>
      <w:lang w:val="en-US" w:eastAsia="en-US"/>
    </w:rPr>
  </w:style>
  <w:style w:type="paragraph" w:customStyle="1" w:styleId="25DA770E5E1647588DB6046793BE893618">
    <w:name w:val="25DA770E5E1647588DB6046793BE893618"/>
    <w:rsid w:val="00483CC1"/>
    <w:rPr>
      <w:rFonts w:eastAsiaTheme="minorHAnsi"/>
      <w:lang w:eastAsia="en-US"/>
    </w:rPr>
  </w:style>
  <w:style w:type="paragraph" w:customStyle="1" w:styleId="8C2C82FD714C4D0A92A1DDB792E46BA818">
    <w:name w:val="8C2C82FD714C4D0A92A1DDB792E46BA818"/>
    <w:rsid w:val="00483CC1"/>
    <w:rPr>
      <w:rFonts w:eastAsiaTheme="minorHAnsi"/>
      <w:lang w:eastAsia="en-US"/>
    </w:rPr>
  </w:style>
  <w:style w:type="paragraph" w:customStyle="1" w:styleId="2F8289CF650E43C7BC4B187BF300D9E518">
    <w:name w:val="2F8289CF650E43C7BC4B187BF300D9E518"/>
    <w:rsid w:val="00483CC1"/>
    <w:rPr>
      <w:rFonts w:eastAsiaTheme="minorHAnsi"/>
      <w:lang w:eastAsia="en-US"/>
    </w:rPr>
  </w:style>
  <w:style w:type="paragraph" w:customStyle="1" w:styleId="8ED4AE1B383243A48DB0D8BD9761463018">
    <w:name w:val="8ED4AE1B383243A48DB0D8BD9761463018"/>
    <w:rsid w:val="00483CC1"/>
    <w:rPr>
      <w:rFonts w:eastAsiaTheme="minorHAnsi"/>
      <w:lang w:eastAsia="en-US"/>
    </w:rPr>
  </w:style>
  <w:style w:type="paragraph" w:customStyle="1" w:styleId="0AAA0F5871E040369B078290249267CC18">
    <w:name w:val="0AAA0F5871E040369B078290249267CC18"/>
    <w:rsid w:val="00483CC1"/>
    <w:rPr>
      <w:rFonts w:eastAsiaTheme="minorHAnsi"/>
      <w:lang w:eastAsia="en-US"/>
    </w:rPr>
  </w:style>
  <w:style w:type="paragraph" w:customStyle="1" w:styleId="B83AEA1F936F46D3A636341AC42A625E15">
    <w:name w:val="B83AEA1F936F46D3A636341AC42A625E15"/>
    <w:rsid w:val="00483CC1"/>
    <w:rPr>
      <w:rFonts w:eastAsiaTheme="minorHAnsi"/>
      <w:lang w:eastAsia="en-US"/>
    </w:rPr>
  </w:style>
  <w:style w:type="paragraph" w:customStyle="1" w:styleId="A97A5911E2FD40998CE03723212B0B8B16">
    <w:name w:val="A97A5911E2FD40998CE03723212B0B8B16"/>
    <w:rsid w:val="00483CC1"/>
    <w:rPr>
      <w:rFonts w:eastAsiaTheme="minorHAnsi"/>
      <w:lang w:eastAsia="en-US"/>
    </w:rPr>
  </w:style>
  <w:style w:type="paragraph" w:customStyle="1" w:styleId="92BCE0169DD34C938177AC0F804648E716">
    <w:name w:val="92BCE0169DD34C938177AC0F804648E716"/>
    <w:rsid w:val="00483CC1"/>
    <w:rPr>
      <w:rFonts w:eastAsiaTheme="minorHAnsi"/>
      <w:lang w:eastAsia="en-US"/>
    </w:rPr>
  </w:style>
  <w:style w:type="paragraph" w:customStyle="1" w:styleId="B8F693DCC5E54E41B6B6E241220CA1AD16">
    <w:name w:val="B8F693DCC5E54E41B6B6E241220CA1AD16"/>
    <w:rsid w:val="00483CC1"/>
    <w:rPr>
      <w:rFonts w:eastAsiaTheme="minorHAnsi"/>
      <w:lang w:eastAsia="en-US"/>
    </w:rPr>
  </w:style>
  <w:style w:type="paragraph" w:customStyle="1" w:styleId="06E9E485B64A4EF5BDDD49D8993C950716">
    <w:name w:val="06E9E485B64A4EF5BDDD49D8993C950716"/>
    <w:rsid w:val="00483CC1"/>
    <w:rPr>
      <w:rFonts w:eastAsiaTheme="minorHAnsi"/>
      <w:lang w:eastAsia="en-US"/>
    </w:rPr>
  </w:style>
  <w:style w:type="paragraph" w:customStyle="1" w:styleId="4C28576CC941424CBFAB9600BACB8BEF16">
    <w:name w:val="4C28576CC941424CBFAB9600BACB8BEF16"/>
    <w:rsid w:val="00483CC1"/>
    <w:rPr>
      <w:rFonts w:eastAsiaTheme="minorHAnsi"/>
      <w:lang w:eastAsia="en-US"/>
    </w:rPr>
  </w:style>
  <w:style w:type="paragraph" w:customStyle="1" w:styleId="68927025456640059EC564CAE1A4E0DC16">
    <w:name w:val="68927025456640059EC564CAE1A4E0DC16"/>
    <w:rsid w:val="00483CC1"/>
    <w:rPr>
      <w:rFonts w:eastAsiaTheme="minorHAnsi"/>
      <w:lang w:eastAsia="en-US"/>
    </w:rPr>
  </w:style>
  <w:style w:type="paragraph" w:customStyle="1" w:styleId="DB99344588DA40B4BEBCC73E91B7F13216">
    <w:name w:val="DB99344588DA40B4BEBCC73E91B7F13216"/>
    <w:rsid w:val="00483CC1"/>
    <w:rPr>
      <w:rFonts w:eastAsiaTheme="minorHAnsi"/>
      <w:lang w:eastAsia="en-US"/>
    </w:rPr>
  </w:style>
  <w:style w:type="paragraph" w:customStyle="1" w:styleId="6FC15B8B900F42D790BEF6E40B921FD816">
    <w:name w:val="6FC15B8B900F42D790BEF6E40B921FD816"/>
    <w:rsid w:val="00483CC1"/>
    <w:rPr>
      <w:rFonts w:eastAsiaTheme="minorHAnsi"/>
      <w:lang w:eastAsia="en-US"/>
    </w:rPr>
  </w:style>
  <w:style w:type="paragraph" w:customStyle="1" w:styleId="8F19E5B6606648ED9B9F1F1E9AD80F9916">
    <w:name w:val="8F19E5B6606648ED9B9F1F1E9AD80F9916"/>
    <w:rsid w:val="00483CC1"/>
    <w:rPr>
      <w:rFonts w:eastAsiaTheme="minorHAnsi"/>
      <w:lang w:eastAsia="en-US"/>
    </w:rPr>
  </w:style>
  <w:style w:type="paragraph" w:customStyle="1" w:styleId="8B2A96E74C1C41B29358E43B7A919D7E13">
    <w:name w:val="8B2A96E74C1C41B29358E43B7A919D7E13"/>
    <w:rsid w:val="00483CC1"/>
    <w:rPr>
      <w:rFonts w:eastAsiaTheme="minorHAnsi"/>
      <w:lang w:eastAsia="en-US"/>
    </w:rPr>
  </w:style>
  <w:style w:type="paragraph" w:customStyle="1" w:styleId="2C49F79105ED44E4937782BF09F8608113">
    <w:name w:val="2C49F79105ED44E4937782BF09F8608113"/>
    <w:rsid w:val="00483CC1"/>
    <w:rPr>
      <w:rFonts w:eastAsiaTheme="minorHAnsi"/>
      <w:lang w:eastAsia="en-US"/>
    </w:rPr>
  </w:style>
  <w:style w:type="paragraph" w:customStyle="1" w:styleId="3DCD813B53B84914BB367B8A0C56836013">
    <w:name w:val="3DCD813B53B84914BB367B8A0C56836013"/>
    <w:rsid w:val="00483CC1"/>
    <w:rPr>
      <w:rFonts w:eastAsiaTheme="minorHAnsi"/>
      <w:lang w:eastAsia="en-US"/>
    </w:rPr>
  </w:style>
  <w:style w:type="paragraph" w:customStyle="1" w:styleId="5A0B7126673E44D494CBC5353CC2348511">
    <w:name w:val="5A0B7126673E44D494CBC5353CC2348511"/>
    <w:rsid w:val="00483CC1"/>
    <w:rPr>
      <w:rFonts w:eastAsiaTheme="minorHAnsi"/>
      <w:lang w:eastAsia="en-US"/>
    </w:rPr>
  </w:style>
  <w:style w:type="paragraph" w:customStyle="1" w:styleId="064C8B26D95340D0ADD404550F0F80E211">
    <w:name w:val="064C8B26D95340D0ADD404550F0F80E211"/>
    <w:rsid w:val="00483CC1"/>
    <w:rPr>
      <w:rFonts w:eastAsiaTheme="minorHAnsi"/>
      <w:lang w:eastAsia="en-US"/>
    </w:rPr>
  </w:style>
  <w:style w:type="paragraph" w:customStyle="1" w:styleId="CE38DC525B424561904AF43FD85BAA3911">
    <w:name w:val="CE38DC525B424561904AF43FD85BAA3911"/>
    <w:rsid w:val="00483CC1"/>
    <w:rPr>
      <w:rFonts w:eastAsiaTheme="minorHAnsi"/>
      <w:lang w:eastAsia="en-US"/>
    </w:rPr>
  </w:style>
  <w:style w:type="paragraph" w:customStyle="1" w:styleId="09DCFA631F414449A0E130D2C7A6743E1">
    <w:name w:val="09DCFA631F414449A0E130D2C7A6743E1"/>
    <w:rsid w:val="00483CC1"/>
    <w:rPr>
      <w:rFonts w:eastAsiaTheme="minorHAnsi"/>
      <w:lang w:eastAsia="en-US"/>
    </w:rPr>
  </w:style>
  <w:style w:type="paragraph" w:customStyle="1" w:styleId="8B4261CBA40E422F9268B691C3A193DB21">
    <w:name w:val="8B4261CBA40E422F9268B691C3A193DB21"/>
    <w:rsid w:val="00483CC1"/>
    <w:pPr>
      <w:tabs>
        <w:tab w:val="center" w:pos="4513"/>
        <w:tab w:val="right" w:pos="9026"/>
      </w:tabs>
      <w:spacing w:after="0" w:line="240" w:lineRule="auto"/>
    </w:pPr>
    <w:rPr>
      <w:rFonts w:eastAsiaTheme="minorHAnsi"/>
      <w:lang w:eastAsia="en-US"/>
    </w:rPr>
  </w:style>
  <w:style w:type="paragraph" w:customStyle="1" w:styleId="BFBC9BA8A1F542E88CE4BBD27051A21E6">
    <w:name w:val="BFBC9BA8A1F542E88CE4BBD27051A21E6"/>
    <w:rsid w:val="00483CC1"/>
    <w:pPr>
      <w:tabs>
        <w:tab w:val="center" w:pos="4513"/>
        <w:tab w:val="right" w:pos="9026"/>
      </w:tabs>
      <w:spacing w:after="0" w:line="240" w:lineRule="auto"/>
    </w:pPr>
    <w:rPr>
      <w:rFonts w:eastAsiaTheme="minorHAnsi"/>
      <w:lang w:eastAsia="en-US"/>
    </w:rPr>
  </w:style>
  <w:style w:type="paragraph" w:customStyle="1" w:styleId="25DA770E5E1647588DB6046793BE893619">
    <w:name w:val="25DA770E5E1647588DB6046793BE893619"/>
    <w:rsid w:val="00483CC1"/>
    <w:rPr>
      <w:rFonts w:eastAsiaTheme="minorHAnsi"/>
      <w:lang w:eastAsia="en-US"/>
    </w:rPr>
  </w:style>
  <w:style w:type="paragraph" w:customStyle="1" w:styleId="8C2C82FD714C4D0A92A1DDB792E46BA819">
    <w:name w:val="8C2C82FD714C4D0A92A1DDB792E46BA819"/>
    <w:rsid w:val="00483CC1"/>
    <w:rPr>
      <w:rFonts w:eastAsiaTheme="minorHAnsi"/>
      <w:lang w:eastAsia="en-US"/>
    </w:rPr>
  </w:style>
  <w:style w:type="paragraph" w:customStyle="1" w:styleId="2F8289CF650E43C7BC4B187BF300D9E519">
    <w:name w:val="2F8289CF650E43C7BC4B187BF300D9E519"/>
    <w:rsid w:val="00483CC1"/>
    <w:rPr>
      <w:rFonts w:eastAsiaTheme="minorHAnsi"/>
      <w:lang w:eastAsia="en-US"/>
    </w:rPr>
  </w:style>
  <w:style w:type="paragraph" w:customStyle="1" w:styleId="8ED4AE1B383243A48DB0D8BD9761463019">
    <w:name w:val="8ED4AE1B383243A48DB0D8BD9761463019"/>
    <w:rsid w:val="00483CC1"/>
    <w:rPr>
      <w:rFonts w:eastAsiaTheme="minorHAnsi"/>
      <w:lang w:eastAsia="en-US"/>
    </w:rPr>
  </w:style>
  <w:style w:type="paragraph" w:customStyle="1" w:styleId="0AAA0F5871E040369B078290249267CC19">
    <w:name w:val="0AAA0F5871E040369B078290249267CC19"/>
    <w:rsid w:val="00483CC1"/>
    <w:rPr>
      <w:rFonts w:eastAsiaTheme="minorHAnsi"/>
      <w:lang w:eastAsia="en-US"/>
    </w:rPr>
  </w:style>
  <w:style w:type="paragraph" w:customStyle="1" w:styleId="B83AEA1F936F46D3A636341AC42A625E16">
    <w:name w:val="B83AEA1F936F46D3A636341AC42A625E16"/>
    <w:rsid w:val="00483CC1"/>
    <w:rPr>
      <w:rFonts w:eastAsiaTheme="minorHAnsi"/>
      <w:lang w:eastAsia="en-US"/>
    </w:rPr>
  </w:style>
  <w:style w:type="paragraph" w:customStyle="1" w:styleId="A97A5911E2FD40998CE03723212B0B8B17">
    <w:name w:val="A97A5911E2FD40998CE03723212B0B8B17"/>
    <w:rsid w:val="00483CC1"/>
    <w:rPr>
      <w:rFonts w:eastAsiaTheme="minorHAnsi"/>
      <w:lang w:eastAsia="en-US"/>
    </w:rPr>
  </w:style>
  <w:style w:type="paragraph" w:customStyle="1" w:styleId="92BCE0169DD34C938177AC0F804648E717">
    <w:name w:val="92BCE0169DD34C938177AC0F804648E717"/>
    <w:rsid w:val="00483CC1"/>
    <w:rPr>
      <w:rFonts w:eastAsiaTheme="minorHAnsi"/>
      <w:lang w:eastAsia="en-US"/>
    </w:rPr>
  </w:style>
  <w:style w:type="paragraph" w:customStyle="1" w:styleId="B8F693DCC5E54E41B6B6E241220CA1AD17">
    <w:name w:val="B8F693DCC5E54E41B6B6E241220CA1AD17"/>
    <w:rsid w:val="00483CC1"/>
    <w:rPr>
      <w:rFonts w:eastAsiaTheme="minorHAnsi"/>
      <w:lang w:eastAsia="en-US"/>
    </w:rPr>
  </w:style>
  <w:style w:type="paragraph" w:customStyle="1" w:styleId="06E9E485B64A4EF5BDDD49D8993C950717">
    <w:name w:val="06E9E485B64A4EF5BDDD49D8993C950717"/>
    <w:rsid w:val="00483CC1"/>
    <w:rPr>
      <w:rFonts w:eastAsiaTheme="minorHAnsi"/>
      <w:lang w:eastAsia="en-US"/>
    </w:rPr>
  </w:style>
  <w:style w:type="paragraph" w:customStyle="1" w:styleId="4C28576CC941424CBFAB9600BACB8BEF17">
    <w:name w:val="4C28576CC941424CBFAB9600BACB8BEF17"/>
    <w:rsid w:val="00483CC1"/>
    <w:rPr>
      <w:rFonts w:eastAsiaTheme="minorHAnsi"/>
      <w:lang w:eastAsia="en-US"/>
    </w:rPr>
  </w:style>
  <w:style w:type="paragraph" w:customStyle="1" w:styleId="68927025456640059EC564CAE1A4E0DC17">
    <w:name w:val="68927025456640059EC564CAE1A4E0DC17"/>
    <w:rsid w:val="00483CC1"/>
    <w:rPr>
      <w:rFonts w:eastAsiaTheme="minorHAnsi"/>
      <w:lang w:eastAsia="en-US"/>
    </w:rPr>
  </w:style>
  <w:style w:type="paragraph" w:customStyle="1" w:styleId="DB99344588DA40B4BEBCC73E91B7F13217">
    <w:name w:val="DB99344588DA40B4BEBCC73E91B7F13217"/>
    <w:rsid w:val="00483CC1"/>
    <w:rPr>
      <w:rFonts w:eastAsiaTheme="minorHAnsi"/>
      <w:lang w:eastAsia="en-US"/>
    </w:rPr>
  </w:style>
  <w:style w:type="paragraph" w:customStyle="1" w:styleId="6FC15B8B900F42D790BEF6E40B921FD817">
    <w:name w:val="6FC15B8B900F42D790BEF6E40B921FD817"/>
    <w:rsid w:val="00483CC1"/>
    <w:rPr>
      <w:rFonts w:eastAsiaTheme="minorHAnsi"/>
      <w:lang w:eastAsia="en-US"/>
    </w:rPr>
  </w:style>
  <w:style w:type="paragraph" w:customStyle="1" w:styleId="8F19E5B6606648ED9B9F1F1E9AD80F9917">
    <w:name w:val="8F19E5B6606648ED9B9F1F1E9AD80F9917"/>
    <w:rsid w:val="00483CC1"/>
    <w:rPr>
      <w:rFonts w:eastAsiaTheme="minorHAnsi"/>
      <w:lang w:eastAsia="en-US"/>
    </w:rPr>
  </w:style>
  <w:style w:type="paragraph" w:customStyle="1" w:styleId="8B2A96E74C1C41B29358E43B7A919D7E14">
    <w:name w:val="8B2A96E74C1C41B29358E43B7A919D7E14"/>
    <w:rsid w:val="00483CC1"/>
    <w:rPr>
      <w:rFonts w:eastAsiaTheme="minorHAnsi"/>
      <w:lang w:eastAsia="en-US"/>
    </w:rPr>
  </w:style>
  <w:style w:type="paragraph" w:customStyle="1" w:styleId="2C49F79105ED44E4937782BF09F8608114">
    <w:name w:val="2C49F79105ED44E4937782BF09F8608114"/>
    <w:rsid w:val="00483CC1"/>
    <w:rPr>
      <w:rFonts w:eastAsiaTheme="minorHAnsi"/>
      <w:lang w:eastAsia="en-US"/>
    </w:rPr>
  </w:style>
  <w:style w:type="paragraph" w:customStyle="1" w:styleId="3DCD813B53B84914BB367B8A0C56836014">
    <w:name w:val="3DCD813B53B84914BB367B8A0C56836014"/>
    <w:rsid w:val="00483CC1"/>
    <w:rPr>
      <w:rFonts w:eastAsiaTheme="minorHAnsi"/>
      <w:lang w:eastAsia="en-US"/>
    </w:rPr>
  </w:style>
  <w:style w:type="paragraph" w:customStyle="1" w:styleId="5A0B7126673E44D494CBC5353CC2348512">
    <w:name w:val="5A0B7126673E44D494CBC5353CC2348512"/>
    <w:rsid w:val="00483CC1"/>
    <w:rPr>
      <w:rFonts w:eastAsiaTheme="minorHAnsi"/>
      <w:lang w:eastAsia="en-US"/>
    </w:rPr>
  </w:style>
  <w:style w:type="paragraph" w:customStyle="1" w:styleId="064C8B26D95340D0ADD404550F0F80E212">
    <w:name w:val="064C8B26D95340D0ADD404550F0F80E212"/>
    <w:rsid w:val="00483CC1"/>
    <w:rPr>
      <w:rFonts w:eastAsiaTheme="minorHAnsi"/>
      <w:lang w:eastAsia="en-US"/>
    </w:rPr>
  </w:style>
  <w:style w:type="paragraph" w:customStyle="1" w:styleId="CE38DC525B424561904AF43FD85BAA3912">
    <w:name w:val="CE38DC525B424561904AF43FD85BAA3912"/>
    <w:rsid w:val="00483CC1"/>
    <w:rPr>
      <w:rFonts w:eastAsiaTheme="minorHAnsi"/>
      <w:lang w:eastAsia="en-US"/>
    </w:rPr>
  </w:style>
  <w:style w:type="paragraph" w:customStyle="1" w:styleId="09DCFA631F414449A0E130D2C7A6743E2">
    <w:name w:val="09DCFA631F414449A0E130D2C7A6743E2"/>
    <w:rsid w:val="00483CC1"/>
    <w:rPr>
      <w:rFonts w:eastAsiaTheme="minorHAnsi"/>
      <w:lang w:eastAsia="en-US"/>
    </w:rPr>
  </w:style>
  <w:style w:type="paragraph" w:customStyle="1" w:styleId="8B4261CBA40E422F9268B691C3A193DB22">
    <w:name w:val="8B4261CBA40E422F9268B691C3A193DB22"/>
    <w:rsid w:val="00483CC1"/>
    <w:pPr>
      <w:tabs>
        <w:tab w:val="center" w:pos="4513"/>
        <w:tab w:val="right" w:pos="9026"/>
      </w:tabs>
      <w:spacing w:after="0" w:line="240" w:lineRule="auto"/>
    </w:pPr>
    <w:rPr>
      <w:rFonts w:eastAsiaTheme="minorHAnsi"/>
      <w:lang w:eastAsia="en-US"/>
    </w:rPr>
  </w:style>
  <w:style w:type="paragraph" w:customStyle="1" w:styleId="BFBC9BA8A1F542E88CE4BBD27051A21E7">
    <w:name w:val="BFBC9BA8A1F542E88CE4BBD27051A21E7"/>
    <w:rsid w:val="00483CC1"/>
    <w:pPr>
      <w:tabs>
        <w:tab w:val="center" w:pos="4513"/>
        <w:tab w:val="right" w:pos="9026"/>
      </w:tabs>
      <w:spacing w:after="0" w:line="240" w:lineRule="auto"/>
    </w:pPr>
    <w:rPr>
      <w:rFonts w:eastAsiaTheme="minorHAnsi"/>
      <w:lang w:eastAsia="en-US"/>
    </w:rPr>
  </w:style>
  <w:style w:type="paragraph" w:customStyle="1" w:styleId="25DA770E5E1647588DB6046793BE893620">
    <w:name w:val="25DA770E5E1647588DB6046793BE893620"/>
    <w:rsid w:val="00214A7E"/>
    <w:rPr>
      <w:rFonts w:eastAsiaTheme="minorHAnsi"/>
      <w:lang w:eastAsia="en-US"/>
    </w:rPr>
  </w:style>
  <w:style w:type="paragraph" w:customStyle="1" w:styleId="8C2C82FD714C4D0A92A1DDB792E46BA820">
    <w:name w:val="8C2C82FD714C4D0A92A1DDB792E46BA820"/>
    <w:rsid w:val="00214A7E"/>
    <w:rPr>
      <w:rFonts w:eastAsiaTheme="minorHAnsi"/>
      <w:lang w:eastAsia="en-US"/>
    </w:rPr>
  </w:style>
  <w:style w:type="paragraph" w:customStyle="1" w:styleId="2F8289CF650E43C7BC4B187BF300D9E520">
    <w:name w:val="2F8289CF650E43C7BC4B187BF300D9E520"/>
    <w:rsid w:val="00214A7E"/>
    <w:rPr>
      <w:rFonts w:eastAsiaTheme="minorHAnsi"/>
      <w:lang w:eastAsia="en-US"/>
    </w:rPr>
  </w:style>
  <w:style w:type="paragraph" w:customStyle="1" w:styleId="8ED4AE1B383243A48DB0D8BD9761463020">
    <w:name w:val="8ED4AE1B383243A48DB0D8BD9761463020"/>
    <w:rsid w:val="00214A7E"/>
    <w:rPr>
      <w:rFonts w:eastAsiaTheme="minorHAnsi"/>
      <w:lang w:eastAsia="en-US"/>
    </w:rPr>
  </w:style>
  <w:style w:type="paragraph" w:customStyle="1" w:styleId="0AAA0F5871E040369B078290249267CC20">
    <w:name w:val="0AAA0F5871E040369B078290249267CC20"/>
    <w:rsid w:val="00214A7E"/>
    <w:rPr>
      <w:rFonts w:eastAsiaTheme="minorHAnsi"/>
      <w:lang w:eastAsia="en-US"/>
    </w:rPr>
  </w:style>
  <w:style w:type="paragraph" w:customStyle="1" w:styleId="B83AEA1F936F46D3A636341AC42A625E17">
    <w:name w:val="B83AEA1F936F46D3A636341AC42A625E17"/>
    <w:rsid w:val="00214A7E"/>
    <w:rPr>
      <w:rFonts w:eastAsiaTheme="minorHAnsi"/>
      <w:lang w:eastAsia="en-US"/>
    </w:rPr>
  </w:style>
  <w:style w:type="paragraph" w:customStyle="1" w:styleId="A97A5911E2FD40998CE03723212B0B8B18">
    <w:name w:val="A97A5911E2FD40998CE03723212B0B8B18"/>
    <w:rsid w:val="00214A7E"/>
    <w:rPr>
      <w:rFonts w:eastAsiaTheme="minorHAnsi"/>
      <w:lang w:eastAsia="en-US"/>
    </w:rPr>
  </w:style>
  <w:style w:type="paragraph" w:customStyle="1" w:styleId="92BCE0169DD34C938177AC0F804648E718">
    <w:name w:val="92BCE0169DD34C938177AC0F804648E718"/>
    <w:rsid w:val="00214A7E"/>
    <w:rPr>
      <w:rFonts w:eastAsiaTheme="minorHAnsi"/>
      <w:lang w:eastAsia="en-US"/>
    </w:rPr>
  </w:style>
  <w:style w:type="paragraph" w:customStyle="1" w:styleId="B8F693DCC5E54E41B6B6E241220CA1AD18">
    <w:name w:val="B8F693DCC5E54E41B6B6E241220CA1AD18"/>
    <w:rsid w:val="00214A7E"/>
    <w:rPr>
      <w:rFonts w:eastAsiaTheme="minorHAnsi"/>
      <w:lang w:eastAsia="en-US"/>
    </w:rPr>
  </w:style>
  <w:style w:type="paragraph" w:customStyle="1" w:styleId="06E9E485B64A4EF5BDDD49D8993C950718">
    <w:name w:val="06E9E485B64A4EF5BDDD49D8993C950718"/>
    <w:rsid w:val="00214A7E"/>
    <w:rPr>
      <w:rFonts w:eastAsiaTheme="minorHAnsi"/>
      <w:lang w:eastAsia="en-US"/>
    </w:rPr>
  </w:style>
  <w:style w:type="paragraph" w:customStyle="1" w:styleId="4C28576CC941424CBFAB9600BACB8BEF18">
    <w:name w:val="4C28576CC941424CBFAB9600BACB8BEF18"/>
    <w:rsid w:val="00214A7E"/>
    <w:rPr>
      <w:rFonts w:eastAsiaTheme="minorHAnsi"/>
      <w:lang w:eastAsia="en-US"/>
    </w:rPr>
  </w:style>
  <w:style w:type="paragraph" w:customStyle="1" w:styleId="68927025456640059EC564CAE1A4E0DC18">
    <w:name w:val="68927025456640059EC564CAE1A4E0DC18"/>
    <w:rsid w:val="00214A7E"/>
    <w:rPr>
      <w:rFonts w:eastAsiaTheme="minorHAnsi"/>
      <w:lang w:eastAsia="en-US"/>
    </w:rPr>
  </w:style>
  <w:style w:type="paragraph" w:customStyle="1" w:styleId="DB99344588DA40B4BEBCC73E91B7F13218">
    <w:name w:val="DB99344588DA40B4BEBCC73E91B7F13218"/>
    <w:rsid w:val="00214A7E"/>
    <w:rPr>
      <w:rFonts w:eastAsiaTheme="minorHAnsi"/>
      <w:lang w:eastAsia="en-US"/>
    </w:rPr>
  </w:style>
  <w:style w:type="paragraph" w:customStyle="1" w:styleId="6FC15B8B900F42D790BEF6E40B921FD818">
    <w:name w:val="6FC15B8B900F42D790BEF6E40B921FD818"/>
    <w:rsid w:val="00214A7E"/>
    <w:rPr>
      <w:rFonts w:eastAsiaTheme="minorHAnsi"/>
      <w:lang w:eastAsia="en-US"/>
    </w:rPr>
  </w:style>
  <w:style w:type="paragraph" w:customStyle="1" w:styleId="8F19E5B6606648ED9B9F1F1E9AD80F9918">
    <w:name w:val="8F19E5B6606648ED9B9F1F1E9AD80F9918"/>
    <w:rsid w:val="00214A7E"/>
    <w:rPr>
      <w:rFonts w:eastAsiaTheme="minorHAnsi"/>
      <w:lang w:eastAsia="en-US"/>
    </w:rPr>
  </w:style>
  <w:style w:type="paragraph" w:customStyle="1" w:styleId="8B2A96E74C1C41B29358E43B7A919D7E15">
    <w:name w:val="8B2A96E74C1C41B29358E43B7A919D7E15"/>
    <w:rsid w:val="00214A7E"/>
    <w:rPr>
      <w:rFonts w:eastAsiaTheme="minorHAnsi"/>
      <w:lang w:eastAsia="en-US"/>
    </w:rPr>
  </w:style>
  <w:style w:type="paragraph" w:customStyle="1" w:styleId="2C49F79105ED44E4937782BF09F8608115">
    <w:name w:val="2C49F79105ED44E4937782BF09F8608115"/>
    <w:rsid w:val="00214A7E"/>
    <w:rPr>
      <w:rFonts w:eastAsiaTheme="minorHAnsi"/>
      <w:lang w:eastAsia="en-US"/>
    </w:rPr>
  </w:style>
  <w:style w:type="paragraph" w:customStyle="1" w:styleId="3DCD813B53B84914BB367B8A0C56836015">
    <w:name w:val="3DCD813B53B84914BB367B8A0C56836015"/>
    <w:rsid w:val="00214A7E"/>
    <w:rPr>
      <w:rFonts w:eastAsiaTheme="minorHAnsi"/>
      <w:lang w:eastAsia="en-US"/>
    </w:rPr>
  </w:style>
  <w:style w:type="paragraph" w:customStyle="1" w:styleId="5A0B7126673E44D494CBC5353CC2348513">
    <w:name w:val="5A0B7126673E44D494CBC5353CC2348513"/>
    <w:rsid w:val="00214A7E"/>
    <w:rPr>
      <w:rFonts w:eastAsiaTheme="minorHAnsi"/>
      <w:lang w:eastAsia="en-US"/>
    </w:rPr>
  </w:style>
  <w:style w:type="paragraph" w:customStyle="1" w:styleId="064C8B26D95340D0ADD404550F0F80E213">
    <w:name w:val="064C8B26D95340D0ADD404550F0F80E213"/>
    <w:rsid w:val="00214A7E"/>
    <w:rPr>
      <w:rFonts w:eastAsiaTheme="minorHAnsi"/>
      <w:lang w:eastAsia="en-US"/>
    </w:rPr>
  </w:style>
  <w:style w:type="paragraph" w:customStyle="1" w:styleId="CE38DC525B424561904AF43FD85BAA3913">
    <w:name w:val="CE38DC525B424561904AF43FD85BAA3913"/>
    <w:rsid w:val="00214A7E"/>
    <w:rPr>
      <w:rFonts w:eastAsiaTheme="minorHAnsi"/>
      <w:lang w:eastAsia="en-US"/>
    </w:rPr>
  </w:style>
  <w:style w:type="paragraph" w:customStyle="1" w:styleId="09DCFA631F414449A0E130D2C7A6743E3">
    <w:name w:val="09DCFA631F414449A0E130D2C7A6743E3"/>
    <w:rsid w:val="00214A7E"/>
    <w:rPr>
      <w:rFonts w:eastAsiaTheme="minorHAnsi"/>
      <w:lang w:eastAsia="en-US"/>
    </w:rPr>
  </w:style>
  <w:style w:type="paragraph" w:customStyle="1" w:styleId="8B4261CBA40E422F9268B691C3A193DB23">
    <w:name w:val="8B4261CBA40E422F9268B691C3A193DB23"/>
    <w:rsid w:val="00214A7E"/>
    <w:pPr>
      <w:tabs>
        <w:tab w:val="center" w:pos="4513"/>
        <w:tab w:val="right" w:pos="9026"/>
      </w:tabs>
      <w:spacing w:after="0" w:line="240" w:lineRule="auto"/>
    </w:pPr>
    <w:rPr>
      <w:rFonts w:eastAsiaTheme="minorHAnsi"/>
      <w:lang w:eastAsia="en-US"/>
    </w:rPr>
  </w:style>
  <w:style w:type="paragraph" w:customStyle="1" w:styleId="BFBC9BA8A1F542E88CE4BBD27051A21E8">
    <w:name w:val="BFBC9BA8A1F542E88CE4BBD27051A21E8"/>
    <w:rsid w:val="00214A7E"/>
    <w:pPr>
      <w:tabs>
        <w:tab w:val="center" w:pos="4513"/>
        <w:tab w:val="right" w:pos="9026"/>
      </w:tabs>
      <w:spacing w:after="0" w:line="240" w:lineRule="auto"/>
    </w:pPr>
    <w:rPr>
      <w:rFonts w:eastAsiaTheme="minorHAnsi"/>
      <w:lang w:eastAsia="en-US"/>
    </w:rPr>
  </w:style>
  <w:style w:type="paragraph" w:customStyle="1" w:styleId="25DA770E5E1647588DB6046793BE893621">
    <w:name w:val="25DA770E5E1647588DB6046793BE893621"/>
    <w:rsid w:val="00214A7E"/>
    <w:rPr>
      <w:rFonts w:eastAsiaTheme="minorHAnsi"/>
      <w:lang w:eastAsia="en-US"/>
    </w:rPr>
  </w:style>
  <w:style w:type="paragraph" w:customStyle="1" w:styleId="8C2C82FD714C4D0A92A1DDB792E46BA821">
    <w:name w:val="8C2C82FD714C4D0A92A1DDB792E46BA821"/>
    <w:rsid w:val="00214A7E"/>
    <w:rPr>
      <w:rFonts w:eastAsiaTheme="minorHAnsi"/>
      <w:lang w:eastAsia="en-US"/>
    </w:rPr>
  </w:style>
  <w:style w:type="paragraph" w:customStyle="1" w:styleId="2F8289CF650E43C7BC4B187BF300D9E521">
    <w:name w:val="2F8289CF650E43C7BC4B187BF300D9E521"/>
    <w:rsid w:val="00214A7E"/>
    <w:rPr>
      <w:rFonts w:eastAsiaTheme="minorHAnsi"/>
      <w:lang w:eastAsia="en-US"/>
    </w:rPr>
  </w:style>
  <w:style w:type="paragraph" w:customStyle="1" w:styleId="8ED4AE1B383243A48DB0D8BD9761463021">
    <w:name w:val="8ED4AE1B383243A48DB0D8BD9761463021"/>
    <w:rsid w:val="00214A7E"/>
    <w:rPr>
      <w:rFonts w:eastAsiaTheme="minorHAnsi"/>
      <w:lang w:eastAsia="en-US"/>
    </w:rPr>
  </w:style>
  <w:style w:type="paragraph" w:customStyle="1" w:styleId="0AAA0F5871E040369B078290249267CC21">
    <w:name w:val="0AAA0F5871E040369B078290249267CC21"/>
    <w:rsid w:val="00214A7E"/>
    <w:rPr>
      <w:rFonts w:eastAsiaTheme="minorHAnsi"/>
      <w:lang w:eastAsia="en-US"/>
    </w:rPr>
  </w:style>
  <w:style w:type="paragraph" w:customStyle="1" w:styleId="B83AEA1F936F46D3A636341AC42A625E18">
    <w:name w:val="B83AEA1F936F46D3A636341AC42A625E18"/>
    <w:rsid w:val="00214A7E"/>
    <w:rPr>
      <w:rFonts w:eastAsiaTheme="minorHAnsi"/>
      <w:lang w:eastAsia="en-US"/>
    </w:rPr>
  </w:style>
  <w:style w:type="paragraph" w:customStyle="1" w:styleId="A97A5911E2FD40998CE03723212B0B8B19">
    <w:name w:val="A97A5911E2FD40998CE03723212B0B8B19"/>
    <w:rsid w:val="00214A7E"/>
    <w:rPr>
      <w:rFonts w:eastAsiaTheme="minorHAnsi"/>
      <w:lang w:eastAsia="en-US"/>
    </w:rPr>
  </w:style>
  <w:style w:type="paragraph" w:customStyle="1" w:styleId="92BCE0169DD34C938177AC0F804648E719">
    <w:name w:val="92BCE0169DD34C938177AC0F804648E719"/>
    <w:rsid w:val="00214A7E"/>
    <w:rPr>
      <w:rFonts w:eastAsiaTheme="minorHAnsi"/>
      <w:lang w:eastAsia="en-US"/>
    </w:rPr>
  </w:style>
  <w:style w:type="paragraph" w:customStyle="1" w:styleId="B8F693DCC5E54E41B6B6E241220CA1AD19">
    <w:name w:val="B8F693DCC5E54E41B6B6E241220CA1AD19"/>
    <w:rsid w:val="00214A7E"/>
    <w:rPr>
      <w:rFonts w:eastAsiaTheme="minorHAnsi"/>
      <w:lang w:eastAsia="en-US"/>
    </w:rPr>
  </w:style>
  <w:style w:type="paragraph" w:customStyle="1" w:styleId="06E9E485B64A4EF5BDDD49D8993C950719">
    <w:name w:val="06E9E485B64A4EF5BDDD49D8993C950719"/>
    <w:rsid w:val="00214A7E"/>
    <w:rPr>
      <w:rFonts w:eastAsiaTheme="minorHAnsi"/>
      <w:lang w:eastAsia="en-US"/>
    </w:rPr>
  </w:style>
  <w:style w:type="paragraph" w:customStyle="1" w:styleId="4C28576CC941424CBFAB9600BACB8BEF19">
    <w:name w:val="4C28576CC941424CBFAB9600BACB8BEF19"/>
    <w:rsid w:val="00214A7E"/>
    <w:rPr>
      <w:rFonts w:eastAsiaTheme="minorHAnsi"/>
      <w:lang w:eastAsia="en-US"/>
    </w:rPr>
  </w:style>
  <w:style w:type="paragraph" w:customStyle="1" w:styleId="68927025456640059EC564CAE1A4E0DC19">
    <w:name w:val="68927025456640059EC564CAE1A4E0DC19"/>
    <w:rsid w:val="00214A7E"/>
    <w:rPr>
      <w:rFonts w:eastAsiaTheme="minorHAnsi"/>
      <w:lang w:eastAsia="en-US"/>
    </w:rPr>
  </w:style>
  <w:style w:type="paragraph" w:customStyle="1" w:styleId="DB99344588DA40B4BEBCC73E91B7F13219">
    <w:name w:val="DB99344588DA40B4BEBCC73E91B7F13219"/>
    <w:rsid w:val="00214A7E"/>
    <w:rPr>
      <w:rFonts w:eastAsiaTheme="minorHAnsi"/>
      <w:lang w:eastAsia="en-US"/>
    </w:rPr>
  </w:style>
  <w:style w:type="paragraph" w:customStyle="1" w:styleId="6FC15B8B900F42D790BEF6E40B921FD819">
    <w:name w:val="6FC15B8B900F42D790BEF6E40B921FD819"/>
    <w:rsid w:val="00214A7E"/>
    <w:rPr>
      <w:rFonts w:eastAsiaTheme="minorHAnsi"/>
      <w:lang w:eastAsia="en-US"/>
    </w:rPr>
  </w:style>
  <w:style w:type="paragraph" w:customStyle="1" w:styleId="8F19E5B6606648ED9B9F1F1E9AD80F9919">
    <w:name w:val="8F19E5B6606648ED9B9F1F1E9AD80F9919"/>
    <w:rsid w:val="00214A7E"/>
    <w:rPr>
      <w:rFonts w:eastAsiaTheme="minorHAnsi"/>
      <w:lang w:eastAsia="en-US"/>
    </w:rPr>
  </w:style>
  <w:style w:type="paragraph" w:customStyle="1" w:styleId="8B2A96E74C1C41B29358E43B7A919D7E16">
    <w:name w:val="8B2A96E74C1C41B29358E43B7A919D7E16"/>
    <w:rsid w:val="00214A7E"/>
    <w:rPr>
      <w:rFonts w:eastAsiaTheme="minorHAnsi"/>
      <w:lang w:eastAsia="en-US"/>
    </w:rPr>
  </w:style>
  <w:style w:type="paragraph" w:customStyle="1" w:styleId="2C49F79105ED44E4937782BF09F8608116">
    <w:name w:val="2C49F79105ED44E4937782BF09F8608116"/>
    <w:rsid w:val="00214A7E"/>
    <w:rPr>
      <w:rFonts w:eastAsiaTheme="minorHAnsi"/>
      <w:lang w:eastAsia="en-US"/>
    </w:rPr>
  </w:style>
  <w:style w:type="paragraph" w:customStyle="1" w:styleId="3DCD813B53B84914BB367B8A0C56836016">
    <w:name w:val="3DCD813B53B84914BB367B8A0C56836016"/>
    <w:rsid w:val="00214A7E"/>
    <w:rPr>
      <w:rFonts w:eastAsiaTheme="minorHAnsi"/>
      <w:lang w:eastAsia="en-US"/>
    </w:rPr>
  </w:style>
  <w:style w:type="paragraph" w:customStyle="1" w:styleId="5A0B7126673E44D494CBC5353CC2348514">
    <w:name w:val="5A0B7126673E44D494CBC5353CC2348514"/>
    <w:rsid w:val="00214A7E"/>
    <w:rPr>
      <w:rFonts w:eastAsiaTheme="minorHAnsi"/>
      <w:lang w:eastAsia="en-US"/>
    </w:rPr>
  </w:style>
  <w:style w:type="paragraph" w:customStyle="1" w:styleId="064C8B26D95340D0ADD404550F0F80E214">
    <w:name w:val="064C8B26D95340D0ADD404550F0F80E214"/>
    <w:rsid w:val="00214A7E"/>
    <w:rPr>
      <w:rFonts w:eastAsiaTheme="minorHAnsi"/>
      <w:lang w:eastAsia="en-US"/>
    </w:rPr>
  </w:style>
  <w:style w:type="paragraph" w:customStyle="1" w:styleId="CE38DC525B424561904AF43FD85BAA3914">
    <w:name w:val="CE38DC525B424561904AF43FD85BAA3914"/>
    <w:rsid w:val="00214A7E"/>
    <w:rPr>
      <w:rFonts w:eastAsiaTheme="minorHAnsi"/>
      <w:lang w:eastAsia="en-US"/>
    </w:rPr>
  </w:style>
  <w:style w:type="paragraph" w:customStyle="1" w:styleId="09DCFA631F414449A0E130D2C7A6743E4">
    <w:name w:val="09DCFA631F414449A0E130D2C7A6743E4"/>
    <w:rsid w:val="00214A7E"/>
    <w:rPr>
      <w:rFonts w:eastAsiaTheme="minorHAnsi"/>
      <w:lang w:eastAsia="en-US"/>
    </w:rPr>
  </w:style>
  <w:style w:type="paragraph" w:customStyle="1" w:styleId="8B4261CBA40E422F9268B691C3A193DB24">
    <w:name w:val="8B4261CBA40E422F9268B691C3A193DB24"/>
    <w:rsid w:val="00214A7E"/>
    <w:pPr>
      <w:tabs>
        <w:tab w:val="center" w:pos="4513"/>
        <w:tab w:val="right" w:pos="9026"/>
      </w:tabs>
      <w:spacing w:after="0" w:line="240" w:lineRule="auto"/>
    </w:pPr>
    <w:rPr>
      <w:rFonts w:eastAsiaTheme="minorHAnsi"/>
      <w:lang w:eastAsia="en-US"/>
    </w:rPr>
  </w:style>
  <w:style w:type="paragraph" w:customStyle="1" w:styleId="BFBC9BA8A1F542E88CE4BBD27051A21E9">
    <w:name w:val="BFBC9BA8A1F542E88CE4BBD27051A21E9"/>
    <w:rsid w:val="00214A7E"/>
    <w:pPr>
      <w:tabs>
        <w:tab w:val="center" w:pos="4513"/>
        <w:tab w:val="right" w:pos="9026"/>
      </w:tabs>
      <w:spacing w:after="0" w:line="240" w:lineRule="auto"/>
    </w:pPr>
    <w:rPr>
      <w:rFonts w:eastAsiaTheme="minorHAnsi"/>
      <w:lang w:eastAsia="en-US"/>
    </w:rPr>
  </w:style>
  <w:style w:type="paragraph" w:customStyle="1" w:styleId="6646FB8430574E399DDCD2D111F15A33">
    <w:name w:val="6646FB8430574E399DDCD2D111F15A33"/>
    <w:rsid w:val="00214A7E"/>
  </w:style>
  <w:style w:type="paragraph" w:customStyle="1" w:styleId="25DA770E5E1647588DB6046793BE893622">
    <w:name w:val="25DA770E5E1647588DB6046793BE893622"/>
    <w:rsid w:val="00214A7E"/>
    <w:rPr>
      <w:rFonts w:eastAsiaTheme="minorHAnsi"/>
      <w:lang w:eastAsia="en-US"/>
    </w:rPr>
  </w:style>
  <w:style w:type="paragraph" w:customStyle="1" w:styleId="8C2C82FD714C4D0A92A1DDB792E46BA822">
    <w:name w:val="8C2C82FD714C4D0A92A1DDB792E46BA822"/>
    <w:rsid w:val="00214A7E"/>
    <w:rPr>
      <w:rFonts w:eastAsiaTheme="minorHAnsi"/>
      <w:lang w:eastAsia="en-US"/>
    </w:rPr>
  </w:style>
  <w:style w:type="paragraph" w:customStyle="1" w:styleId="2F8289CF650E43C7BC4B187BF300D9E522">
    <w:name w:val="2F8289CF650E43C7BC4B187BF300D9E522"/>
    <w:rsid w:val="00214A7E"/>
    <w:rPr>
      <w:rFonts w:eastAsiaTheme="minorHAnsi"/>
      <w:lang w:eastAsia="en-US"/>
    </w:rPr>
  </w:style>
  <w:style w:type="paragraph" w:customStyle="1" w:styleId="8ED4AE1B383243A48DB0D8BD9761463022">
    <w:name w:val="8ED4AE1B383243A48DB0D8BD9761463022"/>
    <w:rsid w:val="00214A7E"/>
    <w:rPr>
      <w:rFonts w:eastAsiaTheme="minorHAnsi"/>
      <w:lang w:eastAsia="en-US"/>
    </w:rPr>
  </w:style>
  <w:style w:type="paragraph" w:customStyle="1" w:styleId="0AAA0F5871E040369B078290249267CC22">
    <w:name w:val="0AAA0F5871E040369B078290249267CC22"/>
    <w:rsid w:val="00214A7E"/>
    <w:rPr>
      <w:rFonts w:eastAsiaTheme="minorHAnsi"/>
      <w:lang w:eastAsia="en-US"/>
    </w:rPr>
  </w:style>
  <w:style w:type="paragraph" w:customStyle="1" w:styleId="B83AEA1F936F46D3A636341AC42A625E19">
    <w:name w:val="B83AEA1F936F46D3A636341AC42A625E19"/>
    <w:rsid w:val="00214A7E"/>
    <w:rPr>
      <w:rFonts w:eastAsiaTheme="minorHAnsi"/>
      <w:lang w:eastAsia="en-US"/>
    </w:rPr>
  </w:style>
  <w:style w:type="paragraph" w:customStyle="1" w:styleId="A97A5911E2FD40998CE03723212B0B8B20">
    <w:name w:val="A97A5911E2FD40998CE03723212B0B8B20"/>
    <w:rsid w:val="00214A7E"/>
    <w:rPr>
      <w:rFonts w:eastAsiaTheme="minorHAnsi"/>
      <w:lang w:eastAsia="en-US"/>
    </w:rPr>
  </w:style>
  <w:style w:type="paragraph" w:customStyle="1" w:styleId="92BCE0169DD34C938177AC0F804648E720">
    <w:name w:val="92BCE0169DD34C938177AC0F804648E720"/>
    <w:rsid w:val="00214A7E"/>
    <w:rPr>
      <w:rFonts w:eastAsiaTheme="minorHAnsi"/>
      <w:lang w:eastAsia="en-US"/>
    </w:rPr>
  </w:style>
  <w:style w:type="paragraph" w:customStyle="1" w:styleId="B8F693DCC5E54E41B6B6E241220CA1AD20">
    <w:name w:val="B8F693DCC5E54E41B6B6E241220CA1AD20"/>
    <w:rsid w:val="00214A7E"/>
    <w:rPr>
      <w:rFonts w:eastAsiaTheme="minorHAnsi"/>
      <w:lang w:eastAsia="en-US"/>
    </w:rPr>
  </w:style>
  <w:style w:type="paragraph" w:customStyle="1" w:styleId="06E9E485B64A4EF5BDDD49D8993C950720">
    <w:name w:val="06E9E485B64A4EF5BDDD49D8993C950720"/>
    <w:rsid w:val="00214A7E"/>
    <w:rPr>
      <w:rFonts w:eastAsiaTheme="minorHAnsi"/>
      <w:lang w:eastAsia="en-US"/>
    </w:rPr>
  </w:style>
  <w:style w:type="paragraph" w:customStyle="1" w:styleId="4C28576CC941424CBFAB9600BACB8BEF20">
    <w:name w:val="4C28576CC941424CBFAB9600BACB8BEF20"/>
    <w:rsid w:val="00214A7E"/>
    <w:rPr>
      <w:rFonts w:eastAsiaTheme="minorHAnsi"/>
      <w:lang w:eastAsia="en-US"/>
    </w:rPr>
  </w:style>
  <w:style w:type="paragraph" w:customStyle="1" w:styleId="68927025456640059EC564CAE1A4E0DC20">
    <w:name w:val="68927025456640059EC564CAE1A4E0DC20"/>
    <w:rsid w:val="00214A7E"/>
    <w:rPr>
      <w:rFonts w:eastAsiaTheme="minorHAnsi"/>
      <w:lang w:eastAsia="en-US"/>
    </w:rPr>
  </w:style>
  <w:style w:type="paragraph" w:customStyle="1" w:styleId="DB99344588DA40B4BEBCC73E91B7F13220">
    <w:name w:val="DB99344588DA40B4BEBCC73E91B7F13220"/>
    <w:rsid w:val="00214A7E"/>
    <w:rPr>
      <w:rFonts w:eastAsiaTheme="minorHAnsi"/>
      <w:lang w:eastAsia="en-US"/>
    </w:rPr>
  </w:style>
  <w:style w:type="paragraph" w:customStyle="1" w:styleId="6FC15B8B900F42D790BEF6E40B921FD820">
    <w:name w:val="6FC15B8B900F42D790BEF6E40B921FD820"/>
    <w:rsid w:val="00214A7E"/>
    <w:rPr>
      <w:rFonts w:eastAsiaTheme="minorHAnsi"/>
      <w:lang w:eastAsia="en-US"/>
    </w:rPr>
  </w:style>
  <w:style w:type="paragraph" w:customStyle="1" w:styleId="8F19E5B6606648ED9B9F1F1E9AD80F9920">
    <w:name w:val="8F19E5B6606648ED9B9F1F1E9AD80F9920"/>
    <w:rsid w:val="00214A7E"/>
    <w:rPr>
      <w:rFonts w:eastAsiaTheme="minorHAnsi"/>
      <w:lang w:eastAsia="en-US"/>
    </w:rPr>
  </w:style>
  <w:style w:type="paragraph" w:customStyle="1" w:styleId="8B2A96E74C1C41B29358E43B7A919D7E17">
    <w:name w:val="8B2A96E74C1C41B29358E43B7A919D7E17"/>
    <w:rsid w:val="00214A7E"/>
    <w:rPr>
      <w:rFonts w:eastAsiaTheme="minorHAnsi"/>
      <w:lang w:eastAsia="en-US"/>
    </w:rPr>
  </w:style>
  <w:style w:type="paragraph" w:customStyle="1" w:styleId="2C49F79105ED44E4937782BF09F8608117">
    <w:name w:val="2C49F79105ED44E4937782BF09F8608117"/>
    <w:rsid w:val="00214A7E"/>
    <w:rPr>
      <w:rFonts w:eastAsiaTheme="minorHAnsi"/>
      <w:lang w:eastAsia="en-US"/>
    </w:rPr>
  </w:style>
  <w:style w:type="paragraph" w:customStyle="1" w:styleId="3DCD813B53B84914BB367B8A0C56836017">
    <w:name w:val="3DCD813B53B84914BB367B8A0C56836017"/>
    <w:rsid w:val="00214A7E"/>
    <w:rPr>
      <w:rFonts w:eastAsiaTheme="minorHAnsi"/>
      <w:lang w:eastAsia="en-US"/>
    </w:rPr>
  </w:style>
  <w:style w:type="paragraph" w:customStyle="1" w:styleId="5A0B7126673E44D494CBC5353CC2348515">
    <w:name w:val="5A0B7126673E44D494CBC5353CC2348515"/>
    <w:rsid w:val="00214A7E"/>
    <w:rPr>
      <w:rFonts w:eastAsiaTheme="minorHAnsi"/>
      <w:lang w:eastAsia="en-US"/>
    </w:rPr>
  </w:style>
  <w:style w:type="paragraph" w:customStyle="1" w:styleId="064C8B26D95340D0ADD404550F0F80E215">
    <w:name w:val="064C8B26D95340D0ADD404550F0F80E215"/>
    <w:rsid w:val="00214A7E"/>
    <w:rPr>
      <w:rFonts w:eastAsiaTheme="minorHAnsi"/>
      <w:lang w:eastAsia="en-US"/>
    </w:rPr>
  </w:style>
  <w:style w:type="paragraph" w:customStyle="1" w:styleId="CE38DC525B424561904AF43FD85BAA3915">
    <w:name w:val="CE38DC525B424561904AF43FD85BAA3915"/>
    <w:rsid w:val="00214A7E"/>
    <w:rPr>
      <w:rFonts w:eastAsiaTheme="minorHAnsi"/>
      <w:lang w:eastAsia="en-US"/>
    </w:rPr>
  </w:style>
  <w:style w:type="paragraph" w:customStyle="1" w:styleId="09DCFA631F414449A0E130D2C7A6743E5">
    <w:name w:val="09DCFA631F414449A0E130D2C7A6743E5"/>
    <w:rsid w:val="00214A7E"/>
    <w:rPr>
      <w:rFonts w:eastAsiaTheme="minorHAnsi"/>
      <w:lang w:eastAsia="en-US"/>
    </w:rPr>
  </w:style>
  <w:style w:type="paragraph" w:customStyle="1" w:styleId="8B4261CBA40E422F9268B691C3A193DB25">
    <w:name w:val="8B4261CBA40E422F9268B691C3A193DB25"/>
    <w:rsid w:val="00214A7E"/>
    <w:pPr>
      <w:tabs>
        <w:tab w:val="center" w:pos="4513"/>
        <w:tab w:val="right" w:pos="9026"/>
      </w:tabs>
      <w:spacing w:after="0" w:line="240" w:lineRule="auto"/>
    </w:pPr>
    <w:rPr>
      <w:rFonts w:eastAsiaTheme="minorHAnsi"/>
      <w:lang w:eastAsia="en-US"/>
    </w:rPr>
  </w:style>
  <w:style w:type="paragraph" w:customStyle="1" w:styleId="BFBC9BA8A1F542E88CE4BBD27051A21E10">
    <w:name w:val="BFBC9BA8A1F542E88CE4BBD27051A21E10"/>
    <w:rsid w:val="00214A7E"/>
    <w:pPr>
      <w:tabs>
        <w:tab w:val="center" w:pos="4513"/>
        <w:tab w:val="right" w:pos="9026"/>
      </w:tabs>
      <w:spacing w:after="0" w:line="240" w:lineRule="auto"/>
    </w:pPr>
    <w:rPr>
      <w:rFonts w:eastAsiaTheme="minorHAnsi"/>
      <w:lang w:eastAsia="en-US"/>
    </w:rPr>
  </w:style>
  <w:style w:type="paragraph" w:customStyle="1" w:styleId="6D851E9AE8D74D1093B0C4B24421BEEE">
    <w:name w:val="6D851E9AE8D74D1093B0C4B24421BEEE"/>
    <w:rsid w:val="00214A7E"/>
  </w:style>
  <w:style w:type="paragraph" w:customStyle="1" w:styleId="D80D48D7FAA245C89A42BFF480DF6A97">
    <w:name w:val="D80D48D7FAA245C89A42BFF480DF6A97"/>
    <w:rsid w:val="00214A7E"/>
  </w:style>
  <w:style w:type="paragraph" w:customStyle="1" w:styleId="B22BCED7F3D54746BA91577F7D975642">
    <w:name w:val="B22BCED7F3D54746BA91577F7D975642"/>
    <w:rsid w:val="00214A7E"/>
  </w:style>
  <w:style w:type="paragraph" w:customStyle="1" w:styleId="054B994C8F9F4B05810272A3D5275DDC">
    <w:name w:val="054B994C8F9F4B05810272A3D5275DDC"/>
    <w:rsid w:val="00214A7E"/>
  </w:style>
  <w:style w:type="paragraph" w:customStyle="1" w:styleId="2CA15FF27AD9441184E53E7805A60B30">
    <w:name w:val="2CA15FF27AD9441184E53E7805A60B30"/>
    <w:rsid w:val="00214A7E"/>
  </w:style>
  <w:style w:type="paragraph" w:customStyle="1" w:styleId="E25CC29FDA274C2C935047725D139319">
    <w:name w:val="E25CC29FDA274C2C935047725D139319"/>
    <w:rsid w:val="00214A7E"/>
  </w:style>
  <w:style w:type="paragraph" w:customStyle="1" w:styleId="20E1017AA575440697279A573703FA34">
    <w:name w:val="20E1017AA575440697279A573703FA34"/>
    <w:rsid w:val="00214A7E"/>
  </w:style>
  <w:style w:type="paragraph" w:customStyle="1" w:styleId="91E841F5DDBD4C39AD6618607255C554">
    <w:name w:val="91E841F5DDBD4C39AD6618607255C554"/>
    <w:rsid w:val="00214A7E"/>
  </w:style>
  <w:style w:type="paragraph" w:customStyle="1" w:styleId="9AE3A1ACB6924576BC320F53AD25FD0E">
    <w:name w:val="9AE3A1ACB6924576BC320F53AD25FD0E"/>
    <w:rsid w:val="00214A7E"/>
  </w:style>
  <w:style w:type="paragraph" w:customStyle="1" w:styleId="CDC6D6E5D6BD4E1CB17E59B370201C42">
    <w:name w:val="CDC6D6E5D6BD4E1CB17E59B370201C42"/>
    <w:rsid w:val="00214A7E"/>
  </w:style>
  <w:style w:type="paragraph" w:customStyle="1" w:styleId="79ABD06A0B534BDA963622C7319A8F3C">
    <w:name w:val="79ABD06A0B534BDA963622C7319A8F3C"/>
    <w:rsid w:val="00214A7E"/>
  </w:style>
  <w:style w:type="paragraph" w:customStyle="1" w:styleId="1E3BC51D565C429E80F2F5E138C88F52">
    <w:name w:val="1E3BC51D565C429E80F2F5E138C88F52"/>
    <w:rsid w:val="00214A7E"/>
  </w:style>
  <w:style w:type="paragraph" w:customStyle="1" w:styleId="A64323F1B41C41C6B4AD13B1883F61EE">
    <w:name w:val="A64323F1B41C41C6B4AD13B1883F61EE"/>
    <w:rsid w:val="00214A7E"/>
  </w:style>
  <w:style w:type="paragraph" w:customStyle="1" w:styleId="E200D7B3501F42AAACEE21CACACFCC85">
    <w:name w:val="E200D7B3501F42AAACEE21CACACFCC85"/>
    <w:rsid w:val="00214A7E"/>
  </w:style>
  <w:style w:type="paragraph" w:customStyle="1" w:styleId="95B7DC0C18AA4C89ADC353D46AB3B7AA">
    <w:name w:val="95B7DC0C18AA4C89ADC353D46AB3B7AA"/>
    <w:rsid w:val="00214A7E"/>
  </w:style>
  <w:style w:type="paragraph" w:customStyle="1" w:styleId="7475E38C2CFD432B9480AD260F6FB43E">
    <w:name w:val="7475E38C2CFD432B9480AD260F6FB43E"/>
    <w:rsid w:val="00214A7E"/>
  </w:style>
  <w:style w:type="paragraph" w:customStyle="1" w:styleId="A26A9C2C0B2B4CEFA1AD3C1183C3E654">
    <w:name w:val="A26A9C2C0B2B4CEFA1AD3C1183C3E654"/>
    <w:rsid w:val="00214A7E"/>
  </w:style>
  <w:style w:type="paragraph" w:customStyle="1" w:styleId="C32776E1A5674736824E5ADB0BD68EDD">
    <w:name w:val="C32776E1A5674736824E5ADB0BD68EDD"/>
    <w:rsid w:val="00214A7E"/>
  </w:style>
  <w:style w:type="paragraph" w:customStyle="1" w:styleId="AE56AF38FB704626B0AF2D4CC3E99733">
    <w:name w:val="AE56AF38FB704626B0AF2D4CC3E99733"/>
    <w:rsid w:val="00214A7E"/>
  </w:style>
  <w:style w:type="paragraph" w:customStyle="1" w:styleId="86ED4CCF46B14EE28DE2AEE272A3025F">
    <w:name w:val="86ED4CCF46B14EE28DE2AEE272A3025F"/>
    <w:rsid w:val="00214A7E"/>
  </w:style>
  <w:style w:type="paragraph" w:customStyle="1" w:styleId="A2A485DD480443A0A0AFFD17AD37C624">
    <w:name w:val="A2A485DD480443A0A0AFFD17AD37C624"/>
    <w:rsid w:val="00214A7E"/>
  </w:style>
  <w:style w:type="paragraph" w:customStyle="1" w:styleId="49457D1E483A42EAB37ADAF2DE56CED7">
    <w:name w:val="49457D1E483A42EAB37ADAF2DE56CED7"/>
    <w:rsid w:val="00214A7E"/>
  </w:style>
  <w:style w:type="paragraph" w:customStyle="1" w:styleId="218FC950D75D46DB96FBBC6FB3386838">
    <w:name w:val="218FC950D75D46DB96FBBC6FB3386838"/>
    <w:rsid w:val="00214A7E"/>
  </w:style>
  <w:style w:type="paragraph" w:customStyle="1" w:styleId="BBB130E8F258406B8D4E4817A1B7AAC6">
    <w:name w:val="BBB130E8F258406B8D4E4817A1B7AAC6"/>
    <w:rsid w:val="00214A7E"/>
  </w:style>
  <w:style w:type="paragraph" w:customStyle="1" w:styleId="4974FA16D55E458F89C88DF6233B41CE">
    <w:name w:val="4974FA16D55E458F89C88DF6233B41CE"/>
    <w:rsid w:val="00214A7E"/>
  </w:style>
  <w:style w:type="paragraph" w:customStyle="1" w:styleId="0512A30980784120931DA98B2FDADE96">
    <w:name w:val="0512A30980784120931DA98B2FDADE96"/>
    <w:rsid w:val="00214A7E"/>
  </w:style>
  <w:style w:type="paragraph" w:customStyle="1" w:styleId="A659ED7E3B1C4AEA90BEA4294B7E9CB7">
    <w:name w:val="A659ED7E3B1C4AEA90BEA4294B7E9CB7"/>
    <w:rsid w:val="00214A7E"/>
  </w:style>
  <w:style w:type="paragraph" w:customStyle="1" w:styleId="B42A1D0C45204A7D8B70C3E213D8461B">
    <w:name w:val="B42A1D0C45204A7D8B70C3E213D8461B"/>
    <w:rsid w:val="00214A7E"/>
  </w:style>
  <w:style w:type="paragraph" w:customStyle="1" w:styleId="2487D2D0A2FB4583A9CAB5CD76343A9C">
    <w:name w:val="2487D2D0A2FB4583A9CAB5CD76343A9C"/>
    <w:rsid w:val="00214A7E"/>
  </w:style>
  <w:style w:type="paragraph" w:customStyle="1" w:styleId="3EB0E72E5A7C40209A9311DD882F1007">
    <w:name w:val="3EB0E72E5A7C40209A9311DD882F1007"/>
    <w:rsid w:val="00214A7E"/>
  </w:style>
  <w:style w:type="paragraph" w:customStyle="1" w:styleId="9B00F8780DBE4562B8E63AE4412EC58E">
    <w:name w:val="9B00F8780DBE4562B8E63AE4412EC58E"/>
    <w:rsid w:val="00214A7E"/>
  </w:style>
  <w:style w:type="paragraph" w:customStyle="1" w:styleId="EF55DE088D034B45A69A0DBFAA3C17A0">
    <w:name w:val="EF55DE088D034B45A69A0DBFAA3C17A0"/>
    <w:rsid w:val="00214A7E"/>
  </w:style>
  <w:style w:type="paragraph" w:customStyle="1" w:styleId="AD5929F2C90B4BE98819C29C0C6607A9">
    <w:name w:val="AD5929F2C90B4BE98819C29C0C6607A9"/>
    <w:rsid w:val="00214A7E"/>
  </w:style>
  <w:style w:type="paragraph" w:customStyle="1" w:styleId="25DA770E5E1647588DB6046793BE893623">
    <w:name w:val="25DA770E5E1647588DB6046793BE893623"/>
    <w:rsid w:val="00214A7E"/>
    <w:rPr>
      <w:rFonts w:eastAsiaTheme="minorHAnsi"/>
      <w:lang w:eastAsia="en-US"/>
    </w:rPr>
  </w:style>
  <w:style w:type="paragraph" w:customStyle="1" w:styleId="8C2C82FD714C4D0A92A1DDB792E46BA823">
    <w:name w:val="8C2C82FD714C4D0A92A1DDB792E46BA823"/>
    <w:rsid w:val="00214A7E"/>
    <w:rPr>
      <w:rFonts w:eastAsiaTheme="minorHAnsi"/>
      <w:lang w:eastAsia="en-US"/>
    </w:rPr>
  </w:style>
  <w:style w:type="paragraph" w:customStyle="1" w:styleId="2F8289CF650E43C7BC4B187BF300D9E523">
    <w:name w:val="2F8289CF650E43C7BC4B187BF300D9E523"/>
    <w:rsid w:val="00214A7E"/>
    <w:rPr>
      <w:rFonts w:eastAsiaTheme="minorHAnsi"/>
      <w:lang w:eastAsia="en-US"/>
    </w:rPr>
  </w:style>
  <w:style w:type="paragraph" w:customStyle="1" w:styleId="8ED4AE1B383243A48DB0D8BD9761463023">
    <w:name w:val="8ED4AE1B383243A48DB0D8BD9761463023"/>
    <w:rsid w:val="00214A7E"/>
    <w:rPr>
      <w:rFonts w:eastAsiaTheme="minorHAnsi"/>
      <w:lang w:eastAsia="en-US"/>
    </w:rPr>
  </w:style>
  <w:style w:type="paragraph" w:customStyle="1" w:styleId="0AAA0F5871E040369B078290249267CC23">
    <w:name w:val="0AAA0F5871E040369B078290249267CC23"/>
    <w:rsid w:val="00214A7E"/>
    <w:rPr>
      <w:rFonts w:eastAsiaTheme="minorHAnsi"/>
      <w:lang w:eastAsia="en-US"/>
    </w:rPr>
  </w:style>
  <w:style w:type="paragraph" w:customStyle="1" w:styleId="D80D48D7FAA245C89A42BFF480DF6A971">
    <w:name w:val="D80D48D7FAA245C89A42BFF480DF6A971"/>
    <w:rsid w:val="00214A7E"/>
    <w:rPr>
      <w:rFonts w:eastAsiaTheme="minorHAnsi"/>
      <w:lang w:eastAsia="en-US"/>
    </w:rPr>
  </w:style>
  <w:style w:type="paragraph" w:customStyle="1" w:styleId="054B994C8F9F4B05810272A3D5275DDC1">
    <w:name w:val="054B994C8F9F4B05810272A3D5275DDC1"/>
    <w:rsid w:val="00214A7E"/>
    <w:rPr>
      <w:rFonts w:eastAsiaTheme="minorHAnsi"/>
      <w:lang w:eastAsia="en-US"/>
    </w:rPr>
  </w:style>
  <w:style w:type="paragraph" w:customStyle="1" w:styleId="20E1017AA575440697279A573703FA341">
    <w:name w:val="20E1017AA575440697279A573703FA341"/>
    <w:rsid w:val="00214A7E"/>
    <w:rPr>
      <w:rFonts w:eastAsiaTheme="minorHAnsi"/>
      <w:lang w:eastAsia="en-US"/>
    </w:rPr>
  </w:style>
  <w:style w:type="paragraph" w:customStyle="1" w:styleId="CDC6D6E5D6BD4E1CB17E59B370201C421">
    <w:name w:val="CDC6D6E5D6BD4E1CB17E59B370201C421"/>
    <w:rsid w:val="00214A7E"/>
    <w:rPr>
      <w:rFonts w:eastAsiaTheme="minorHAnsi"/>
      <w:lang w:eastAsia="en-US"/>
    </w:rPr>
  </w:style>
  <w:style w:type="paragraph" w:customStyle="1" w:styleId="A64323F1B41C41C6B4AD13B1883F61EE1">
    <w:name w:val="A64323F1B41C41C6B4AD13B1883F61EE1"/>
    <w:rsid w:val="00214A7E"/>
    <w:rPr>
      <w:rFonts w:eastAsiaTheme="minorHAnsi"/>
      <w:lang w:eastAsia="en-US"/>
    </w:rPr>
  </w:style>
  <w:style w:type="paragraph" w:customStyle="1" w:styleId="7475E38C2CFD432B9480AD260F6FB43E1">
    <w:name w:val="7475E38C2CFD432B9480AD260F6FB43E1"/>
    <w:rsid w:val="00214A7E"/>
    <w:rPr>
      <w:rFonts w:eastAsiaTheme="minorHAnsi"/>
      <w:lang w:eastAsia="en-US"/>
    </w:rPr>
  </w:style>
  <w:style w:type="paragraph" w:customStyle="1" w:styleId="AE56AF38FB704626B0AF2D4CC3E997331">
    <w:name w:val="AE56AF38FB704626B0AF2D4CC3E997331"/>
    <w:rsid w:val="00214A7E"/>
    <w:rPr>
      <w:rFonts w:eastAsiaTheme="minorHAnsi"/>
      <w:lang w:eastAsia="en-US"/>
    </w:rPr>
  </w:style>
  <w:style w:type="paragraph" w:customStyle="1" w:styleId="49457D1E483A42EAB37ADAF2DE56CED71">
    <w:name w:val="49457D1E483A42EAB37ADAF2DE56CED71"/>
    <w:rsid w:val="00214A7E"/>
    <w:rPr>
      <w:rFonts w:eastAsiaTheme="minorHAnsi"/>
      <w:lang w:eastAsia="en-US"/>
    </w:rPr>
  </w:style>
  <w:style w:type="paragraph" w:customStyle="1" w:styleId="4974FA16D55E458F89C88DF6233B41CE1">
    <w:name w:val="4974FA16D55E458F89C88DF6233B41CE1"/>
    <w:rsid w:val="00214A7E"/>
    <w:rPr>
      <w:rFonts w:eastAsiaTheme="minorHAnsi"/>
      <w:lang w:eastAsia="en-US"/>
    </w:rPr>
  </w:style>
  <w:style w:type="paragraph" w:customStyle="1" w:styleId="A659ED7E3B1C4AEA90BEA4294B7E9CB71">
    <w:name w:val="A659ED7E3B1C4AEA90BEA4294B7E9CB71"/>
    <w:rsid w:val="00214A7E"/>
    <w:rPr>
      <w:rFonts w:eastAsiaTheme="minorHAnsi"/>
      <w:lang w:eastAsia="en-US"/>
    </w:rPr>
  </w:style>
  <w:style w:type="paragraph" w:customStyle="1" w:styleId="2487D2D0A2FB4583A9CAB5CD76343A9C1">
    <w:name w:val="2487D2D0A2FB4583A9CAB5CD76343A9C1"/>
    <w:rsid w:val="00214A7E"/>
    <w:rPr>
      <w:rFonts w:eastAsiaTheme="minorHAnsi"/>
      <w:lang w:eastAsia="en-US"/>
    </w:rPr>
  </w:style>
  <w:style w:type="paragraph" w:customStyle="1" w:styleId="9B00F8780DBE4562B8E63AE4412EC58E1">
    <w:name w:val="9B00F8780DBE4562B8E63AE4412EC58E1"/>
    <w:rsid w:val="00214A7E"/>
    <w:rPr>
      <w:rFonts w:eastAsiaTheme="minorHAnsi"/>
      <w:lang w:eastAsia="en-US"/>
    </w:rPr>
  </w:style>
  <w:style w:type="paragraph" w:customStyle="1" w:styleId="EF55DE088D034B45A69A0DBFAA3C17A01">
    <w:name w:val="EF55DE088D034B45A69A0DBFAA3C17A01"/>
    <w:rsid w:val="00214A7E"/>
    <w:rPr>
      <w:rFonts w:eastAsiaTheme="minorHAnsi"/>
      <w:lang w:eastAsia="en-US"/>
    </w:rPr>
  </w:style>
  <w:style w:type="paragraph" w:customStyle="1" w:styleId="AD5929F2C90B4BE98819C29C0C6607A91">
    <w:name w:val="AD5929F2C90B4BE98819C29C0C6607A91"/>
    <w:rsid w:val="00214A7E"/>
    <w:rPr>
      <w:rFonts w:eastAsiaTheme="minorHAnsi"/>
      <w:lang w:eastAsia="en-US"/>
    </w:rPr>
  </w:style>
  <w:style w:type="paragraph" w:customStyle="1" w:styleId="5A0B7126673E44D494CBC5353CC2348516">
    <w:name w:val="5A0B7126673E44D494CBC5353CC2348516"/>
    <w:rsid w:val="00214A7E"/>
    <w:rPr>
      <w:rFonts w:eastAsiaTheme="minorHAnsi"/>
      <w:lang w:eastAsia="en-US"/>
    </w:rPr>
  </w:style>
  <w:style w:type="paragraph" w:customStyle="1" w:styleId="064C8B26D95340D0ADD404550F0F80E216">
    <w:name w:val="064C8B26D95340D0ADD404550F0F80E216"/>
    <w:rsid w:val="00214A7E"/>
    <w:rPr>
      <w:rFonts w:eastAsiaTheme="minorHAnsi"/>
      <w:lang w:eastAsia="en-US"/>
    </w:rPr>
  </w:style>
  <w:style w:type="paragraph" w:customStyle="1" w:styleId="CE38DC525B424561904AF43FD85BAA3916">
    <w:name w:val="CE38DC525B424561904AF43FD85BAA3916"/>
    <w:rsid w:val="00214A7E"/>
    <w:rPr>
      <w:rFonts w:eastAsiaTheme="minorHAnsi"/>
      <w:lang w:eastAsia="en-US"/>
    </w:rPr>
  </w:style>
  <w:style w:type="paragraph" w:customStyle="1" w:styleId="09DCFA631F414449A0E130D2C7A6743E6">
    <w:name w:val="09DCFA631F414449A0E130D2C7A6743E6"/>
    <w:rsid w:val="00214A7E"/>
    <w:rPr>
      <w:rFonts w:eastAsiaTheme="minorHAnsi"/>
      <w:lang w:eastAsia="en-US"/>
    </w:rPr>
  </w:style>
  <w:style w:type="paragraph" w:customStyle="1" w:styleId="8B4261CBA40E422F9268B691C3A193DB26">
    <w:name w:val="8B4261CBA40E422F9268B691C3A193DB26"/>
    <w:rsid w:val="00214A7E"/>
    <w:pPr>
      <w:tabs>
        <w:tab w:val="center" w:pos="4513"/>
        <w:tab w:val="right" w:pos="9026"/>
      </w:tabs>
      <w:spacing w:after="0" w:line="240" w:lineRule="auto"/>
    </w:pPr>
    <w:rPr>
      <w:rFonts w:eastAsiaTheme="minorHAnsi"/>
      <w:lang w:eastAsia="en-US"/>
    </w:rPr>
  </w:style>
  <w:style w:type="paragraph" w:customStyle="1" w:styleId="BFBC9BA8A1F542E88CE4BBD27051A21E11">
    <w:name w:val="BFBC9BA8A1F542E88CE4BBD27051A21E11"/>
    <w:rsid w:val="00214A7E"/>
    <w:pPr>
      <w:tabs>
        <w:tab w:val="center" w:pos="4513"/>
        <w:tab w:val="right" w:pos="9026"/>
      </w:tabs>
      <w:spacing w:after="0" w:line="240" w:lineRule="auto"/>
    </w:pPr>
    <w:rPr>
      <w:rFonts w:eastAsiaTheme="minorHAnsi"/>
      <w:lang w:eastAsia="en-US"/>
    </w:rPr>
  </w:style>
  <w:style w:type="paragraph" w:customStyle="1" w:styleId="25DA770E5E1647588DB6046793BE893624">
    <w:name w:val="25DA770E5E1647588DB6046793BE893624"/>
    <w:rsid w:val="00214A7E"/>
    <w:rPr>
      <w:rFonts w:eastAsiaTheme="minorHAnsi"/>
      <w:lang w:eastAsia="en-US"/>
    </w:rPr>
  </w:style>
  <w:style w:type="paragraph" w:customStyle="1" w:styleId="8C2C82FD714C4D0A92A1DDB792E46BA824">
    <w:name w:val="8C2C82FD714C4D0A92A1DDB792E46BA824"/>
    <w:rsid w:val="00214A7E"/>
    <w:rPr>
      <w:rFonts w:eastAsiaTheme="minorHAnsi"/>
      <w:lang w:eastAsia="en-US"/>
    </w:rPr>
  </w:style>
  <w:style w:type="paragraph" w:customStyle="1" w:styleId="2F8289CF650E43C7BC4B187BF300D9E524">
    <w:name w:val="2F8289CF650E43C7BC4B187BF300D9E524"/>
    <w:rsid w:val="00214A7E"/>
    <w:rPr>
      <w:rFonts w:eastAsiaTheme="minorHAnsi"/>
      <w:lang w:eastAsia="en-US"/>
    </w:rPr>
  </w:style>
  <w:style w:type="paragraph" w:customStyle="1" w:styleId="8ED4AE1B383243A48DB0D8BD9761463024">
    <w:name w:val="8ED4AE1B383243A48DB0D8BD9761463024"/>
    <w:rsid w:val="00214A7E"/>
    <w:rPr>
      <w:rFonts w:eastAsiaTheme="minorHAnsi"/>
      <w:lang w:eastAsia="en-US"/>
    </w:rPr>
  </w:style>
  <w:style w:type="paragraph" w:customStyle="1" w:styleId="0AAA0F5871E040369B078290249267CC24">
    <w:name w:val="0AAA0F5871E040369B078290249267CC24"/>
    <w:rsid w:val="00214A7E"/>
    <w:rPr>
      <w:rFonts w:eastAsiaTheme="minorHAnsi"/>
      <w:lang w:eastAsia="en-US"/>
    </w:rPr>
  </w:style>
  <w:style w:type="paragraph" w:customStyle="1" w:styleId="D80D48D7FAA245C89A42BFF480DF6A972">
    <w:name w:val="D80D48D7FAA245C89A42BFF480DF6A972"/>
    <w:rsid w:val="00214A7E"/>
    <w:rPr>
      <w:rFonts w:eastAsiaTheme="minorHAnsi"/>
      <w:lang w:eastAsia="en-US"/>
    </w:rPr>
  </w:style>
  <w:style w:type="paragraph" w:customStyle="1" w:styleId="054B994C8F9F4B05810272A3D5275DDC2">
    <w:name w:val="054B994C8F9F4B05810272A3D5275DDC2"/>
    <w:rsid w:val="00214A7E"/>
    <w:rPr>
      <w:rFonts w:eastAsiaTheme="minorHAnsi"/>
      <w:lang w:eastAsia="en-US"/>
    </w:rPr>
  </w:style>
  <w:style w:type="paragraph" w:customStyle="1" w:styleId="20E1017AA575440697279A573703FA342">
    <w:name w:val="20E1017AA575440697279A573703FA342"/>
    <w:rsid w:val="00214A7E"/>
    <w:rPr>
      <w:rFonts w:eastAsiaTheme="minorHAnsi"/>
      <w:lang w:eastAsia="en-US"/>
    </w:rPr>
  </w:style>
  <w:style w:type="paragraph" w:customStyle="1" w:styleId="CDC6D6E5D6BD4E1CB17E59B370201C422">
    <w:name w:val="CDC6D6E5D6BD4E1CB17E59B370201C422"/>
    <w:rsid w:val="00214A7E"/>
    <w:rPr>
      <w:rFonts w:eastAsiaTheme="minorHAnsi"/>
      <w:lang w:eastAsia="en-US"/>
    </w:rPr>
  </w:style>
  <w:style w:type="paragraph" w:customStyle="1" w:styleId="A64323F1B41C41C6B4AD13B1883F61EE2">
    <w:name w:val="A64323F1B41C41C6B4AD13B1883F61EE2"/>
    <w:rsid w:val="00214A7E"/>
    <w:rPr>
      <w:rFonts w:eastAsiaTheme="minorHAnsi"/>
      <w:lang w:eastAsia="en-US"/>
    </w:rPr>
  </w:style>
  <w:style w:type="paragraph" w:customStyle="1" w:styleId="7475E38C2CFD432B9480AD260F6FB43E2">
    <w:name w:val="7475E38C2CFD432B9480AD260F6FB43E2"/>
    <w:rsid w:val="00214A7E"/>
    <w:rPr>
      <w:rFonts w:eastAsiaTheme="minorHAnsi"/>
      <w:lang w:eastAsia="en-US"/>
    </w:rPr>
  </w:style>
  <w:style w:type="paragraph" w:customStyle="1" w:styleId="AE56AF38FB704626B0AF2D4CC3E997332">
    <w:name w:val="AE56AF38FB704626B0AF2D4CC3E997332"/>
    <w:rsid w:val="00214A7E"/>
    <w:rPr>
      <w:rFonts w:eastAsiaTheme="minorHAnsi"/>
      <w:lang w:eastAsia="en-US"/>
    </w:rPr>
  </w:style>
  <w:style w:type="paragraph" w:customStyle="1" w:styleId="49457D1E483A42EAB37ADAF2DE56CED72">
    <w:name w:val="49457D1E483A42EAB37ADAF2DE56CED72"/>
    <w:rsid w:val="00214A7E"/>
    <w:rPr>
      <w:rFonts w:eastAsiaTheme="minorHAnsi"/>
      <w:lang w:eastAsia="en-US"/>
    </w:rPr>
  </w:style>
  <w:style w:type="paragraph" w:customStyle="1" w:styleId="4974FA16D55E458F89C88DF6233B41CE2">
    <w:name w:val="4974FA16D55E458F89C88DF6233B41CE2"/>
    <w:rsid w:val="00214A7E"/>
    <w:rPr>
      <w:rFonts w:eastAsiaTheme="minorHAnsi"/>
      <w:lang w:eastAsia="en-US"/>
    </w:rPr>
  </w:style>
  <w:style w:type="paragraph" w:customStyle="1" w:styleId="A659ED7E3B1C4AEA90BEA4294B7E9CB72">
    <w:name w:val="A659ED7E3B1C4AEA90BEA4294B7E9CB72"/>
    <w:rsid w:val="00214A7E"/>
    <w:rPr>
      <w:rFonts w:eastAsiaTheme="minorHAnsi"/>
      <w:lang w:eastAsia="en-US"/>
    </w:rPr>
  </w:style>
  <w:style w:type="paragraph" w:customStyle="1" w:styleId="2487D2D0A2FB4583A9CAB5CD76343A9C2">
    <w:name w:val="2487D2D0A2FB4583A9CAB5CD76343A9C2"/>
    <w:rsid w:val="00214A7E"/>
    <w:rPr>
      <w:rFonts w:eastAsiaTheme="minorHAnsi"/>
      <w:lang w:eastAsia="en-US"/>
    </w:rPr>
  </w:style>
  <w:style w:type="paragraph" w:customStyle="1" w:styleId="9B00F8780DBE4562B8E63AE4412EC58E2">
    <w:name w:val="9B00F8780DBE4562B8E63AE4412EC58E2"/>
    <w:rsid w:val="00214A7E"/>
    <w:rPr>
      <w:rFonts w:eastAsiaTheme="minorHAnsi"/>
      <w:lang w:eastAsia="en-US"/>
    </w:rPr>
  </w:style>
  <w:style w:type="paragraph" w:customStyle="1" w:styleId="EF55DE088D034B45A69A0DBFAA3C17A02">
    <w:name w:val="EF55DE088D034B45A69A0DBFAA3C17A02"/>
    <w:rsid w:val="00214A7E"/>
    <w:rPr>
      <w:rFonts w:eastAsiaTheme="minorHAnsi"/>
      <w:lang w:eastAsia="en-US"/>
    </w:rPr>
  </w:style>
  <w:style w:type="paragraph" w:customStyle="1" w:styleId="AD5929F2C90B4BE98819C29C0C6607A92">
    <w:name w:val="AD5929F2C90B4BE98819C29C0C6607A92"/>
    <w:rsid w:val="00214A7E"/>
    <w:rPr>
      <w:rFonts w:eastAsiaTheme="minorHAnsi"/>
      <w:lang w:eastAsia="en-US"/>
    </w:rPr>
  </w:style>
  <w:style w:type="paragraph" w:customStyle="1" w:styleId="5A0B7126673E44D494CBC5353CC2348517">
    <w:name w:val="5A0B7126673E44D494CBC5353CC2348517"/>
    <w:rsid w:val="00214A7E"/>
    <w:rPr>
      <w:rFonts w:eastAsiaTheme="minorHAnsi"/>
      <w:lang w:eastAsia="en-US"/>
    </w:rPr>
  </w:style>
  <w:style w:type="paragraph" w:customStyle="1" w:styleId="064C8B26D95340D0ADD404550F0F80E217">
    <w:name w:val="064C8B26D95340D0ADD404550F0F80E217"/>
    <w:rsid w:val="00214A7E"/>
    <w:rPr>
      <w:rFonts w:eastAsiaTheme="minorHAnsi"/>
      <w:lang w:eastAsia="en-US"/>
    </w:rPr>
  </w:style>
  <w:style w:type="paragraph" w:customStyle="1" w:styleId="CE38DC525B424561904AF43FD85BAA3917">
    <w:name w:val="CE38DC525B424561904AF43FD85BAA3917"/>
    <w:rsid w:val="00214A7E"/>
    <w:rPr>
      <w:rFonts w:eastAsiaTheme="minorHAnsi"/>
      <w:lang w:eastAsia="en-US"/>
    </w:rPr>
  </w:style>
  <w:style w:type="paragraph" w:customStyle="1" w:styleId="09DCFA631F414449A0E130D2C7A6743E7">
    <w:name w:val="09DCFA631F414449A0E130D2C7A6743E7"/>
    <w:rsid w:val="00214A7E"/>
    <w:rPr>
      <w:rFonts w:eastAsiaTheme="minorHAnsi"/>
      <w:lang w:eastAsia="en-US"/>
    </w:rPr>
  </w:style>
  <w:style w:type="paragraph" w:customStyle="1" w:styleId="8B4261CBA40E422F9268B691C3A193DB27">
    <w:name w:val="8B4261CBA40E422F9268B691C3A193DB27"/>
    <w:rsid w:val="00214A7E"/>
    <w:pPr>
      <w:tabs>
        <w:tab w:val="center" w:pos="4513"/>
        <w:tab w:val="right" w:pos="9026"/>
      </w:tabs>
      <w:spacing w:after="0" w:line="240" w:lineRule="auto"/>
    </w:pPr>
    <w:rPr>
      <w:rFonts w:eastAsiaTheme="minorHAnsi"/>
      <w:lang w:eastAsia="en-US"/>
    </w:rPr>
  </w:style>
  <w:style w:type="paragraph" w:customStyle="1" w:styleId="BFBC9BA8A1F542E88CE4BBD27051A21E12">
    <w:name w:val="BFBC9BA8A1F542E88CE4BBD27051A21E12"/>
    <w:rsid w:val="00214A7E"/>
    <w:pPr>
      <w:tabs>
        <w:tab w:val="center" w:pos="4513"/>
        <w:tab w:val="right" w:pos="9026"/>
      </w:tabs>
      <w:spacing w:after="0" w:line="240" w:lineRule="auto"/>
    </w:pPr>
    <w:rPr>
      <w:rFonts w:eastAsiaTheme="minorHAnsi"/>
      <w:lang w:eastAsia="en-US"/>
    </w:rPr>
  </w:style>
  <w:style w:type="paragraph" w:customStyle="1" w:styleId="25DA770E5E1647588DB6046793BE893625">
    <w:name w:val="25DA770E5E1647588DB6046793BE893625"/>
    <w:rsid w:val="00214A7E"/>
    <w:rPr>
      <w:rFonts w:eastAsiaTheme="minorHAnsi"/>
      <w:lang w:eastAsia="en-US"/>
    </w:rPr>
  </w:style>
  <w:style w:type="paragraph" w:customStyle="1" w:styleId="8C2C82FD714C4D0A92A1DDB792E46BA825">
    <w:name w:val="8C2C82FD714C4D0A92A1DDB792E46BA825"/>
    <w:rsid w:val="00214A7E"/>
    <w:rPr>
      <w:rFonts w:eastAsiaTheme="minorHAnsi"/>
      <w:lang w:eastAsia="en-US"/>
    </w:rPr>
  </w:style>
  <w:style w:type="paragraph" w:customStyle="1" w:styleId="2F8289CF650E43C7BC4B187BF300D9E525">
    <w:name w:val="2F8289CF650E43C7BC4B187BF300D9E525"/>
    <w:rsid w:val="00214A7E"/>
    <w:rPr>
      <w:rFonts w:eastAsiaTheme="minorHAnsi"/>
      <w:lang w:eastAsia="en-US"/>
    </w:rPr>
  </w:style>
  <w:style w:type="paragraph" w:customStyle="1" w:styleId="8ED4AE1B383243A48DB0D8BD9761463025">
    <w:name w:val="8ED4AE1B383243A48DB0D8BD9761463025"/>
    <w:rsid w:val="00214A7E"/>
    <w:rPr>
      <w:rFonts w:eastAsiaTheme="minorHAnsi"/>
      <w:lang w:eastAsia="en-US"/>
    </w:rPr>
  </w:style>
  <w:style w:type="paragraph" w:customStyle="1" w:styleId="0AAA0F5871E040369B078290249267CC25">
    <w:name w:val="0AAA0F5871E040369B078290249267CC25"/>
    <w:rsid w:val="00214A7E"/>
    <w:rPr>
      <w:rFonts w:eastAsiaTheme="minorHAnsi"/>
      <w:lang w:eastAsia="en-US"/>
    </w:rPr>
  </w:style>
  <w:style w:type="paragraph" w:customStyle="1" w:styleId="D80D48D7FAA245C89A42BFF480DF6A973">
    <w:name w:val="D80D48D7FAA245C89A42BFF480DF6A973"/>
    <w:rsid w:val="00214A7E"/>
    <w:rPr>
      <w:rFonts w:eastAsiaTheme="minorHAnsi"/>
      <w:lang w:eastAsia="en-US"/>
    </w:rPr>
  </w:style>
  <w:style w:type="paragraph" w:customStyle="1" w:styleId="054B994C8F9F4B05810272A3D5275DDC3">
    <w:name w:val="054B994C8F9F4B05810272A3D5275DDC3"/>
    <w:rsid w:val="00214A7E"/>
    <w:rPr>
      <w:rFonts w:eastAsiaTheme="minorHAnsi"/>
      <w:lang w:eastAsia="en-US"/>
    </w:rPr>
  </w:style>
  <w:style w:type="paragraph" w:customStyle="1" w:styleId="20E1017AA575440697279A573703FA343">
    <w:name w:val="20E1017AA575440697279A573703FA343"/>
    <w:rsid w:val="00214A7E"/>
    <w:rPr>
      <w:rFonts w:eastAsiaTheme="minorHAnsi"/>
      <w:lang w:eastAsia="en-US"/>
    </w:rPr>
  </w:style>
  <w:style w:type="paragraph" w:customStyle="1" w:styleId="CDC6D6E5D6BD4E1CB17E59B370201C423">
    <w:name w:val="CDC6D6E5D6BD4E1CB17E59B370201C423"/>
    <w:rsid w:val="00214A7E"/>
    <w:rPr>
      <w:rFonts w:eastAsiaTheme="minorHAnsi"/>
      <w:lang w:eastAsia="en-US"/>
    </w:rPr>
  </w:style>
  <w:style w:type="paragraph" w:customStyle="1" w:styleId="A64323F1B41C41C6B4AD13B1883F61EE3">
    <w:name w:val="A64323F1B41C41C6B4AD13B1883F61EE3"/>
    <w:rsid w:val="00214A7E"/>
    <w:rPr>
      <w:rFonts w:eastAsiaTheme="minorHAnsi"/>
      <w:lang w:eastAsia="en-US"/>
    </w:rPr>
  </w:style>
  <w:style w:type="paragraph" w:customStyle="1" w:styleId="7475E38C2CFD432B9480AD260F6FB43E3">
    <w:name w:val="7475E38C2CFD432B9480AD260F6FB43E3"/>
    <w:rsid w:val="00214A7E"/>
    <w:rPr>
      <w:rFonts w:eastAsiaTheme="minorHAnsi"/>
      <w:lang w:eastAsia="en-US"/>
    </w:rPr>
  </w:style>
  <w:style w:type="paragraph" w:customStyle="1" w:styleId="AE56AF38FB704626B0AF2D4CC3E997333">
    <w:name w:val="AE56AF38FB704626B0AF2D4CC3E997333"/>
    <w:rsid w:val="00214A7E"/>
    <w:rPr>
      <w:rFonts w:eastAsiaTheme="minorHAnsi"/>
      <w:lang w:eastAsia="en-US"/>
    </w:rPr>
  </w:style>
  <w:style w:type="paragraph" w:customStyle="1" w:styleId="49457D1E483A42EAB37ADAF2DE56CED73">
    <w:name w:val="49457D1E483A42EAB37ADAF2DE56CED73"/>
    <w:rsid w:val="00214A7E"/>
    <w:rPr>
      <w:rFonts w:eastAsiaTheme="minorHAnsi"/>
      <w:lang w:eastAsia="en-US"/>
    </w:rPr>
  </w:style>
  <w:style w:type="paragraph" w:customStyle="1" w:styleId="4974FA16D55E458F89C88DF6233B41CE3">
    <w:name w:val="4974FA16D55E458F89C88DF6233B41CE3"/>
    <w:rsid w:val="00214A7E"/>
    <w:rPr>
      <w:rFonts w:eastAsiaTheme="minorHAnsi"/>
      <w:lang w:eastAsia="en-US"/>
    </w:rPr>
  </w:style>
  <w:style w:type="paragraph" w:customStyle="1" w:styleId="A659ED7E3B1C4AEA90BEA4294B7E9CB73">
    <w:name w:val="A659ED7E3B1C4AEA90BEA4294B7E9CB73"/>
    <w:rsid w:val="00214A7E"/>
    <w:rPr>
      <w:rFonts w:eastAsiaTheme="minorHAnsi"/>
      <w:lang w:eastAsia="en-US"/>
    </w:rPr>
  </w:style>
  <w:style w:type="paragraph" w:customStyle="1" w:styleId="2487D2D0A2FB4583A9CAB5CD76343A9C3">
    <w:name w:val="2487D2D0A2FB4583A9CAB5CD76343A9C3"/>
    <w:rsid w:val="00214A7E"/>
    <w:rPr>
      <w:rFonts w:eastAsiaTheme="minorHAnsi"/>
      <w:lang w:eastAsia="en-US"/>
    </w:rPr>
  </w:style>
  <w:style w:type="paragraph" w:customStyle="1" w:styleId="9B00F8780DBE4562B8E63AE4412EC58E3">
    <w:name w:val="9B00F8780DBE4562B8E63AE4412EC58E3"/>
    <w:rsid w:val="00214A7E"/>
    <w:rPr>
      <w:rFonts w:eastAsiaTheme="minorHAnsi"/>
      <w:lang w:eastAsia="en-US"/>
    </w:rPr>
  </w:style>
  <w:style w:type="paragraph" w:customStyle="1" w:styleId="EF55DE088D034B45A69A0DBFAA3C17A03">
    <w:name w:val="EF55DE088D034B45A69A0DBFAA3C17A03"/>
    <w:rsid w:val="00214A7E"/>
    <w:rPr>
      <w:rFonts w:eastAsiaTheme="minorHAnsi"/>
      <w:lang w:eastAsia="en-US"/>
    </w:rPr>
  </w:style>
  <w:style w:type="paragraph" w:customStyle="1" w:styleId="AD5929F2C90B4BE98819C29C0C6607A93">
    <w:name w:val="AD5929F2C90B4BE98819C29C0C6607A93"/>
    <w:rsid w:val="00214A7E"/>
    <w:rPr>
      <w:rFonts w:eastAsiaTheme="minorHAnsi"/>
      <w:lang w:eastAsia="en-US"/>
    </w:rPr>
  </w:style>
  <w:style w:type="paragraph" w:customStyle="1" w:styleId="5A0B7126673E44D494CBC5353CC2348518">
    <w:name w:val="5A0B7126673E44D494CBC5353CC2348518"/>
    <w:rsid w:val="00214A7E"/>
    <w:rPr>
      <w:rFonts w:eastAsiaTheme="minorHAnsi"/>
      <w:lang w:eastAsia="en-US"/>
    </w:rPr>
  </w:style>
  <w:style w:type="paragraph" w:customStyle="1" w:styleId="064C8B26D95340D0ADD404550F0F80E218">
    <w:name w:val="064C8B26D95340D0ADD404550F0F80E218"/>
    <w:rsid w:val="00214A7E"/>
    <w:rPr>
      <w:rFonts w:eastAsiaTheme="minorHAnsi"/>
      <w:lang w:eastAsia="en-US"/>
    </w:rPr>
  </w:style>
  <w:style w:type="paragraph" w:customStyle="1" w:styleId="CE38DC525B424561904AF43FD85BAA3918">
    <w:name w:val="CE38DC525B424561904AF43FD85BAA3918"/>
    <w:rsid w:val="00214A7E"/>
    <w:rPr>
      <w:rFonts w:eastAsiaTheme="minorHAnsi"/>
      <w:lang w:eastAsia="en-US"/>
    </w:rPr>
  </w:style>
  <w:style w:type="paragraph" w:customStyle="1" w:styleId="09DCFA631F414449A0E130D2C7A6743E8">
    <w:name w:val="09DCFA631F414449A0E130D2C7A6743E8"/>
    <w:rsid w:val="00214A7E"/>
    <w:rPr>
      <w:rFonts w:eastAsiaTheme="minorHAnsi"/>
      <w:lang w:eastAsia="en-US"/>
    </w:rPr>
  </w:style>
  <w:style w:type="paragraph" w:customStyle="1" w:styleId="8B4261CBA40E422F9268B691C3A193DB28">
    <w:name w:val="8B4261CBA40E422F9268B691C3A193DB28"/>
    <w:rsid w:val="00214A7E"/>
    <w:pPr>
      <w:tabs>
        <w:tab w:val="center" w:pos="4513"/>
        <w:tab w:val="right" w:pos="9026"/>
      </w:tabs>
      <w:spacing w:after="0" w:line="240" w:lineRule="auto"/>
    </w:pPr>
    <w:rPr>
      <w:rFonts w:eastAsiaTheme="minorHAnsi"/>
      <w:lang w:eastAsia="en-US"/>
    </w:rPr>
  </w:style>
  <w:style w:type="paragraph" w:customStyle="1" w:styleId="BFBC9BA8A1F542E88CE4BBD27051A21E13">
    <w:name w:val="BFBC9BA8A1F542E88CE4BBD27051A21E13"/>
    <w:rsid w:val="00214A7E"/>
    <w:pPr>
      <w:tabs>
        <w:tab w:val="center" w:pos="4513"/>
        <w:tab w:val="right" w:pos="9026"/>
      </w:tabs>
      <w:spacing w:after="0" w:line="240" w:lineRule="auto"/>
    </w:pPr>
    <w:rPr>
      <w:rFonts w:eastAsiaTheme="minorHAnsi"/>
      <w:lang w:eastAsia="en-US"/>
    </w:rPr>
  </w:style>
  <w:style w:type="paragraph" w:customStyle="1" w:styleId="6EE32F9A6F8A4DD9B3604661F82EE0F0">
    <w:name w:val="6EE32F9A6F8A4DD9B3604661F82EE0F0"/>
    <w:rsid w:val="00214A7E"/>
  </w:style>
  <w:style w:type="paragraph" w:customStyle="1" w:styleId="C39611920CF44BD38740DB2D3188708C">
    <w:name w:val="C39611920CF44BD38740DB2D3188708C"/>
    <w:rsid w:val="00214A7E"/>
  </w:style>
  <w:style w:type="paragraph" w:customStyle="1" w:styleId="FE1CB300DE164E58B5003B17F9E1FE1E">
    <w:name w:val="FE1CB300DE164E58B5003B17F9E1FE1E"/>
    <w:rsid w:val="00214A7E"/>
  </w:style>
  <w:style w:type="paragraph" w:customStyle="1" w:styleId="57AC75BE1C954FD78A0F03CF4612CB79">
    <w:name w:val="57AC75BE1C954FD78A0F03CF4612CB79"/>
    <w:rsid w:val="00214A7E"/>
  </w:style>
  <w:style w:type="paragraph" w:customStyle="1" w:styleId="0061BDFB3EA0416A901FE1E1DEF53AC4">
    <w:name w:val="0061BDFB3EA0416A901FE1E1DEF53AC4"/>
    <w:rsid w:val="00214A7E"/>
  </w:style>
  <w:style w:type="paragraph" w:customStyle="1" w:styleId="C6B81B2E361F455AA5A28EDF5D36B71C">
    <w:name w:val="C6B81B2E361F455AA5A28EDF5D36B71C"/>
    <w:rsid w:val="00214A7E"/>
  </w:style>
  <w:style w:type="paragraph" w:customStyle="1" w:styleId="679FF24A02F64E7D84FE52E26A01D159">
    <w:name w:val="679FF24A02F64E7D84FE52E26A01D159"/>
    <w:rsid w:val="00214A7E"/>
  </w:style>
  <w:style w:type="paragraph" w:customStyle="1" w:styleId="B262DBE0B65A40E3A4B6FAC547107EE5">
    <w:name w:val="B262DBE0B65A40E3A4B6FAC547107EE5"/>
    <w:rsid w:val="00214A7E"/>
  </w:style>
  <w:style w:type="paragraph" w:customStyle="1" w:styleId="6A82FFB96C8C40ACAAAF518AB5AAE55F">
    <w:name w:val="6A82FFB96C8C40ACAAAF518AB5AAE55F"/>
    <w:rsid w:val="00214A7E"/>
  </w:style>
  <w:style w:type="paragraph" w:customStyle="1" w:styleId="179941D0C28C47D8829ADE915267BA0A">
    <w:name w:val="179941D0C28C47D8829ADE915267BA0A"/>
    <w:rsid w:val="00214A7E"/>
  </w:style>
  <w:style w:type="paragraph" w:customStyle="1" w:styleId="891E59241CD24F99808EC9F200EDF709">
    <w:name w:val="891E59241CD24F99808EC9F200EDF709"/>
    <w:rsid w:val="00214A7E"/>
  </w:style>
  <w:style w:type="paragraph" w:customStyle="1" w:styleId="2A6178694DF84A34970C54FAD7F993A7">
    <w:name w:val="2A6178694DF84A34970C54FAD7F993A7"/>
    <w:rsid w:val="00214A7E"/>
  </w:style>
  <w:style w:type="paragraph" w:customStyle="1" w:styleId="44A23188F88842328033FCF101C5BACE">
    <w:name w:val="44A23188F88842328033FCF101C5BACE"/>
    <w:rsid w:val="00214A7E"/>
  </w:style>
  <w:style w:type="paragraph" w:customStyle="1" w:styleId="C390841977BF4005BD09775915086F56">
    <w:name w:val="C390841977BF4005BD09775915086F56"/>
    <w:rsid w:val="00214A7E"/>
  </w:style>
  <w:style w:type="paragraph" w:customStyle="1" w:styleId="D6AF025D9847443CBD6B5986F5A50AC2">
    <w:name w:val="D6AF025D9847443CBD6B5986F5A50AC2"/>
    <w:rsid w:val="00214A7E"/>
  </w:style>
  <w:style w:type="paragraph" w:customStyle="1" w:styleId="EB07E86ED8A840C5B0C19C88AE9E05AF">
    <w:name w:val="EB07E86ED8A840C5B0C19C88AE9E05AF"/>
    <w:rsid w:val="00214A7E"/>
  </w:style>
  <w:style w:type="paragraph" w:customStyle="1" w:styleId="85BE042FE4DC48319D6672EA7BCA32EE">
    <w:name w:val="85BE042FE4DC48319D6672EA7BCA32EE"/>
    <w:rsid w:val="00214A7E"/>
  </w:style>
  <w:style w:type="paragraph" w:customStyle="1" w:styleId="0BB8E8E932C74CF0B8B24F1269E775D6">
    <w:name w:val="0BB8E8E932C74CF0B8B24F1269E775D6"/>
    <w:rsid w:val="00214A7E"/>
  </w:style>
  <w:style w:type="paragraph" w:customStyle="1" w:styleId="B57B6B8E2E4A4DB3A9331794FE11E84A">
    <w:name w:val="B57B6B8E2E4A4DB3A9331794FE11E84A"/>
    <w:rsid w:val="00214A7E"/>
  </w:style>
  <w:style w:type="paragraph" w:customStyle="1" w:styleId="D4D2E46A53B249EBA94FDA1D80A52562">
    <w:name w:val="D4D2E46A53B249EBA94FDA1D80A52562"/>
    <w:rsid w:val="00214A7E"/>
  </w:style>
  <w:style w:type="paragraph" w:customStyle="1" w:styleId="88C62C4DBD034743B275D47B793AF2FB">
    <w:name w:val="88C62C4DBD034743B275D47B793AF2FB"/>
    <w:rsid w:val="00214A7E"/>
  </w:style>
  <w:style w:type="paragraph" w:customStyle="1" w:styleId="0C32478C8267457090EA75E1A9A42BB2">
    <w:name w:val="0C32478C8267457090EA75E1A9A42BB2"/>
    <w:rsid w:val="00214A7E"/>
  </w:style>
  <w:style w:type="paragraph" w:customStyle="1" w:styleId="25DA770E5E1647588DB6046793BE893626">
    <w:name w:val="25DA770E5E1647588DB6046793BE893626"/>
    <w:rsid w:val="00214A7E"/>
    <w:rPr>
      <w:rFonts w:eastAsiaTheme="minorHAnsi"/>
      <w:lang w:eastAsia="en-US"/>
    </w:rPr>
  </w:style>
  <w:style w:type="paragraph" w:customStyle="1" w:styleId="8C2C82FD714C4D0A92A1DDB792E46BA826">
    <w:name w:val="8C2C82FD714C4D0A92A1DDB792E46BA826"/>
    <w:rsid w:val="00214A7E"/>
    <w:rPr>
      <w:rFonts w:eastAsiaTheme="minorHAnsi"/>
      <w:lang w:eastAsia="en-US"/>
    </w:rPr>
  </w:style>
  <w:style w:type="paragraph" w:customStyle="1" w:styleId="2F8289CF650E43C7BC4B187BF300D9E526">
    <w:name w:val="2F8289CF650E43C7BC4B187BF300D9E526"/>
    <w:rsid w:val="00214A7E"/>
    <w:rPr>
      <w:rFonts w:eastAsiaTheme="minorHAnsi"/>
      <w:lang w:eastAsia="en-US"/>
    </w:rPr>
  </w:style>
  <w:style w:type="paragraph" w:customStyle="1" w:styleId="8ED4AE1B383243A48DB0D8BD9761463026">
    <w:name w:val="8ED4AE1B383243A48DB0D8BD9761463026"/>
    <w:rsid w:val="00214A7E"/>
    <w:rPr>
      <w:rFonts w:eastAsiaTheme="minorHAnsi"/>
      <w:lang w:eastAsia="en-US"/>
    </w:rPr>
  </w:style>
  <w:style w:type="paragraph" w:customStyle="1" w:styleId="0AAA0F5871E040369B078290249267CC26">
    <w:name w:val="0AAA0F5871E040369B078290249267CC26"/>
    <w:rsid w:val="00214A7E"/>
    <w:rPr>
      <w:rFonts w:eastAsiaTheme="minorHAnsi"/>
      <w:lang w:eastAsia="en-US"/>
    </w:rPr>
  </w:style>
  <w:style w:type="paragraph" w:customStyle="1" w:styleId="D80D48D7FAA245C89A42BFF480DF6A974">
    <w:name w:val="D80D48D7FAA245C89A42BFF480DF6A974"/>
    <w:rsid w:val="00214A7E"/>
    <w:rPr>
      <w:rFonts w:eastAsiaTheme="minorHAnsi"/>
      <w:lang w:eastAsia="en-US"/>
    </w:rPr>
  </w:style>
  <w:style w:type="paragraph" w:customStyle="1" w:styleId="2487D2D0A2FB4583A9CAB5CD76343A9C4">
    <w:name w:val="2487D2D0A2FB4583A9CAB5CD76343A9C4"/>
    <w:rsid w:val="00214A7E"/>
    <w:rPr>
      <w:rFonts w:eastAsiaTheme="minorHAnsi"/>
      <w:lang w:eastAsia="en-US"/>
    </w:rPr>
  </w:style>
  <w:style w:type="paragraph" w:customStyle="1" w:styleId="9B00F8780DBE4562B8E63AE4412EC58E4">
    <w:name w:val="9B00F8780DBE4562B8E63AE4412EC58E4"/>
    <w:rsid w:val="00214A7E"/>
    <w:rPr>
      <w:rFonts w:eastAsiaTheme="minorHAnsi"/>
      <w:lang w:eastAsia="en-US"/>
    </w:rPr>
  </w:style>
  <w:style w:type="paragraph" w:customStyle="1" w:styleId="EF55DE088D034B45A69A0DBFAA3C17A04">
    <w:name w:val="EF55DE088D034B45A69A0DBFAA3C17A04"/>
    <w:rsid w:val="00214A7E"/>
    <w:rPr>
      <w:rFonts w:eastAsiaTheme="minorHAnsi"/>
      <w:lang w:eastAsia="en-US"/>
    </w:rPr>
  </w:style>
  <w:style w:type="paragraph" w:customStyle="1" w:styleId="AD5929F2C90B4BE98819C29C0C6607A94">
    <w:name w:val="AD5929F2C90B4BE98819C29C0C6607A94"/>
    <w:rsid w:val="00214A7E"/>
    <w:rPr>
      <w:rFonts w:eastAsiaTheme="minorHAnsi"/>
      <w:lang w:eastAsia="en-US"/>
    </w:rPr>
  </w:style>
  <w:style w:type="paragraph" w:customStyle="1" w:styleId="5A0B7126673E44D494CBC5353CC2348519">
    <w:name w:val="5A0B7126673E44D494CBC5353CC2348519"/>
    <w:rsid w:val="00214A7E"/>
    <w:rPr>
      <w:rFonts w:eastAsiaTheme="minorHAnsi"/>
      <w:lang w:eastAsia="en-US"/>
    </w:rPr>
  </w:style>
  <w:style w:type="paragraph" w:customStyle="1" w:styleId="064C8B26D95340D0ADD404550F0F80E219">
    <w:name w:val="064C8B26D95340D0ADD404550F0F80E219"/>
    <w:rsid w:val="00214A7E"/>
    <w:rPr>
      <w:rFonts w:eastAsiaTheme="minorHAnsi"/>
      <w:lang w:eastAsia="en-US"/>
    </w:rPr>
  </w:style>
  <w:style w:type="paragraph" w:customStyle="1" w:styleId="CE38DC525B424561904AF43FD85BAA3919">
    <w:name w:val="CE38DC525B424561904AF43FD85BAA3919"/>
    <w:rsid w:val="00214A7E"/>
    <w:rPr>
      <w:rFonts w:eastAsiaTheme="minorHAnsi"/>
      <w:lang w:eastAsia="en-US"/>
    </w:rPr>
  </w:style>
  <w:style w:type="paragraph" w:customStyle="1" w:styleId="09DCFA631F414449A0E130D2C7A6743E9">
    <w:name w:val="09DCFA631F414449A0E130D2C7A6743E9"/>
    <w:rsid w:val="00214A7E"/>
    <w:rPr>
      <w:rFonts w:eastAsiaTheme="minorHAnsi"/>
      <w:lang w:eastAsia="en-US"/>
    </w:rPr>
  </w:style>
  <w:style w:type="paragraph" w:customStyle="1" w:styleId="8B4261CBA40E422F9268B691C3A193DB29">
    <w:name w:val="8B4261CBA40E422F9268B691C3A193DB29"/>
    <w:rsid w:val="00214A7E"/>
    <w:pPr>
      <w:tabs>
        <w:tab w:val="center" w:pos="4513"/>
        <w:tab w:val="right" w:pos="9026"/>
      </w:tabs>
      <w:spacing w:after="0" w:line="240" w:lineRule="auto"/>
    </w:pPr>
    <w:rPr>
      <w:rFonts w:eastAsiaTheme="minorHAnsi"/>
      <w:lang w:eastAsia="en-US"/>
    </w:rPr>
  </w:style>
  <w:style w:type="paragraph" w:customStyle="1" w:styleId="BFBC9BA8A1F542E88CE4BBD27051A21E14">
    <w:name w:val="BFBC9BA8A1F542E88CE4BBD27051A21E14"/>
    <w:rsid w:val="00214A7E"/>
    <w:pPr>
      <w:tabs>
        <w:tab w:val="center" w:pos="4513"/>
        <w:tab w:val="right" w:pos="9026"/>
      </w:tabs>
      <w:spacing w:after="0" w:line="240" w:lineRule="auto"/>
    </w:pPr>
    <w:rPr>
      <w:rFonts w:eastAsiaTheme="minorHAnsi"/>
      <w:lang w:eastAsia="en-US"/>
    </w:rPr>
  </w:style>
  <w:style w:type="paragraph" w:customStyle="1" w:styleId="25DA770E5E1647588DB6046793BE893627">
    <w:name w:val="25DA770E5E1647588DB6046793BE893627"/>
    <w:rsid w:val="00214A7E"/>
    <w:rPr>
      <w:rFonts w:eastAsiaTheme="minorHAnsi"/>
      <w:lang w:eastAsia="en-US"/>
    </w:rPr>
  </w:style>
  <w:style w:type="paragraph" w:customStyle="1" w:styleId="8C2C82FD714C4D0A92A1DDB792E46BA827">
    <w:name w:val="8C2C82FD714C4D0A92A1DDB792E46BA827"/>
    <w:rsid w:val="00214A7E"/>
    <w:rPr>
      <w:rFonts w:eastAsiaTheme="minorHAnsi"/>
      <w:lang w:eastAsia="en-US"/>
    </w:rPr>
  </w:style>
  <w:style w:type="paragraph" w:customStyle="1" w:styleId="2F8289CF650E43C7BC4B187BF300D9E527">
    <w:name w:val="2F8289CF650E43C7BC4B187BF300D9E527"/>
    <w:rsid w:val="00214A7E"/>
    <w:rPr>
      <w:rFonts w:eastAsiaTheme="minorHAnsi"/>
      <w:lang w:eastAsia="en-US"/>
    </w:rPr>
  </w:style>
  <w:style w:type="paragraph" w:customStyle="1" w:styleId="8ED4AE1B383243A48DB0D8BD9761463027">
    <w:name w:val="8ED4AE1B383243A48DB0D8BD9761463027"/>
    <w:rsid w:val="00214A7E"/>
    <w:rPr>
      <w:rFonts w:eastAsiaTheme="minorHAnsi"/>
      <w:lang w:eastAsia="en-US"/>
    </w:rPr>
  </w:style>
  <w:style w:type="paragraph" w:customStyle="1" w:styleId="0AAA0F5871E040369B078290249267CC27">
    <w:name w:val="0AAA0F5871E040369B078290249267CC27"/>
    <w:rsid w:val="00214A7E"/>
    <w:rPr>
      <w:rFonts w:eastAsiaTheme="minorHAnsi"/>
      <w:lang w:eastAsia="en-US"/>
    </w:rPr>
  </w:style>
  <w:style w:type="paragraph" w:customStyle="1" w:styleId="D80D48D7FAA245C89A42BFF480DF6A975">
    <w:name w:val="D80D48D7FAA245C89A42BFF480DF6A975"/>
    <w:rsid w:val="00214A7E"/>
    <w:rPr>
      <w:rFonts w:eastAsiaTheme="minorHAnsi"/>
      <w:lang w:eastAsia="en-US"/>
    </w:rPr>
  </w:style>
  <w:style w:type="paragraph" w:customStyle="1" w:styleId="2487D2D0A2FB4583A9CAB5CD76343A9C5">
    <w:name w:val="2487D2D0A2FB4583A9CAB5CD76343A9C5"/>
    <w:rsid w:val="00214A7E"/>
    <w:rPr>
      <w:rFonts w:eastAsiaTheme="minorHAnsi"/>
      <w:lang w:eastAsia="en-US"/>
    </w:rPr>
  </w:style>
  <w:style w:type="paragraph" w:customStyle="1" w:styleId="9B00F8780DBE4562B8E63AE4412EC58E5">
    <w:name w:val="9B00F8780DBE4562B8E63AE4412EC58E5"/>
    <w:rsid w:val="00214A7E"/>
    <w:rPr>
      <w:rFonts w:eastAsiaTheme="minorHAnsi"/>
      <w:lang w:eastAsia="en-US"/>
    </w:rPr>
  </w:style>
  <w:style w:type="paragraph" w:customStyle="1" w:styleId="EF55DE088D034B45A69A0DBFAA3C17A05">
    <w:name w:val="EF55DE088D034B45A69A0DBFAA3C17A05"/>
    <w:rsid w:val="00214A7E"/>
    <w:rPr>
      <w:rFonts w:eastAsiaTheme="minorHAnsi"/>
      <w:lang w:eastAsia="en-US"/>
    </w:rPr>
  </w:style>
  <w:style w:type="paragraph" w:customStyle="1" w:styleId="AD5929F2C90B4BE98819C29C0C6607A95">
    <w:name w:val="AD5929F2C90B4BE98819C29C0C6607A95"/>
    <w:rsid w:val="00214A7E"/>
    <w:rPr>
      <w:rFonts w:eastAsiaTheme="minorHAnsi"/>
      <w:lang w:eastAsia="en-US"/>
    </w:rPr>
  </w:style>
  <w:style w:type="paragraph" w:customStyle="1" w:styleId="5A0B7126673E44D494CBC5353CC2348520">
    <w:name w:val="5A0B7126673E44D494CBC5353CC2348520"/>
    <w:rsid w:val="00214A7E"/>
    <w:rPr>
      <w:rFonts w:eastAsiaTheme="minorHAnsi"/>
      <w:lang w:eastAsia="en-US"/>
    </w:rPr>
  </w:style>
  <w:style w:type="paragraph" w:customStyle="1" w:styleId="064C8B26D95340D0ADD404550F0F80E220">
    <w:name w:val="064C8B26D95340D0ADD404550F0F80E220"/>
    <w:rsid w:val="00214A7E"/>
    <w:rPr>
      <w:rFonts w:eastAsiaTheme="minorHAnsi"/>
      <w:lang w:eastAsia="en-US"/>
    </w:rPr>
  </w:style>
  <w:style w:type="paragraph" w:customStyle="1" w:styleId="CE38DC525B424561904AF43FD85BAA3920">
    <w:name w:val="CE38DC525B424561904AF43FD85BAA3920"/>
    <w:rsid w:val="00214A7E"/>
    <w:rPr>
      <w:rFonts w:eastAsiaTheme="minorHAnsi"/>
      <w:lang w:eastAsia="en-US"/>
    </w:rPr>
  </w:style>
  <w:style w:type="paragraph" w:customStyle="1" w:styleId="09DCFA631F414449A0E130D2C7A6743E10">
    <w:name w:val="09DCFA631F414449A0E130D2C7A6743E10"/>
    <w:rsid w:val="00214A7E"/>
    <w:rPr>
      <w:rFonts w:eastAsiaTheme="minorHAnsi"/>
      <w:lang w:eastAsia="en-US"/>
    </w:rPr>
  </w:style>
  <w:style w:type="paragraph" w:customStyle="1" w:styleId="8B4261CBA40E422F9268B691C3A193DB30">
    <w:name w:val="8B4261CBA40E422F9268B691C3A193DB30"/>
    <w:rsid w:val="00214A7E"/>
    <w:pPr>
      <w:tabs>
        <w:tab w:val="center" w:pos="4513"/>
        <w:tab w:val="right" w:pos="9026"/>
      </w:tabs>
      <w:spacing w:after="0" w:line="240" w:lineRule="auto"/>
    </w:pPr>
    <w:rPr>
      <w:rFonts w:eastAsiaTheme="minorHAnsi"/>
      <w:lang w:eastAsia="en-US"/>
    </w:rPr>
  </w:style>
  <w:style w:type="paragraph" w:customStyle="1" w:styleId="BFBC9BA8A1F542E88CE4BBD27051A21E15">
    <w:name w:val="BFBC9BA8A1F542E88CE4BBD27051A21E15"/>
    <w:rsid w:val="00214A7E"/>
    <w:pPr>
      <w:tabs>
        <w:tab w:val="center" w:pos="4513"/>
        <w:tab w:val="right" w:pos="9026"/>
      </w:tabs>
      <w:spacing w:after="0" w:line="240" w:lineRule="auto"/>
    </w:pPr>
    <w:rPr>
      <w:rFonts w:eastAsiaTheme="minorHAnsi"/>
      <w:lang w:eastAsia="en-US"/>
    </w:rPr>
  </w:style>
  <w:style w:type="paragraph" w:customStyle="1" w:styleId="25DA770E5E1647588DB6046793BE893628">
    <w:name w:val="25DA770E5E1647588DB6046793BE893628"/>
    <w:rsid w:val="00214A7E"/>
    <w:rPr>
      <w:rFonts w:eastAsiaTheme="minorHAnsi"/>
      <w:lang w:eastAsia="en-US"/>
    </w:rPr>
  </w:style>
  <w:style w:type="paragraph" w:customStyle="1" w:styleId="8C2C82FD714C4D0A92A1DDB792E46BA828">
    <w:name w:val="8C2C82FD714C4D0A92A1DDB792E46BA828"/>
    <w:rsid w:val="00214A7E"/>
    <w:rPr>
      <w:rFonts w:eastAsiaTheme="minorHAnsi"/>
      <w:lang w:eastAsia="en-US"/>
    </w:rPr>
  </w:style>
  <w:style w:type="paragraph" w:customStyle="1" w:styleId="2F8289CF650E43C7BC4B187BF300D9E528">
    <w:name w:val="2F8289CF650E43C7BC4B187BF300D9E528"/>
    <w:rsid w:val="00214A7E"/>
    <w:rPr>
      <w:rFonts w:eastAsiaTheme="minorHAnsi"/>
      <w:lang w:eastAsia="en-US"/>
    </w:rPr>
  </w:style>
  <w:style w:type="paragraph" w:customStyle="1" w:styleId="8ED4AE1B383243A48DB0D8BD9761463028">
    <w:name w:val="8ED4AE1B383243A48DB0D8BD9761463028"/>
    <w:rsid w:val="00214A7E"/>
    <w:rPr>
      <w:rFonts w:eastAsiaTheme="minorHAnsi"/>
      <w:lang w:eastAsia="en-US"/>
    </w:rPr>
  </w:style>
  <w:style w:type="paragraph" w:customStyle="1" w:styleId="0AAA0F5871E040369B078290249267CC28">
    <w:name w:val="0AAA0F5871E040369B078290249267CC28"/>
    <w:rsid w:val="00214A7E"/>
    <w:rPr>
      <w:rFonts w:eastAsiaTheme="minorHAnsi"/>
      <w:lang w:eastAsia="en-US"/>
    </w:rPr>
  </w:style>
  <w:style w:type="paragraph" w:customStyle="1" w:styleId="D80D48D7FAA245C89A42BFF480DF6A976">
    <w:name w:val="D80D48D7FAA245C89A42BFF480DF6A976"/>
    <w:rsid w:val="00214A7E"/>
    <w:rPr>
      <w:rFonts w:eastAsiaTheme="minorHAnsi"/>
      <w:lang w:eastAsia="en-US"/>
    </w:rPr>
  </w:style>
  <w:style w:type="paragraph" w:customStyle="1" w:styleId="2487D2D0A2FB4583A9CAB5CD76343A9C6">
    <w:name w:val="2487D2D0A2FB4583A9CAB5CD76343A9C6"/>
    <w:rsid w:val="00214A7E"/>
    <w:rPr>
      <w:rFonts w:eastAsiaTheme="minorHAnsi"/>
      <w:lang w:eastAsia="en-US"/>
    </w:rPr>
  </w:style>
  <w:style w:type="paragraph" w:customStyle="1" w:styleId="9B00F8780DBE4562B8E63AE4412EC58E6">
    <w:name w:val="9B00F8780DBE4562B8E63AE4412EC58E6"/>
    <w:rsid w:val="00214A7E"/>
    <w:rPr>
      <w:rFonts w:eastAsiaTheme="minorHAnsi"/>
      <w:lang w:eastAsia="en-US"/>
    </w:rPr>
  </w:style>
  <w:style w:type="paragraph" w:customStyle="1" w:styleId="EF55DE088D034B45A69A0DBFAA3C17A06">
    <w:name w:val="EF55DE088D034B45A69A0DBFAA3C17A06"/>
    <w:rsid w:val="00214A7E"/>
    <w:rPr>
      <w:rFonts w:eastAsiaTheme="minorHAnsi"/>
      <w:lang w:eastAsia="en-US"/>
    </w:rPr>
  </w:style>
  <w:style w:type="paragraph" w:customStyle="1" w:styleId="AD5929F2C90B4BE98819C29C0C6607A96">
    <w:name w:val="AD5929F2C90B4BE98819C29C0C6607A96"/>
    <w:rsid w:val="00214A7E"/>
    <w:rPr>
      <w:rFonts w:eastAsiaTheme="minorHAnsi"/>
      <w:lang w:eastAsia="en-US"/>
    </w:rPr>
  </w:style>
  <w:style w:type="paragraph" w:customStyle="1" w:styleId="5A0B7126673E44D494CBC5353CC2348521">
    <w:name w:val="5A0B7126673E44D494CBC5353CC2348521"/>
    <w:rsid w:val="00214A7E"/>
    <w:rPr>
      <w:rFonts w:eastAsiaTheme="minorHAnsi"/>
      <w:lang w:eastAsia="en-US"/>
    </w:rPr>
  </w:style>
  <w:style w:type="paragraph" w:customStyle="1" w:styleId="064C8B26D95340D0ADD404550F0F80E221">
    <w:name w:val="064C8B26D95340D0ADD404550F0F80E221"/>
    <w:rsid w:val="00214A7E"/>
    <w:rPr>
      <w:rFonts w:eastAsiaTheme="minorHAnsi"/>
      <w:lang w:eastAsia="en-US"/>
    </w:rPr>
  </w:style>
  <w:style w:type="paragraph" w:customStyle="1" w:styleId="CE38DC525B424561904AF43FD85BAA3921">
    <w:name w:val="CE38DC525B424561904AF43FD85BAA3921"/>
    <w:rsid w:val="00214A7E"/>
    <w:rPr>
      <w:rFonts w:eastAsiaTheme="minorHAnsi"/>
      <w:lang w:eastAsia="en-US"/>
    </w:rPr>
  </w:style>
  <w:style w:type="paragraph" w:customStyle="1" w:styleId="09DCFA631F414449A0E130D2C7A6743E11">
    <w:name w:val="09DCFA631F414449A0E130D2C7A6743E11"/>
    <w:rsid w:val="00214A7E"/>
    <w:rPr>
      <w:rFonts w:eastAsiaTheme="minorHAnsi"/>
      <w:lang w:eastAsia="en-US"/>
    </w:rPr>
  </w:style>
  <w:style w:type="paragraph" w:customStyle="1" w:styleId="8B4261CBA40E422F9268B691C3A193DB31">
    <w:name w:val="8B4261CBA40E422F9268B691C3A193DB31"/>
    <w:rsid w:val="00214A7E"/>
    <w:pPr>
      <w:tabs>
        <w:tab w:val="center" w:pos="4513"/>
        <w:tab w:val="right" w:pos="9026"/>
      </w:tabs>
      <w:spacing w:after="0" w:line="240" w:lineRule="auto"/>
    </w:pPr>
    <w:rPr>
      <w:rFonts w:eastAsiaTheme="minorHAnsi"/>
      <w:lang w:eastAsia="en-US"/>
    </w:rPr>
  </w:style>
  <w:style w:type="paragraph" w:customStyle="1" w:styleId="BFBC9BA8A1F542E88CE4BBD27051A21E16">
    <w:name w:val="BFBC9BA8A1F542E88CE4BBD27051A21E16"/>
    <w:rsid w:val="00214A7E"/>
    <w:pPr>
      <w:tabs>
        <w:tab w:val="center" w:pos="4513"/>
        <w:tab w:val="right" w:pos="9026"/>
      </w:tabs>
      <w:spacing w:after="0" w:line="240" w:lineRule="auto"/>
    </w:pPr>
    <w:rPr>
      <w:rFonts w:eastAsiaTheme="minorHAnsi"/>
      <w:lang w:eastAsia="en-US"/>
    </w:rPr>
  </w:style>
  <w:style w:type="paragraph" w:customStyle="1" w:styleId="25DA770E5E1647588DB6046793BE893629">
    <w:name w:val="25DA770E5E1647588DB6046793BE893629"/>
    <w:rsid w:val="00214A7E"/>
    <w:rPr>
      <w:rFonts w:eastAsiaTheme="minorHAnsi"/>
      <w:lang w:eastAsia="en-US"/>
    </w:rPr>
  </w:style>
  <w:style w:type="paragraph" w:customStyle="1" w:styleId="8C2C82FD714C4D0A92A1DDB792E46BA829">
    <w:name w:val="8C2C82FD714C4D0A92A1DDB792E46BA829"/>
    <w:rsid w:val="00214A7E"/>
    <w:rPr>
      <w:rFonts w:eastAsiaTheme="minorHAnsi"/>
      <w:lang w:eastAsia="en-US"/>
    </w:rPr>
  </w:style>
  <w:style w:type="paragraph" w:customStyle="1" w:styleId="2F8289CF650E43C7BC4B187BF300D9E529">
    <w:name w:val="2F8289CF650E43C7BC4B187BF300D9E529"/>
    <w:rsid w:val="00214A7E"/>
    <w:rPr>
      <w:rFonts w:eastAsiaTheme="minorHAnsi"/>
      <w:lang w:eastAsia="en-US"/>
    </w:rPr>
  </w:style>
  <w:style w:type="paragraph" w:customStyle="1" w:styleId="8ED4AE1B383243A48DB0D8BD9761463029">
    <w:name w:val="8ED4AE1B383243A48DB0D8BD9761463029"/>
    <w:rsid w:val="00214A7E"/>
    <w:rPr>
      <w:rFonts w:eastAsiaTheme="minorHAnsi"/>
      <w:lang w:eastAsia="en-US"/>
    </w:rPr>
  </w:style>
  <w:style w:type="paragraph" w:customStyle="1" w:styleId="0AAA0F5871E040369B078290249267CC29">
    <w:name w:val="0AAA0F5871E040369B078290249267CC29"/>
    <w:rsid w:val="00214A7E"/>
    <w:rPr>
      <w:rFonts w:eastAsiaTheme="minorHAnsi"/>
      <w:lang w:eastAsia="en-US"/>
    </w:rPr>
  </w:style>
  <w:style w:type="paragraph" w:customStyle="1" w:styleId="D80D48D7FAA245C89A42BFF480DF6A977">
    <w:name w:val="D80D48D7FAA245C89A42BFF480DF6A977"/>
    <w:rsid w:val="00214A7E"/>
    <w:rPr>
      <w:rFonts w:eastAsiaTheme="minorHAnsi"/>
      <w:lang w:eastAsia="en-US"/>
    </w:rPr>
  </w:style>
  <w:style w:type="paragraph" w:customStyle="1" w:styleId="2487D2D0A2FB4583A9CAB5CD76343A9C7">
    <w:name w:val="2487D2D0A2FB4583A9CAB5CD76343A9C7"/>
    <w:rsid w:val="00214A7E"/>
    <w:rPr>
      <w:rFonts w:eastAsiaTheme="minorHAnsi"/>
      <w:lang w:eastAsia="en-US"/>
    </w:rPr>
  </w:style>
  <w:style w:type="paragraph" w:customStyle="1" w:styleId="9B00F8780DBE4562B8E63AE4412EC58E7">
    <w:name w:val="9B00F8780DBE4562B8E63AE4412EC58E7"/>
    <w:rsid w:val="00214A7E"/>
    <w:rPr>
      <w:rFonts w:eastAsiaTheme="minorHAnsi"/>
      <w:lang w:eastAsia="en-US"/>
    </w:rPr>
  </w:style>
  <w:style w:type="paragraph" w:customStyle="1" w:styleId="EF55DE088D034B45A69A0DBFAA3C17A07">
    <w:name w:val="EF55DE088D034B45A69A0DBFAA3C17A07"/>
    <w:rsid w:val="00214A7E"/>
    <w:rPr>
      <w:rFonts w:eastAsiaTheme="minorHAnsi"/>
      <w:lang w:eastAsia="en-US"/>
    </w:rPr>
  </w:style>
  <w:style w:type="paragraph" w:customStyle="1" w:styleId="AD5929F2C90B4BE98819C29C0C6607A97">
    <w:name w:val="AD5929F2C90B4BE98819C29C0C6607A97"/>
    <w:rsid w:val="00214A7E"/>
    <w:rPr>
      <w:rFonts w:eastAsiaTheme="minorHAnsi"/>
      <w:lang w:eastAsia="en-US"/>
    </w:rPr>
  </w:style>
  <w:style w:type="paragraph" w:customStyle="1" w:styleId="5A0B7126673E44D494CBC5353CC2348522">
    <w:name w:val="5A0B7126673E44D494CBC5353CC2348522"/>
    <w:rsid w:val="00214A7E"/>
    <w:rPr>
      <w:rFonts w:eastAsiaTheme="minorHAnsi"/>
      <w:lang w:eastAsia="en-US"/>
    </w:rPr>
  </w:style>
  <w:style w:type="paragraph" w:customStyle="1" w:styleId="064C8B26D95340D0ADD404550F0F80E222">
    <w:name w:val="064C8B26D95340D0ADD404550F0F80E222"/>
    <w:rsid w:val="00214A7E"/>
    <w:rPr>
      <w:rFonts w:eastAsiaTheme="minorHAnsi"/>
      <w:lang w:eastAsia="en-US"/>
    </w:rPr>
  </w:style>
  <w:style w:type="paragraph" w:customStyle="1" w:styleId="CE38DC525B424561904AF43FD85BAA3922">
    <w:name w:val="CE38DC525B424561904AF43FD85BAA3922"/>
    <w:rsid w:val="00214A7E"/>
    <w:rPr>
      <w:rFonts w:eastAsiaTheme="minorHAnsi"/>
      <w:lang w:eastAsia="en-US"/>
    </w:rPr>
  </w:style>
  <w:style w:type="paragraph" w:customStyle="1" w:styleId="09DCFA631F414449A0E130D2C7A6743E12">
    <w:name w:val="09DCFA631F414449A0E130D2C7A6743E12"/>
    <w:rsid w:val="00214A7E"/>
    <w:rPr>
      <w:rFonts w:eastAsiaTheme="minorHAnsi"/>
      <w:lang w:eastAsia="en-US"/>
    </w:rPr>
  </w:style>
  <w:style w:type="paragraph" w:customStyle="1" w:styleId="8B4261CBA40E422F9268B691C3A193DB32">
    <w:name w:val="8B4261CBA40E422F9268B691C3A193DB32"/>
    <w:rsid w:val="00214A7E"/>
    <w:pPr>
      <w:tabs>
        <w:tab w:val="center" w:pos="4513"/>
        <w:tab w:val="right" w:pos="9026"/>
      </w:tabs>
      <w:spacing w:after="0" w:line="240" w:lineRule="auto"/>
    </w:pPr>
    <w:rPr>
      <w:rFonts w:eastAsiaTheme="minorHAnsi"/>
      <w:lang w:eastAsia="en-US"/>
    </w:rPr>
  </w:style>
  <w:style w:type="paragraph" w:customStyle="1" w:styleId="BFBC9BA8A1F542E88CE4BBD27051A21E17">
    <w:name w:val="BFBC9BA8A1F542E88CE4BBD27051A21E17"/>
    <w:rsid w:val="00214A7E"/>
    <w:pPr>
      <w:tabs>
        <w:tab w:val="center" w:pos="4513"/>
        <w:tab w:val="right" w:pos="9026"/>
      </w:tabs>
      <w:spacing w:after="0" w:line="240" w:lineRule="auto"/>
    </w:pPr>
    <w:rPr>
      <w:rFonts w:eastAsiaTheme="minorHAnsi"/>
      <w:lang w:eastAsia="en-US"/>
    </w:rPr>
  </w:style>
  <w:style w:type="paragraph" w:customStyle="1" w:styleId="25DA770E5E1647588DB6046793BE893630">
    <w:name w:val="25DA770E5E1647588DB6046793BE893630"/>
    <w:rsid w:val="00214A7E"/>
    <w:rPr>
      <w:rFonts w:eastAsiaTheme="minorHAnsi"/>
      <w:lang w:eastAsia="en-US"/>
    </w:rPr>
  </w:style>
  <w:style w:type="paragraph" w:customStyle="1" w:styleId="8C2C82FD714C4D0A92A1DDB792E46BA830">
    <w:name w:val="8C2C82FD714C4D0A92A1DDB792E46BA830"/>
    <w:rsid w:val="00214A7E"/>
    <w:rPr>
      <w:rFonts w:eastAsiaTheme="minorHAnsi"/>
      <w:lang w:eastAsia="en-US"/>
    </w:rPr>
  </w:style>
  <w:style w:type="paragraph" w:customStyle="1" w:styleId="2F8289CF650E43C7BC4B187BF300D9E530">
    <w:name w:val="2F8289CF650E43C7BC4B187BF300D9E530"/>
    <w:rsid w:val="00214A7E"/>
    <w:rPr>
      <w:rFonts w:eastAsiaTheme="minorHAnsi"/>
      <w:lang w:eastAsia="en-US"/>
    </w:rPr>
  </w:style>
  <w:style w:type="paragraph" w:customStyle="1" w:styleId="8ED4AE1B383243A48DB0D8BD9761463030">
    <w:name w:val="8ED4AE1B383243A48DB0D8BD9761463030"/>
    <w:rsid w:val="00214A7E"/>
    <w:rPr>
      <w:rFonts w:eastAsiaTheme="minorHAnsi"/>
      <w:lang w:eastAsia="en-US"/>
    </w:rPr>
  </w:style>
  <w:style w:type="paragraph" w:customStyle="1" w:styleId="0AAA0F5871E040369B078290249267CC30">
    <w:name w:val="0AAA0F5871E040369B078290249267CC30"/>
    <w:rsid w:val="00214A7E"/>
    <w:rPr>
      <w:rFonts w:eastAsiaTheme="minorHAnsi"/>
      <w:lang w:eastAsia="en-US"/>
    </w:rPr>
  </w:style>
  <w:style w:type="paragraph" w:customStyle="1" w:styleId="D80D48D7FAA245C89A42BFF480DF6A978">
    <w:name w:val="D80D48D7FAA245C89A42BFF480DF6A978"/>
    <w:rsid w:val="00214A7E"/>
    <w:rPr>
      <w:rFonts w:eastAsiaTheme="minorHAnsi"/>
      <w:lang w:eastAsia="en-US"/>
    </w:rPr>
  </w:style>
  <w:style w:type="paragraph" w:customStyle="1" w:styleId="2487D2D0A2FB4583A9CAB5CD76343A9C8">
    <w:name w:val="2487D2D0A2FB4583A9CAB5CD76343A9C8"/>
    <w:rsid w:val="00214A7E"/>
    <w:rPr>
      <w:rFonts w:eastAsiaTheme="minorHAnsi"/>
      <w:lang w:eastAsia="en-US"/>
    </w:rPr>
  </w:style>
  <w:style w:type="paragraph" w:customStyle="1" w:styleId="9B00F8780DBE4562B8E63AE4412EC58E8">
    <w:name w:val="9B00F8780DBE4562B8E63AE4412EC58E8"/>
    <w:rsid w:val="00214A7E"/>
    <w:rPr>
      <w:rFonts w:eastAsiaTheme="minorHAnsi"/>
      <w:lang w:eastAsia="en-US"/>
    </w:rPr>
  </w:style>
  <w:style w:type="paragraph" w:customStyle="1" w:styleId="EF55DE088D034B45A69A0DBFAA3C17A08">
    <w:name w:val="EF55DE088D034B45A69A0DBFAA3C17A08"/>
    <w:rsid w:val="00214A7E"/>
    <w:rPr>
      <w:rFonts w:eastAsiaTheme="minorHAnsi"/>
      <w:lang w:eastAsia="en-US"/>
    </w:rPr>
  </w:style>
  <w:style w:type="paragraph" w:customStyle="1" w:styleId="AD5929F2C90B4BE98819C29C0C6607A98">
    <w:name w:val="AD5929F2C90B4BE98819C29C0C6607A98"/>
    <w:rsid w:val="00214A7E"/>
    <w:rPr>
      <w:rFonts w:eastAsiaTheme="minorHAnsi"/>
      <w:lang w:eastAsia="en-US"/>
    </w:rPr>
  </w:style>
  <w:style w:type="paragraph" w:customStyle="1" w:styleId="5A0B7126673E44D494CBC5353CC2348523">
    <w:name w:val="5A0B7126673E44D494CBC5353CC2348523"/>
    <w:rsid w:val="00214A7E"/>
    <w:rPr>
      <w:rFonts w:eastAsiaTheme="minorHAnsi"/>
      <w:lang w:eastAsia="en-US"/>
    </w:rPr>
  </w:style>
  <w:style w:type="paragraph" w:customStyle="1" w:styleId="064C8B26D95340D0ADD404550F0F80E223">
    <w:name w:val="064C8B26D95340D0ADD404550F0F80E223"/>
    <w:rsid w:val="00214A7E"/>
    <w:rPr>
      <w:rFonts w:eastAsiaTheme="minorHAnsi"/>
      <w:lang w:eastAsia="en-US"/>
    </w:rPr>
  </w:style>
  <w:style w:type="paragraph" w:customStyle="1" w:styleId="CE38DC525B424561904AF43FD85BAA3923">
    <w:name w:val="CE38DC525B424561904AF43FD85BAA3923"/>
    <w:rsid w:val="00214A7E"/>
    <w:rPr>
      <w:rFonts w:eastAsiaTheme="minorHAnsi"/>
      <w:lang w:eastAsia="en-US"/>
    </w:rPr>
  </w:style>
  <w:style w:type="paragraph" w:customStyle="1" w:styleId="09DCFA631F414449A0E130D2C7A6743E13">
    <w:name w:val="09DCFA631F414449A0E130D2C7A6743E13"/>
    <w:rsid w:val="00214A7E"/>
    <w:rPr>
      <w:rFonts w:eastAsiaTheme="minorHAnsi"/>
      <w:lang w:eastAsia="en-US"/>
    </w:rPr>
  </w:style>
  <w:style w:type="paragraph" w:customStyle="1" w:styleId="8B4261CBA40E422F9268B691C3A193DB33">
    <w:name w:val="8B4261CBA40E422F9268B691C3A193DB33"/>
    <w:rsid w:val="00214A7E"/>
    <w:pPr>
      <w:tabs>
        <w:tab w:val="center" w:pos="4513"/>
        <w:tab w:val="right" w:pos="9026"/>
      </w:tabs>
      <w:spacing w:after="0" w:line="240" w:lineRule="auto"/>
    </w:pPr>
    <w:rPr>
      <w:rFonts w:eastAsiaTheme="minorHAnsi"/>
      <w:lang w:eastAsia="en-US"/>
    </w:rPr>
  </w:style>
  <w:style w:type="paragraph" w:customStyle="1" w:styleId="BFBC9BA8A1F542E88CE4BBD27051A21E18">
    <w:name w:val="BFBC9BA8A1F542E88CE4BBD27051A21E18"/>
    <w:rsid w:val="00214A7E"/>
    <w:pPr>
      <w:tabs>
        <w:tab w:val="center" w:pos="4513"/>
        <w:tab w:val="right" w:pos="9026"/>
      </w:tabs>
      <w:spacing w:after="0" w:line="240" w:lineRule="auto"/>
    </w:pPr>
    <w:rPr>
      <w:rFonts w:eastAsiaTheme="minorHAnsi"/>
      <w:lang w:eastAsia="en-US"/>
    </w:rPr>
  </w:style>
  <w:style w:type="paragraph" w:customStyle="1" w:styleId="25DA770E5E1647588DB6046793BE893631">
    <w:name w:val="25DA770E5E1647588DB6046793BE893631"/>
    <w:rsid w:val="00214A7E"/>
    <w:rPr>
      <w:rFonts w:eastAsiaTheme="minorHAnsi"/>
      <w:lang w:eastAsia="en-US"/>
    </w:rPr>
  </w:style>
  <w:style w:type="paragraph" w:customStyle="1" w:styleId="8C2C82FD714C4D0A92A1DDB792E46BA831">
    <w:name w:val="8C2C82FD714C4D0A92A1DDB792E46BA831"/>
    <w:rsid w:val="00214A7E"/>
    <w:rPr>
      <w:rFonts w:eastAsiaTheme="minorHAnsi"/>
      <w:lang w:eastAsia="en-US"/>
    </w:rPr>
  </w:style>
  <w:style w:type="paragraph" w:customStyle="1" w:styleId="2F8289CF650E43C7BC4B187BF300D9E531">
    <w:name w:val="2F8289CF650E43C7BC4B187BF300D9E531"/>
    <w:rsid w:val="00214A7E"/>
    <w:rPr>
      <w:rFonts w:eastAsiaTheme="minorHAnsi"/>
      <w:lang w:eastAsia="en-US"/>
    </w:rPr>
  </w:style>
  <w:style w:type="paragraph" w:customStyle="1" w:styleId="8ED4AE1B383243A48DB0D8BD9761463031">
    <w:name w:val="8ED4AE1B383243A48DB0D8BD9761463031"/>
    <w:rsid w:val="00214A7E"/>
    <w:rPr>
      <w:rFonts w:eastAsiaTheme="minorHAnsi"/>
      <w:lang w:eastAsia="en-US"/>
    </w:rPr>
  </w:style>
  <w:style w:type="paragraph" w:customStyle="1" w:styleId="0AAA0F5871E040369B078290249267CC31">
    <w:name w:val="0AAA0F5871E040369B078290249267CC31"/>
    <w:rsid w:val="00214A7E"/>
    <w:rPr>
      <w:rFonts w:eastAsiaTheme="minorHAnsi"/>
      <w:lang w:eastAsia="en-US"/>
    </w:rPr>
  </w:style>
  <w:style w:type="paragraph" w:customStyle="1" w:styleId="D80D48D7FAA245C89A42BFF480DF6A979">
    <w:name w:val="D80D48D7FAA245C89A42BFF480DF6A979"/>
    <w:rsid w:val="00214A7E"/>
    <w:rPr>
      <w:rFonts w:eastAsiaTheme="minorHAnsi"/>
      <w:lang w:eastAsia="en-US"/>
    </w:rPr>
  </w:style>
  <w:style w:type="paragraph" w:customStyle="1" w:styleId="2487D2D0A2FB4583A9CAB5CD76343A9C9">
    <w:name w:val="2487D2D0A2FB4583A9CAB5CD76343A9C9"/>
    <w:rsid w:val="00214A7E"/>
    <w:rPr>
      <w:rFonts w:eastAsiaTheme="minorHAnsi"/>
      <w:lang w:eastAsia="en-US"/>
    </w:rPr>
  </w:style>
  <w:style w:type="paragraph" w:customStyle="1" w:styleId="9B00F8780DBE4562B8E63AE4412EC58E9">
    <w:name w:val="9B00F8780DBE4562B8E63AE4412EC58E9"/>
    <w:rsid w:val="00214A7E"/>
    <w:rPr>
      <w:rFonts w:eastAsiaTheme="minorHAnsi"/>
      <w:lang w:eastAsia="en-US"/>
    </w:rPr>
  </w:style>
  <w:style w:type="paragraph" w:customStyle="1" w:styleId="EF55DE088D034B45A69A0DBFAA3C17A09">
    <w:name w:val="EF55DE088D034B45A69A0DBFAA3C17A09"/>
    <w:rsid w:val="00214A7E"/>
    <w:rPr>
      <w:rFonts w:eastAsiaTheme="minorHAnsi"/>
      <w:lang w:eastAsia="en-US"/>
    </w:rPr>
  </w:style>
  <w:style w:type="paragraph" w:customStyle="1" w:styleId="AD5929F2C90B4BE98819C29C0C6607A99">
    <w:name w:val="AD5929F2C90B4BE98819C29C0C6607A99"/>
    <w:rsid w:val="00214A7E"/>
    <w:rPr>
      <w:rFonts w:eastAsiaTheme="minorHAnsi"/>
      <w:lang w:eastAsia="en-US"/>
    </w:rPr>
  </w:style>
  <w:style w:type="paragraph" w:customStyle="1" w:styleId="5A0B7126673E44D494CBC5353CC2348524">
    <w:name w:val="5A0B7126673E44D494CBC5353CC2348524"/>
    <w:rsid w:val="00214A7E"/>
    <w:rPr>
      <w:rFonts w:eastAsiaTheme="minorHAnsi"/>
      <w:lang w:eastAsia="en-US"/>
    </w:rPr>
  </w:style>
  <w:style w:type="paragraph" w:customStyle="1" w:styleId="064C8B26D95340D0ADD404550F0F80E224">
    <w:name w:val="064C8B26D95340D0ADD404550F0F80E224"/>
    <w:rsid w:val="00214A7E"/>
    <w:rPr>
      <w:rFonts w:eastAsiaTheme="minorHAnsi"/>
      <w:lang w:eastAsia="en-US"/>
    </w:rPr>
  </w:style>
  <w:style w:type="paragraph" w:customStyle="1" w:styleId="CE38DC525B424561904AF43FD85BAA3924">
    <w:name w:val="CE38DC525B424561904AF43FD85BAA3924"/>
    <w:rsid w:val="00214A7E"/>
    <w:rPr>
      <w:rFonts w:eastAsiaTheme="minorHAnsi"/>
      <w:lang w:eastAsia="en-US"/>
    </w:rPr>
  </w:style>
  <w:style w:type="paragraph" w:customStyle="1" w:styleId="09DCFA631F414449A0E130D2C7A6743E14">
    <w:name w:val="09DCFA631F414449A0E130D2C7A6743E14"/>
    <w:rsid w:val="00214A7E"/>
    <w:rPr>
      <w:rFonts w:eastAsiaTheme="minorHAnsi"/>
      <w:lang w:eastAsia="en-US"/>
    </w:rPr>
  </w:style>
  <w:style w:type="paragraph" w:customStyle="1" w:styleId="8B4261CBA40E422F9268B691C3A193DB34">
    <w:name w:val="8B4261CBA40E422F9268B691C3A193DB34"/>
    <w:rsid w:val="00214A7E"/>
    <w:pPr>
      <w:tabs>
        <w:tab w:val="center" w:pos="4513"/>
        <w:tab w:val="right" w:pos="9026"/>
      </w:tabs>
      <w:spacing w:after="0" w:line="240" w:lineRule="auto"/>
    </w:pPr>
    <w:rPr>
      <w:rFonts w:eastAsiaTheme="minorHAnsi"/>
      <w:lang w:eastAsia="en-US"/>
    </w:rPr>
  </w:style>
  <w:style w:type="paragraph" w:customStyle="1" w:styleId="BFBC9BA8A1F542E88CE4BBD27051A21E19">
    <w:name w:val="BFBC9BA8A1F542E88CE4BBD27051A21E19"/>
    <w:rsid w:val="00214A7E"/>
    <w:pPr>
      <w:tabs>
        <w:tab w:val="center" w:pos="4513"/>
        <w:tab w:val="right" w:pos="9026"/>
      </w:tabs>
      <w:spacing w:after="0" w:line="240" w:lineRule="auto"/>
    </w:pPr>
    <w:rPr>
      <w:rFonts w:eastAsiaTheme="minorHAnsi"/>
      <w:lang w:eastAsia="en-US"/>
    </w:rPr>
  </w:style>
  <w:style w:type="paragraph" w:customStyle="1" w:styleId="25DA770E5E1647588DB6046793BE893632">
    <w:name w:val="25DA770E5E1647588DB6046793BE893632"/>
    <w:rsid w:val="00214A7E"/>
    <w:rPr>
      <w:rFonts w:eastAsiaTheme="minorHAnsi"/>
      <w:lang w:eastAsia="en-US"/>
    </w:rPr>
  </w:style>
  <w:style w:type="paragraph" w:customStyle="1" w:styleId="8C2C82FD714C4D0A92A1DDB792E46BA832">
    <w:name w:val="8C2C82FD714C4D0A92A1DDB792E46BA832"/>
    <w:rsid w:val="00214A7E"/>
    <w:rPr>
      <w:rFonts w:eastAsiaTheme="minorHAnsi"/>
      <w:lang w:eastAsia="en-US"/>
    </w:rPr>
  </w:style>
  <w:style w:type="paragraph" w:customStyle="1" w:styleId="2F8289CF650E43C7BC4B187BF300D9E532">
    <w:name w:val="2F8289CF650E43C7BC4B187BF300D9E532"/>
    <w:rsid w:val="00214A7E"/>
    <w:rPr>
      <w:rFonts w:eastAsiaTheme="minorHAnsi"/>
      <w:lang w:eastAsia="en-US"/>
    </w:rPr>
  </w:style>
  <w:style w:type="paragraph" w:customStyle="1" w:styleId="8ED4AE1B383243A48DB0D8BD9761463032">
    <w:name w:val="8ED4AE1B383243A48DB0D8BD9761463032"/>
    <w:rsid w:val="00214A7E"/>
    <w:rPr>
      <w:rFonts w:eastAsiaTheme="minorHAnsi"/>
      <w:lang w:eastAsia="en-US"/>
    </w:rPr>
  </w:style>
  <w:style w:type="paragraph" w:customStyle="1" w:styleId="0AAA0F5871E040369B078290249267CC32">
    <w:name w:val="0AAA0F5871E040369B078290249267CC32"/>
    <w:rsid w:val="00214A7E"/>
    <w:rPr>
      <w:rFonts w:eastAsiaTheme="minorHAnsi"/>
      <w:lang w:eastAsia="en-US"/>
    </w:rPr>
  </w:style>
  <w:style w:type="paragraph" w:customStyle="1" w:styleId="D80D48D7FAA245C89A42BFF480DF6A9710">
    <w:name w:val="D80D48D7FAA245C89A42BFF480DF6A9710"/>
    <w:rsid w:val="00214A7E"/>
    <w:rPr>
      <w:rFonts w:eastAsiaTheme="minorHAnsi"/>
      <w:lang w:eastAsia="en-US"/>
    </w:rPr>
  </w:style>
  <w:style w:type="paragraph" w:customStyle="1" w:styleId="2487D2D0A2FB4583A9CAB5CD76343A9C10">
    <w:name w:val="2487D2D0A2FB4583A9CAB5CD76343A9C10"/>
    <w:rsid w:val="00214A7E"/>
    <w:rPr>
      <w:rFonts w:eastAsiaTheme="minorHAnsi"/>
      <w:lang w:eastAsia="en-US"/>
    </w:rPr>
  </w:style>
  <w:style w:type="paragraph" w:customStyle="1" w:styleId="9B00F8780DBE4562B8E63AE4412EC58E10">
    <w:name w:val="9B00F8780DBE4562B8E63AE4412EC58E10"/>
    <w:rsid w:val="00214A7E"/>
    <w:rPr>
      <w:rFonts w:eastAsiaTheme="minorHAnsi"/>
      <w:lang w:eastAsia="en-US"/>
    </w:rPr>
  </w:style>
  <w:style w:type="paragraph" w:customStyle="1" w:styleId="EF55DE088D034B45A69A0DBFAA3C17A010">
    <w:name w:val="EF55DE088D034B45A69A0DBFAA3C17A010"/>
    <w:rsid w:val="00214A7E"/>
    <w:rPr>
      <w:rFonts w:eastAsiaTheme="minorHAnsi"/>
      <w:lang w:eastAsia="en-US"/>
    </w:rPr>
  </w:style>
  <w:style w:type="paragraph" w:customStyle="1" w:styleId="AD5929F2C90B4BE98819C29C0C6607A910">
    <w:name w:val="AD5929F2C90B4BE98819C29C0C6607A910"/>
    <w:rsid w:val="00214A7E"/>
    <w:rPr>
      <w:rFonts w:eastAsiaTheme="minorHAnsi"/>
      <w:lang w:eastAsia="en-US"/>
    </w:rPr>
  </w:style>
  <w:style w:type="paragraph" w:customStyle="1" w:styleId="5A0B7126673E44D494CBC5353CC2348525">
    <w:name w:val="5A0B7126673E44D494CBC5353CC2348525"/>
    <w:rsid w:val="00214A7E"/>
    <w:rPr>
      <w:rFonts w:eastAsiaTheme="minorHAnsi"/>
      <w:lang w:eastAsia="en-US"/>
    </w:rPr>
  </w:style>
  <w:style w:type="paragraph" w:customStyle="1" w:styleId="064C8B26D95340D0ADD404550F0F80E225">
    <w:name w:val="064C8B26D95340D0ADD404550F0F80E225"/>
    <w:rsid w:val="00214A7E"/>
    <w:rPr>
      <w:rFonts w:eastAsiaTheme="minorHAnsi"/>
      <w:lang w:eastAsia="en-US"/>
    </w:rPr>
  </w:style>
  <w:style w:type="paragraph" w:customStyle="1" w:styleId="CE38DC525B424561904AF43FD85BAA3925">
    <w:name w:val="CE38DC525B424561904AF43FD85BAA3925"/>
    <w:rsid w:val="00214A7E"/>
    <w:rPr>
      <w:rFonts w:eastAsiaTheme="minorHAnsi"/>
      <w:lang w:eastAsia="en-US"/>
    </w:rPr>
  </w:style>
  <w:style w:type="paragraph" w:customStyle="1" w:styleId="09DCFA631F414449A0E130D2C7A6743E15">
    <w:name w:val="09DCFA631F414449A0E130D2C7A6743E15"/>
    <w:rsid w:val="00214A7E"/>
    <w:rPr>
      <w:rFonts w:eastAsiaTheme="minorHAnsi"/>
      <w:lang w:eastAsia="en-US"/>
    </w:rPr>
  </w:style>
  <w:style w:type="paragraph" w:customStyle="1" w:styleId="8B4261CBA40E422F9268B691C3A193DB35">
    <w:name w:val="8B4261CBA40E422F9268B691C3A193DB35"/>
    <w:rsid w:val="00214A7E"/>
    <w:pPr>
      <w:tabs>
        <w:tab w:val="center" w:pos="4513"/>
        <w:tab w:val="right" w:pos="9026"/>
      </w:tabs>
      <w:spacing w:after="0" w:line="240" w:lineRule="auto"/>
    </w:pPr>
    <w:rPr>
      <w:rFonts w:eastAsiaTheme="minorHAnsi"/>
      <w:lang w:eastAsia="en-US"/>
    </w:rPr>
  </w:style>
  <w:style w:type="paragraph" w:customStyle="1" w:styleId="BFBC9BA8A1F542E88CE4BBD27051A21E20">
    <w:name w:val="BFBC9BA8A1F542E88CE4BBD27051A21E20"/>
    <w:rsid w:val="00214A7E"/>
    <w:pPr>
      <w:tabs>
        <w:tab w:val="center" w:pos="4513"/>
        <w:tab w:val="right" w:pos="9026"/>
      </w:tabs>
      <w:spacing w:after="0" w:line="240" w:lineRule="auto"/>
    </w:pPr>
    <w:rPr>
      <w:rFonts w:eastAsiaTheme="minorHAnsi"/>
      <w:lang w:eastAsia="en-US"/>
    </w:rPr>
  </w:style>
  <w:style w:type="paragraph" w:customStyle="1" w:styleId="25DA770E5E1647588DB6046793BE893633">
    <w:name w:val="25DA770E5E1647588DB6046793BE893633"/>
    <w:rsid w:val="00214A7E"/>
    <w:rPr>
      <w:rFonts w:eastAsiaTheme="minorHAnsi"/>
      <w:lang w:eastAsia="en-US"/>
    </w:rPr>
  </w:style>
  <w:style w:type="paragraph" w:customStyle="1" w:styleId="8C2C82FD714C4D0A92A1DDB792E46BA833">
    <w:name w:val="8C2C82FD714C4D0A92A1DDB792E46BA833"/>
    <w:rsid w:val="00214A7E"/>
    <w:rPr>
      <w:rFonts w:eastAsiaTheme="minorHAnsi"/>
      <w:lang w:eastAsia="en-US"/>
    </w:rPr>
  </w:style>
  <w:style w:type="paragraph" w:customStyle="1" w:styleId="2F8289CF650E43C7BC4B187BF300D9E533">
    <w:name w:val="2F8289CF650E43C7BC4B187BF300D9E533"/>
    <w:rsid w:val="00214A7E"/>
    <w:rPr>
      <w:rFonts w:eastAsiaTheme="minorHAnsi"/>
      <w:lang w:eastAsia="en-US"/>
    </w:rPr>
  </w:style>
  <w:style w:type="paragraph" w:customStyle="1" w:styleId="8ED4AE1B383243A48DB0D8BD9761463033">
    <w:name w:val="8ED4AE1B383243A48DB0D8BD9761463033"/>
    <w:rsid w:val="00214A7E"/>
    <w:rPr>
      <w:rFonts w:eastAsiaTheme="minorHAnsi"/>
      <w:lang w:eastAsia="en-US"/>
    </w:rPr>
  </w:style>
  <w:style w:type="paragraph" w:customStyle="1" w:styleId="0AAA0F5871E040369B078290249267CC33">
    <w:name w:val="0AAA0F5871E040369B078290249267CC33"/>
    <w:rsid w:val="00214A7E"/>
    <w:rPr>
      <w:rFonts w:eastAsiaTheme="minorHAnsi"/>
      <w:lang w:eastAsia="en-US"/>
    </w:rPr>
  </w:style>
  <w:style w:type="paragraph" w:customStyle="1" w:styleId="D80D48D7FAA245C89A42BFF480DF6A9711">
    <w:name w:val="D80D48D7FAA245C89A42BFF480DF6A9711"/>
    <w:rsid w:val="00214A7E"/>
    <w:rPr>
      <w:rFonts w:eastAsiaTheme="minorHAnsi"/>
      <w:lang w:eastAsia="en-US"/>
    </w:rPr>
  </w:style>
  <w:style w:type="paragraph" w:customStyle="1" w:styleId="2487D2D0A2FB4583A9CAB5CD76343A9C11">
    <w:name w:val="2487D2D0A2FB4583A9CAB5CD76343A9C11"/>
    <w:rsid w:val="00214A7E"/>
    <w:rPr>
      <w:rFonts w:eastAsiaTheme="minorHAnsi"/>
      <w:lang w:eastAsia="en-US"/>
    </w:rPr>
  </w:style>
  <w:style w:type="paragraph" w:customStyle="1" w:styleId="9B00F8780DBE4562B8E63AE4412EC58E11">
    <w:name w:val="9B00F8780DBE4562B8E63AE4412EC58E11"/>
    <w:rsid w:val="00214A7E"/>
    <w:rPr>
      <w:rFonts w:eastAsiaTheme="minorHAnsi"/>
      <w:lang w:eastAsia="en-US"/>
    </w:rPr>
  </w:style>
  <w:style w:type="paragraph" w:customStyle="1" w:styleId="EF55DE088D034B45A69A0DBFAA3C17A011">
    <w:name w:val="EF55DE088D034B45A69A0DBFAA3C17A011"/>
    <w:rsid w:val="00214A7E"/>
    <w:rPr>
      <w:rFonts w:eastAsiaTheme="minorHAnsi"/>
      <w:lang w:eastAsia="en-US"/>
    </w:rPr>
  </w:style>
  <w:style w:type="paragraph" w:customStyle="1" w:styleId="AD5929F2C90B4BE98819C29C0C6607A911">
    <w:name w:val="AD5929F2C90B4BE98819C29C0C6607A911"/>
    <w:rsid w:val="00214A7E"/>
    <w:rPr>
      <w:rFonts w:eastAsiaTheme="minorHAnsi"/>
      <w:lang w:eastAsia="en-US"/>
    </w:rPr>
  </w:style>
  <w:style w:type="paragraph" w:customStyle="1" w:styleId="5A0B7126673E44D494CBC5353CC2348526">
    <w:name w:val="5A0B7126673E44D494CBC5353CC2348526"/>
    <w:rsid w:val="00214A7E"/>
    <w:rPr>
      <w:rFonts w:eastAsiaTheme="minorHAnsi"/>
      <w:lang w:eastAsia="en-US"/>
    </w:rPr>
  </w:style>
  <w:style w:type="paragraph" w:customStyle="1" w:styleId="064C8B26D95340D0ADD404550F0F80E226">
    <w:name w:val="064C8B26D95340D0ADD404550F0F80E226"/>
    <w:rsid w:val="00214A7E"/>
    <w:rPr>
      <w:rFonts w:eastAsiaTheme="minorHAnsi"/>
      <w:lang w:eastAsia="en-US"/>
    </w:rPr>
  </w:style>
  <w:style w:type="paragraph" w:customStyle="1" w:styleId="CE38DC525B424561904AF43FD85BAA3926">
    <w:name w:val="CE38DC525B424561904AF43FD85BAA3926"/>
    <w:rsid w:val="00214A7E"/>
    <w:rPr>
      <w:rFonts w:eastAsiaTheme="minorHAnsi"/>
      <w:lang w:eastAsia="en-US"/>
    </w:rPr>
  </w:style>
  <w:style w:type="paragraph" w:customStyle="1" w:styleId="09DCFA631F414449A0E130D2C7A6743E16">
    <w:name w:val="09DCFA631F414449A0E130D2C7A6743E16"/>
    <w:rsid w:val="00214A7E"/>
    <w:rPr>
      <w:rFonts w:eastAsiaTheme="minorHAnsi"/>
      <w:lang w:eastAsia="en-US"/>
    </w:rPr>
  </w:style>
  <w:style w:type="paragraph" w:customStyle="1" w:styleId="8B4261CBA40E422F9268B691C3A193DB36">
    <w:name w:val="8B4261CBA40E422F9268B691C3A193DB36"/>
    <w:rsid w:val="00214A7E"/>
    <w:pPr>
      <w:tabs>
        <w:tab w:val="center" w:pos="4513"/>
        <w:tab w:val="right" w:pos="9026"/>
      </w:tabs>
      <w:spacing w:after="0" w:line="240" w:lineRule="auto"/>
    </w:pPr>
    <w:rPr>
      <w:rFonts w:eastAsiaTheme="minorHAnsi"/>
      <w:lang w:eastAsia="en-US"/>
    </w:rPr>
  </w:style>
  <w:style w:type="paragraph" w:customStyle="1" w:styleId="BFBC9BA8A1F542E88CE4BBD27051A21E21">
    <w:name w:val="BFBC9BA8A1F542E88CE4BBD27051A21E21"/>
    <w:rsid w:val="00214A7E"/>
    <w:pPr>
      <w:tabs>
        <w:tab w:val="center" w:pos="4513"/>
        <w:tab w:val="right" w:pos="9026"/>
      </w:tabs>
      <w:spacing w:after="0" w:line="240" w:lineRule="auto"/>
    </w:pPr>
    <w:rPr>
      <w:rFonts w:eastAsiaTheme="minorHAnsi"/>
      <w:lang w:eastAsia="en-US"/>
    </w:rPr>
  </w:style>
  <w:style w:type="paragraph" w:customStyle="1" w:styleId="25DA770E5E1647588DB6046793BE893634">
    <w:name w:val="25DA770E5E1647588DB6046793BE893634"/>
    <w:rsid w:val="00214A7E"/>
    <w:rPr>
      <w:rFonts w:eastAsiaTheme="minorHAnsi"/>
      <w:lang w:eastAsia="en-US"/>
    </w:rPr>
  </w:style>
  <w:style w:type="paragraph" w:customStyle="1" w:styleId="8C2C82FD714C4D0A92A1DDB792E46BA834">
    <w:name w:val="8C2C82FD714C4D0A92A1DDB792E46BA834"/>
    <w:rsid w:val="00214A7E"/>
    <w:rPr>
      <w:rFonts w:eastAsiaTheme="minorHAnsi"/>
      <w:lang w:eastAsia="en-US"/>
    </w:rPr>
  </w:style>
  <w:style w:type="paragraph" w:customStyle="1" w:styleId="2F8289CF650E43C7BC4B187BF300D9E534">
    <w:name w:val="2F8289CF650E43C7BC4B187BF300D9E534"/>
    <w:rsid w:val="00214A7E"/>
    <w:rPr>
      <w:rFonts w:eastAsiaTheme="minorHAnsi"/>
      <w:lang w:eastAsia="en-US"/>
    </w:rPr>
  </w:style>
  <w:style w:type="paragraph" w:customStyle="1" w:styleId="8ED4AE1B383243A48DB0D8BD9761463034">
    <w:name w:val="8ED4AE1B383243A48DB0D8BD9761463034"/>
    <w:rsid w:val="00214A7E"/>
    <w:rPr>
      <w:rFonts w:eastAsiaTheme="minorHAnsi"/>
      <w:lang w:eastAsia="en-US"/>
    </w:rPr>
  </w:style>
  <w:style w:type="paragraph" w:customStyle="1" w:styleId="0AAA0F5871E040369B078290249267CC34">
    <w:name w:val="0AAA0F5871E040369B078290249267CC34"/>
    <w:rsid w:val="00214A7E"/>
    <w:rPr>
      <w:rFonts w:eastAsiaTheme="minorHAnsi"/>
      <w:lang w:eastAsia="en-US"/>
    </w:rPr>
  </w:style>
  <w:style w:type="paragraph" w:customStyle="1" w:styleId="D80D48D7FAA245C89A42BFF480DF6A9712">
    <w:name w:val="D80D48D7FAA245C89A42BFF480DF6A9712"/>
    <w:rsid w:val="00214A7E"/>
    <w:rPr>
      <w:rFonts w:eastAsiaTheme="minorHAnsi"/>
      <w:lang w:eastAsia="en-US"/>
    </w:rPr>
  </w:style>
  <w:style w:type="paragraph" w:customStyle="1" w:styleId="2487D2D0A2FB4583A9CAB5CD76343A9C12">
    <w:name w:val="2487D2D0A2FB4583A9CAB5CD76343A9C12"/>
    <w:rsid w:val="00214A7E"/>
    <w:rPr>
      <w:rFonts w:eastAsiaTheme="minorHAnsi"/>
      <w:lang w:eastAsia="en-US"/>
    </w:rPr>
  </w:style>
  <w:style w:type="paragraph" w:customStyle="1" w:styleId="9B00F8780DBE4562B8E63AE4412EC58E12">
    <w:name w:val="9B00F8780DBE4562B8E63AE4412EC58E12"/>
    <w:rsid w:val="00214A7E"/>
    <w:rPr>
      <w:rFonts w:eastAsiaTheme="minorHAnsi"/>
      <w:lang w:eastAsia="en-US"/>
    </w:rPr>
  </w:style>
  <w:style w:type="paragraph" w:customStyle="1" w:styleId="EF55DE088D034B45A69A0DBFAA3C17A012">
    <w:name w:val="EF55DE088D034B45A69A0DBFAA3C17A012"/>
    <w:rsid w:val="00214A7E"/>
    <w:rPr>
      <w:rFonts w:eastAsiaTheme="minorHAnsi"/>
      <w:lang w:eastAsia="en-US"/>
    </w:rPr>
  </w:style>
  <w:style w:type="paragraph" w:customStyle="1" w:styleId="AD5929F2C90B4BE98819C29C0C6607A912">
    <w:name w:val="AD5929F2C90B4BE98819C29C0C6607A912"/>
    <w:rsid w:val="00214A7E"/>
    <w:rPr>
      <w:rFonts w:eastAsiaTheme="minorHAnsi"/>
      <w:lang w:eastAsia="en-US"/>
    </w:rPr>
  </w:style>
  <w:style w:type="paragraph" w:customStyle="1" w:styleId="5A0B7126673E44D494CBC5353CC2348527">
    <w:name w:val="5A0B7126673E44D494CBC5353CC2348527"/>
    <w:rsid w:val="00214A7E"/>
    <w:rPr>
      <w:rFonts w:eastAsiaTheme="minorHAnsi"/>
      <w:lang w:eastAsia="en-US"/>
    </w:rPr>
  </w:style>
  <w:style w:type="paragraph" w:customStyle="1" w:styleId="064C8B26D95340D0ADD404550F0F80E227">
    <w:name w:val="064C8B26D95340D0ADD404550F0F80E227"/>
    <w:rsid w:val="00214A7E"/>
    <w:rPr>
      <w:rFonts w:eastAsiaTheme="minorHAnsi"/>
      <w:lang w:eastAsia="en-US"/>
    </w:rPr>
  </w:style>
  <w:style w:type="paragraph" w:customStyle="1" w:styleId="CE38DC525B424561904AF43FD85BAA3927">
    <w:name w:val="CE38DC525B424561904AF43FD85BAA3927"/>
    <w:rsid w:val="00214A7E"/>
    <w:rPr>
      <w:rFonts w:eastAsiaTheme="minorHAnsi"/>
      <w:lang w:eastAsia="en-US"/>
    </w:rPr>
  </w:style>
  <w:style w:type="paragraph" w:customStyle="1" w:styleId="09DCFA631F414449A0E130D2C7A6743E17">
    <w:name w:val="09DCFA631F414449A0E130D2C7A6743E17"/>
    <w:rsid w:val="00214A7E"/>
    <w:rPr>
      <w:rFonts w:eastAsiaTheme="minorHAnsi"/>
      <w:lang w:eastAsia="en-US"/>
    </w:rPr>
  </w:style>
  <w:style w:type="paragraph" w:customStyle="1" w:styleId="8B4261CBA40E422F9268B691C3A193DB37">
    <w:name w:val="8B4261CBA40E422F9268B691C3A193DB37"/>
    <w:rsid w:val="00214A7E"/>
    <w:pPr>
      <w:tabs>
        <w:tab w:val="center" w:pos="4513"/>
        <w:tab w:val="right" w:pos="9026"/>
      </w:tabs>
      <w:spacing w:after="0" w:line="240" w:lineRule="auto"/>
    </w:pPr>
    <w:rPr>
      <w:rFonts w:eastAsiaTheme="minorHAnsi"/>
      <w:lang w:eastAsia="en-US"/>
    </w:rPr>
  </w:style>
  <w:style w:type="paragraph" w:customStyle="1" w:styleId="BFBC9BA8A1F542E88CE4BBD27051A21E22">
    <w:name w:val="BFBC9BA8A1F542E88CE4BBD27051A21E22"/>
    <w:rsid w:val="00214A7E"/>
    <w:pPr>
      <w:tabs>
        <w:tab w:val="center" w:pos="4513"/>
        <w:tab w:val="right" w:pos="9026"/>
      </w:tabs>
      <w:spacing w:after="0" w:line="240" w:lineRule="auto"/>
    </w:pPr>
    <w:rPr>
      <w:rFonts w:eastAsiaTheme="minorHAnsi"/>
      <w:lang w:eastAsia="en-US"/>
    </w:rPr>
  </w:style>
  <w:style w:type="paragraph" w:customStyle="1" w:styleId="F8E05F1338574FC999491201E8C2A068">
    <w:name w:val="F8E05F1338574FC999491201E8C2A068"/>
    <w:rsid w:val="00214A7E"/>
  </w:style>
  <w:style w:type="paragraph" w:customStyle="1" w:styleId="FF6BA0E901FF46369468748A205AF029">
    <w:name w:val="FF6BA0E901FF46369468748A205AF029"/>
    <w:rsid w:val="00214A7E"/>
  </w:style>
  <w:style w:type="paragraph" w:customStyle="1" w:styleId="39E88A3FEAD546E3AAA0259D4756DB95">
    <w:name w:val="39E88A3FEAD546E3AAA0259D4756DB95"/>
    <w:rsid w:val="00214A7E"/>
  </w:style>
  <w:style w:type="paragraph" w:customStyle="1" w:styleId="0754762C47184DD6B13194FC166749CF">
    <w:name w:val="0754762C47184DD6B13194FC166749CF"/>
    <w:rsid w:val="00214A7E"/>
  </w:style>
  <w:style w:type="paragraph" w:customStyle="1" w:styleId="5417197BCC6F4EA19933151CE3B5D9CD">
    <w:name w:val="5417197BCC6F4EA19933151CE3B5D9CD"/>
    <w:rsid w:val="00214A7E"/>
  </w:style>
  <w:style w:type="paragraph" w:customStyle="1" w:styleId="6B285F8A1EB74A708D50B6094B17977A">
    <w:name w:val="6B285F8A1EB74A708D50B6094B17977A"/>
    <w:rsid w:val="00214A7E"/>
  </w:style>
  <w:style w:type="paragraph" w:customStyle="1" w:styleId="36FA81279ED54964BFD30C94012393ED">
    <w:name w:val="36FA81279ED54964BFD30C94012393ED"/>
    <w:rsid w:val="00214A7E"/>
  </w:style>
  <w:style w:type="paragraph" w:customStyle="1" w:styleId="9E0F5544577443B9AF6F158F356E816E">
    <w:name w:val="9E0F5544577443B9AF6F158F356E816E"/>
    <w:rsid w:val="00214A7E"/>
  </w:style>
  <w:style w:type="paragraph" w:customStyle="1" w:styleId="6A6144CF847947C493BB73B3BA822587">
    <w:name w:val="6A6144CF847947C493BB73B3BA822587"/>
    <w:rsid w:val="00214A7E"/>
  </w:style>
  <w:style w:type="paragraph" w:customStyle="1" w:styleId="DFA5E319E16D454CB187C4F6692E97B4">
    <w:name w:val="DFA5E319E16D454CB187C4F6692E97B4"/>
    <w:rsid w:val="00214A7E"/>
  </w:style>
  <w:style w:type="paragraph" w:customStyle="1" w:styleId="FB99DADD7E414D1DABAFA9137970D0E2">
    <w:name w:val="FB99DADD7E414D1DABAFA9137970D0E2"/>
    <w:rsid w:val="00214A7E"/>
  </w:style>
  <w:style w:type="paragraph" w:customStyle="1" w:styleId="7EDE72C22D2C44EA98BA1CAEAB37B025">
    <w:name w:val="7EDE72C22D2C44EA98BA1CAEAB37B025"/>
    <w:rsid w:val="00214A7E"/>
  </w:style>
  <w:style w:type="paragraph" w:customStyle="1" w:styleId="E1D9BE18B18E4C9CBF2252714167687D">
    <w:name w:val="E1D9BE18B18E4C9CBF2252714167687D"/>
    <w:rsid w:val="00214A7E"/>
  </w:style>
  <w:style w:type="paragraph" w:customStyle="1" w:styleId="0183732B5DC24052807993FCE44883A1">
    <w:name w:val="0183732B5DC24052807993FCE44883A1"/>
    <w:rsid w:val="00214A7E"/>
  </w:style>
  <w:style w:type="paragraph" w:customStyle="1" w:styleId="E0AF4A49276143DDB8E5C845A10DFFFE">
    <w:name w:val="E0AF4A49276143DDB8E5C845A10DFFFE"/>
    <w:rsid w:val="00214A7E"/>
  </w:style>
  <w:style w:type="paragraph" w:customStyle="1" w:styleId="79AD48D2C0C64C0D8B546C5252A16479">
    <w:name w:val="79AD48D2C0C64C0D8B546C5252A16479"/>
    <w:rsid w:val="00214A7E"/>
  </w:style>
  <w:style w:type="paragraph" w:customStyle="1" w:styleId="4CBDD79C11264237AB7F50CC03703BFC">
    <w:name w:val="4CBDD79C11264237AB7F50CC03703BFC"/>
    <w:rsid w:val="00214A7E"/>
  </w:style>
  <w:style w:type="paragraph" w:customStyle="1" w:styleId="DDD6EF0003F6433AAD241C7FC587F750">
    <w:name w:val="DDD6EF0003F6433AAD241C7FC587F750"/>
    <w:rsid w:val="00214A7E"/>
  </w:style>
  <w:style w:type="paragraph" w:customStyle="1" w:styleId="D8BDF2ED78D54F6B9A206508D4ED075C">
    <w:name w:val="D8BDF2ED78D54F6B9A206508D4ED075C"/>
    <w:rsid w:val="00214A7E"/>
  </w:style>
  <w:style w:type="paragraph" w:customStyle="1" w:styleId="5348A881BD3648598B74072FE8B0BDC8">
    <w:name w:val="5348A881BD3648598B74072FE8B0BDC8"/>
    <w:rsid w:val="00214A7E"/>
  </w:style>
  <w:style w:type="paragraph" w:customStyle="1" w:styleId="11CCE7CE8889434080233738D24EBA62">
    <w:name w:val="11CCE7CE8889434080233738D24EBA62"/>
    <w:rsid w:val="00214A7E"/>
  </w:style>
  <w:style w:type="paragraph" w:customStyle="1" w:styleId="8C2C82FD714C4D0A92A1DDB792E46BA835">
    <w:name w:val="8C2C82FD714C4D0A92A1DDB792E46BA835"/>
    <w:rsid w:val="00214A7E"/>
    <w:rPr>
      <w:rFonts w:eastAsiaTheme="minorHAnsi"/>
      <w:lang w:eastAsia="en-US"/>
    </w:rPr>
  </w:style>
  <w:style w:type="paragraph" w:customStyle="1" w:styleId="2F8289CF650E43C7BC4B187BF300D9E535">
    <w:name w:val="2F8289CF650E43C7BC4B187BF300D9E535"/>
    <w:rsid w:val="00214A7E"/>
    <w:rPr>
      <w:rFonts w:eastAsiaTheme="minorHAnsi"/>
      <w:lang w:eastAsia="en-US"/>
    </w:rPr>
  </w:style>
  <w:style w:type="paragraph" w:customStyle="1" w:styleId="8ED4AE1B383243A48DB0D8BD9761463035">
    <w:name w:val="8ED4AE1B383243A48DB0D8BD9761463035"/>
    <w:rsid w:val="00214A7E"/>
    <w:rPr>
      <w:rFonts w:eastAsiaTheme="minorHAnsi"/>
      <w:lang w:eastAsia="en-US"/>
    </w:rPr>
  </w:style>
  <w:style w:type="paragraph" w:customStyle="1" w:styleId="D80D48D7FAA245C89A42BFF480DF6A9713">
    <w:name w:val="D80D48D7FAA245C89A42BFF480DF6A9713"/>
    <w:rsid w:val="00214A7E"/>
    <w:rPr>
      <w:rFonts w:eastAsiaTheme="minorHAnsi"/>
      <w:lang w:eastAsia="en-US"/>
    </w:rPr>
  </w:style>
  <w:style w:type="paragraph" w:customStyle="1" w:styleId="39E88A3FEAD546E3AAA0259D4756DB951">
    <w:name w:val="39E88A3FEAD546E3AAA0259D4756DB951"/>
    <w:rsid w:val="00214A7E"/>
    <w:rPr>
      <w:rFonts w:eastAsiaTheme="minorHAnsi"/>
      <w:lang w:eastAsia="en-US"/>
    </w:rPr>
  </w:style>
  <w:style w:type="paragraph" w:customStyle="1" w:styleId="0754762C47184DD6B13194FC166749CF1">
    <w:name w:val="0754762C47184DD6B13194FC166749CF1"/>
    <w:rsid w:val="00214A7E"/>
    <w:rPr>
      <w:rFonts w:eastAsiaTheme="minorHAnsi"/>
      <w:lang w:eastAsia="en-US"/>
    </w:rPr>
  </w:style>
  <w:style w:type="paragraph" w:customStyle="1" w:styleId="E1D9BE18B18E4C9CBF2252714167687D1">
    <w:name w:val="E1D9BE18B18E4C9CBF2252714167687D1"/>
    <w:rsid w:val="00214A7E"/>
    <w:rPr>
      <w:rFonts w:eastAsiaTheme="minorHAnsi"/>
      <w:lang w:eastAsia="en-US"/>
    </w:rPr>
  </w:style>
  <w:style w:type="paragraph" w:customStyle="1" w:styleId="0183732B5DC24052807993FCE44883A11">
    <w:name w:val="0183732B5DC24052807993FCE44883A11"/>
    <w:rsid w:val="00214A7E"/>
    <w:rPr>
      <w:rFonts w:eastAsiaTheme="minorHAnsi"/>
      <w:lang w:eastAsia="en-US"/>
    </w:rPr>
  </w:style>
  <w:style w:type="paragraph" w:customStyle="1" w:styleId="E0AF4A49276143DDB8E5C845A10DFFFE1">
    <w:name w:val="E0AF4A49276143DDB8E5C845A10DFFFE1"/>
    <w:rsid w:val="00214A7E"/>
    <w:rPr>
      <w:rFonts w:eastAsiaTheme="minorHAnsi"/>
      <w:lang w:eastAsia="en-US"/>
    </w:rPr>
  </w:style>
  <w:style w:type="paragraph" w:customStyle="1" w:styleId="79AD48D2C0C64C0D8B546C5252A164791">
    <w:name w:val="79AD48D2C0C64C0D8B546C5252A164791"/>
    <w:rsid w:val="00214A7E"/>
    <w:rPr>
      <w:rFonts w:eastAsiaTheme="minorHAnsi"/>
      <w:lang w:eastAsia="en-US"/>
    </w:rPr>
  </w:style>
  <w:style w:type="paragraph" w:customStyle="1" w:styleId="4CBDD79C11264237AB7F50CC03703BFC1">
    <w:name w:val="4CBDD79C11264237AB7F50CC03703BFC1"/>
    <w:rsid w:val="00214A7E"/>
    <w:rPr>
      <w:rFonts w:eastAsiaTheme="minorHAnsi"/>
      <w:lang w:eastAsia="en-US"/>
    </w:rPr>
  </w:style>
  <w:style w:type="paragraph" w:customStyle="1" w:styleId="DDD6EF0003F6433AAD241C7FC587F7501">
    <w:name w:val="DDD6EF0003F6433AAD241C7FC587F7501"/>
    <w:rsid w:val="00214A7E"/>
    <w:rPr>
      <w:rFonts w:eastAsiaTheme="minorHAnsi"/>
      <w:lang w:eastAsia="en-US"/>
    </w:rPr>
  </w:style>
  <w:style w:type="paragraph" w:customStyle="1" w:styleId="2487D2D0A2FB4583A9CAB5CD76343A9C13">
    <w:name w:val="2487D2D0A2FB4583A9CAB5CD76343A9C13"/>
    <w:rsid w:val="00214A7E"/>
    <w:rPr>
      <w:rFonts w:eastAsiaTheme="minorHAnsi"/>
      <w:lang w:eastAsia="en-US"/>
    </w:rPr>
  </w:style>
  <w:style w:type="paragraph" w:customStyle="1" w:styleId="AD5929F2C90B4BE98819C29C0C6607A913">
    <w:name w:val="AD5929F2C90B4BE98819C29C0C6607A913"/>
    <w:rsid w:val="00214A7E"/>
    <w:rPr>
      <w:rFonts w:eastAsiaTheme="minorHAnsi"/>
      <w:lang w:eastAsia="en-US"/>
    </w:rPr>
  </w:style>
  <w:style w:type="paragraph" w:customStyle="1" w:styleId="5A0B7126673E44D494CBC5353CC2348528">
    <w:name w:val="5A0B7126673E44D494CBC5353CC2348528"/>
    <w:rsid w:val="00214A7E"/>
    <w:rPr>
      <w:rFonts w:eastAsiaTheme="minorHAnsi"/>
      <w:lang w:eastAsia="en-US"/>
    </w:rPr>
  </w:style>
  <w:style w:type="paragraph" w:customStyle="1" w:styleId="064C8B26D95340D0ADD404550F0F80E228">
    <w:name w:val="064C8B26D95340D0ADD404550F0F80E228"/>
    <w:rsid w:val="00214A7E"/>
    <w:rPr>
      <w:rFonts w:eastAsiaTheme="minorHAnsi"/>
      <w:lang w:eastAsia="en-US"/>
    </w:rPr>
  </w:style>
  <w:style w:type="paragraph" w:customStyle="1" w:styleId="11CCE7CE8889434080233738D24EBA621">
    <w:name w:val="11CCE7CE8889434080233738D24EBA621"/>
    <w:rsid w:val="00214A7E"/>
    <w:rPr>
      <w:rFonts w:eastAsiaTheme="minorHAnsi"/>
      <w:lang w:eastAsia="en-US"/>
    </w:rPr>
  </w:style>
  <w:style w:type="paragraph" w:customStyle="1" w:styleId="CE38DC525B424561904AF43FD85BAA3928">
    <w:name w:val="CE38DC525B424561904AF43FD85BAA3928"/>
    <w:rsid w:val="00214A7E"/>
    <w:rPr>
      <w:rFonts w:eastAsiaTheme="minorHAnsi"/>
      <w:lang w:eastAsia="en-US"/>
    </w:rPr>
  </w:style>
  <w:style w:type="paragraph" w:customStyle="1" w:styleId="09DCFA631F414449A0E130D2C7A6743E18">
    <w:name w:val="09DCFA631F414449A0E130D2C7A6743E18"/>
    <w:rsid w:val="00214A7E"/>
    <w:rPr>
      <w:rFonts w:eastAsiaTheme="minorHAnsi"/>
      <w:lang w:eastAsia="en-US"/>
    </w:rPr>
  </w:style>
  <w:style w:type="paragraph" w:customStyle="1" w:styleId="8B4261CBA40E422F9268B691C3A193DB38">
    <w:name w:val="8B4261CBA40E422F9268B691C3A193DB38"/>
    <w:rsid w:val="00214A7E"/>
    <w:pPr>
      <w:tabs>
        <w:tab w:val="center" w:pos="4513"/>
        <w:tab w:val="right" w:pos="9026"/>
      </w:tabs>
      <w:spacing w:after="0" w:line="240" w:lineRule="auto"/>
    </w:pPr>
    <w:rPr>
      <w:rFonts w:eastAsiaTheme="minorHAnsi"/>
      <w:lang w:eastAsia="en-US"/>
    </w:rPr>
  </w:style>
  <w:style w:type="paragraph" w:customStyle="1" w:styleId="BFBC9BA8A1F542E88CE4BBD27051A21E23">
    <w:name w:val="BFBC9BA8A1F542E88CE4BBD27051A21E23"/>
    <w:rsid w:val="00214A7E"/>
    <w:pPr>
      <w:tabs>
        <w:tab w:val="center" w:pos="4513"/>
        <w:tab w:val="right" w:pos="9026"/>
      </w:tabs>
      <w:spacing w:after="0" w:line="240" w:lineRule="auto"/>
    </w:pPr>
    <w:rPr>
      <w:rFonts w:eastAsiaTheme="minorHAnsi"/>
      <w:lang w:eastAsia="en-US"/>
    </w:rPr>
  </w:style>
  <w:style w:type="paragraph" w:customStyle="1" w:styleId="8C2C82FD714C4D0A92A1DDB792E46BA836">
    <w:name w:val="8C2C82FD714C4D0A92A1DDB792E46BA836"/>
    <w:rsid w:val="00214A7E"/>
    <w:rPr>
      <w:rFonts w:eastAsiaTheme="minorHAnsi"/>
      <w:lang w:eastAsia="en-US"/>
    </w:rPr>
  </w:style>
  <w:style w:type="paragraph" w:customStyle="1" w:styleId="2F8289CF650E43C7BC4B187BF300D9E536">
    <w:name w:val="2F8289CF650E43C7BC4B187BF300D9E536"/>
    <w:rsid w:val="00214A7E"/>
    <w:rPr>
      <w:rFonts w:eastAsiaTheme="minorHAnsi"/>
      <w:lang w:eastAsia="en-US"/>
    </w:rPr>
  </w:style>
  <w:style w:type="paragraph" w:customStyle="1" w:styleId="8ED4AE1B383243A48DB0D8BD9761463036">
    <w:name w:val="8ED4AE1B383243A48DB0D8BD9761463036"/>
    <w:rsid w:val="00214A7E"/>
    <w:rPr>
      <w:rFonts w:eastAsiaTheme="minorHAnsi"/>
      <w:lang w:eastAsia="en-US"/>
    </w:rPr>
  </w:style>
  <w:style w:type="paragraph" w:customStyle="1" w:styleId="D80D48D7FAA245C89A42BFF480DF6A9714">
    <w:name w:val="D80D48D7FAA245C89A42BFF480DF6A9714"/>
    <w:rsid w:val="00214A7E"/>
    <w:rPr>
      <w:rFonts w:eastAsiaTheme="minorHAnsi"/>
      <w:lang w:eastAsia="en-US"/>
    </w:rPr>
  </w:style>
  <w:style w:type="paragraph" w:customStyle="1" w:styleId="39E88A3FEAD546E3AAA0259D4756DB952">
    <w:name w:val="39E88A3FEAD546E3AAA0259D4756DB952"/>
    <w:rsid w:val="00214A7E"/>
    <w:rPr>
      <w:rFonts w:eastAsiaTheme="minorHAnsi"/>
      <w:lang w:eastAsia="en-US"/>
    </w:rPr>
  </w:style>
  <w:style w:type="paragraph" w:customStyle="1" w:styleId="0754762C47184DD6B13194FC166749CF2">
    <w:name w:val="0754762C47184DD6B13194FC166749CF2"/>
    <w:rsid w:val="00214A7E"/>
    <w:rPr>
      <w:rFonts w:eastAsiaTheme="minorHAnsi"/>
      <w:lang w:eastAsia="en-US"/>
    </w:rPr>
  </w:style>
  <w:style w:type="paragraph" w:customStyle="1" w:styleId="E1D9BE18B18E4C9CBF2252714167687D2">
    <w:name w:val="E1D9BE18B18E4C9CBF2252714167687D2"/>
    <w:rsid w:val="00214A7E"/>
    <w:rPr>
      <w:rFonts w:eastAsiaTheme="minorHAnsi"/>
      <w:lang w:eastAsia="en-US"/>
    </w:rPr>
  </w:style>
  <w:style w:type="paragraph" w:customStyle="1" w:styleId="0183732B5DC24052807993FCE44883A12">
    <w:name w:val="0183732B5DC24052807993FCE44883A12"/>
    <w:rsid w:val="00214A7E"/>
    <w:rPr>
      <w:rFonts w:eastAsiaTheme="minorHAnsi"/>
      <w:lang w:eastAsia="en-US"/>
    </w:rPr>
  </w:style>
  <w:style w:type="paragraph" w:customStyle="1" w:styleId="E0AF4A49276143DDB8E5C845A10DFFFE2">
    <w:name w:val="E0AF4A49276143DDB8E5C845A10DFFFE2"/>
    <w:rsid w:val="00214A7E"/>
    <w:rPr>
      <w:rFonts w:eastAsiaTheme="minorHAnsi"/>
      <w:lang w:eastAsia="en-US"/>
    </w:rPr>
  </w:style>
  <w:style w:type="paragraph" w:customStyle="1" w:styleId="79AD48D2C0C64C0D8B546C5252A164792">
    <w:name w:val="79AD48D2C0C64C0D8B546C5252A164792"/>
    <w:rsid w:val="00214A7E"/>
    <w:rPr>
      <w:rFonts w:eastAsiaTheme="minorHAnsi"/>
      <w:lang w:eastAsia="en-US"/>
    </w:rPr>
  </w:style>
  <w:style w:type="paragraph" w:customStyle="1" w:styleId="4CBDD79C11264237AB7F50CC03703BFC2">
    <w:name w:val="4CBDD79C11264237AB7F50CC03703BFC2"/>
    <w:rsid w:val="00214A7E"/>
    <w:rPr>
      <w:rFonts w:eastAsiaTheme="minorHAnsi"/>
      <w:lang w:eastAsia="en-US"/>
    </w:rPr>
  </w:style>
  <w:style w:type="paragraph" w:customStyle="1" w:styleId="DDD6EF0003F6433AAD241C7FC587F7502">
    <w:name w:val="DDD6EF0003F6433AAD241C7FC587F7502"/>
    <w:rsid w:val="00214A7E"/>
    <w:rPr>
      <w:rFonts w:eastAsiaTheme="minorHAnsi"/>
      <w:lang w:eastAsia="en-US"/>
    </w:rPr>
  </w:style>
  <w:style w:type="paragraph" w:customStyle="1" w:styleId="2487D2D0A2FB4583A9CAB5CD76343A9C14">
    <w:name w:val="2487D2D0A2FB4583A9CAB5CD76343A9C14"/>
    <w:rsid w:val="00214A7E"/>
    <w:rPr>
      <w:rFonts w:eastAsiaTheme="minorHAnsi"/>
      <w:lang w:eastAsia="en-US"/>
    </w:rPr>
  </w:style>
  <w:style w:type="paragraph" w:customStyle="1" w:styleId="AD5929F2C90B4BE98819C29C0C6607A914">
    <w:name w:val="AD5929F2C90B4BE98819C29C0C6607A914"/>
    <w:rsid w:val="00214A7E"/>
    <w:rPr>
      <w:rFonts w:eastAsiaTheme="minorHAnsi"/>
      <w:lang w:eastAsia="en-US"/>
    </w:rPr>
  </w:style>
  <w:style w:type="paragraph" w:customStyle="1" w:styleId="5A0B7126673E44D494CBC5353CC2348529">
    <w:name w:val="5A0B7126673E44D494CBC5353CC2348529"/>
    <w:rsid w:val="00214A7E"/>
    <w:rPr>
      <w:rFonts w:eastAsiaTheme="minorHAnsi"/>
      <w:lang w:eastAsia="en-US"/>
    </w:rPr>
  </w:style>
  <w:style w:type="paragraph" w:customStyle="1" w:styleId="064C8B26D95340D0ADD404550F0F80E229">
    <w:name w:val="064C8B26D95340D0ADD404550F0F80E229"/>
    <w:rsid w:val="00214A7E"/>
    <w:rPr>
      <w:rFonts w:eastAsiaTheme="minorHAnsi"/>
      <w:lang w:eastAsia="en-US"/>
    </w:rPr>
  </w:style>
  <w:style w:type="paragraph" w:customStyle="1" w:styleId="11CCE7CE8889434080233738D24EBA622">
    <w:name w:val="11CCE7CE8889434080233738D24EBA622"/>
    <w:rsid w:val="00214A7E"/>
    <w:rPr>
      <w:rFonts w:eastAsiaTheme="minorHAnsi"/>
      <w:lang w:eastAsia="en-US"/>
    </w:rPr>
  </w:style>
  <w:style w:type="paragraph" w:customStyle="1" w:styleId="CE38DC525B424561904AF43FD85BAA3929">
    <w:name w:val="CE38DC525B424561904AF43FD85BAA3929"/>
    <w:rsid w:val="00214A7E"/>
    <w:rPr>
      <w:rFonts w:eastAsiaTheme="minorHAnsi"/>
      <w:lang w:eastAsia="en-US"/>
    </w:rPr>
  </w:style>
  <w:style w:type="paragraph" w:customStyle="1" w:styleId="09DCFA631F414449A0E130D2C7A6743E19">
    <w:name w:val="09DCFA631F414449A0E130D2C7A6743E19"/>
    <w:rsid w:val="00214A7E"/>
    <w:rPr>
      <w:rFonts w:eastAsiaTheme="minorHAnsi"/>
      <w:lang w:eastAsia="en-US"/>
    </w:rPr>
  </w:style>
  <w:style w:type="paragraph" w:customStyle="1" w:styleId="DF9981638779416AA166C1DDB905D7C0">
    <w:name w:val="DF9981638779416AA166C1DDB905D7C0"/>
    <w:rsid w:val="00214A7E"/>
    <w:pPr>
      <w:ind w:left="720"/>
      <w:contextualSpacing/>
    </w:pPr>
    <w:rPr>
      <w:rFonts w:eastAsiaTheme="minorHAnsi"/>
      <w:lang w:eastAsia="en-US"/>
    </w:rPr>
  </w:style>
  <w:style w:type="paragraph" w:customStyle="1" w:styleId="8B4261CBA40E422F9268B691C3A193DB39">
    <w:name w:val="8B4261CBA40E422F9268B691C3A193DB39"/>
    <w:rsid w:val="00214A7E"/>
    <w:pPr>
      <w:tabs>
        <w:tab w:val="center" w:pos="4513"/>
        <w:tab w:val="right" w:pos="9026"/>
      </w:tabs>
      <w:spacing w:after="0" w:line="240" w:lineRule="auto"/>
    </w:pPr>
    <w:rPr>
      <w:rFonts w:eastAsiaTheme="minorHAnsi"/>
      <w:lang w:eastAsia="en-US"/>
    </w:rPr>
  </w:style>
  <w:style w:type="paragraph" w:customStyle="1" w:styleId="BFBC9BA8A1F542E88CE4BBD27051A21E24">
    <w:name w:val="BFBC9BA8A1F542E88CE4BBD27051A21E24"/>
    <w:rsid w:val="00214A7E"/>
    <w:pPr>
      <w:tabs>
        <w:tab w:val="center" w:pos="4513"/>
        <w:tab w:val="right" w:pos="9026"/>
      </w:tabs>
      <w:spacing w:after="0" w:line="240" w:lineRule="auto"/>
    </w:pPr>
    <w:rPr>
      <w:rFonts w:eastAsiaTheme="minorHAnsi"/>
      <w:lang w:eastAsia="en-US"/>
    </w:rPr>
  </w:style>
  <w:style w:type="paragraph" w:customStyle="1" w:styleId="8C2C82FD714C4D0A92A1DDB792E46BA837">
    <w:name w:val="8C2C82FD714C4D0A92A1DDB792E46BA837"/>
    <w:rsid w:val="00214A7E"/>
    <w:rPr>
      <w:rFonts w:eastAsiaTheme="minorHAnsi"/>
      <w:lang w:eastAsia="en-US"/>
    </w:rPr>
  </w:style>
  <w:style w:type="paragraph" w:customStyle="1" w:styleId="2F8289CF650E43C7BC4B187BF300D9E537">
    <w:name w:val="2F8289CF650E43C7BC4B187BF300D9E537"/>
    <w:rsid w:val="00214A7E"/>
    <w:rPr>
      <w:rFonts w:eastAsiaTheme="minorHAnsi"/>
      <w:lang w:eastAsia="en-US"/>
    </w:rPr>
  </w:style>
  <w:style w:type="paragraph" w:customStyle="1" w:styleId="8ED4AE1B383243A48DB0D8BD9761463037">
    <w:name w:val="8ED4AE1B383243A48DB0D8BD9761463037"/>
    <w:rsid w:val="00214A7E"/>
    <w:rPr>
      <w:rFonts w:eastAsiaTheme="minorHAnsi"/>
      <w:lang w:eastAsia="en-US"/>
    </w:rPr>
  </w:style>
  <w:style w:type="paragraph" w:customStyle="1" w:styleId="D80D48D7FAA245C89A42BFF480DF6A9715">
    <w:name w:val="D80D48D7FAA245C89A42BFF480DF6A9715"/>
    <w:rsid w:val="00214A7E"/>
    <w:rPr>
      <w:rFonts w:eastAsiaTheme="minorHAnsi"/>
      <w:lang w:eastAsia="en-US"/>
    </w:rPr>
  </w:style>
  <w:style w:type="paragraph" w:customStyle="1" w:styleId="39E88A3FEAD546E3AAA0259D4756DB953">
    <w:name w:val="39E88A3FEAD546E3AAA0259D4756DB953"/>
    <w:rsid w:val="00214A7E"/>
    <w:rPr>
      <w:rFonts w:eastAsiaTheme="minorHAnsi"/>
      <w:lang w:eastAsia="en-US"/>
    </w:rPr>
  </w:style>
  <w:style w:type="paragraph" w:customStyle="1" w:styleId="0754762C47184DD6B13194FC166749CF3">
    <w:name w:val="0754762C47184DD6B13194FC166749CF3"/>
    <w:rsid w:val="00214A7E"/>
    <w:rPr>
      <w:rFonts w:eastAsiaTheme="minorHAnsi"/>
      <w:lang w:eastAsia="en-US"/>
    </w:rPr>
  </w:style>
  <w:style w:type="paragraph" w:customStyle="1" w:styleId="E1D9BE18B18E4C9CBF2252714167687D3">
    <w:name w:val="E1D9BE18B18E4C9CBF2252714167687D3"/>
    <w:rsid w:val="00214A7E"/>
    <w:rPr>
      <w:rFonts w:eastAsiaTheme="minorHAnsi"/>
      <w:lang w:eastAsia="en-US"/>
    </w:rPr>
  </w:style>
  <w:style w:type="paragraph" w:customStyle="1" w:styleId="0183732B5DC24052807993FCE44883A13">
    <w:name w:val="0183732B5DC24052807993FCE44883A13"/>
    <w:rsid w:val="00214A7E"/>
    <w:rPr>
      <w:rFonts w:eastAsiaTheme="minorHAnsi"/>
      <w:lang w:eastAsia="en-US"/>
    </w:rPr>
  </w:style>
  <w:style w:type="paragraph" w:customStyle="1" w:styleId="E0AF4A49276143DDB8E5C845A10DFFFE3">
    <w:name w:val="E0AF4A49276143DDB8E5C845A10DFFFE3"/>
    <w:rsid w:val="00214A7E"/>
    <w:rPr>
      <w:rFonts w:eastAsiaTheme="minorHAnsi"/>
      <w:lang w:eastAsia="en-US"/>
    </w:rPr>
  </w:style>
  <w:style w:type="paragraph" w:customStyle="1" w:styleId="79AD48D2C0C64C0D8B546C5252A164793">
    <w:name w:val="79AD48D2C0C64C0D8B546C5252A164793"/>
    <w:rsid w:val="00214A7E"/>
    <w:rPr>
      <w:rFonts w:eastAsiaTheme="minorHAnsi"/>
      <w:lang w:eastAsia="en-US"/>
    </w:rPr>
  </w:style>
  <w:style w:type="paragraph" w:customStyle="1" w:styleId="4CBDD79C11264237AB7F50CC03703BFC3">
    <w:name w:val="4CBDD79C11264237AB7F50CC03703BFC3"/>
    <w:rsid w:val="00214A7E"/>
    <w:rPr>
      <w:rFonts w:eastAsiaTheme="minorHAnsi"/>
      <w:lang w:eastAsia="en-US"/>
    </w:rPr>
  </w:style>
  <w:style w:type="paragraph" w:customStyle="1" w:styleId="DDD6EF0003F6433AAD241C7FC587F7503">
    <w:name w:val="DDD6EF0003F6433AAD241C7FC587F7503"/>
    <w:rsid w:val="00214A7E"/>
    <w:rPr>
      <w:rFonts w:eastAsiaTheme="minorHAnsi"/>
      <w:lang w:eastAsia="en-US"/>
    </w:rPr>
  </w:style>
  <w:style w:type="paragraph" w:customStyle="1" w:styleId="2487D2D0A2FB4583A9CAB5CD76343A9C15">
    <w:name w:val="2487D2D0A2FB4583A9CAB5CD76343A9C15"/>
    <w:rsid w:val="00214A7E"/>
    <w:rPr>
      <w:rFonts w:eastAsiaTheme="minorHAnsi"/>
      <w:lang w:eastAsia="en-US"/>
    </w:rPr>
  </w:style>
  <w:style w:type="paragraph" w:customStyle="1" w:styleId="AD5929F2C90B4BE98819C29C0C6607A915">
    <w:name w:val="AD5929F2C90B4BE98819C29C0C6607A915"/>
    <w:rsid w:val="00214A7E"/>
    <w:rPr>
      <w:rFonts w:eastAsiaTheme="minorHAnsi"/>
      <w:lang w:eastAsia="en-US"/>
    </w:rPr>
  </w:style>
  <w:style w:type="paragraph" w:customStyle="1" w:styleId="5A0B7126673E44D494CBC5353CC2348530">
    <w:name w:val="5A0B7126673E44D494CBC5353CC2348530"/>
    <w:rsid w:val="00214A7E"/>
    <w:rPr>
      <w:rFonts w:eastAsiaTheme="minorHAnsi"/>
      <w:lang w:eastAsia="en-US"/>
    </w:rPr>
  </w:style>
  <w:style w:type="paragraph" w:customStyle="1" w:styleId="064C8B26D95340D0ADD404550F0F80E230">
    <w:name w:val="064C8B26D95340D0ADD404550F0F80E230"/>
    <w:rsid w:val="00214A7E"/>
    <w:rPr>
      <w:rFonts w:eastAsiaTheme="minorHAnsi"/>
      <w:lang w:eastAsia="en-US"/>
    </w:rPr>
  </w:style>
  <w:style w:type="paragraph" w:customStyle="1" w:styleId="11CCE7CE8889434080233738D24EBA623">
    <w:name w:val="11CCE7CE8889434080233738D24EBA623"/>
    <w:rsid w:val="00214A7E"/>
    <w:rPr>
      <w:rFonts w:eastAsiaTheme="minorHAnsi"/>
      <w:lang w:eastAsia="en-US"/>
    </w:rPr>
  </w:style>
  <w:style w:type="paragraph" w:customStyle="1" w:styleId="CE38DC525B424561904AF43FD85BAA3930">
    <w:name w:val="CE38DC525B424561904AF43FD85BAA3930"/>
    <w:rsid w:val="00214A7E"/>
    <w:rPr>
      <w:rFonts w:eastAsiaTheme="minorHAnsi"/>
      <w:lang w:eastAsia="en-US"/>
    </w:rPr>
  </w:style>
  <w:style w:type="paragraph" w:customStyle="1" w:styleId="09DCFA631F414449A0E130D2C7A6743E20">
    <w:name w:val="09DCFA631F414449A0E130D2C7A6743E20"/>
    <w:rsid w:val="00214A7E"/>
    <w:rPr>
      <w:rFonts w:eastAsiaTheme="minorHAnsi"/>
      <w:lang w:eastAsia="en-US"/>
    </w:rPr>
  </w:style>
  <w:style w:type="paragraph" w:customStyle="1" w:styleId="DF9981638779416AA166C1DDB905D7C01">
    <w:name w:val="DF9981638779416AA166C1DDB905D7C01"/>
    <w:rsid w:val="00214A7E"/>
    <w:pPr>
      <w:ind w:left="720"/>
      <w:contextualSpacing/>
    </w:pPr>
    <w:rPr>
      <w:rFonts w:eastAsiaTheme="minorHAnsi"/>
      <w:lang w:eastAsia="en-US"/>
    </w:rPr>
  </w:style>
  <w:style w:type="paragraph" w:customStyle="1" w:styleId="8B4261CBA40E422F9268B691C3A193DB40">
    <w:name w:val="8B4261CBA40E422F9268B691C3A193DB40"/>
    <w:rsid w:val="00214A7E"/>
    <w:pPr>
      <w:tabs>
        <w:tab w:val="center" w:pos="4513"/>
        <w:tab w:val="right" w:pos="9026"/>
      </w:tabs>
      <w:spacing w:after="0" w:line="240" w:lineRule="auto"/>
    </w:pPr>
    <w:rPr>
      <w:rFonts w:eastAsiaTheme="minorHAnsi"/>
      <w:lang w:eastAsia="en-US"/>
    </w:rPr>
  </w:style>
  <w:style w:type="paragraph" w:customStyle="1" w:styleId="BFBC9BA8A1F542E88CE4BBD27051A21E25">
    <w:name w:val="BFBC9BA8A1F542E88CE4BBD27051A21E25"/>
    <w:rsid w:val="00214A7E"/>
    <w:pPr>
      <w:tabs>
        <w:tab w:val="center" w:pos="4513"/>
        <w:tab w:val="right" w:pos="9026"/>
      </w:tabs>
      <w:spacing w:after="0" w:line="240" w:lineRule="auto"/>
    </w:pPr>
    <w:rPr>
      <w:rFonts w:eastAsiaTheme="minorHAnsi"/>
      <w:lang w:eastAsia="en-US"/>
    </w:rPr>
  </w:style>
  <w:style w:type="paragraph" w:customStyle="1" w:styleId="8C2C82FD714C4D0A92A1DDB792E46BA838">
    <w:name w:val="8C2C82FD714C4D0A92A1DDB792E46BA838"/>
    <w:rsid w:val="00214A7E"/>
    <w:rPr>
      <w:rFonts w:eastAsiaTheme="minorHAnsi"/>
      <w:lang w:eastAsia="en-US"/>
    </w:rPr>
  </w:style>
  <w:style w:type="paragraph" w:customStyle="1" w:styleId="2F8289CF650E43C7BC4B187BF300D9E538">
    <w:name w:val="2F8289CF650E43C7BC4B187BF300D9E538"/>
    <w:rsid w:val="00214A7E"/>
    <w:rPr>
      <w:rFonts w:eastAsiaTheme="minorHAnsi"/>
      <w:lang w:eastAsia="en-US"/>
    </w:rPr>
  </w:style>
  <w:style w:type="paragraph" w:customStyle="1" w:styleId="8ED4AE1B383243A48DB0D8BD9761463038">
    <w:name w:val="8ED4AE1B383243A48DB0D8BD9761463038"/>
    <w:rsid w:val="00214A7E"/>
    <w:rPr>
      <w:rFonts w:eastAsiaTheme="minorHAnsi"/>
      <w:lang w:eastAsia="en-US"/>
    </w:rPr>
  </w:style>
  <w:style w:type="paragraph" w:customStyle="1" w:styleId="D80D48D7FAA245C89A42BFF480DF6A9716">
    <w:name w:val="D80D48D7FAA245C89A42BFF480DF6A9716"/>
    <w:rsid w:val="00214A7E"/>
    <w:rPr>
      <w:rFonts w:eastAsiaTheme="minorHAnsi"/>
      <w:lang w:eastAsia="en-US"/>
    </w:rPr>
  </w:style>
  <w:style w:type="paragraph" w:customStyle="1" w:styleId="39E88A3FEAD546E3AAA0259D4756DB954">
    <w:name w:val="39E88A3FEAD546E3AAA0259D4756DB954"/>
    <w:rsid w:val="00214A7E"/>
    <w:rPr>
      <w:rFonts w:eastAsiaTheme="minorHAnsi"/>
      <w:lang w:eastAsia="en-US"/>
    </w:rPr>
  </w:style>
  <w:style w:type="paragraph" w:customStyle="1" w:styleId="0754762C47184DD6B13194FC166749CF4">
    <w:name w:val="0754762C47184DD6B13194FC166749CF4"/>
    <w:rsid w:val="00214A7E"/>
    <w:rPr>
      <w:rFonts w:eastAsiaTheme="minorHAnsi"/>
      <w:lang w:eastAsia="en-US"/>
    </w:rPr>
  </w:style>
  <w:style w:type="paragraph" w:customStyle="1" w:styleId="E1D9BE18B18E4C9CBF2252714167687D4">
    <w:name w:val="E1D9BE18B18E4C9CBF2252714167687D4"/>
    <w:rsid w:val="00214A7E"/>
    <w:rPr>
      <w:rFonts w:eastAsiaTheme="minorHAnsi"/>
      <w:lang w:eastAsia="en-US"/>
    </w:rPr>
  </w:style>
  <w:style w:type="paragraph" w:customStyle="1" w:styleId="0183732B5DC24052807993FCE44883A14">
    <w:name w:val="0183732B5DC24052807993FCE44883A14"/>
    <w:rsid w:val="00214A7E"/>
    <w:rPr>
      <w:rFonts w:eastAsiaTheme="minorHAnsi"/>
      <w:lang w:eastAsia="en-US"/>
    </w:rPr>
  </w:style>
  <w:style w:type="paragraph" w:customStyle="1" w:styleId="E0AF4A49276143DDB8E5C845A10DFFFE4">
    <w:name w:val="E0AF4A49276143DDB8E5C845A10DFFFE4"/>
    <w:rsid w:val="00214A7E"/>
    <w:rPr>
      <w:rFonts w:eastAsiaTheme="minorHAnsi"/>
      <w:lang w:eastAsia="en-US"/>
    </w:rPr>
  </w:style>
  <w:style w:type="paragraph" w:customStyle="1" w:styleId="79AD48D2C0C64C0D8B546C5252A164794">
    <w:name w:val="79AD48D2C0C64C0D8B546C5252A164794"/>
    <w:rsid w:val="00214A7E"/>
    <w:rPr>
      <w:rFonts w:eastAsiaTheme="minorHAnsi"/>
      <w:lang w:eastAsia="en-US"/>
    </w:rPr>
  </w:style>
  <w:style w:type="paragraph" w:customStyle="1" w:styleId="4CBDD79C11264237AB7F50CC03703BFC4">
    <w:name w:val="4CBDD79C11264237AB7F50CC03703BFC4"/>
    <w:rsid w:val="00214A7E"/>
    <w:rPr>
      <w:rFonts w:eastAsiaTheme="minorHAnsi"/>
      <w:lang w:eastAsia="en-US"/>
    </w:rPr>
  </w:style>
  <w:style w:type="paragraph" w:customStyle="1" w:styleId="DDD6EF0003F6433AAD241C7FC587F7504">
    <w:name w:val="DDD6EF0003F6433AAD241C7FC587F7504"/>
    <w:rsid w:val="00214A7E"/>
    <w:rPr>
      <w:rFonts w:eastAsiaTheme="minorHAnsi"/>
      <w:lang w:eastAsia="en-US"/>
    </w:rPr>
  </w:style>
  <w:style w:type="paragraph" w:customStyle="1" w:styleId="2487D2D0A2FB4583A9CAB5CD76343A9C16">
    <w:name w:val="2487D2D0A2FB4583A9CAB5CD76343A9C16"/>
    <w:rsid w:val="00214A7E"/>
    <w:rPr>
      <w:rFonts w:eastAsiaTheme="minorHAnsi"/>
      <w:lang w:eastAsia="en-US"/>
    </w:rPr>
  </w:style>
  <w:style w:type="paragraph" w:customStyle="1" w:styleId="AD5929F2C90B4BE98819C29C0C6607A916">
    <w:name w:val="AD5929F2C90B4BE98819C29C0C6607A916"/>
    <w:rsid w:val="00214A7E"/>
    <w:rPr>
      <w:rFonts w:eastAsiaTheme="minorHAnsi"/>
      <w:lang w:eastAsia="en-US"/>
    </w:rPr>
  </w:style>
  <w:style w:type="paragraph" w:customStyle="1" w:styleId="5A0B7126673E44D494CBC5353CC2348531">
    <w:name w:val="5A0B7126673E44D494CBC5353CC2348531"/>
    <w:rsid w:val="00214A7E"/>
    <w:rPr>
      <w:rFonts w:eastAsiaTheme="minorHAnsi"/>
      <w:lang w:eastAsia="en-US"/>
    </w:rPr>
  </w:style>
  <w:style w:type="paragraph" w:customStyle="1" w:styleId="064C8B26D95340D0ADD404550F0F80E231">
    <w:name w:val="064C8B26D95340D0ADD404550F0F80E231"/>
    <w:rsid w:val="00214A7E"/>
    <w:rPr>
      <w:rFonts w:eastAsiaTheme="minorHAnsi"/>
      <w:lang w:eastAsia="en-US"/>
    </w:rPr>
  </w:style>
  <w:style w:type="paragraph" w:customStyle="1" w:styleId="11CCE7CE8889434080233738D24EBA624">
    <w:name w:val="11CCE7CE8889434080233738D24EBA624"/>
    <w:rsid w:val="00214A7E"/>
    <w:rPr>
      <w:rFonts w:eastAsiaTheme="minorHAnsi"/>
      <w:lang w:eastAsia="en-US"/>
    </w:rPr>
  </w:style>
  <w:style w:type="paragraph" w:customStyle="1" w:styleId="CE38DC525B424561904AF43FD85BAA3931">
    <w:name w:val="CE38DC525B424561904AF43FD85BAA3931"/>
    <w:rsid w:val="00214A7E"/>
    <w:rPr>
      <w:rFonts w:eastAsiaTheme="minorHAnsi"/>
      <w:lang w:eastAsia="en-US"/>
    </w:rPr>
  </w:style>
  <w:style w:type="paragraph" w:customStyle="1" w:styleId="09DCFA631F414449A0E130D2C7A6743E21">
    <w:name w:val="09DCFA631F414449A0E130D2C7A6743E21"/>
    <w:rsid w:val="00214A7E"/>
    <w:rPr>
      <w:rFonts w:eastAsiaTheme="minorHAnsi"/>
      <w:lang w:eastAsia="en-US"/>
    </w:rPr>
  </w:style>
  <w:style w:type="paragraph" w:customStyle="1" w:styleId="DF9981638779416AA166C1DDB905D7C02">
    <w:name w:val="DF9981638779416AA166C1DDB905D7C02"/>
    <w:rsid w:val="00214A7E"/>
    <w:pPr>
      <w:ind w:left="720"/>
      <w:contextualSpacing/>
    </w:pPr>
    <w:rPr>
      <w:rFonts w:eastAsiaTheme="minorHAnsi"/>
      <w:lang w:eastAsia="en-US"/>
    </w:rPr>
  </w:style>
  <w:style w:type="paragraph" w:customStyle="1" w:styleId="8B4261CBA40E422F9268B691C3A193DB41">
    <w:name w:val="8B4261CBA40E422F9268B691C3A193DB41"/>
    <w:rsid w:val="00214A7E"/>
    <w:pPr>
      <w:tabs>
        <w:tab w:val="center" w:pos="4513"/>
        <w:tab w:val="right" w:pos="9026"/>
      </w:tabs>
      <w:spacing w:after="0" w:line="240" w:lineRule="auto"/>
    </w:pPr>
    <w:rPr>
      <w:rFonts w:eastAsiaTheme="minorHAnsi"/>
      <w:lang w:eastAsia="en-US"/>
    </w:rPr>
  </w:style>
  <w:style w:type="paragraph" w:customStyle="1" w:styleId="BFBC9BA8A1F542E88CE4BBD27051A21E26">
    <w:name w:val="BFBC9BA8A1F542E88CE4BBD27051A21E26"/>
    <w:rsid w:val="00214A7E"/>
    <w:pPr>
      <w:tabs>
        <w:tab w:val="center" w:pos="4513"/>
        <w:tab w:val="right" w:pos="9026"/>
      </w:tabs>
      <w:spacing w:after="0" w:line="240" w:lineRule="auto"/>
    </w:pPr>
    <w:rPr>
      <w:rFonts w:eastAsiaTheme="minorHAnsi"/>
      <w:lang w:eastAsia="en-US"/>
    </w:rPr>
  </w:style>
  <w:style w:type="paragraph" w:customStyle="1" w:styleId="8C2C82FD714C4D0A92A1DDB792E46BA839">
    <w:name w:val="8C2C82FD714C4D0A92A1DDB792E46BA839"/>
    <w:rsid w:val="00214A7E"/>
    <w:rPr>
      <w:rFonts w:eastAsiaTheme="minorHAnsi"/>
      <w:lang w:eastAsia="en-US"/>
    </w:rPr>
  </w:style>
  <w:style w:type="paragraph" w:customStyle="1" w:styleId="2F8289CF650E43C7BC4B187BF300D9E539">
    <w:name w:val="2F8289CF650E43C7BC4B187BF300D9E539"/>
    <w:rsid w:val="00214A7E"/>
    <w:rPr>
      <w:rFonts w:eastAsiaTheme="minorHAnsi"/>
      <w:lang w:eastAsia="en-US"/>
    </w:rPr>
  </w:style>
  <w:style w:type="paragraph" w:customStyle="1" w:styleId="8ED4AE1B383243A48DB0D8BD9761463039">
    <w:name w:val="8ED4AE1B383243A48DB0D8BD9761463039"/>
    <w:rsid w:val="00214A7E"/>
    <w:rPr>
      <w:rFonts w:eastAsiaTheme="minorHAnsi"/>
      <w:lang w:eastAsia="en-US"/>
    </w:rPr>
  </w:style>
  <w:style w:type="paragraph" w:customStyle="1" w:styleId="D80D48D7FAA245C89A42BFF480DF6A9717">
    <w:name w:val="D80D48D7FAA245C89A42BFF480DF6A9717"/>
    <w:rsid w:val="00214A7E"/>
    <w:rPr>
      <w:rFonts w:eastAsiaTheme="minorHAnsi"/>
      <w:lang w:eastAsia="en-US"/>
    </w:rPr>
  </w:style>
  <w:style w:type="paragraph" w:customStyle="1" w:styleId="39E88A3FEAD546E3AAA0259D4756DB955">
    <w:name w:val="39E88A3FEAD546E3AAA0259D4756DB955"/>
    <w:rsid w:val="00214A7E"/>
    <w:rPr>
      <w:rFonts w:eastAsiaTheme="minorHAnsi"/>
      <w:lang w:eastAsia="en-US"/>
    </w:rPr>
  </w:style>
  <w:style w:type="paragraph" w:customStyle="1" w:styleId="0754762C47184DD6B13194FC166749CF5">
    <w:name w:val="0754762C47184DD6B13194FC166749CF5"/>
    <w:rsid w:val="00214A7E"/>
    <w:rPr>
      <w:rFonts w:eastAsiaTheme="minorHAnsi"/>
      <w:lang w:eastAsia="en-US"/>
    </w:rPr>
  </w:style>
  <w:style w:type="paragraph" w:customStyle="1" w:styleId="E1D9BE18B18E4C9CBF2252714167687D5">
    <w:name w:val="E1D9BE18B18E4C9CBF2252714167687D5"/>
    <w:rsid w:val="00214A7E"/>
    <w:rPr>
      <w:rFonts w:eastAsiaTheme="minorHAnsi"/>
      <w:lang w:eastAsia="en-US"/>
    </w:rPr>
  </w:style>
  <w:style w:type="paragraph" w:customStyle="1" w:styleId="0183732B5DC24052807993FCE44883A15">
    <w:name w:val="0183732B5DC24052807993FCE44883A15"/>
    <w:rsid w:val="00214A7E"/>
    <w:rPr>
      <w:rFonts w:eastAsiaTheme="minorHAnsi"/>
      <w:lang w:eastAsia="en-US"/>
    </w:rPr>
  </w:style>
  <w:style w:type="paragraph" w:customStyle="1" w:styleId="E0AF4A49276143DDB8E5C845A10DFFFE5">
    <w:name w:val="E0AF4A49276143DDB8E5C845A10DFFFE5"/>
    <w:rsid w:val="00214A7E"/>
    <w:rPr>
      <w:rFonts w:eastAsiaTheme="minorHAnsi"/>
      <w:lang w:eastAsia="en-US"/>
    </w:rPr>
  </w:style>
  <w:style w:type="paragraph" w:customStyle="1" w:styleId="79AD48D2C0C64C0D8B546C5252A164795">
    <w:name w:val="79AD48D2C0C64C0D8B546C5252A164795"/>
    <w:rsid w:val="00214A7E"/>
    <w:rPr>
      <w:rFonts w:eastAsiaTheme="minorHAnsi"/>
      <w:lang w:eastAsia="en-US"/>
    </w:rPr>
  </w:style>
  <w:style w:type="paragraph" w:customStyle="1" w:styleId="4CBDD79C11264237AB7F50CC03703BFC5">
    <w:name w:val="4CBDD79C11264237AB7F50CC03703BFC5"/>
    <w:rsid w:val="00214A7E"/>
    <w:rPr>
      <w:rFonts w:eastAsiaTheme="minorHAnsi"/>
      <w:lang w:eastAsia="en-US"/>
    </w:rPr>
  </w:style>
  <w:style w:type="paragraph" w:customStyle="1" w:styleId="DDD6EF0003F6433AAD241C7FC587F7505">
    <w:name w:val="DDD6EF0003F6433AAD241C7FC587F7505"/>
    <w:rsid w:val="00214A7E"/>
    <w:rPr>
      <w:rFonts w:eastAsiaTheme="minorHAnsi"/>
      <w:lang w:eastAsia="en-US"/>
    </w:rPr>
  </w:style>
  <w:style w:type="paragraph" w:customStyle="1" w:styleId="2487D2D0A2FB4583A9CAB5CD76343A9C17">
    <w:name w:val="2487D2D0A2FB4583A9CAB5CD76343A9C17"/>
    <w:rsid w:val="00214A7E"/>
    <w:rPr>
      <w:rFonts w:eastAsiaTheme="minorHAnsi"/>
      <w:lang w:eastAsia="en-US"/>
    </w:rPr>
  </w:style>
  <w:style w:type="paragraph" w:customStyle="1" w:styleId="AD5929F2C90B4BE98819C29C0C6607A917">
    <w:name w:val="AD5929F2C90B4BE98819C29C0C6607A917"/>
    <w:rsid w:val="00214A7E"/>
    <w:rPr>
      <w:rFonts w:eastAsiaTheme="minorHAnsi"/>
      <w:lang w:eastAsia="en-US"/>
    </w:rPr>
  </w:style>
  <w:style w:type="paragraph" w:customStyle="1" w:styleId="5A0B7126673E44D494CBC5353CC2348532">
    <w:name w:val="5A0B7126673E44D494CBC5353CC2348532"/>
    <w:rsid w:val="00214A7E"/>
    <w:rPr>
      <w:rFonts w:eastAsiaTheme="minorHAnsi"/>
      <w:lang w:eastAsia="en-US"/>
    </w:rPr>
  </w:style>
  <w:style w:type="paragraph" w:customStyle="1" w:styleId="064C8B26D95340D0ADD404550F0F80E232">
    <w:name w:val="064C8B26D95340D0ADD404550F0F80E232"/>
    <w:rsid w:val="00214A7E"/>
    <w:rPr>
      <w:rFonts w:eastAsiaTheme="minorHAnsi"/>
      <w:lang w:eastAsia="en-US"/>
    </w:rPr>
  </w:style>
  <w:style w:type="paragraph" w:customStyle="1" w:styleId="11CCE7CE8889434080233738D24EBA625">
    <w:name w:val="11CCE7CE8889434080233738D24EBA625"/>
    <w:rsid w:val="00214A7E"/>
    <w:rPr>
      <w:rFonts w:eastAsiaTheme="minorHAnsi"/>
      <w:lang w:eastAsia="en-US"/>
    </w:rPr>
  </w:style>
  <w:style w:type="paragraph" w:customStyle="1" w:styleId="CE38DC525B424561904AF43FD85BAA3932">
    <w:name w:val="CE38DC525B424561904AF43FD85BAA3932"/>
    <w:rsid w:val="00214A7E"/>
    <w:rPr>
      <w:rFonts w:eastAsiaTheme="minorHAnsi"/>
      <w:lang w:eastAsia="en-US"/>
    </w:rPr>
  </w:style>
  <w:style w:type="paragraph" w:customStyle="1" w:styleId="09DCFA631F414449A0E130D2C7A6743E22">
    <w:name w:val="09DCFA631F414449A0E130D2C7A6743E22"/>
    <w:rsid w:val="00214A7E"/>
    <w:rPr>
      <w:rFonts w:eastAsiaTheme="minorHAnsi"/>
      <w:lang w:eastAsia="en-US"/>
    </w:rPr>
  </w:style>
  <w:style w:type="paragraph" w:customStyle="1" w:styleId="DF9981638779416AA166C1DDB905D7C03">
    <w:name w:val="DF9981638779416AA166C1DDB905D7C03"/>
    <w:rsid w:val="00214A7E"/>
    <w:pPr>
      <w:ind w:left="720"/>
      <w:contextualSpacing/>
    </w:pPr>
    <w:rPr>
      <w:rFonts w:eastAsiaTheme="minorHAnsi"/>
      <w:lang w:eastAsia="en-US"/>
    </w:rPr>
  </w:style>
  <w:style w:type="paragraph" w:customStyle="1" w:styleId="8B4261CBA40E422F9268B691C3A193DB42">
    <w:name w:val="8B4261CBA40E422F9268B691C3A193DB42"/>
    <w:rsid w:val="00214A7E"/>
    <w:pPr>
      <w:tabs>
        <w:tab w:val="center" w:pos="4513"/>
        <w:tab w:val="right" w:pos="9026"/>
      </w:tabs>
      <w:spacing w:after="0" w:line="240" w:lineRule="auto"/>
    </w:pPr>
    <w:rPr>
      <w:rFonts w:eastAsiaTheme="minorHAnsi"/>
      <w:lang w:eastAsia="en-US"/>
    </w:rPr>
  </w:style>
  <w:style w:type="paragraph" w:customStyle="1" w:styleId="BFBC9BA8A1F542E88CE4BBD27051A21E27">
    <w:name w:val="BFBC9BA8A1F542E88CE4BBD27051A21E27"/>
    <w:rsid w:val="00214A7E"/>
    <w:pPr>
      <w:tabs>
        <w:tab w:val="center" w:pos="4513"/>
        <w:tab w:val="right" w:pos="9026"/>
      </w:tabs>
      <w:spacing w:after="0" w:line="240" w:lineRule="auto"/>
    </w:pPr>
    <w:rPr>
      <w:rFonts w:eastAsiaTheme="minorHAnsi"/>
      <w:lang w:eastAsia="en-US"/>
    </w:rPr>
  </w:style>
  <w:style w:type="paragraph" w:customStyle="1" w:styleId="8C2C82FD714C4D0A92A1DDB792E46BA840">
    <w:name w:val="8C2C82FD714C4D0A92A1DDB792E46BA840"/>
    <w:rsid w:val="000732C2"/>
    <w:rPr>
      <w:rFonts w:eastAsiaTheme="minorHAnsi"/>
      <w:lang w:eastAsia="en-US"/>
    </w:rPr>
  </w:style>
  <w:style w:type="paragraph" w:customStyle="1" w:styleId="2F8289CF650E43C7BC4B187BF300D9E540">
    <w:name w:val="2F8289CF650E43C7BC4B187BF300D9E540"/>
    <w:rsid w:val="000732C2"/>
    <w:rPr>
      <w:rFonts w:eastAsiaTheme="minorHAnsi"/>
      <w:lang w:eastAsia="en-US"/>
    </w:rPr>
  </w:style>
  <w:style w:type="paragraph" w:customStyle="1" w:styleId="8ED4AE1B383243A48DB0D8BD9761463040">
    <w:name w:val="8ED4AE1B383243A48DB0D8BD9761463040"/>
    <w:rsid w:val="000732C2"/>
    <w:rPr>
      <w:rFonts w:eastAsiaTheme="minorHAnsi"/>
      <w:lang w:eastAsia="en-US"/>
    </w:rPr>
  </w:style>
  <w:style w:type="paragraph" w:customStyle="1" w:styleId="D80D48D7FAA245C89A42BFF480DF6A9718">
    <w:name w:val="D80D48D7FAA245C89A42BFF480DF6A9718"/>
    <w:rsid w:val="000732C2"/>
    <w:rPr>
      <w:rFonts w:eastAsiaTheme="minorHAnsi"/>
      <w:lang w:eastAsia="en-US"/>
    </w:rPr>
  </w:style>
  <w:style w:type="paragraph" w:customStyle="1" w:styleId="39E88A3FEAD546E3AAA0259D4756DB956">
    <w:name w:val="39E88A3FEAD546E3AAA0259D4756DB956"/>
    <w:rsid w:val="000732C2"/>
    <w:rPr>
      <w:rFonts w:eastAsiaTheme="minorHAnsi"/>
      <w:lang w:eastAsia="en-US"/>
    </w:rPr>
  </w:style>
  <w:style w:type="paragraph" w:customStyle="1" w:styleId="0754762C47184DD6B13194FC166749CF6">
    <w:name w:val="0754762C47184DD6B13194FC166749CF6"/>
    <w:rsid w:val="000732C2"/>
    <w:rPr>
      <w:rFonts w:eastAsiaTheme="minorHAnsi"/>
      <w:lang w:eastAsia="en-US"/>
    </w:rPr>
  </w:style>
  <w:style w:type="paragraph" w:customStyle="1" w:styleId="E1D9BE18B18E4C9CBF2252714167687D6">
    <w:name w:val="E1D9BE18B18E4C9CBF2252714167687D6"/>
    <w:rsid w:val="000732C2"/>
    <w:rPr>
      <w:rFonts w:eastAsiaTheme="minorHAnsi"/>
      <w:lang w:eastAsia="en-US"/>
    </w:rPr>
  </w:style>
  <w:style w:type="paragraph" w:customStyle="1" w:styleId="0183732B5DC24052807993FCE44883A16">
    <w:name w:val="0183732B5DC24052807993FCE44883A16"/>
    <w:rsid w:val="000732C2"/>
    <w:rPr>
      <w:rFonts w:eastAsiaTheme="minorHAnsi"/>
      <w:lang w:eastAsia="en-US"/>
    </w:rPr>
  </w:style>
  <w:style w:type="paragraph" w:customStyle="1" w:styleId="E0AF4A49276143DDB8E5C845A10DFFFE6">
    <w:name w:val="E0AF4A49276143DDB8E5C845A10DFFFE6"/>
    <w:rsid w:val="000732C2"/>
    <w:rPr>
      <w:rFonts w:eastAsiaTheme="minorHAnsi"/>
      <w:lang w:eastAsia="en-US"/>
    </w:rPr>
  </w:style>
  <w:style w:type="paragraph" w:customStyle="1" w:styleId="79AD48D2C0C64C0D8B546C5252A164796">
    <w:name w:val="79AD48D2C0C64C0D8B546C5252A164796"/>
    <w:rsid w:val="000732C2"/>
    <w:rPr>
      <w:rFonts w:eastAsiaTheme="minorHAnsi"/>
      <w:lang w:eastAsia="en-US"/>
    </w:rPr>
  </w:style>
  <w:style w:type="paragraph" w:customStyle="1" w:styleId="4CBDD79C11264237AB7F50CC03703BFC6">
    <w:name w:val="4CBDD79C11264237AB7F50CC03703BFC6"/>
    <w:rsid w:val="000732C2"/>
    <w:rPr>
      <w:rFonts w:eastAsiaTheme="minorHAnsi"/>
      <w:lang w:eastAsia="en-US"/>
    </w:rPr>
  </w:style>
  <w:style w:type="paragraph" w:customStyle="1" w:styleId="DDD6EF0003F6433AAD241C7FC587F7506">
    <w:name w:val="DDD6EF0003F6433AAD241C7FC587F7506"/>
    <w:rsid w:val="000732C2"/>
    <w:rPr>
      <w:rFonts w:eastAsiaTheme="minorHAnsi"/>
      <w:lang w:eastAsia="en-US"/>
    </w:rPr>
  </w:style>
  <w:style w:type="paragraph" w:customStyle="1" w:styleId="2487D2D0A2FB4583A9CAB5CD76343A9C18">
    <w:name w:val="2487D2D0A2FB4583A9CAB5CD76343A9C18"/>
    <w:rsid w:val="000732C2"/>
    <w:rPr>
      <w:rFonts w:eastAsiaTheme="minorHAnsi"/>
      <w:lang w:eastAsia="en-US"/>
    </w:rPr>
  </w:style>
  <w:style w:type="paragraph" w:customStyle="1" w:styleId="AD5929F2C90B4BE98819C29C0C6607A918">
    <w:name w:val="AD5929F2C90B4BE98819C29C0C6607A918"/>
    <w:rsid w:val="000732C2"/>
    <w:rPr>
      <w:rFonts w:eastAsiaTheme="minorHAnsi"/>
      <w:lang w:eastAsia="en-US"/>
    </w:rPr>
  </w:style>
  <w:style w:type="paragraph" w:customStyle="1" w:styleId="5A0B7126673E44D494CBC5353CC2348533">
    <w:name w:val="5A0B7126673E44D494CBC5353CC2348533"/>
    <w:rsid w:val="000732C2"/>
    <w:rPr>
      <w:rFonts w:eastAsiaTheme="minorHAnsi"/>
      <w:lang w:eastAsia="en-US"/>
    </w:rPr>
  </w:style>
  <w:style w:type="paragraph" w:customStyle="1" w:styleId="064C8B26D95340D0ADD404550F0F80E233">
    <w:name w:val="064C8B26D95340D0ADD404550F0F80E233"/>
    <w:rsid w:val="000732C2"/>
    <w:rPr>
      <w:rFonts w:eastAsiaTheme="minorHAnsi"/>
      <w:lang w:eastAsia="en-US"/>
    </w:rPr>
  </w:style>
  <w:style w:type="paragraph" w:customStyle="1" w:styleId="11CCE7CE8889434080233738D24EBA626">
    <w:name w:val="11CCE7CE8889434080233738D24EBA626"/>
    <w:rsid w:val="000732C2"/>
    <w:rPr>
      <w:rFonts w:eastAsiaTheme="minorHAnsi"/>
      <w:lang w:eastAsia="en-US"/>
    </w:rPr>
  </w:style>
  <w:style w:type="paragraph" w:customStyle="1" w:styleId="CE38DC525B424561904AF43FD85BAA3933">
    <w:name w:val="CE38DC525B424561904AF43FD85BAA3933"/>
    <w:rsid w:val="000732C2"/>
    <w:rPr>
      <w:rFonts w:eastAsiaTheme="minorHAnsi"/>
      <w:lang w:eastAsia="en-US"/>
    </w:rPr>
  </w:style>
  <w:style w:type="paragraph" w:customStyle="1" w:styleId="09DCFA631F414449A0E130D2C7A6743E23">
    <w:name w:val="09DCFA631F414449A0E130D2C7A6743E23"/>
    <w:rsid w:val="000732C2"/>
    <w:rPr>
      <w:rFonts w:eastAsiaTheme="minorHAnsi"/>
      <w:lang w:eastAsia="en-US"/>
    </w:rPr>
  </w:style>
  <w:style w:type="paragraph" w:customStyle="1" w:styleId="DF9981638779416AA166C1DDB905D7C04">
    <w:name w:val="DF9981638779416AA166C1DDB905D7C04"/>
    <w:rsid w:val="000732C2"/>
    <w:pPr>
      <w:ind w:left="720"/>
      <w:contextualSpacing/>
    </w:pPr>
    <w:rPr>
      <w:rFonts w:eastAsiaTheme="minorHAnsi"/>
      <w:lang w:eastAsia="en-US"/>
    </w:rPr>
  </w:style>
  <w:style w:type="paragraph" w:customStyle="1" w:styleId="8B4261CBA40E422F9268B691C3A193DB43">
    <w:name w:val="8B4261CBA40E422F9268B691C3A193DB43"/>
    <w:rsid w:val="000732C2"/>
    <w:pPr>
      <w:tabs>
        <w:tab w:val="center" w:pos="4513"/>
        <w:tab w:val="right" w:pos="9026"/>
      </w:tabs>
      <w:spacing w:after="0" w:line="240" w:lineRule="auto"/>
    </w:pPr>
    <w:rPr>
      <w:rFonts w:eastAsiaTheme="minorHAnsi"/>
      <w:lang w:eastAsia="en-US"/>
    </w:rPr>
  </w:style>
  <w:style w:type="paragraph" w:customStyle="1" w:styleId="BFBC9BA8A1F542E88CE4BBD27051A21E28">
    <w:name w:val="BFBC9BA8A1F542E88CE4BBD27051A21E28"/>
    <w:rsid w:val="000732C2"/>
    <w:pPr>
      <w:tabs>
        <w:tab w:val="center" w:pos="4513"/>
        <w:tab w:val="right" w:pos="9026"/>
      </w:tabs>
      <w:spacing w:after="0" w:line="240" w:lineRule="auto"/>
    </w:pPr>
    <w:rPr>
      <w:rFonts w:eastAsiaTheme="minorHAnsi"/>
      <w:lang w:eastAsia="en-US"/>
    </w:rPr>
  </w:style>
  <w:style w:type="paragraph" w:customStyle="1" w:styleId="AED5ADB49E1C41168E73BB1426525A61">
    <w:name w:val="AED5ADB49E1C41168E73BB1426525A61"/>
    <w:rsid w:val="00993A6C"/>
  </w:style>
  <w:style w:type="paragraph" w:customStyle="1" w:styleId="8C2C82FD714C4D0A92A1DDB792E46BA841">
    <w:name w:val="8C2C82FD714C4D0A92A1DDB792E46BA841"/>
    <w:rsid w:val="00993A6C"/>
    <w:rPr>
      <w:rFonts w:eastAsiaTheme="minorHAnsi"/>
      <w:lang w:eastAsia="en-US"/>
    </w:rPr>
  </w:style>
  <w:style w:type="paragraph" w:customStyle="1" w:styleId="2F8289CF650E43C7BC4B187BF300D9E541">
    <w:name w:val="2F8289CF650E43C7BC4B187BF300D9E541"/>
    <w:rsid w:val="00993A6C"/>
    <w:rPr>
      <w:rFonts w:eastAsiaTheme="minorHAnsi"/>
      <w:lang w:eastAsia="en-US"/>
    </w:rPr>
  </w:style>
  <w:style w:type="paragraph" w:customStyle="1" w:styleId="8ED4AE1B383243A48DB0D8BD9761463041">
    <w:name w:val="8ED4AE1B383243A48DB0D8BD9761463041"/>
    <w:rsid w:val="00993A6C"/>
    <w:rPr>
      <w:rFonts w:eastAsiaTheme="minorHAnsi"/>
      <w:lang w:eastAsia="en-US"/>
    </w:rPr>
  </w:style>
  <w:style w:type="paragraph" w:customStyle="1" w:styleId="D80D48D7FAA245C89A42BFF480DF6A9719">
    <w:name w:val="D80D48D7FAA245C89A42BFF480DF6A9719"/>
    <w:rsid w:val="00993A6C"/>
    <w:rPr>
      <w:rFonts w:eastAsiaTheme="minorHAnsi"/>
      <w:lang w:eastAsia="en-US"/>
    </w:rPr>
  </w:style>
  <w:style w:type="paragraph" w:customStyle="1" w:styleId="39E88A3FEAD546E3AAA0259D4756DB957">
    <w:name w:val="39E88A3FEAD546E3AAA0259D4756DB957"/>
    <w:rsid w:val="00993A6C"/>
    <w:rPr>
      <w:rFonts w:eastAsiaTheme="minorHAnsi"/>
      <w:lang w:eastAsia="en-US"/>
    </w:rPr>
  </w:style>
  <w:style w:type="paragraph" w:customStyle="1" w:styleId="0754762C47184DD6B13194FC166749CF7">
    <w:name w:val="0754762C47184DD6B13194FC166749CF7"/>
    <w:rsid w:val="00993A6C"/>
    <w:rPr>
      <w:rFonts w:eastAsiaTheme="minorHAnsi"/>
      <w:lang w:eastAsia="en-US"/>
    </w:rPr>
  </w:style>
  <w:style w:type="paragraph" w:customStyle="1" w:styleId="E1D9BE18B18E4C9CBF2252714167687D7">
    <w:name w:val="E1D9BE18B18E4C9CBF2252714167687D7"/>
    <w:rsid w:val="00993A6C"/>
    <w:rPr>
      <w:rFonts w:eastAsiaTheme="minorHAnsi"/>
      <w:lang w:eastAsia="en-US"/>
    </w:rPr>
  </w:style>
  <w:style w:type="paragraph" w:customStyle="1" w:styleId="0183732B5DC24052807993FCE44883A17">
    <w:name w:val="0183732B5DC24052807993FCE44883A17"/>
    <w:rsid w:val="00993A6C"/>
    <w:rPr>
      <w:rFonts w:eastAsiaTheme="minorHAnsi"/>
      <w:lang w:eastAsia="en-US"/>
    </w:rPr>
  </w:style>
  <w:style w:type="paragraph" w:customStyle="1" w:styleId="E0AF4A49276143DDB8E5C845A10DFFFE7">
    <w:name w:val="E0AF4A49276143DDB8E5C845A10DFFFE7"/>
    <w:rsid w:val="00993A6C"/>
    <w:rPr>
      <w:rFonts w:eastAsiaTheme="minorHAnsi"/>
      <w:lang w:eastAsia="en-US"/>
    </w:rPr>
  </w:style>
  <w:style w:type="paragraph" w:customStyle="1" w:styleId="79AD48D2C0C64C0D8B546C5252A164797">
    <w:name w:val="79AD48D2C0C64C0D8B546C5252A164797"/>
    <w:rsid w:val="00993A6C"/>
    <w:rPr>
      <w:rFonts w:eastAsiaTheme="minorHAnsi"/>
      <w:lang w:eastAsia="en-US"/>
    </w:rPr>
  </w:style>
  <w:style w:type="paragraph" w:customStyle="1" w:styleId="4CBDD79C11264237AB7F50CC03703BFC7">
    <w:name w:val="4CBDD79C11264237AB7F50CC03703BFC7"/>
    <w:rsid w:val="00993A6C"/>
    <w:rPr>
      <w:rFonts w:eastAsiaTheme="minorHAnsi"/>
      <w:lang w:eastAsia="en-US"/>
    </w:rPr>
  </w:style>
  <w:style w:type="paragraph" w:customStyle="1" w:styleId="DDD6EF0003F6433AAD241C7FC587F7507">
    <w:name w:val="DDD6EF0003F6433AAD241C7FC587F7507"/>
    <w:rsid w:val="00993A6C"/>
    <w:rPr>
      <w:rFonts w:eastAsiaTheme="minorHAnsi"/>
      <w:lang w:eastAsia="en-US"/>
    </w:rPr>
  </w:style>
  <w:style w:type="paragraph" w:customStyle="1" w:styleId="AED5ADB49E1C41168E73BB1426525A611">
    <w:name w:val="AED5ADB49E1C41168E73BB1426525A611"/>
    <w:rsid w:val="00993A6C"/>
    <w:rPr>
      <w:rFonts w:eastAsiaTheme="minorHAnsi"/>
      <w:lang w:eastAsia="en-US"/>
    </w:rPr>
  </w:style>
  <w:style w:type="paragraph" w:customStyle="1" w:styleId="2487D2D0A2FB4583A9CAB5CD76343A9C19">
    <w:name w:val="2487D2D0A2FB4583A9CAB5CD76343A9C19"/>
    <w:rsid w:val="00993A6C"/>
    <w:rPr>
      <w:rFonts w:eastAsiaTheme="minorHAnsi"/>
      <w:lang w:eastAsia="en-US"/>
    </w:rPr>
  </w:style>
  <w:style w:type="paragraph" w:customStyle="1" w:styleId="AD5929F2C90B4BE98819C29C0C6607A919">
    <w:name w:val="AD5929F2C90B4BE98819C29C0C6607A919"/>
    <w:rsid w:val="00993A6C"/>
    <w:rPr>
      <w:rFonts w:eastAsiaTheme="minorHAnsi"/>
      <w:lang w:eastAsia="en-US"/>
    </w:rPr>
  </w:style>
  <w:style w:type="paragraph" w:customStyle="1" w:styleId="5A0B7126673E44D494CBC5353CC2348534">
    <w:name w:val="5A0B7126673E44D494CBC5353CC2348534"/>
    <w:rsid w:val="00993A6C"/>
    <w:rPr>
      <w:rFonts w:eastAsiaTheme="minorHAnsi"/>
      <w:lang w:eastAsia="en-US"/>
    </w:rPr>
  </w:style>
  <w:style w:type="paragraph" w:customStyle="1" w:styleId="064C8B26D95340D0ADD404550F0F80E234">
    <w:name w:val="064C8B26D95340D0ADD404550F0F80E234"/>
    <w:rsid w:val="00993A6C"/>
    <w:rPr>
      <w:rFonts w:eastAsiaTheme="minorHAnsi"/>
      <w:lang w:eastAsia="en-US"/>
    </w:rPr>
  </w:style>
  <w:style w:type="paragraph" w:customStyle="1" w:styleId="11CCE7CE8889434080233738D24EBA627">
    <w:name w:val="11CCE7CE8889434080233738D24EBA627"/>
    <w:rsid w:val="00993A6C"/>
    <w:rPr>
      <w:rFonts w:eastAsiaTheme="minorHAnsi"/>
      <w:lang w:eastAsia="en-US"/>
    </w:rPr>
  </w:style>
  <w:style w:type="paragraph" w:customStyle="1" w:styleId="CE38DC525B424561904AF43FD85BAA3934">
    <w:name w:val="CE38DC525B424561904AF43FD85BAA3934"/>
    <w:rsid w:val="00993A6C"/>
    <w:rPr>
      <w:rFonts w:eastAsiaTheme="minorHAnsi"/>
      <w:lang w:eastAsia="en-US"/>
    </w:rPr>
  </w:style>
  <w:style w:type="paragraph" w:customStyle="1" w:styleId="09DCFA631F414449A0E130D2C7A6743E24">
    <w:name w:val="09DCFA631F414449A0E130D2C7A6743E24"/>
    <w:rsid w:val="00993A6C"/>
    <w:rPr>
      <w:rFonts w:eastAsiaTheme="minorHAnsi"/>
      <w:lang w:eastAsia="en-US"/>
    </w:rPr>
  </w:style>
  <w:style w:type="paragraph" w:customStyle="1" w:styleId="DF9981638779416AA166C1DDB905D7C05">
    <w:name w:val="DF9981638779416AA166C1DDB905D7C05"/>
    <w:rsid w:val="00993A6C"/>
    <w:pPr>
      <w:ind w:left="720"/>
      <w:contextualSpacing/>
    </w:pPr>
    <w:rPr>
      <w:rFonts w:eastAsiaTheme="minorHAnsi"/>
      <w:lang w:eastAsia="en-US"/>
    </w:rPr>
  </w:style>
  <w:style w:type="paragraph" w:customStyle="1" w:styleId="8B4261CBA40E422F9268B691C3A193DB44">
    <w:name w:val="8B4261CBA40E422F9268B691C3A193DB44"/>
    <w:rsid w:val="00993A6C"/>
    <w:pPr>
      <w:tabs>
        <w:tab w:val="center" w:pos="4513"/>
        <w:tab w:val="right" w:pos="9026"/>
      </w:tabs>
      <w:spacing w:after="0" w:line="240" w:lineRule="auto"/>
    </w:pPr>
    <w:rPr>
      <w:rFonts w:eastAsiaTheme="minorHAnsi"/>
      <w:lang w:eastAsia="en-US"/>
    </w:rPr>
  </w:style>
  <w:style w:type="paragraph" w:customStyle="1" w:styleId="BFBC9BA8A1F542E88CE4BBD27051A21E29">
    <w:name w:val="BFBC9BA8A1F542E88CE4BBD27051A21E29"/>
    <w:rsid w:val="00993A6C"/>
    <w:pPr>
      <w:tabs>
        <w:tab w:val="center" w:pos="4513"/>
        <w:tab w:val="right" w:pos="9026"/>
      </w:tabs>
      <w:spacing w:after="0" w:line="240" w:lineRule="auto"/>
    </w:pPr>
    <w:rPr>
      <w:rFonts w:eastAsiaTheme="minorHAnsi"/>
      <w:lang w:eastAsia="en-US"/>
    </w:rPr>
  </w:style>
  <w:style w:type="paragraph" w:customStyle="1" w:styleId="8C2C82FD714C4D0A92A1DDB792E46BA842">
    <w:name w:val="8C2C82FD714C4D0A92A1DDB792E46BA842"/>
    <w:rsid w:val="00993A6C"/>
    <w:rPr>
      <w:rFonts w:eastAsiaTheme="minorHAnsi"/>
      <w:lang w:eastAsia="en-US"/>
    </w:rPr>
  </w:style>
  <w:style w:type="paragraph" w:customStyle="1" w:styleId="2F8289CF650E43C7BC4B187BF300D9E542">
    <w:name w:val="2F8289CF650E43C7BC4B187BF300D9E542"/>
    <w:rsid w:val="00993A6C"/>
    <w:rPr>
      <w:rFonts w:eastAsiaTheme="minorHAnsi"/>
      <w:lang w:eastAsia="en-US"/>
    </w:rPr>
  </w:style>
  <w:style w:type="paragraph" w:customStyle="1" w:styleId="8ED4AE1B383243A48DB0D8BD9761463042">
    <w:name w:val="8ED4AE1B383243A48DB0D8BD9761463042"/>
    <w:rsid w:val="00993A6C"/>
    <w:rPr>
      <w:rFonts w:eastAsiaTheme="minorHAnsi"/>
      <w:lang w:eastAsia="en-US"/>
    </w:rPr>
  </w:style>
  <w:style w:type="paragraph" w:customStyle="1" w:styleId="D80D48D7FAA245C89A42BFF480DF6A9720">
    <w:name w:val="D80D48D7FAA245C89A42BFF480DF6A9720"/>
    <w:rsid w:val="00993A6C"/>
    <w:rPr>
      <w:rFonts w:eastAsiaTheme="minorHAnsi"/>
      <w:lang w:eastAsia="en-US"/>
    </w:rPr>
  </w:style>
  <w:style w:type="paragraph" w:customStyle="1" w:styleId="39E88A3FEAD546E3AAA0259D4756DB958">
    <w:name w:val="39E88A3FEAD546E3AAA0259D4756DB958"/>
    <w:rsid w:val="00993A6C"/>
    <w:rPr>
      <w:rFonts w:eastAsiaTheme="minorHAnsi"/>
      <w:lang w:eastAsia="en-US"/>
    </w:rPr>
  </w:style>
  <w:style w:type="paragraph" w:customStyle="1" w:styleId="0754762C47184DD6B13194FC166749CF8">
    <w:name w:val="0754762C47184DD6B13194FC166749CF8"/>
    <w:rsid w:val="00993A6C"/>
    <w:rPr>
      <w:rFonts w:eastAsiaTheme="minorHAnsi"/>
      <w:lang w:eastAsia="en-US"/>
    </w:rPr>
  </w:style>
  <w:style w:type="paragraph" w:customStyle="1" w:styleId="E1D9BE18B18E4C9CBF2252714167687D8">
    <w:name w:val="E1D9BE18B18E4C9CBF2252714167687D8"/>
    <w:rsid w:val="00993A6C"/>
    <w:rPr>
      <w:rFonts w:eastAsiaTheme="minorHAnsi"/>
      <w:lang w:eastAsia="en-US"/>
    </w:rPr>
  </w:style>
  <w:style w:type="paragraph" w:customStyle="1" w:styleId="0183732B5DC24052807993FCE44883A18">
    <w:name w:val="0183732B5DC24052807993FCE44883A18"/>
    <w:rsid w:val="00993A6C"/>
    <w:rPr>
      <w:rFonts w:eastAsiaTheme="minorHAnsi"/>
      <w:lang w:eastAsia="en-US"/>
    </w:rPr>
  </w:style>
  <w:style w:type="paragraph" w:customStyle="1" w:styleId="E0AF4A49276143DDB8E5C845A10DFFFE8">
    <w:name w:val="E0AF4A49276143DDB8E5C845A10DFFFE8"/>
    <w:rsid w:val="00993A6C"/>
    <w:rPr>
      <w:rFonts w:eastAsiaTheme="minorHAnsi"/>
      <w:lang w:eastAsia="en-US"/>
    </w:rPr>
  </w:style>
  <w:style w:type="paragraph" w:customStyle="1" w:styleId="79AD48D2C0C64C0D8B546C5252A164798">
    <w:name w:val="79AD48D2C0C64C0D8B546C5252A164798"/>
    <w:rsid w:val="00993A6C"/>
    <w:rPr>
      <w:rFonts w:eastAsiaTheme="minorHAnsi"/>
      <w:lang w:eastAsia="en-US"/>
    </w:rPr>
  </w:style>
  <w:style w:type="paragraph" w:customStyle="1" w:styleId="4CBDD79C11264237AB7F50CC03703BFC8">
    <w:name w:val="4CBDD79C11264237AB7F50CC03703BFC8"/>
    <w:rsid w:val="00993A6C"/>
    <w:rPr>
      <w:rFonts w:eastAsiaTheme="minorHAnsi"/>
      <w:lang w:eastAsia="en-US"/>
    </w:rPr>
  </w:style>
  <w:style w:type="paragraph" w:customStyle="1" w:styleId="DDD6EF0003F6433AAD241C7FC587F7508">
    <w:name w:val="DDD6EF0003F6433AAD241C7FC587F7508"/>
    <w:rsid w:val="00993A6C"/>
    <w:rPr>
      <w:rFonts w:eastAsiaTheme="minorHAnsi"/>
      <w:lang w:eastAsia="en-US"/>
    </w:rPr>
  </w:style>
  <w:style w:type="paragraph" w:customStyle="1" w:styleId="AED5ADB49E1C41168E73BB1426525A612">
    <w:name w:val="AED5ADB49E1C41168E73BB1426525A612"/>
    <w:rsid w:val="00993A6C"/>
    <w:rPr>
      <w:rFonts w:eastAsiaTheme="minorHAnsi"/>
      <w:lang w:eastAsia="en-US"/>
    </w:rPr>
  </w:style>
  <w:style w:type="paragraph" w:customStyle="1" w:styleId="2487D2D0A2FB4583A9CAB5CD76343A9C20">
    <w:name w:val="2487D2D0A2FB4583A9CAB5CD76343A9C20"/>
    <w:rsid w:val="00993A6C"/>
    <w:rPr>
      <w:rFonts w:eastAsiaTheme="minorHAnsi"/>
      <w:lang w:eastAsia="en-US"/>
    </w:rPr>
  </w:style>
  <w:style w:type="paragraph" w:customStyle="1" w:styleId="AD5929F2C90B4BE98819C29C0C6607A920">
    <w:name w:val="AD5929F2C90B4BE98819C29C0C6607A920"/>
    <w:rsid w:val="00993A6C"/>
    <w:rPr>
      <w:rFonts w:eastAsiaTheme="minorHAnsi"/>
      <w:lang w:eastAsia="en-US"/>
    </w:rPr>
  </w:style>
  <w:style w:type="paragraph" w:customStyle="1" w:styleId="5A0B7126673E44D494CBC5353CC2348535">
    <w:name w:val="5A0B7126673E44D494CBC5353CC2348535"/>
    <w:rsid w:val="00993A6C"/>
    <w:rPr>
      <w:rFonts w:eastAsiaTheme="minorHAnsi"/>
      <w:lang w:eastAsia="en-US"/>
    </w:rPr>
  </w:style>
  <w:style w:type="paragraph" w:customStyle="1" w:styleId="064C8B26D95340D0ADD404550F0F80E235">
    <w:name w:val="064C8B26D95340D0ADD404550F0F80E235"/>
    <w:rsid w:val="00993A6C"/>
    <w:rPr>
      <w:rFonts w:eastAsiaTheme="minorHAnsi"/>
      <w:lang w:eastAsia="en-US"/>
    </w:rPr>
  </w:style>
  <w:style w:type="paragraph" w:customStyle="1" w:styleId="11CCE7CE8889434080233738D24EBA628">
    <w:name w:val="11CCE7CE8889434080233738D24EBA628"/>
    <w:rsid w:val="00993A6C"/>
    <w:rPr>
      <w:rFonts w:eastAsiaTheme="minorHAnsi"/>
      <w:lang w:eastAsia="en-US"/>
    </w:rPr>
  </w:style>
  <w:style w:type="paragraph" w:customStyle="1" w:styleId="CE38DC525B424561904AF43FD85BAA3935">
    <w:name w:val="CE38DC525B424561904AF43FD85BAA3935"/>
    <w:rsid w:val="00993A6C"/>
    <w:rPr>
      <w:rFonts w:eastAsiaTheme="minorHAnsi"/>
      <w:lang w:eastAsia="en-US"/>
    </w:rPr>
  </w:style>
  <w:style w:type="paragraph" w:customStyle="1" w:styleId="09DCFA631F414449A0E130D2C7A6743E25">
    <w:name w:val="09DCFA631F414449A0E130D2C7A6743E25"/>
    <w:rsid w:val="00993A6C"/>
    <w:rPr>
      <w:rFonts w:eastAsiaTheme="minorHAnsi"/>
      <w:lang w:eastAsia="en-US"/>
    </w:rPr>
  </w:style>
  <w:style w:type="paragraph" w:customStyle="1" w:styleId="DF9981638779416AA166C1DDB905D7C06">
    <w:name w:val="DF9981638779416AA166C1DDB905D7C06"/>
    <w:rsid w:val="00993A6C"/>
    <w:pPr>
      <w:ind w:left="720"/>
      <w:contextualSpacing/>
    </w:pPr>
    <w:rPr>
      <w:rFonts w:eastAsiaTheme="minorHAnsi"/>
      <w:lang w:eastAsia="en-US"/>
    </w:rPr>
  </w:style>
  <w:style w:type="paragraph" w:customStyle="1" w:styleId="8B4261CBA40E422F9268B691C3A193DB45">
    <w:name w:val="8B4261CBA40E422F9268B691C3A193DB45"/>
    <w:rsid w:val="00993A6C"/>
    <w:pPr>
      <w:tabs>
        <w:tab w:val="center" w:pos="4513"/>
        <w:tab w:val="right" w:pos="9026"/>
      </w:tabs>
      <w:spacing w:after="0" w:line="240" w:lineRule="auto"/>
    </w:pPr>
    <w:rPr>
      <w:rFonts w:eastAsiaTheme="minorHAnsi"/>
      <w:lang w:eastAsia="en-US"/>
    </w:rPr>
  </w:style>
  <w:style w:type="paragraph" w:customStyle="1" w:styleId="BFBC9BA8A1F542E88CE4BBD27051A21E30">
    <w:name w:val="BFBC9BA8A1F542E88CE4BBD27051A21E30"/>
    <w:rsid w:val="00993A6C"/>
    <w:pPr>
      <w:tabs>
        <w:tab w:val="center" w:pos="4513"/>
        <w:tab w:val="right" w:pos="9026"/>
      </w:tabs>
      <w:spacing w:after="0" w:line="240" w:lineRule="auto"/>
    </w:pPr>
    <w:rPr>
      <w:rFonts w:eastAsiaTheme="minorHAnsi"/>
      <w:lang w:eastAsia="en-US"/>
    </w:rPr>
  </w:style>
  <w:style w:type="paragraph" w:customStyle="1" w:styleId="E861C4BEC3EF4D00B78619531288D252">
    <w:name w:val="E861C4BEC3EF4D00B78619531288D252"/>
    <w:rsid w:val="00295510"/>
  </w:style>
  <w:style w:type="paragraph" w:customStyle="1" w:styleId="E95BBDACEFCC4289A38B8EC4D3559E61">
    <w:name w:val="E95BBDACEFCC4289A38B8EC4D3559E61"/>
    <w:rsid w:val="00295510"/>
  </w:style>
  <w:style w:type="paragraph" w:customStyle="1" w:styleId="DE8C5EA35ECC4BD199E5A525459BE842">
    <w:name w:val="DE8C5EA35ECC4BD199E5A525459BE842"/>
    <w:rsid w:val="00295510"/>
  </w:style>
  <w:style w:type="paragraph" w:customStyle="1" w:styleId="445707FC06F54FFCB766217DC2E7ED17">
    <w:name w:val="445707FC06F54FFCB766217DC2E7ED17"/>
    <w:rsid w:val="00295510"/>
  </w:style>
  <w:style w:type="paragraph" w:customStyle="1" w:styleId="82631C5366E24008A03CD85B44AA3D74">
    <w:name w:val="82631C5366E24008A03CD85B44AA3D74"/>
    <w:rsid w:val="00295510"/>
  </w:style>
  <w:style w:type="paragraph" w:customStyle="1" w:styleId="35816E6FD4EC46E4B52B54D9C7AA4DF9">
    <w:name w:val="35816E6FD4EC46E4B52B54D9C7AA4DF9"/>
    <w:rsid w:val="00295510"/>
  </w:style>
  <w:style w:type="paragraph" w:customStyle="1" w:styleId="9E3AEB7493EE4610A2D587F70D1FCFA4">
    <w:name w:val="9E3AEB7493EE4610A2D587F70D1FCFA4"/>
    <w:rsid w:val="00295510"/>
  </w:style>
  <w:style w:type="paragraph" w:customStyle="1" w:styleId="6E731904FC5D4C46B4FD5AA5C11E0691">
    <w:name w:val="6E731904FC5D4C46B4FD5AA5C11E0691"/>
    <w:rsid w:val="00295510"/>
  </w:style>
  <w:style w:type="paragraph" w:customStyle="1" w:styleId="B3D7CCB840D94AA59E1F65A858B0D328">
    <w:name w:val="B3D7CCB840D94AA59E1F65A858B0D328"/>
    <w:rsid w:val="00295510"/>
  </w:style>
  <w:style w:type="paragraph" w:customStyle="1" w:styleId="92C8B04DBE6240D3B51C4F6EE0A56D37">
    <w:name w:val="92C8B04DBE6240D3B51C4F6EE0A56D37"/>
    <w:rsid w:val="00295510"/>
  </w:style>
  <w:style w:type="paragraph" w:customStyle="1" w:styleId="7CE5363EA573488381DE1439D8532B9A">
    <w:name w:val="7CE5363EA573488381DE1439D8532B9A"/>
    <w:rsid w:val="00295510"/>
  </w:style>
  <w:style w:type="paragraph" w:customStyle="1" w:styleId="0B92539B728248A8AE812820DEC098D1">
    <w:name w:val="0B92539B728248A8AE812820DEC098D1"/>
    <w:rsid w:val="00295510"/>
  </w:style>
  <w:style w:type="paragraph" w:customStyle="1" w:styleId="0DA212F8B9D74D6DB1ADDB6838F2E5F7">
    <w:name w:val="0DA212F8B9D74D6DB1ADDB6838F2E5F7"/>
    <w:rsid w:val="00295510"/>
  </w:style>
  <w:style w:type="paragraph" w:customStyle="1" w:styleId="E86CF2B20E8D4C5BA1487FCCDDC17271">
    <w:name w:val="E86CF2B20E8D4C5BA1487FCCDDC17271"/>
    <w:rsid w:val="00295510"/>
  </w:style>
  <w:style w:type="paragraph" w:customStyle="1" w:styleId="E09F0D57942F4599BFC3EA2BE8C3080C">
    <w:name w:val="E09F0D57942F4599BFC3EA2BE8C3080C"/>
    <w:rsid w:val="00295510"/>
  </w:style>
  <w:style w:type="paragraph" w:customStyle="1" w:styleId="38A85530C62742109C3C851171302ACA">
    <w:name w:val="38A85530C62742109C3C851171302ACA"/>
    <w:rsid w:val="00295510"/>
  </w:style>
  <w:style w:type="paragraph" w:customStyle="1" w:styleId="176633107FDD4F1BA366BB8D33D62602">
    <w:name w:val="176633107FDD4F1BA366BB8D33D62602"/>
    <w:rsid w:val="00295510"/>
  </w:style>
  <w:style w:type="paragraph" w:customStyle="1" w:styleId="A7B4F0AA9B484B29B0C788FC33FC336C">
    <w:name w:val="A7B4F0AA9B484B29B0C788FC33FC336C"/>
    <w:rsid w:val="00295510"/>
  </w:style>
  <w:style w:type="paragraph" w:customStyle="1" w:styleId="739D8E53102246D5877A40C463935A58">
    <w:name w:val="739D8E53102246D5877A40C463935A58"/>
    <w:rsid w:val="00295510"/>
  </w:style>
  <w:style w:type="paragraph" w:customStyle="1" w:styleId="FF76D66DC1D74F64A88AE432F42309F1">
    <w:name w:val="FF76D66DC1D74F64A88AE432F42309F1"/>
    <w:rsid w:val="00295510"/>
  </w:style>
  <w:style w:type="paragraph" w:customStyle="1" w:styleId="85AC77E7320840009A0CAA292E09E7B7">
    <w:name w:val="85AC77E7320840009A0CAA292E09E7B7"/>
    <w:rsid w:val="00295510"/>
  </w:style>
  <w:style w:type="paragraph" w:customStyle="1" w:styleId="FFFC0D70C5A345AAA7D07CCB41440FE2">
    <w:name w:val="FFFC0D70C5A345AAA7D07CCB41440FE2"/>
    <w:rsid w:val="00295510"/>
  </w:style>
  <w:style w:type="paragraph" w:customStyle="1" w:styleId="EE90455DA31D457A8F89A4E114849F23">
    <w:name w:val="EE90455DA31D457A8F89A4E114849F23"/>
    <w:rsid w:val="00295510"/>
  </w:style>
  <w:style w:type="paragraph" w:customStyle="1" w:styleId="A3B690B3237D4389BAC08FAF71F078FA">
    <w:name w:val="A3B690B3237D4389BAC08FAF71F078FA"/>
    <w:rsid w:val="00295510"/>
  </w:style>
  <w:style w:type="paragraph" w:customStyle="1" w:styleId="A8C231D1A30E48F1B622F179568EF5A6">
    <w:name w:val="A8C231D1A30E48F1B622F179568EF5A6"/>
    <w:rsid w:val="00295510"/>
  </w:style>
  <w:style w:type="paragraph" w:customStyle="1" w:styleId="7FD135506E924277BCC0DCB6F0B2BE52">
    <w:name w:val="7FD135506E924277BCC0DCB6F0B2BE52"/>
    <w:rsid w:val="00295510"/>
  </w:style>
  <w:style w:type="paragraph" w:customStyle="1" w:styleId="E2897DED4C1949099D03EDC96DA80CE2">
    <w:name w:val="E2897DED4C1949099D03EDC96DA80CE2"/>
    <w:rsid w:val="00295510"/>
  </w:style>
  <w:style w:type="paragraph" w:customStyle="1" w:styleId="6347982C06624E9A896CC1AB51F43559">
    <w:name w:val="6347982C06624E9A896CC1AB51F43559"/>
    <w:rsid w:val="00295510"/>
  </w:style>
  <w:style w:type="paragraph" w:customStyle="1" w:styleId="69ECB89F6F4D4E59BED89C7A5639E035">
    <w:name w:val="69ECB89F6F4D4E59BED89C7A5639E035"/>
    <w:rsid w:val="00295510"/>
  </w:style>
  <w:style w:type="paragraph" w:customStyle="1" w:styleId="A82A362C9695484292A3C594B4646D80">
    <w:name w:val="A82A362C9695484292A3C594B4646D80"/>
    <w:rsid w:val="00295510"/>
  </w:style>
  <w:style w:type="paragraph" w:customStyle="1" w:styleId="0314FF91CBA14774892E9A438B0B27BD">
    <w:name w:val="0314FF91CBA14774892E9A438B0B27BD"/>
    <w:rsid w:val="00295510"/>
  </w:style>
  <w:style w:type="paragraph" w:customStyle="1" w:styleId="F6546495F4954BD28098D82C69079364">
    <w:name w:val="F6546495F4954BD28098D82C69079364"/>
    <w:rsid w:val="00295510"/>
  </w:style>
  <w:style w:type="paragraph" w:customStyle="1" w:styleId="E861C4BEC3EF4D00B78619531288D2521">
    <w:name w:val="E861C4BEC3EF4D00B78619531288D2521"/>
    <w:rsid w:val="00295510"/>
    <w:rPr>
      <w:rFonts w:eastAsiaTheme="minorHAnsi"/>
      <w:lang w:eastAsia="en-US"/>
    </w:rPr>
  </w:style>
  <w:style w:type="paragraph" w:customStyle="1" w:styleId="8C2C82FD714C4D0A92A1DDB792E46BA843">
    <w:name w:val="8C2C82FD714C4D0A92A1DDB792E46BA843"/>
    <w:rsid w:val="00295510"/>
    <w:rPr>
      <w:rFonts w:eastAsiaTheme="minorHAnsi"/>
      <w:lang w:eastAsia="en-US"/>
    </w:rPr>
  </w:style>
  <w:style w:type="paragraph" w:customStyle="1" w:styleId="2F8289CF650E43C7BC4B187BF300D9E543">
    <w:name w:val="2F8289CF650E43C7BC4B187BF300D9E543"/>
    <w:rsid w:val="00295510"/>
    <w:rPr>
      <w:rFonts w:eastAsiaTheme="minorHAnsi"/>
      <w:lang w:eastAsia="en-US"/>
    </w:rPr>
  </w:style>
  <w:style w:type="paragraph" w:customStyle="1" w:styleId="8ED4AE1B383243A48DB0D8BD9761463043">
    <w:name w:val="8ED4AE1B383243A48DB0D8BD9761463043"/>
    <w:rsid w:val="00295510"/>
    <w:rPr>
      <w:rFonts w:eastAsiaTheme="minorHAnsi"/>
      <w:lang w:eastAsia="en-US"/>
    </w:rPr>
  </w:style>
  <w:style w:type="paragraph" w:customStyle="1" w:styleId="E95BBDACEFCC4289A38B8EC4D3559E611">
    <w:name w:val="E95BBDACEFCC4289A38B8EC4D3559E611"/>
    <w:rsid w:val="00295510"/>
    <w:rPr>
      <w:rFonts w:eastAsiaTheme="minorHAnsi"/>
      <w:lang w:eastAsia="en-US"/>
    </w:rPr>
  </w:style>
  <w:style w:type="paragraph" w:customStyle="1" w:styleId="D80D48D7FAA245C89A42BFF480DF6A9721">
    <w:name w:val="D80D48D7FAA245C89A42BFF480DF6A9721"/>
    <w:rsid w:val="00295510"/>
    <w:rPr>
      <w:rFonts w:eastAsiaTheme="minorHAnsi"/>
      <w:lang w:eastAsia="en-US"/>
    </w:rPr>
  </w:style>
  <w:style w:type="paragraph" w:customStyle="1" w:styleId="39E88A3FEAD546E3AAA0259D4756DB959">
    <w:name w:val="39E88A3FEAD546E3AAA0259D4756DB959"/>
    <w:rsid w:val="00295510"/>
    <w:rPr>
      <w:rFonts w:eastAsiaTheme="minorHAnsi"/>
      <w:lang w:eastAsia="en-US"/>
    </w:rPr>
  </w:style>
  <w:style w:type="paragraph" w:customStyle="1" w:styleId="0754762C47184DD6B13194FC166749CF9">
    <w:name w:val="0754762C47184DD6B13194FC166749CF9"/>
    <w:rsid w:val="00295510"/>
    <w:rPr>
      <w:rFonts w:eastAsiaTheme="minorHAnsi"/>
      <w:lang w:eastAsia="en-US"/>
    </w:rPr>
  </w:style>
  <w:style w:type="paragraph" w:customStyle="1" w:styleId="E1D9BE18B18E4C9CBF2252714167687D9">
    <w:name w:val="E1D9BE18B18E4C9CBF2252714167687D9"/>
    <w:rsid w:val="00295510"/>
    <w:rPr>
      <w:rFonts w:eastAsiaTheme="minorHAnsi"/>
      <w:lang w:eastAsia="en-US"/>
    </w:rPr>
  </w:style>
  <w:style w:type="paragraph" w:customStyle="1" w:styleId="0183732B5DC24052807993FCE44883A19">
    <w:name w:val="0183732B5DC24052807993FCE44883A19"/>
    <w:rsid w:val="00295510"/>
    <w:rPr>
      <w:rFonts w:eastAsiaTheme="minorHAnsi"/>
      <w:lang w:eastAsia="en-US"/>
    </w:rPr>
  </w:style>
  <w:style w:type="paragraph" w:customStyle="1" w:styleId="E0AF4A49276143DDB8E5C845A10DFFFE9">
    <w:name w:val="E0AF4A49276143DDB8E5C845A10DFFFE9"/>
    <w:rsid w:val="00295510"/>
    <w:rPr>
      <w:rFonts w:eastAsiaTheme="minorHAnsi"/>
      <w:lang w:eastAsia="en-US"/>
    </w:rPr>
  </w:style>
  <w:style w:type="paragraph" w:customStyle="1" w:styleId="445707FC06F54FFCB766217DC2E7ED171">
    <w:name w:val="445707FC06F54FFCB766217DC2E7ED171"/>
    <w:rsid w:val="00295510"/>
    <w:rPr>
      <w:rFonts w:eastAsiaTheme="minorHAnsi"/>
      <w:lang w:eastAsia="en-US"/>
    </w:rPr>
  </w:style>
  <w:style w:type="paragraph" w:customStyle="1" w:styleId="739D8E53102246D5877A40C463935A581">
    <w:name w:val="739D8E53102246D5877A40C463935A581"/>
    <w:rsid w:val="00295510"/>
    <w:rPr>
      <w:rFonts w:eastAsiaTheme="minorHAnsi"/>
      <w:lang w:eastAsia="en-US"/>
    </w:rPr>
  </w:style>
  <w:style w:type="paragraph" w:customStyle="1" w:styleId="A8C231D1A30E48F1B622F179568EF5A61">
    <w:name w:val="A8C231D1A30E48F1B622F179568EF5A61"/>
    <w:rsid w:val="00295510"/>
    <w:rPr>
      <w:rFonts w:eastAsiaTheme="minorHAnsi"/>
      <w:lang w:eastAsia="en-US"/>
    </w:rPr>
  </w:style>
  <w:style w:type="paragraph" w:customStyle="1" w:styleId="6347982C06624E9A896CC1AB51F435591">
    <w:name w:val="6347982C06624E9A896CC1AB51F435591"/>
    <w:rsid w:val="00295510"/>
    <w:rPr>
      <w:rFonts w:eastAsiaTheme="minorHAnsi"/>
      <w:lang w:eastAsia="en-US"/>
    </w:rPr>
  </w:style>
  <w:style w:type="paragraph" w:customStyle="1" w:styleId="A82A362C9695484292A3C594B4646D801">
    <w:name w:val="A82A362C9695484292A3C594B4646D801"/>
    <w:rsid w:val="00295510"/>
    <w:rPr>
      <w:rFonts w:eastAsiaTheme="minorHAnsi"/>
      <w:lang w:eastAsia="en-US"/>
    </w:rPr>
  </w:style>
  <w:style w:type="paragraph" w:customStyle="1" w:styleId="F6546495F4954BD28098D82C690793641">
    <w:name w:val="F6546495F4954BD28098D82C690793641"/>
    <w:rsid w:val="00295510"/>
    <w:rPr>
      <w:rFonts w:eastAsiaTheme="minorHAnsi"/>
      <w:lang w:eastAsia="en-US"/>
    </w:rPr>
  </w:style>
  <w:style w:type="paragraph" w:customStyle="1" w:styleId="5A0B7126673E44D494CBC5353CC2348536">
    <w:name w:val="5A0B7126673E44D494CBC5353CC2348536"/>
    <w:rsid w:val="00295510"/>
    <w:rPr>
      <w:rFonts w:eastAsiaTheme="minorHAnsi"/>
      <w:lang w:eastAsia="en-US"/>
    </w:rPr>
  </w:style>
  <w:style w:type="paragraph" w:customStyle="1" w:styleId="064C8B26D95340D0ADD404550F0F80E236">
    <w:name w:val="064C8B26D95340D0ADD404550F0F80E236"/>
    <w:rsid w:val="00295510"/>
    <w:rPr>
      <w:rFonts w:eastAsiaTheme="minorHAnsi"/>
      <w:lang w:eastAsia="en-US"/>
    </w:rPr>
  </w:style>
  <w:style w:type="paragraph" w:customStyle="1" w:styleId="11CCE7CE8889434080233738D24EBA629">
    <w:name w:val="11CCE7CE8889434080233738D24EBA629"/>
    <w:rsid w:val="00295510"/>
    <w:rPr>
      <w:rFonts w:eastAsiaTheme="minorHAnsi"/>
      <w:lang w:eastAsia="en-US"/>
    </w:rPr>
  </w:style>
  <w:style w:type="paragraph" w:customStyle="1" w:styleId="CE38DC525B424561904AF43FD85BAA3936">
    <w:name w:val="CE38DC525B424561904AF43FD85BAA3936"/>
    <w:rsid w:val="00295510"/>
    <w:rPr>
      <w:rFonts w:eastAsiaTheme="minorHAnsi"/>
      <w:lang w:eastAsia="en-US"/>
    </w:rPr>
  </w:style>
  <w:style w:type="paragraph" w:customStyle="1" w:styleId="09DCFA631F414449A0E130D2C7A6743E26">
    <w:name w:val="09DCFA631F414449A0E130D2C7A6743E26"/>
    <w:rsid w:val="00295510"/>
    <w:rPr>
      <w:rFonts w:eastAsiaTheme="minorHAnsi"/>
      <w:lang w:eastAsia="en-US"/>
    </w:rPr>
  </w:style>
  <w:style w:type="paragraph" w:customStyle="1" w:styleId="DF9981638779416AA166C1DDB905D7C07">
    <w:name w:val="DF9981638779416AA166C1DDB905D7C07"/>
    <w:rsid w:val="00295510"/>
    <w:pPr>
      <w:ind w:left="720"/>
      <w:contextualSpacing/>
    </w:pPr>
    <w:rPr>
      <w:rFonts w:eastAsiaTheme="minorHAnsi"/>
      <w:lang w:eastAsia="en-US"/>
    </w:rPr>
  </w:style>
  <w:style w:type="paragraph" w:customStyle="1" w:styleId="8B4261CBA40E422F9268B691C3A193DB46">
    <w:name w:val="8B4261CBA40E422F9268B691C3A193DB46"/>
    <w:rsid w:val="00295510"/>
    <w:pPr>
      <w:tabs>
        <w:tab w:val="center" w:pos="4513"/>
        <w:tab w:val="right" w:pos="9026"/>
      </w:tabs>
      <w:spacing w:after="0" w:line="240" w:lineRule="auto"/>
    </w:pPr>
    <w:rPr>
      <w:rFonts w:eastAsiaTheme="minorHAnsi"/>
      <w:lang w:eastAsia="en-US"/>
    </w:rPr>
  </w:style>
  <w:style w:type="paragraph" w:customStyle="1" w:styleId="BFBC9BA8A1F542E88CE4BBD27051A21E31">
    <w:name w:val="BFBC9BA8A1F542E88CE4BBD27051A21E31"/>
    <w:rsid w:val="00295510"/>
    <w:pPr>
      <w:tabs>
        <w:tab w:val="center" w:pos="4513"/>
        <w:tab w:val="right" w:pos="9026"/>
      </w:tabs>
      <w:spacing w:after="0" w:line="240" w:lineRule="auto"/>
    </w:pPr>
    <w:rPr>
      <w:rFonts w:eastAsiaTheme="minorHAnsi"/>
      <w:lang w:eastAsia="en-US"/>
    </w:rPr>
  </w:style>
  <w:style w:type="paragraph" w:customStyle="1" w:styleId="E861C4BEC3EF4D00B78619531288D2522">
    <w:name w:val="E861C4BEC3EF4D00B78619531288D2522"/>
    <w:rsid w:val="00295510"/>
    <w:rPr>
      <w:rFonts w:eastAsiaTheme="minorHAnsi"/>
      <w:lang w:eastAsia="en-US"/>
    </w:rPr>
  </w:style>
  <w:style w:type="paragraph" w:customStyle="1" w:styleId="8C2C82FD714C4D0A92A1DDB792E46BA844">
    <w:name w:val="8C2C82FD714C4D0A92A1DDB792E46BA844"/>
    <w:rsid w:val="00295510"/>
    <w:rPr>
      <w:rFonts w:eastAsiaTheme="minorHAnsi"/>
      <w:lang w:eastAsia="en-US"/>
    </w:rPr>
  </w:style>
  <w:style w:type="paragraph" w:customStyle="1" w:styleId="2F8289CF650E43C7BC4B187BF300D9E544">
    <w:name w:val="2F8289CF650E43C7BC4B187BF300D9E544"/>
    <w:rsid w:val="00295510"/>
    <w:rPr>
      <w:rFonts w:eastAsiaTheme="minorHAnsi"/>
      <w:lang w:eastAsia="en-US"/>
    </w:rPr>
  </w:style>
  <w:style w:type="paragraph" w:customStyle="1" w:styleId="8ED4AE1B383243A48DB0D8BD9761463044">
    <w:name w:val="8ED4AE1B383243A48DB0D8BD9761463044"/>
    <w:rsid w:val="00295510"/>
    <w:rPr>
      <w:rFonts w:eastAsiaTheme="minorHAnsi"/>
      <w:lang w:eastAsia="en-US"/>
    </w:rPr>
  </w:style>
  <w:style w:type="paragraph" w:customStyle="1" w:styleId="E95BBDACEFCC4289A38B8EC4D3559E612">
    <w:name w:val="E95BBDACEFCC4289A38B8EC4D3559E612"/>
    <w:rsid w:val="00295510"/>
    <w:rPr>
      <w:rFonts w:eastAsiaTheme="minorHAnsi"/>
      <w:lang w:eastAsia="en-US"/>
    </w:rPr>
  </w:style>
  <w:style w:type="paragraph" w:customStyle="1" w:styleId="D80D48D7FAA245C89A42BFF480DF6A9722">
    <w:name w:val="D80D48D7FAA245C89A42BFF480DF6A9722"/>
    <w:rsid w:val="00295510"/>
    <w:rPr>
      <w:rFonts w:eastAsiaTheme="minorHAnsi"/>
      <w:lang w:eastAsia="en-US"/>
    </w:rPr>
  </w:style>
  <w:style w:type="paragraph" w:customStyle="1" w:styleId="39E88A3FEAD546E3AAA0259D4756DB9510">
    <w:name w:val="39E88A3FEAD546E3AAA0259D4756DB9510"/>
    <w:rsid w:val="00295510"/>
    <w:rPr>
      <w:rFonts w:eastAsiaTheme="minorHAnsi"/>
      <w:lang w:eastAsia="en-US"/>
    </w:rPr>
  </w:style>
  <w:style w:type="paragraph" w:customStyle="1" w:styleId="0754762C47184DD6B13194FC166749CF10">
    <w:name w:val="0754762C47184DD6B13194FC166749CF10"/>
    <w:rsid w:val="00295510"/>
    <w:rPr>
      <w:rFonts w:eastAsiaTheme="minorHAnsi"/>
      <w:lang w:eastAsia="en-US"/>
    </w:rPr>
  </w:style>
  <w:style w:type="paragraph" w:customStyle="1" w:styleId="E1D9BE18B18E4C9CBF2252714167687D10">
    <w:name w:val="E1D9BE18B18E4C9CBF2252714167687D10"/>
    <w:rsid w:val="00295510"/>
    <w:rPr>
      <w:rFonts w:eastAsiaTheme="minorHAnsi"/>
      <w:lang w:eastAsia="en-US"/>
    </w:rPr>
  </w:style>
  <w:style w:type="paragraph" w:customStyle="1" w:styleId="0183732B5DC24052807993FCE44883A110">
    <w:name w:val="0183732B5DC24052807993FCE44883A110"/>
    <w:rsid w:val="00295510"/>
    <w:rPr>
      <w:rFonts w:eastAsiaTheme="minorHAnsi"/>
      <w:lang w:eastAsia="en-US"/>
    </w:rPr>
  </w:style>
  <w:style w:type="paragraph" w:customStyle="1" w:styleId="E0AF4A49276143DDB8E5C845A10DFFFE10">
    <w:name w:val="E0AF4A49276143DDB8E5C845A10DFFFE10"/>
    <w:rsid w:val="00295510"/>
    <w:rPr>
      <w:rFonts w:eastAsiaTheme="minorHAnsi"/>
      <w:lang w:eastAsia="en-US"/>
    </w:rPr>
  </w:style>
  <w:style w:type="paragraph" w:customStyle="1" w:styleId="445707FC06F54FFCB766217DC2E7ED172">
    <w:name w:val="445707FC06F54FFCB766217DC2E7ED172"/>
    <w:rsid w:val="00295510"/>
    <w:rPr>
      <w:rFonts w:eastAsiaTheme="minorHAnsi"/>
      <w:lang w:eastAsia="en-US"/>
    </w:rPr>
  </w:style>
  <w:style w:type="paragraph" w:customStyle="1" w:styleId="739D8E53102246D5877A40C463935A582">
    <w:name w:val="739D8E53102246D5877A40C463935A582"/>
    <w:rsid w:val="00295510"/>
    <w:rPr>
      <w:rFonts w:eastAsiaTheme="minorHAnsi"/>
      <w:lang w:eastAsia="en-US"/>
    </w:rPr>
  </w:style>
  <w:style w:type="paragraph" w:customStyle="1" w:styleId="A8C231D1A30E48F1B622F179568EF5A62">
    <w:name w:val="A8C231D1A30E48F1B622F179568EF5A62"/>
    <w:rsid w:val="00295510"/>
    <w:rPr>
      <w:rFonts w:eastAsiaTheme="minorHAnsi"/>
      <w:lang w:eastAsia="en-US"/>
    </w:rPr>
  </w:style>
  <w:style w:type="paragraph" w:customStyle="1" w:styleId="6347982C06624E9A896CC1AB51F435592">
    <w:name w:val="6347982C06624E9A896CC1AB51F435592"/>
    <w:rsid w:val="00295510"/>
    <w:rPr>
      <w:rFonts w:eastAsiaTheme="minorHAnsi"/>
      <w:lang w:eastAsia="en-US"/>
    </w:rPr>
  </w:style>
  <w:style w:type="paragraph" w:customStyle="1" w:styleId="A82A362C9695484292A3C594B4646D802">
    <w:name w:val="A82A362C9695484292A3C594B4646D802"/>
    <w:rsid w:val="00295510"/>
    <w:rPr>
      <w:rFonts w:eastAsiaTheme="minorHAnsi"/>
      <w:lang w:eastAsia="en-US"/>
    </w:rPr>
  </w:style>
  <w:style w:type="paragraph" w:customStyle="1" w:styleId="F6546495F4954BD28098D82C690793642">
    <w:name w:val="F6546495F4954BD28098D82C690793642"/>
    <w:rsid w:val="00295510"/>
    <w:rPr>
      <w:rFonts w:eastAsiaTheme="minorHAnsi"/>
      <w:lang w:eastAsia="en-US"/>
    </w:rPr>
  </w:style>
  <w:style w:type="paragraph" w:customStyle="1" w:styleId="5A0B7126673E44D494CBC5353CC2348537">
    <w:name w:val="5A0B7126673E44D494CBC5353CC2348537"/>
    <w:rsid w:val="00295510"/>
    <w:rPr>
      <w:rFonts w:eastAsiaTheme="minorHAnsi"/>
      <w:lang w:eastAsia="en-US"/>
    </w:rPr>
  </w:style>
  <w:style w:type="paragraph" w:customStyle="1" w:styleId="064C8B26D95340D0ADD404550F0F80E237">
    <w:name w:val="064C8B26D95340D0ADD404550F0F80E237"/>
    <w:rsid w:val="00295510"/>
    <w:rPr>
      <w:rFonts w:eastAsiaTheme="minorHAnsi"/>
      <w:lang w:eastAsia="en-US"/>
    </w:rPr>
  </w:style>
  <w:style w:type="paragraph" w:customStyle="1" w:styleId="11CCE7CE8889434080233738D24EBA6210">
    <w:name w:val="11CCE7CE8889434080233738D24EBA6210"/>
    <w:rsid w:val="00295510"/>
    <w:rPr>
      <w:rFonts w:eastAsiaTheme="minorHAnsi"/>
      <w:lang w:eastAsia="en-US"/>
    </w:rPr>
  </w:style>
  <w:style w:type="paragraph" w:customStyle="1" w:styleId="CE38DC525B424561904AF43FD85BAA3937">
    <w:name w:val="CE38DC525B424561904AF43FD85BAA3937"/>
    <w:rsid w:val="00295510"/>
    <w:rPr>
      <w:rFonts w:eastAsiaTheme="minorHAnsi"/>
      <w:lang w:eastAsia="en-US"/>
    </w:rPr>
  </w:style>
  <w:style w:type="paragraph" w:customStyle="1" w:styleId="09DCFA631F414449A0E130D2C7A6743E27">
    <w:name w:val="09DCFA631F414449A0E130D2C7A6743E27"/>
    <w:rsid w:val="00295510"/>
    <w:rPr>
      <w:rFonts w:eastAsiaTheme="minorHAnsi"/>
      <w:lang w:eastAsia="en-US"/>
    </w:rPr>
  </w:style>
  <w:style w:type="paragraph" w:customStyle="1" w:styleId="DF9981638779416AA166C1DDB905D7C08">
    <w:name w:val="DF9981638779416AA166C1DDB905D7C08"/>
    <w:rsid w:val="00295510"/>
    <w:pPr>
      <w:ind w:left="720"/>
      <w:contextualSpacing/>
    </w:pPr>
    <w:rPr>
      <w:rFonts w:eastAsiaTheme="minorHAnsi"/>
      <w:lang w:eastAsia="en-US"/>
    </w:rPr>
  </w:style>
  <w:style w:type="paragraph" w:customStyle="1" w:styleId="8B4261CBA40E422F9268B691C3A193DB47">
    <w:name w:val="8B4261CBA40E422F9268B691C3A193DB47"/>
    <w:rsid w:val="00295510"/>
    <w:pPr>
      <w:tabs>
        <w:tab w:val="center" w:pos="4513"/>
        <w:tab w:val="right" w:pos="9026"/>
      </w:tabs>
      <w:spacing w:after="0" w:line="240" w:lineRule="auto"/>
    </w:pPr>
    <w:rPr>
      <w:rFonts w:eastAsiaTheme="minorHAnsi"/>
      <w:lang w:eastAsia="en-US"/>
    </w:rPr>
  </w:style>
  <w:style w:type="paragraph" w:customStyle="1" w:styleId="BFBC9BA8A1F542E88CE4BBD27051A21E32">
    <w:name w:val="BFBC9BA8A1F542E88CE4BBD27051A21E32"/>
    <w:rsid w:val="00295510"/>
    <w:pPr>
      <w:tabs>
        <w:tab w:val="center" w:pos="4513"/>
        <w:tab w:val="right" w:pos="9026"/>
      </w:tabs>
      <w:spacing w:after="0" w:line="240" w:lineRule="auto"/>
    </w:pPr>
    <w:rPr>
      <w:rFonts w:eastAsiaTheme="minorHAnsi"/>
      <w:lang w:eastAsia="en-US"/>
    </w:rPr>
  </w:style>
  <w:style w:type="paragraph" w:customStyle="1" w:styleId="03E437AAE1EC40719C8C912A8004CA67">
    <w:name w:val="03E437AAE1EC40719C8C912A8004CA67"/>
    <w:rsid w:val="009345B9"/>
  </w:style>
  <w:style w:type="paragraph" w:customStyle="1" w:styleId="A673B5CF019D4DFD85D01278B2630CF8">
    <w:name w:val="A673B5CF019D4DFD85D01278B2630CF8"/>
    <w:rsid w:val="009345B9"/>
  </w:style>
  <w:style w:type="paragraph" w:customStyle="1" w:styleId="EEEBBE4233DC4C3CBB1B65567457CB71">
    <w:name w:val="EEEBBE4233DC4C3CBB1B65567457CB71"/>
    <w:rsid w:val="009345B9"/>
  </w:style>
  <w:style w:type="paragraph" w:customStyle="1" w:styleId="37658C3A87B74C2089EDBE7DF6D403BD">
    <w:name w:val="37658C3A87B74C2089EDBE7DF6D403BD"/>
    <w:rsid w:val="009345B9"/>
  </w:style>
  <w:style w:type="paragraph" w:customStyle="1" w:styleId="288ED7B687534028AB232CEC4525DAA1">
    <w:name w:val="288ED7B687534028AB232CEC4525DAA1"/>
    <w:rsid w:val="009345B9"/>
  </w:style>
  <w:style w:type="paragraph" w:customStyle="1" w:styleId="6C54FD4C62E74F5A83C43B2C5DDD8339">
    <w:name w:val="6C54FD4C62E74F5A83C43B2C5DDD8339"/>
    <w:rsid w:val="009345B9"/>
  </w:style>
  <w:style w:type="paragraph" w:customStyle="1" w:styleId="FE42A429CF034FF7A01A4F56AD45C9B6">
    <w:name w:val="FE42A429CF034FF7A01A4F56AD45C9B6"/>
    <w:rsid w:val="009345B9"/>
  </w:style>
  <w:style w:type="paragraph" w:customStyle="1" w:styleId="AC933D043B734EB3B9E7F18ABD39081E">
    <w:name w:val="AC933D043B734EB3B9E7F18ABD39081E"/>
    <w:rsid w:val="009345B9"/>
  </w:style>
  <w:style w:type="paragraph" w:customStyle="1" w:styleId="24E658390FC643FCB54812A89E1C252C">
    <w:name w:val="24E658390FC643FCB54812A89E1C252C"/>
    <w:rsid w:val="009345B9"/>
  </w:style>
  <w:style w:type="paragraph" w:customStyle="1" w:styleId="1F412ABFADD04E0D8B907EAC50AF2687">
    <w:name w:val="1F412ABFADD04E0D8B907EAC50AF2687"/>
    <w:rsid w:val="009345B9"/>
  </w:style>
  <w:style w:type="paragraph" w:customStyle="1" w:styleId="11319C57D2F144E29407CE4891C31D3D">
    <w:name w:val="11319C57D2F144E29407CE4891C31D3D"/>
    <w:rsid w:val="009345B9"/>
  </w:style>
  <w:style w:type="paragraph" w:customStyle="1" w:styleId="73F458009034496A90BC03C7C0068305">
    <w:name w:val="73F458009034496A90BC03C7C0068305"/>
    <w:rsid w:val="009345B9"/>
  </w:style>
  <w:style w:type="paragraph" w:customStyle="1" w:styleId="6C1CE567DFAC45CAA0EDC0C246B6BA93">
    <w:name w:val="6C1CE567DFAC45CAA0EDC0C246B6BA93"/>
    <w:rsid w:val="009345B9"/>
  </w:style>
  <w:style w:type="paragraph" w:customStyle="1" w:styleId="8DFCAEF5AC5C486B88AA6372D3436A78">
    <w:name w:val="8DFCAEF5AC5C486B88AA6372D3436A78"/>
    <w:rsid w:val="009345B9"/>
  </w:style>
  <w:style w:type="paragraph" w:customStyle="1" w:styleId="6FC48315FE87452FAD7EDF673461D0CA">
    <w:name w:val="6FC48315FE87452FAD7EDF673461D0CA"/>
    <w:rsid w:val="009345B9"/>
  </w:style>
  <w:style w:type="paragraph" w:customStyle="1" w:styleId="F2FA06F49A664B9ABF0D0A2DFF03D446">
    <w:name w:val="F2FA06F49A664B9ABF0D0A2DFF03D446"/>
    <w:rsid w:val="009345B9"/>
  </w:style>
  <w:style w:type="paragraph" w:customStyle="1" w:styleId="FC24C0F44D32426DB1CF67226D06B186">
    <w:name w:val="FC24C0F44D32426DB1CF67226D06B186"/>
    <w:rsid w:val="009345B9"/>
  </w:style>
  <w:style w:type="paragraph" w:customStyle="1" w:styleId="85BB87CE76A34E55886793B5461BC188">
    <w:name w:val="85BB87CE76A34E55886793B5461BC188"/>
    <w:rsid w:val="009345B9"/>
  </w:style>
  <w:style w:type="paragraph" w:customStyle="1" w:styleId="09A3E698935548379F7EC9EBB23765F0">
    <w:name w:val="09A3E698935548379F7EC9EBB23765F0"/>
    <w:rsid w:val="009345B9"/>
  </w:style>
  <w:style w:type="paragraph" w:customStyle="1" w:styleId="272766CDCDAE4EFEAAF8A4DACDF939D6">
    <w:name w:val="272766CDCDAE4EFEAAF8A4DACDF939D6"/>
    <w:rsid w:val="009345B9"/>
  </w:style>
  <w:style w:type="paragraph" w:customStyle="1" w:styleId="BAAEFA34D027495B8335CC48CA993D04">
    <w:name w:val="BAAEFA34D027495B8335CC48CA993D04"/>
    <w:rsid w:val="009345B9"/>
  </w:style>
  <w:style w:type="paragraph" w:customStyle="1" w:styleId="1369B15688BA4FFCA728F2DA1CD33494">
    <w:name w:val="1369B15688BA4FFCA728F2DA1CD33494"/>
    <w:rsid w:val="009345B9"/>
  </w:style>
  <w:style w:type="paragraph" w:customStyle="1" w:styleId="7B14E1C81EE24286BC314B391FAE540F">
    <w:name w:val="7B14E1C81EE24286BC314B391FAE540F"/>
    <w:rsid w:val="009345B9"/>
  </w:style>
  <w:style w:type="paragraph" w:customStyle="1" w:styleId="184AEC0167CA4461BE27BCB00AD3EFC6">
    <w:name w:val="184AEC0167CA4461BE27BCB00AD3EFC6"/>
    <w:rsid w:val="009345B9"/>
  </w:style>
  <w:style w:type="paragraph" w:customStyle="1" w:styleId="82DC62D414194BED85836FAF882CB2B4">
    <w:name w:val="82DC62D414194BED85836FAF882CB2B4"/>
    <w:rsid w:val="009345B9"/>
  </w:style>
  <w:style w:type="paragraph" w:customStyle="1" w:styleId="4C57AF5B00FA4E9F8510C9678AD4DB63">
    <w:name w:val="4C57AF5B00FA4E9F8510C9678AD4DB63"/>
    <w:rsid w:val="009345B9"/>
  </w:style>
  <w:style w:type="paragraph" w:customStyle="1" w:styleId="55FE3D1FEDDB41359CEFA7A3575EAF0B">
    <w:name w:val="55FE3D1FEDDB41359CEFA7A3575EAF0B"/>
    <w:rsid w:val="009345B9"/>
  </w:style>
  <w:style w:type="paragraph" w:customStyle="1" w:styleId="B8B39F1FF9F8409A8E516606C144FBB1">
    <w:name w:val="B8B39F1FF9F8409A8E516606C144FBB1"/>
    <w:rsid w:val="009345B9"/>
  </w:style>
  <w:style w:type="paragraph" w:customStyle="1" w:styleId="3486C40AF00C48F7AB659178B7E3A9AF">
    <w:name w:val="3486C40AF00C48F7AB659178B7E3A9AF"/>
    <w:rsid w:val="009345B9"/>
  </w:style>
  <w:style w:type="paragraph" w:customStyle="1" w:styleId="B85F8491C8264EFEA55D4D87D0AB0D58">
    <w:name w:val="B85F8491C8264EFEA55D4D87D0AB0D58"/>
    <w:rsid w:val="009345B9"/>
  </w:style>
  <w:style w:type="paragraph" w:customStyle="1" w:styleId="26D455ED4973401683B614A2147EC1AB">
    <w:name w:val="26D455ED4973401683B614A2147EC1AB"/>
    <w:rsid w:val="009345B9"/>
  </w:style>
  <w:style w:type="paragraph" w:customStyle="1" w:styleId="FD672703B004466588F7155776145054">
    <w:name w:val="FD672703B004466588F7155776145054"/>
    <w:rsid w:val="009345B9"/>
  </w:style>
  <w:style w:type="paragraph" w:customStyle="1" w:styleId="F23D74B65E6F4BD2B1759C4D34E6B170">
    <w:name w:val="F23D74B65E6F4BD2B1759C4D34E6B170"/>
    <w:rsid w:val="009345B9"/>
  </w:style>
  <w:style w:type="paragraph" w:customStyle="1" w:styleId="6FCFE6DFB2DF49779ECBEE566AF59B67">
    <w:name w:val="6FCFE6DFB2DF49779ECBEE566AF59B67"/>
    <w:rsid w:val="009345B9"/>
  </w:style>
  <w:style w:type="paragraph" w:customStyle="1" w:styleId="1ED8225B760B4A44884EFDFE7B19D7B8">
    <w:name w:val="1ED8225B760B4A44884EFDFE7B19D7B8"/>
    <w:rsid w:val="009345B9"/>
  </w:style>
  <w:style w:type="paragraph" w:customStyle="1" w:styleId="17F2007309E54786BBC60F25E3F59315">
    <w:name w:val="17F2007309E54786BBC60F25E3F59315"/>
    <w:rsid w:val="009345B9"/>
  </w:style>
  <w:style w:type="paragraph" w:customStyle="1" w:styleId="E5A8A8AE88F1454EADC1DD5DBCB770FB">
    <w:name w:val="E5A8A8AE88F1454EADC1DD5DBCB770FB"/>
    <w:rsid w:val="009345B9"/>
  </w:style>
  <w:style w:type="paragraph" w:customStyle="1" w:styleId="2FAE25037C694A488D54B9197622579B">
    <w:name w:val="2FAE25037C694A488D54B9197622579B"/>
    <w:rsid w:val="009345B9"/>
  </w:style>
  <w:style w:type="paragraph" w:customStyle="1" w:styleId="510B9741975C4516961448D724EB7D44">
    <w:name w:val="510B9741975C4516961448D724EB7D44"/>
    <w:rsid w:val="009345B9"/>
  </w:style>
  <w:style w:type="paragraph" w:customStyle="1" w:styleId="5F73E2308ABE462ABEF4987262904F23">
    <w:name w:val="5F73E2308ABE462ABEF4987262904F23"/>
    <w:rsid w:val="009345B9"/>
  </w:style>
  <w:style w:type="paragraph" w:customStyle="1" w:styleId="8DCDDE5D06C24D6AAFD0F92BE143D34A">
    <w:name w:val="8DCDDE5D06C24D6AAFD0F92BE143D34A"/>
    <w:rsid w:val="009345B9"/>
  </w:style>
  <w:style w:type="paragraph" w:customStyle="1" w:styleId="E45BC41A846B4CFA80DEFDE69B343ECD">
    <w:name w:val="E45BC41A846B4CFA80DEFDE69B343ECD"/>
    <w:rsid w:val="009345B9"/>
  </w:style>
  <w:style w:type="paragraph" w:customStyle="1" w:styleId="A0E14D12FC364E57B51DEA9AF6BEB15A">
    <w:name w:val="A0E14D12FC364E57B51DEA9AF6BEB15A"/>
    <w:rsid w:val="009345B9"/>
  </w:style>
  <w:style w:type="paragraph" w:customStyle="1" w:styleId="C499C871700743BB8E55A3C13BD6FE5A">
    <w:name w:val="C499C871700743BB8E55A3C13BD6FE5A"/>
    <w:rsid w:val="009345B9"/>
  </w:style>
  <w:style w:type="paragraph" w:customStyle="1" w:styleId="D74F1DF7EEEC457186057820E32C3986">
    <w:name w:val="D74F1DF7EEEC457186057820E32C3986"/>
    <w:rsid w:val="009345B9"/>
  </w:style>
  <w:style w:type="paragraph" w:customStyle="1" w:styleId="445435E0632F4B5BA2CBAB2CB7027B7A">
    <w:name w:val="445435E0632F4B5BA2CBAB2CB7027B7A"/>
    <w:rsid w:val="009345B9"/>
  </w:style>
  <w:style w:type="paragraph" w:customStyle="1" w:styleId="D63CE422BB964DE9BCDD28A708FD9A7F">
    <w:name w:val="D63CE422BB964DE9BCDD28A708FD9A7F"/>
    <w:rsid w:val="009345B9"/>
  </w:style>
  <w:style w:type="paragraph" w:customStyle="1" w:styleId="F43FBE44B19C4E9C81F06ED7E05F9627">
    <w:name w:val="F43FBE44B19C4E9C81F06ED7E05F9627"/>
    <w:rsid w:val="009345B9"/>
  </w:style>
  <w:style w:type="paragraph" w:customStyle="1" w:styleId="E861C4BEC3EF4D00B78619531288D2523">
    <w:name w:val="E861C4BEC3EF4D00B78619531288D2523"/>
    <w:rsid w:val="009345B9"/>
    <w:rPr>
      <w:rFonts w:eastAsiaTheme="minorHAnsi"/>
      <w:lang w:eastAsia="en-US"/>
    </w:rPr>
  </w:style>
  <w:style w:type="paragraph" w:customStyle="1" w:styleId="2F8289CF650E43C7BC4B187BF300D9E545">
    <w:name w:val="2F8289CF650E43C7BC4B187BF300D9E545"/>
    <w:rsid w:val="009345B9"/>
    <w:rPr>
      <w:rFonts w:eastAsiaTheme="minorHAnsi"/>
      <w:lang w:eastAsia="en-US"/>
    </w:rPr>
  </w:style>
  <w:style w:type="paragraph" w:customStyle="1" w:styleId="8ED4AE1B383243A48DB0D8BD9761463045">
    <w:name w:val="8ED4AE1B383243A48DB0D8BD9761463045"/>
    <w:rsid w:val="009345B9"/>
    <w:rPr>
      <w:rFonts w:eastAsiaTheme="minorHAnsi"/>
      <w:lang w:eastAsia="en-US"/>
    </w:rPr>
  </w:style>
  <w:style w:type="paragraph" w:customStyle="1" w:styleId="E95BBDACEFCC4289A38B8EC4D3559E613">
    <w:name w:val="E95BBDACEFCC4289A38B8EC4D3559E613"/>
    <w:rsid w:val="009345B9"/>
    <w:rPr>
      <w:rFonts w:eastAsiaTheme="minorHAnsi"/>
      <w:lang w:eastAsia="en-US"/>
    </w:rPr>
  </w:style>
  <w:style w:type="paragraph" w:customStyle="1" w:styleId="D80D48D7FAA245C89A42BFF480DF6A9723">
    <w:name w:val="D80D48D7FAA245C89A42BFF480DF6A9723"/>
    <w:rsid w:val="009345B9"/>
    <w:rPr>
      <w:rFonts w:eastAsiaTheme="minorHAnsi"/>
      <w:lang w:eastAsia="en-US"/>
    </w:rPr>
  </w:style>
  <w:style w:type="paragraph" w:customStyle="1" w:styleId="39E88A3FEAD546E3AAA0259D4756DB9511">
    <w:name w:val="39E88A3FEAD546E3AAA0259D4756DB9511"/>
    <w:rsid w:val="009345B9"/>
    <w:rPr>
      <w:rFonts w:eastAsiaTheme="minorHAnsi"/>
      <w:lang w:eastAsia="en-US"/>
    </w:rPr>
  </w:style>
  <w:style w:type="paragraph" w:customStyle="1" w:styleId="37658C3A87B74C2089EDBE7DF6D403BD1">
    <w:name w:val="37658C3A87B74C2089EDBE7DF6D403BD1"/>
    <w:rsid w:val="009345B9"/>
    <w:rPr>
      <w:rFonts w:eastAsiaTheme="minorHAnsi"/>
      <w:lang w:eastAsia="en-US"/>
    </w:rPr>
  </w:style>
  <w:style w:type="paragraph" w:customStyle="1" w:styleId="55FE3D1FEDDB41359CEFA7A3575EAF0B1">
    <w:name w:val="55FE3D1FEDDB41359CEFA7A3575EAF0B1"/>
    <w:rsid w:val="009345B9"/>
    <w:rPr>
      <w:rFonts w:eastAsiaTheme="minorHAnsi"/>
      <w:lang w:eastAsia="en-US"/>
    </w:rPr>
  </w:style>
  <w:style w:type="paragraph" w:customStyle="1" w:styleId="3486C40AF00C48F7AB659178B7E3A9AF1">
    <w:name w:val="3486C40AF00C48F7AB659178B7E3A9AF1"/>
    <w:rsid w:val="009345B9"/>
    <w:rPr>
      <w:rFonts w:eastAsiaTheme="minorHAnsi"/>
      <w:lang w:eastAsia="en-US"/>
    </w:rPr>
  </w:style>
  <w:style w:type="paragraph" w:customStyle="1" w:styleId="26D455ED4973401683B614A2147EC1AB1">
    <w:name w:val="26D455ED4973401683B614A2147EC1AB1"/>
    <w:rsid w:val="009345B9"/>
    <w:rPr>
      <w:rFonts w:eastAsiaTheme="minorHAnsi"/>
      <w:lang w:eastAsia="en-US"/>
    </w:rPr>
  </w:style>
  <w:style w:type="paragraph" w:customStyle="1" w:styleId="F23D74B65E6F4BD2B1759C4D34E6B1701">
    <w:name w:val="F23D74B65E6F4BD2B1759C4D34E6B1701"/>
    <w:rsid w:val="009345B9"/>
    <w:rPr>
      <w:rFonts w:eastAsiaTheme="minorHAnsi"/>
      <w:lang w:eastAsia="en-US"/>
    </w:rPr>
  </w:style>
  <w:style w:type="paragraph" w:customStyle="1" w:styleId="1ED8225B760B4A44884EFDFE7B19D7B81">
    <w:name w:val="1ED8225B760B4A44884EFDFE7B19D7B81"/>
    <w:rsid w:val="009345B9"/>
    <w:rPr>
      <w:rFonts w:eastAsiaTheme="minorHAnsi"/>
      <w:lang w:eastAsia="en-US"/>
    </w:rPr>
  </w:style>
  <w:style w:type="paragraph" w:customStyle="1" w:styleId="F43FBE44B19C4E9C81F06ED7E05F96271">
    <w:name w:val="F43FBE44B19C4E9C81F06ED7E05F96271"/>
    <w:rsid w:val="009345B9"/>
    <w:rPr>
      <w:rFonts w:eastAsiaTheme="minorHAnsi"/>
      <w:lang w:eastAsia="en-US"/>
    </w:rPr>
  </w:style>
  <w:style w:type="paragraph" w:customStyle="1" w:styleId="5A0B7126673E44D494CBC5353CC2348538">
    <w:name w:val="5A0B7126673E44D494CBC5353CC2348538"/>
    <w:rsid w:val="009345B9"/>
    <w:rPr>
      <w:rFonts w:eastAsiaTheme="minorHAnsi"/>
      <w:lang w:eastAsia="en-US"/>
    </w:rPr>
  </w:style>
  <w:style w:type="paragraph" w:customStyle="1" w:styleId="064C8B26D95340D0ADD404550F0F80E238">
    <w:name w:val="064C8B26D95340D0ADD404550F0F80E238"/>
    <w:rsid w:val="009345B9"/>
    <w:rPr>
      <w:rFonts w:eastAsiaTheme="minorHAnsi"/>
      <w:lang w:eastAsia="en-US"/>
    </w:rPr>
  </w:style>
  <w:style w:type="paragraph" w:customStyle="1" w:styleId="11CCE7CE8889434080233738D24EBA6211">
    <w:name w:val="11CCE7CE8889434080233738D24EBA6211"/>
    <w:rsid w:val="009345B9"/>
    <w:rPr>
      <w:rFonts w:eastAsiaTheme="minorHAnsi"/>
      <w:lang w:eastAsia="en-US"/>
    </w:rPr>
  </w:style>
  <w:style w:type="paragraph" w:customStyle="1" w:styleId="CE38DC525B424561904AF43FD85BAA3938">
    <w:name w:val="CE38DC525B424561904AF43FD85BAA3938"/>
    <w:rsid w:val="009345B9"/>
    <w:rPr>
      <w:rFonts w:eastAsiaTheme="minorHAnsi"/>
      <w:lang w:eastAsia="en-US"/>
    </w:rPr>
  </w:style>
  <w:style w:type="paragraph" w:customStyle="1" w:styleId="09DCFA631F414449A0E130D2C7A6743E28">
    <w:name w:val="09DCFA631F414449A0E130D2C7A6743E28"/>
    <w:rsid w:val="009345B9"/>
    <w:rPr>
      <w:rFonts w:eastAsiaTheme="minorHAnsi"/>
      <w:lang w:eastAsia="en-US"/>
    </w:rPr>
  </w:style>
  <w:style w:type="paragraph" w:customStyle="1" w:styleId="DF9981638779416AA166C1DDB905D7C09">
    <w:name w:val="DF9981638779416AA166C1DDB905D7C09"/>
    <w:rsid w:val="009345B9"/>
    <w:pPr>
      <w:ind w:left="720"/>
      <w:contextualSpacing/>
    </w:pPr>
    <w:rPr>
      <w:rFonts w:eastAsiaTheme="minorHAnsi"/>
      <w:lang w:eastAsia="en-US"/>
    </w:rPr>
  </w:style>
  <w:style w:type="paragraph" w:customStyle="1" w:styleId="8B4261CBA40E422F9268B691C3A193DB48">
    <w:name w:val="8B4261CBA40E422F9268B691C3A193DB48"/>
    <w:rsid w:val="009345B9"/>
    <w:pPr>
      <w:tabs>
        <w:tab w:val="center" w:pos="4513"/>
        <w:tab w:val="right" w:pos="9026"/>
      </w:tabs>
      <w:spacing w:after="0" w:line="240" w:lineRule="auto"/>
    </w:pPr>
    <w:rPr>
      <w:rFonts w:eastAsiaTheme="minorHAnsi"/>
      <w:lang w:eastAsia="en-US"/>
    </w:rPr>
  </w:style>
  <w:style w:type="paragraph" w:customStyle="1" w:styleId="BFBC9BA8A1F542E88CE4BBD27051A21E33">
    <w:name w:val="BFBC9BA8A1F542E88CE4BBD27051A21E33"/>
    <w:rsid w:val="009345B9"/>
    <w:pPr>
      <w:tabs>
        <w:tab w:val="center" w:pos="4513"/>
        <w:tab w:val="right" w:pos="9026"/>
      </w:tabs>
      <w:spacing w:after="0" w:line="240" w:lineRule="auto"/>
    </w:pPr>
    <w:rPr>
      <w:rFonts w:eastAsiaTheme="minorHAnsi"/>
      <w:lang w:eastAsia="en-US"/>
    </w:rPr>
  </w:style>
  <w:style w:type="paragraph" w:customStyle="1" w:styleId="E861C4BEC3EF4D00B78619531288D2524">
    <w:name w:val="E861C4BEC3EF4D00B78619531288D2524"/>
    <w:rsid w:val="009345B9"/>
    <w:rPr>
      <w:rFonts w:eastAsiaTheme="minorHAnsi"/>
      <w:lang w:eastAsia="en-US"/>
    </w:rPr>
  </w:style>
  <w:style w:type="character" w:styleId="CommentReference">
    <w:name w:val="annotation reference"/>
    <w:basedOn w:val="DefaultParagraphFont"/>
    <w:uiPriority w:val="99"/>
    <w:semiHidden/>
    <w:unhideWhenUsed/>
    <w:rsid w:val="009C1A0C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9C1A0C"/>
    <w:pPr>
      <w:spacing w:line="240" w:lineRule="auto"/>
    </w:pPr>
    <w:rPr>
      <w:rFonts w:eastAsiaTheme="minorHAnsi"/>
      <w:sz w:val="20"/>
      <w:szCs w:val="20"/>
      <w:lang w:eastAsia="en-US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9C1A0C"/>
    <w:rPr>
      <w:rFonts w:eastAsiaTheme="minorHAnsi"/>
      <w:sz w:val="20"/>
      <w:szCs w:val="20"/>
      <w:lang w:eastAsia="en-US"/>
    </w:rPr>
  </w:style>
  <w:style w:type="paragraph" w:customStyle="1" w:styleId="8ED4AE1B383243A48DB0D8BD9761463046">
    <w:name w:val="8ED4AE1B383243A48DB0D8BD9761463046"/>
    <w:rsid w:val="009345B9"/>
    <w:rPr>
      <w:rFonts w:eastAsiaTheme="minorHAnsi"/>
      <w:lang w:eastAsia="en-US"/>
    </w:rPr>
  </w:style>
  <w:style w:type="paragraph" w:customStyle="1" w:styleId="E95BBDACEFCC4289A38B8EC4D3559E614">
    <w:name w:val="E95BBDACEFCC4289A38B8EC4D3559E614"/>
    <w:rsid w:val="009345B9"/>
    <w:rPr>
      <w:rFonts w:eastAsiaTheme="minorHAnsi"/>
      <w:lang w:eastAsia="en-US"/>
    </w:rPr>
  </w:style>
  <w:style w:type="paragraph" w:customStyle="1" w:styleId="D80D48D7FAA245C89A42BFF480DF6A9724">
    <w:name w:val="D80D48D7FAA245C89A42BFF480DF6A9724"/>
    <w:rsid w:val="009345B9"/>
    <w:rPr>
      <w:rFonts w:eastAsiaTheme="minorHAnsi"/>
      <w:lang w:eastAsia="en-US"/>
    </w:rPr>
  </w:style>
  <w:style w:type="paragraph" w:customStyle="1" w:styleId="39E88A3FEAD546E3AAA0259D4756DB9512">
    <w:name w:val="39E88A3FEAD546E3AAA0259D4756DB9512"/>
    <w:rsid w:val="009345B9"/>
    <w:rPr>
      <w:rFonts w:eastAsiaTheme="minorHAnsi"/>
      <w:lang w:eastAsia="en-US"/>
    </w:rPr>
  </w:style>
  <w:style w:type="paragraph" w:customStyle="1" w:styleId="37658C3A87B74C2089EDBE7DF6D403BD2">
    <w:name w:val="37658C3A87B74C2089EDBE7DF6D403BD2"/>
    <w:rsid w:val="009345B9"/>
    <w:rPr>
      <w:rFonts w:eastAsiaTheme="minorHAnsi"/>
      <w:lang w:eastAsia="en-US"/>
    </w:rPr>
  </w:style>
  <w:style w:type="paragraph" w:customStyle="1" w:styleId="55FE3D1FEDDB41359CEFA7A3575EAF0B2">
    <w:name w:val="55FE3D1FEDDB41359CEFA7A3575EAF0B2"/>
    <w:rsid w:val="009345B9"/>
    <w:rPr>
      <w:rFonts w:eastAsiaTheme="minorHAnsi"/>
      <w:lang w:eastAsia="en-US"/>
    </w:rPr>
  </w:style>
  <w:style w:type="paragraph" w:customStyle="1" w:styleId="3486C40AF00C48F7AB659178B7E3A9AF2">
    <w:name w:val="3486C40AF00C48F7AB659178B7E3A9AF2"/>
    <w:rsid w:val="009345B9"/>
    <w:rPr>
      <w:rFonts w:eastAsiaTheme="minorHAnsi"/>
      <w:lang w:eastAsia="en-US"/>
    </w:rPr>
  </w:style>
  <w:style w:type="paragraph" w:customStyle="1" w:styleId="26D455ED4973401683B614A2147EC1AB2">
    <w:name w:val="26D455ED4973401683B614A2147EC1AB2"/>
    <w:rsid w:val="009345B9"/>
    <w:rPr>
      <w:rFonts w:eastAsiaTheme="minorHAnsi"/>
      <w:lang w:eastAsia="en-US"/>
    </w:rPr>
  </w:style>
  <w:style w:type="paragraph" w:customStyle="1" w:styleId="F23D74B65E6F4BD2B1759C4D34E6B1702">
    <w:name w:val="F23D74B65E6F4BD2B1759C4D34E6B1702"/>
    <w:rsid w:val="009345B9"/>
    <w:rPr>
      <w:rFonts w:eastAsiaTheme="minorHAnsi"/>
      <w:lang w:eastAsia="en-US"/>
    </w:rPr>
  </w:style>
  <w:style w:type="paragraph" w:customStyle="1" w:styleId="1ED8225B760B4A44884EFDFE7B19D7B82">
    <w:name w:val="1ED8225B760B4A44884EFDFE7B19D7B82"/>
    <w:rsid w:val="009345B9"/>
    <w:rPr>
      <w:rFonts w:eastAsiaTheme="minorHAnsi"/>
      <w:lang w:eastAsia="en-US"/>
    </w:rPr>
  </w:style>
  <w:style w:type="paragraph" w:customStyle="1" w:styleId="F43FBE44B19C4E9C81F06ED7E05F96272">
    <w:name w:val="F43FBE44B19C4E9C81F06ED7E05F96272"/>
    <w:rsid w:val="009345B9"/>
    <w:rPr>
      <w:rFonts w:eastAsiaTheme="minorHAnsi"/>
      <w:lang w:eastAsia="en-US"/>
    </w:rPr>
  </w:style>
  <w:style w:type="paragraph" w:customStyle="1" w:styleId="5A0B7126673E44D494CBC5353CC2348539">
    <w:name w:val="5A0B7126673E44D494CBC5353CC2348539"/>
    <w:rsid w:val="009345B9"/>
    <w:rPr>
      <w:rFonts w:eastAsiaTheme="minorHAnsi"/>
      <w:lang w:eastAsia="en-US"/>
    </w:rPr>
  </w:style>
  <w:style w:type="paragraph" w:customStyle="1" w:styleId="064C8B26D95340D0ADD404550F0F80E239">
    <w:name w:val="064C8B26D95340D0ADD404550F0F80E239"/>
    <w:rsid w:val="009345B9"/>
    <w:rPr>
      <w:rFonts w:eastAsiaTheme="minorHAnsi"/>
      <w:lang w:eastAsia="en-US"/>
    </w:rPr>
  </w:style>
  <w:style w:type="paragraph" w:customStyle="1" w:styleId="11CCE7CE8889434080233738D24EBA6212">
    <w:name w:val="11CCE7CE8889434080233738D24EBA6212"/>
    <w:rsid w:val="009345B9"/>
    <w:rPr>
      <w:rFonts w:eastAsiaTheme="minorHAnsi"/>
      <w:lang w:eastAsia="en-US"/>
    </w:rPr>
  </w:style>
  <w:style w:type="paragraph" w:customStyle="1" w:styleId="CE38DC525B424561904AF43FD85BAA3939">
    <w:name w:val="CE38DC525B424561904AF43FD85BAA3939"/>
    <w:rsid w:val="009345B9"/>
    <w:rPr>
      <w:rFonts w:eastAsiaTheme="minorHAnsi"/>
      <w:lang w:eastAsia="en-US"/>
    </w:rPr>
  </w:style>
  <w:style w:type="paragraph" w:customStyle="1" w:styleId="09DCFA631F414449A0E130D2C7A6743E29">
    <w:name w:val="09DCFA631F414449A0E130D2C7A6743E29"/>
    <w:rsid w:val="009345B9"/>
    <w:rPr>
      <w:rFonts w:eastAsiaTheme="minorHAnsi"/>
      <w:lang w:eastAsia="en-US"/>
    </w:rPr>
  </w:style>
  <w:style w:type="paragraph" w:customStyle="1" w:styleId="DF9981638779416AA166C1DDB905D7C010">
    <w:name w:val="DF9981638779416AA166C1DDB905D7C010"/>
    <w:rsid w:val="009345B9"/>
    <w:pPr>
      <w:ind w:left="720"/>
      <w:contextualSpacing/>
    </w:pPr>
    <w:rPr>
      <w:rFonts w:eastAsiaTheme="minorHAnsi"/>
      <w:lang w:eastAsia="en-US"/>
    </w:rPr>
  </w:style>
  <w:style w:type="paragraph" w:customStyle="1" w:styleId="8B4261CBA40E422F9268B691C3A193DB49">
    <w:name w:val="8B4261CBA40E422F9268B691C3A193DB49"/>
    <w:rsid w:val="009345B9"/>
    <w:pPr>
      <w:tabs>
        <w:tab w:val="center" w:pos="4513"/>
        <w:tab w:val="right" w:pos="9026"/>
      </w:tabs>
      <w:spacing w:after="0" w:line="240" w:lineRule="auto"/>
    </w:pPr>
    <w:rPr>
      <w:rFonts w:eastAsiaTheme="minorHAnsi"/>
      <w:lang w:eastAsia="en-US"/>
    </w:rPr>
  </w:style>
  <w:style w:type="paragraph" w:customStyle="1" w:styleId="BFBC9BA8A1F542E88CE4BBD27051A21E34">
    <w:name w:val="BFBC9BA8A1F542E88CE4BBD27051A21E34"/>
    <w:rsid w:val="009345B9"/>
    <w:pPr>
      <w:tabs>
        <w:tab w:val="center" w:pos="4513"/>
        <w:tab w:val="right" w:pos="9026"/>
      </w:tabs>
      <w:spacing w:after="0" w:line="240" w:lineRule="auto"/>
    </w:pPr>
    <w:rPr>
      <w:rFonts w:eastAsiaTheme="minorHAnsi"/>
      <w:lang w:eastAsia="en-US"/>
    </w:rPr>
  </w:style>
  <w:style w:type="paragraph" w:customStyle="1" w:styleId="3108A14569204B9AB99339AC30371D02">
    <w:name w:val="3108A14569204B9AB99339AC30371D02"/>
    <w:rsid w:val="009345B9"/>
  </w:style>
  <w:style w:type="paragraph" w:customStyle="1" w:styleId="A405A547390E4010B1E47F4B60BA48B0">
    <w:name w:val="A405A547390E4010B1E47F4B60BA48B0"/>
    <w:rsid w:val="009345B9"/>
  </w:style>
  <w:style w:type="paragraph" w:customStyle="1" w:styleId="7BC47FA020DE460E90CE26FC0ED4F275">
    <w:name w:val="7BC47FA020DE460E90CE26FC0ED4F275"/>
    <w:rsid w:val="009345B9"/>
  </w:style>
  <w:style w:type="paragraph" w:customStyle="1" w:styleId="49AB32F4B20C41868CBA7001ECE6DB1D">
    <w:name w:val="49AB32F4B20C41868CBA7001ECE6DB1D"/>
    <w:rsid w:val="009345B9"/>
  </w:style>
  <w:style w:type="paragraph" w:customStyle="1" w:styleId="EE928C2F584D45BD8680C81F7D4CDCCF">
    <w:name w:val="EE928C2F584D45BD8680C81F7D4CDCCF"/>
    <w:rsid w:val="009345B9"/>
  </w:style>
  <w:style w:type="paragraph" w:customStyle="1" w:styleId="C1E8F1B3921F4B27B83FD6830D79610B">
    <w:name w:val="C1E8F1B3921F4B27B83FD6830D79610B"/>
    <w:rsid w:val="009345B9"/>
  </w:style>
  <w:style w:type="paragraph" w:customStyle="1" w:styleId="A82C1EE54CB84F859D61DEC84A657B24">
    <w:name w:val="A82C1EE54CB84F859D61DEC84A657B24"/>
    <w:rsid w:val="009345B9"/>
  </w:style>
  <w:style w:type="paragraph" w:customStyle="1" w:styleId="45FFC4B4A0CE48609528B70BE1CB7357">
    <w:name w:val="45FFC4B4A0CE48609528B70BE1CB7357"/>
    <w:rsid w:val="009345B9"/>
  </w:style>
  <w:style w:type="paragraph" w:customStyle="1" w:styleId="D72EEBBDC10F4D098665C2A429C659AD">
    <w:name w:val="D72EEBBDC10F4D098665C2A429C659AD"/>
    <w:rsid w:val="009345B9"/>
  </w:style>
  <w:style w:type="paragraph" w:customStyle="1" w:styleId="68D5CEECD6154B1CBFB7D4BAABCCA70D">
    <w:name w:val="68D5CEECD6154B1CBFB7D4BAABCCA70D"/>
    <w:rsid w:val="009345B9"/>
  </w:style>
  <w:style w:type="paragraph" w:customStyle="1" w:styleId="6982C2424F9D445FB2B3080C18E366F4">
    <w:name w:val="6982C2424F9D445FB2B3080C18E366F4"/>
    <w:rsid w:val="009345B9"/>
  </w:style>
  <w:style w:type="paragraph" w:customStyle="1" w:styleId="5F8FB13A2A8749CCAD3E46C18178755B">
    <w:name w:val="5F8FB13A2A8749CCAD3E46C18178755B"/>
    <w:rsid w:val="009345B9"/>
  </w:style>
  <w:style w:type="paragraph" w:customStyle="1" w:styleId="E664EF586D69401D8820D88339CB7A70">
    <w:name w:val="E664EF586D69401D8820D88339CB7A70"/>
    <w:rsid w:val="009345B9"/>
  </w:style>
  <w:style w:type="paragraph" w:customStyle="1" w:styleId="BE8ABFC384534CB69375A820DD567DA2">
    <w:name w:val="BE8ABFC384534CB69375A820DD567DA2"/>
    <w:rsid w:val="009345B9"/>
  </w:style>
  <w:style w:type="paragraph" w:customStyle="1" w:styleId="4648E99E061D4A75AE2C5B5601352873">
    <w:name w:val="4648E99E061D4A75AE2C5B5601352873"/>
    <w:rsid w:val="009345B9"/>
  </w:style>
  <w:style w:type="paragraph" w:customStyle="1" w:styleId="3BE430ECA91041F1B500A965EF45F84A">
    <w:name w:val="3BE430ECA91041F1B500A965EF45F84A"/>
    <w:rsid w:val="009345B9"/>
  </w:style>
  <w:style w:type="paragraph" w:customStyle="1" w:styleId="A95A4282FD2D413EB1F107BBC0E6EFA7">
    <w:name w:val="A95A4282FD2D413EB1F107BBC0E6EFA7"/>
    <w:rsid w:val="009345B9"/>
  </w:style>
  <w:style w:type="paragraph" w:customStyle="1" w:styleId="6494FB47D0064FAD8ED853736DAC76F4">
    <w:name w:val="6494FB47D0064FAD8ED853736DAC76F4"/>
    <w:rsid w:val="009345B9"/>
  </w:style>
  <w:style w:type="paragraph" w:customStyle="1" w:styleId="0EA0D4C716EB46E180D5CFDC41C55AFE">
    <w:name w:val="0EA0D4C716EB46E180D5CFDC41C55AFE"/>
    <w:rsid w:val="009345B9"/>
  </w:style>
  <w:style w:type="paragraph" w:customStyle="1" w:styleId="AD52075D65BA4965A1C7DF890D9FEA07">
    <w:name w:val="AD52075D65BA4965A1C7DF890D9FEA07"/>
    <w:rsid w:val="009345B9"/>
  </w:style>
  <w:style w:type="paragraph" w:customStyle="1" w:styleId="9337874E480E41DEACDE0BA65F3B52A2">
    <w:name w:val="9337874E480E41DEACDE0BA65F3B52A2"/>
    <w:rsid w:val="009345B9"/>
  </w:style>
  <w:style w:type="paragraph" w:customStyle="1" w:styleId="AB9662204ECB4E2DAA115087710107F8">
    <w:name w:val="AB9662204ECB4E2DAA115087710107F8"/>
    <w:rsid w:val="009345B9"/>
  </w:style>
  <w:style w:type="paragraph" w:customStyle="1" w:styleId="01CE88730B834C03A6CED6CA976CABC1">
    <w:name w:val="01CE88730B834C03A6CED6CA976CABC1"/>
    <w:rsid w:val="009345B9"/>
  </w:style>
  <w:style w:type="paragraph" w:customStyle="1" w:styleId="4EE3A4F14881406993A97A452A2C4501">
    <w:name w:val="4EE3A4F14881406993A97A452A2C4501"/>
    <w:rsid w:val="009345B9"/>
  </w:style>
  <w:style w:type="paragraph" w:customStyle="1" w:styleId="253178BB98054F72A1F0D20C68E5FEBD">
    <w:name w:val="253178BB98054F72A1F0D20C68E5FEBD"/>
    <w:rsid w:val="009345B9"/>
  </w:style>
  <w:style w:type="paragraph" w:customStyle="1" w:styleId="C4B02BF0C15342F08C87BA3D6CA3830D">
    <w:name w:val="C4B02BF0C15342F08C87BA3D6CA3830D"/>
    <w:rsid w:val="009345B9"/>
  </w:style>
  <w:style w:type="paragraph" w:customStyle="1" w:styleId="E861C4BEC3EF4D00B78619531288D2525">
    <w:name w:val="E861C4BEC3EF4D00B78619531288D2525"/>
    <w:rsid w:val="009345B9"/>
    <w:rPr>
      <w:rFonts w:eastAsiaTheme="minorHAnsi"/>
      <w:lang w:eastAsia="en-US"/>
    </w:rPr>
  </w:style>
  <w:style w:type="paragraph" w:customStyle="1" w:styleId="A405A547390E4010B1E47F4B60BA48B01">
    <w:name w:val="A405A547390E4010B1E47F4B60BA48B01"/>
    <w:rsid w:val="009345B9"/>
    <w:rPr>
      <w:rFonts w:eastAsiaTheme="minorHAnsi"/>
      <w:lang w:eastAsia="en-US"/>
    </w:rPr>
  </w:style>
  <w:style w:type="paragraph" w:customStyle="1" w:styleId="EE928C2F584D45BD8680C81F7D4CDCCF1">
    <w:name w:val="EE928C2F584D45BD8680C81F7D4CDCCF1"/>
    <w:rsid w:val="009345B9"/>
    <w:rPr>
      <w:rFonts w:eastAsiaTheme="minorHAnsi"/>
      <w:lang w:eastAsia="en-US"/>
    </w:rPr>
  </w:style>
  <w:style w:type="paragraph" w:customStyle="1" w:styleId="C1E8F1B3921F4B27B83FD6830D79610B1">
    <w:name w:val="C1E8F1B3921F4B27B83FD6830D79610B1"/>
    <w:rsid w:val="009345B9"/>
    <w:rPr>
      <w:rFonts w:eastAsiaTheme="minorHAnsi"/>
      <w:lang w:eastAsia="en-US"/>
    </w:rPr>
  </w:style>
  <w:style w:type="paragraph" w:customStyle="1" w:styleId="45FFC4B4A0CE48609528B70BE1CB73571">
    <w:name w:val="45FFC4B4A0CE48609528B70BE1CB73571"/>
    <w:rsid w:val="009345B9"/>
    <w:rPr>
      <w:rFonts w:eastAsiaTheme="minorHAnsi"/>
      <w:lang w:eastAsia="en-US"/>
    </w:rPr>
  </w:style>
  <w:style w:type="paragraph" w:customStyle="1" w:styleId="6982C2424F9D445FB2B3080C18E366F41">
    <w:name w:val="6982C2424F9D445FB2B3080C18E366F41"/>
    <w:rsid w:val="009345B9"/>
    <w:rPr>
      <w:rFonts w:eastAsiaTheme="minorHAnsi"/>
      <w:lang w:eastAsia="en-US"/>
    </w:rPr>
  </w:style>
  <w:style w:type="paragraph" w:customStyle="1" w:styleId="E664EF586D69401D8820D88339CB7A701">
    <w:name w:val="E664EF586D69401D8820D88339CB7A701"/>
    <w:rsid w:val="009345B9"/>
    <w:rPr>
      <w:rFonts w:eastAsiaTheme="minorHAnsi"/>
      <w:lang w:eastAsia="en-US"/>
    </w:rPr>
  </w:style>
  <w:style w:type="paragraph" w:customStyle="1" w:styleId="4648E99E061D4A75AE2C5B56013528731">
    <w:name w:val="4648E99E061D4A75AE2C5B56013528731"/>
    <w:rsid w:val="009345B9"/>
    <w:rPr>
      <w:rFonts w:eastAsiaTheme="minorHAnsi"/>
      <w:lang w:eastAsia="en-US"/>
    </w:rPr>
  </w:style>
  <w:style w:type="paragraph" w:customStyle="1" w:styleId="A95A4282FD2D413EB1F107BBC0E6EFA71">
    <w:name w:val="A95A4282FD2D413EB1F107BBC0E6EFA71"/>
    <w:rsid w:val="009345B9"/>
    <w:rPr>
      <w:rFonts w:eastAsiaTheme="minorHAnsi"/>
      <w:lang w:eastAsia="en-US"/>
    </w:rPr>
  </w:style>
  <w:style w:type="paragraph" w:customStyle="1" w:styleId="0EA0D4C716EB46E180D5CFDC41C55AFE1">
    <w:name w:val="0EA0D4C716EB46E180D5CFDC41C55AFE1"/>
    <w:rsid w:val="009345B9"/>
    <w:rPr>
      <w:rFonts w:eastAsiaTheme="minorHAnsi"/>
      <w:lang w:eastAsia="en-US"/>
    </w:rPr>
  </w:style>
  <w:style w:type="paragraph" w:customStyle="1" w:styleId="9337874E480E41DEACDE0BA65F3B52A21">
    <w:name w:val="9337874E480E41DEACDE0BA65F3B52A21"/>
    <w:rsid w:val="009345B9"/>
    <w:rPr>
      <w:rFonts w:eastAsiaTheme="minorHAnsi"/>
      <w:lang w:eastAsia="en-US"/>
    </w:rPr>
  </w:style>
  <w:style w:type="paragraph" w:customStyle="1" w:styleId="01CE88730B834C03A6CED6CA976CABC11">
    <w:name w:val="01CE88730B834C03A6CED6CA976CABC11"/>
    <w:rsid w:val="009345B9"/>
    <w:rPr>
      <w:rFonts w:eastAsiaTheme="minorHAnsi"/>
      <w:lang w:eastAsia="en-US"/>
    </w:rPr>
  </w:style>
  <w:style w:type="paragraph" w:customStyle="1" w:styleId="C4B02BF0C15342F08C87BA3D6CA3830D1">
    <w:name w:val="C4B02BF0C15342F08C87BA3D6CA3830D1"/>
    <w:rsid w:val="009345B9"/>
    <w:rPr>
      <w:rFonts w:eastAsiaTheme="minorHAnsi"/>
      <w:lang w:eastAsia="en-US"/>
    </w:rPr>
  </w:style>
  <w:style w:type="paragraph" w:customStyle="1" w:styleId="5A0B7126673E44D494CBC5353CC2348540">
    <w:name w:val="5A0B7126673E44D494CBC5353CC2348540"/>
    <w:rsid w:val="009345B9"/>
    <w:rPr>
      <w:rFonts w:eastAsiaTheme="minorHAnsi"/>
      <w:lang w:eastAsia="en-US"/>
    </w:rPr>
  </w:style>
  <w:style w:type="paragraph" w:customStyle="1" w:styleId="064C8B26D95340D0ADD404550F0F80E240">
    <w:name w:val="064C8B26D95340D0ADD404550F0F80E240"/>
    <w:rsid w:val="009345B9"/>
    <w:rPr>
      <w:rFonts w:eastAsiaTheme="minorHAnsi"/>
      <w:lang w:eastAsia="en-US"/>
    </w:rPr>
  </w:style>
  <w:style w:type="paragraph" w:customStyle="1" w:styleId="11CCE7CE8889434080233738D24EBA6213">
    <w:name w:val="11CCE7CE8889434080233738D24EBA6213"/>
    <w:rsid w:val="009345B9"/>
    <w:rPr>
      <w:rFonts w:eastAsiaTheme="minorHAnsi"/>
      <w:lang w:eastAsia="en-US"/>
    </w:rPr>
  </w:style>
  <w:style w:type="paragraph" w:customStyle="1" w:styleId="CE38DC525B424561904AF43FD85BAA3940">
    <w:name w:val="CE38DC525B424561904AF43FD85BAA3940"/>
    <w:rsid w:val="009345B9"/>
    <w:rPr>
      <w:rFonts w:eastAsiaTheme="minorHAnsi"/>
      <w:lang w:eastAsia="en-US"/>
    </w:rPr>
  </w:style>
  <w:style w:type="paragraph" w:customStyle="1" w:styleId="09DCFA631F414449A0E130D2C7A6743E30">
    <w:name w:val="09DCFA631F414449A0E130D2C7A6743E30"/>
    <w:rsid w:val="009345B9"/>
    <w:rPr>
      <w:rFonts w:eastAsiaTheme="minorHAnsi"/>
      <w:lang w:eastAsia="en-US"/>
    </w:rPr>
  </w:style>
  <w:style w:type="paragraph" w:customStyle="1" w:styleId="DF9981638779416AA166C1DDB905D7C011">
    <w:name w:val="DF9981638779416AA166C1DDB905D7C011"/>
    <w:rsid w:val="009345B9"/>
    <w:pPr>
      <w:ind w:left="720"/>
      <w:contextualSpacing/>
    </w:pPr>
    <w:rPr>
      <w:rFonts w:eastAsiaTheme="minorHAnsi"/>
      <w:lang w:eastAsia="en-US"/>
    </w:rPr>
  </w:style>
  <w:style w:type="paragraph" w:customStyle="1" w:styleId="8B4261CBA40E422F9268B691C3A193DB50">
    <w:name w:val="8B4261CBA40E422F9268B691C3A193DB50"/>
    <w:rsid w:val="009345B9"/>
    <w:pPr>
      <w:tabs>
        <w:tab w:val="center" w:pos="4513"/>
        <w:tab w:val="right" w:pos="9026"/>
      </w:tabs>
      <w:spacing w:after="0" w:line="240" w:lineRule="auto"/>
    </w:pPr>
    <w:rPr>
      <w:rFonts w:eastAsiaTheme="minorHAnsi"/>
      <w:lang w:eastAsia="en-US"/>
    </w:rPr>
  </w:style>
  <w:style w:type="paragraph" w:customStyle="1" w:styleId="BFBC9BA8A1F542E88CE4BBD27051A21E35">
    <w:name w:val="BFBC9BA8A1F542E88CE4BBD27051A21E35"/>
    <w:rsid w:val="009345B9"/>
    <w:pPr>
      <w:tabs>
        <w:tab w:val="center" w:pos="4513"/>
        <w:tab w:val="right" w:pos="9026"/>
      </w:tabs>
      <w:spacing w:after="0" w:line="240" w:lineRule="auto"/>
    </w:pPr>
    <w:rPr>
      <w:rFonts w:eastAsiaTheme="minorHAnsi"/>
      <w:lang w:eastAsia="en-US"/>
    </w:rPr>
  </w:style>
  <w:style w:type="paragraph" w:customStyle="1" w:styleId="E861C4BEC3EF4D00B78619531288D2526">
    <w:name w:val="E861C4BEC3EF4D00B78619531288D2526"/>
    <w:rsid w:val="00316C02"/>
    <w:rPr>
      <w:rFonts w:eastAsiaTheme="minorHAnsi"/>
      <w:lang w:eastAsia="en-US"/>
    </w:rPr>
  </w:style>
  <w:style w:type="paragraph" w:customStyle="1" w:styleId="A405A547390E4010B1E47F4B60BA48B02">
    <w:name w:val="A405A547390E4010B1E47F4B60BA48B02"/>
    <w:rsid w:val="00316C02"/>
    <w:rPr>
      <w:rFonts w:eastAsiaTheme="minorHAnsi"/>
      <w:lang w:eastAsia="en-US"/>
    </w:rPr>
  </w:style>
  <w:style w:type="paragraph" w:customStyle="1" w:styleId="EE928C2F584D45BD8680C81F7D4CDCCF2">
    <w:name w:val="EE928C2F584D45BD8680C81F7D4CDCCF2"/>
    <w:rsid w:val="00316C02"/>
    <w:rPr>
      <w:rFonts w:eastAsiaTheme="minorHAnsi"/>
      <w:lang w:eastAsia="en-US"/>
    </w:rPr>
  </w:style>
  <w:style w:type="paragraph" w:customStyle="1" w:styleId="C1E8F1B3921F4B27B83FD6830D79610B2">
    <w:name w:val="C1E8F1B3921F4B27B83FD6830D79610B2"/>
    <w:rsid w:val="00316C02"/>
    <w:rPr>
      <w:rFonts w:eastAsiaTheme="minorHAnsi"/>
      <w:lang w:eastAsia="en-US"/>
    </w:rPr>
  </w:style>
  <w:style w:type="paragraph" w:customStyle="1" w:styleId="45FFC4B4A0CE48609528B70BE1CB73572">
    <w:name w:val="45FFC4B4A0CE48609528B70BE1CB73572"/>
    <w:rsid w:val="00316C02"/>
    <w:rPr>
      <w:rFonts w:eastAsiaTheme="minorHAnsi"/>
      <w:lang w:eastAsia="en-US"/>
    </w:rPr>
  </w:style>
  <w:style w:type="paragraph" w:customStyle="1" w:styleId="6982C2424F9D445FB2B3080C18E366F42">
    <w:name w:val="6982C2424F9D445FB2B3080C18E366F42"/>
    <w:rsid w:val="00316C02"/>
    <w:rPr>
      <w:rFonts w:eastAsiaTheme="minorHAnsi"/>
      <w:lang w:eastAsia="en-US"/>
    </w:rPr>
  </w:style>
  <w:style w:type="paragraph" w:customStyle="1" w:styleId="E664EF586D69401D8820D88339CB7A702">
    <w:name w:val="E664EF586D69401D8820D88339CB7A702"/>
    <w:rsid w:val="00316C02"/>
    <w:rPr>
      <w:rFonts w:eastAsiaTheme="minorHAnsi"/>
      <w:lang w:eastAsia="en-US"/>
    </w:rPr>
  </w:style>
  <w:style w:type="paragraph" w:customStyle="1" w:styleId="4648E99E061D4A75AE2C5B56013528732">
    <w:name w:val="4648E99E061D4A75AE2C5B56013528732"/>
    <w:rsid w:val="00316C02"/>
    <w:rPr>
      <w:rFonts w:eastAsiaTheme="minorHAnsi"/>
      <w:lang w:eastAsia="en-US"/>
    </w:rPr>
  </w:style>
  <w:style w:type="paragraph" w:customStyle="1" w:styleId="A95A4282FD2D413EB1F107BBC0E6EFA72">
    <w:name w:val="A95A4282FD2D413EB1F107BBC0E6EFA72"/>
    <w:rsid w:val="00316C02"/>
    <w:rPr>
      <w:rFonts w:eastAsiaTheme="minorHAnsi"/>
      <w:lang w:eastAsia="en-US"/>
    </w:rPr>
  </w:style>
  <w:style w:type="paragraph" w:customStyle="1" w:styleId="0EA0D4C716EB46E180D5CFDC41C55AFE2">
    <w:name w:val="0EA0D4C716EB46E180D5CFDC41C55AFE2"/>
    <w:rsid w:val="00316C02"/>
    <w:rPr>
      <w:rFonts w:eastAsiaTheme="minorHAnsi"/>
      <w:lang w:eastAsia="en-US"/>
    </w:rPr>
  </w:style>
  <w:style w:type="paragraph" w:customStyle="1" w:styleId="9337874E480E41DEACDE0BA65F3B52A22">
    <w:name w:val="9337874E480E41DEACDE0BA65F3B52A22"/>
    <w:rsid w:val="00316C02"/>
    <w:rPr>
      <w:rFonts w:eastAsiaTheme="minorHAnsi"/>
      <w:lang w:eastAsia="en-US"/>
    </w:rPr>
  </w:style>
  <w:style w:type="paragraph" w:customStyle="1" w:styleId="01CE88730B834C03A6CED6CA976CABC12">
    <w:name w:val="01CE88730B834C03A6CED6CA976CABC12"/>
    <w:rsid w:val="00316C02"/>
    <w:rPr>
      <w:rFonts w:eastAsiaTheme="minorHAnsi"/>
      <w:lang w:eastAsia="en-US"/>
    </w:rPr>
  </w:style>
  <w:style w:type="paragraph" w:customStyle="1" w:styleId="C4B02BF0C15342F08C87BA3D6CA3830D2">
    <w:name w:val="C4B02BF0C15342F08C87BA3D6CA3830D2"/>
    <w:rsid w:val="00316C02"/>
    <w:rPr>
      <w:rFonts w:eastAsiaTheme="minorHAnsi"/>
      <w:lang w:eastAsia="en-US"/>
    </w:rPr>
  </w:style>
  <w:style w:type="paragraph" w:customStyle="1" w:styleId="5A0B7126673E44D494CBC5353CC2348541">
    <w:name w:val="5A0B7126673E44D494CBC5353CC2348541"/>
    <w:rsid w:val="00316C02"/>
    <w:rPr>
      <w:rFonts w:eastAsiaTheme="minorHAnsi"/>
      <w:lang w:eastAsia="en-US"/>
    </w:rPr>
  </w:style>
  <w:style w:type="paragraph" w:customStyle="1" w:styleId="064C8B26D95340D0ADD404550F0F80E241">
    <w:name w:val="064C8B26D95340D0ADD404550F0F80E241"/>
    <w:rsid w:val="00316C02"/>
    <w:rPr>
      <w:rFonts w:eastAsiaTheme="minorHAnsi"/>
      <w:lang w:eastAsia="en-US"/>
    </w:rPr>
  </w:style>
  <w:style w:type="paragraph" w:customStyle="1" w:styleId="11CCE7CE8889434080233738D24EBA6214">
    <w:name w:val="11CCE7CE8889434080233738D24EBA6214"/>
    <w:rsid w:val="00316C02"/>
    <w:rPr>
      <w:rFonts w:eastAsiaTheme="minorHAnsi"/>
      <w:lang w:eastAsia="en-US"/>
    </w:rPr>
  </w:style>
  <w:style w:type="paragraph" w:customStyle="1" w:styleId="CE38DC525B424561904AF43FD85BAA3941">
    <w:name w:val="CE38DC525B424561904AF43FD85BAA3941"/>
    <w:rsid w:val="00316C02"/>
    <w:rPr>
      <w:rFonts w:eastAsiaTheme="minorHAnsi"/>
      <w:lang w:eastAsia="en-US"/>
    </w:rPr>
  </w:style>
  <w:style w:type="paragraph" w:customStyle="1" w:styleId="09DCFA631F414449A0E130D2C7A6743E31">
    <w:name w:val="09DCFA631F414449A0E130D2C7A6743E31"/>
    <w:rsid w:val="00316C02"/>
    <w:rPr>
      <w:rFonts w:eastAsiaTheme="minorHAnsi"/>
      <w:lang w:eastAsia="en-US"/>
    </w:rPr>
  </w:style>
  <w:style w:type="paragraph" w:customStyle="1" w:styleId="DF9981638779416AA166C1DDB905D7C012">
    <w:name w:val="DF9981638779416AA166C1DDB905D7C012"/>
    <w:rsid w:val="00316C02"/>
    <w:pPr>
      <w:ind w:left="720"/>
      <w:contextualSpacing/>
    </w:pPr>
    <w:rPr>
      <w:rFonts w:eastAsiaTheme="minorHAnsi"/>
      <w:lang w:eastAsia="en-US"/>
    </w:rPr>
  </w:style>
  <w:style w:type="paragraph" w:customStyle="1" w:styleId="8B4261CBA40E422F9268B691C3A193DB51">
    <w:name w:val="8B4261CBA40E422F9268B691C3A193DB51"/>
    <w:rsid w:val="00316C02"/>
    <w:pPr>
      <w:tabs>
        <w:tab w:val="center" w:pos="4513"/>
        <w:tab w:val="right" w:pos="9026"/>
      </w:tabs>
      <w:spacing w:after="0" w:line="240" w:lineRule="auto"/>
    </w:pPr>
    <w:rPr>
      <w:rFonts w:eastAsiaTheme="minorHAnsi"/>
      <w:lang w:eastAsia="en-US"/>
    </w:rPr>
  </w:style>
  <w:style w:type="paragraph" w:customStyle="1" w:styleId="BFBC9BA8A1F542E88CE4BBD27051A21E36">
    <w:name w:val="BFBC9BA8A1F542E88CE4BBD27051A21E36"/>
    <w:rsid w:val="00316C02"/>
    <w:pPr>
      <w:tabs>
        <w:tab w:val="center" w:pos="4513"/>
        <w:tab w:val="right" w:pos="9026"/>
      </w:tabs>
      <w:spacing w:after="0" w:line="240" w:lineRule="auto"/>
    </w:pPr>
    <w:rPr>
      <w:rFonts w:eastAsiaTheme="minorHAnsi"/>
      <w:lang w:eastAsia="en-US"/>
    </w:rPr>
  </w:style>
  <w:style w:type="paragraph" w:customStyle="1" w:styleId="E6FD739C95D94DE4B126AD86D408F851">
    <w:name w:val="E6FD739C95D94DE4B126AD86D408F851"/>
    <w:rsid w:val="00FD226E"/>
  </w:style>
  <w:style w:type="paragraph" w:customStyle="1" w:styleId="FB989DA622344C28820D406DC326F5E7">
    <w:name w:val="FB989DA622344C28820D406DC326F5E7"/>
    <w:rsid w:val="00FD226E"/>
  </w:style>
  <w:style w:type="paragraph" w:customStyle="1" w:styleId="B58DC026D16545FEB479073176E409DF">
    <w:name w:val="B58DC026D16545FEB479073176E409DF"/>
    <w:rsid w:val="00FD226E"/>
  </w:style>
  <w:style w:type="paragraph" w:customStyle="1" w:styleId="551DDFAC47CB4338A6E83891F2163BDA">
    <w:name w:val="551DDFAC47CB4338A6E83891F2163BDA"/>
    <w:rsid w:val="00FD226E"/>
  </w:style>
  <w:style w:type="paragraph" w:customStyle="1" w:styleId="3FD46BF952994298AA69D45C83405C82">
    <w:name w:val="3FD46BF952994298AA69D45C83405C82"/>
    <w:rsid w:val="00FD226E"/>
  </w:style>
  <w:style w:type="paragraph" w:customStyle="1" w:styleId="0724D2057F7C4747BAC00C5DD774F435">
    <w:name w:val="0724D2057F7C4747BAC00C5DD774F435"/>
    <w:rsid w:val="00FD226E"/>
  </w:style>
  <w:style w:type="paragraph" w:customStyle="1" w:styleId="6F3AE5B436BB4E878F9CADC397EBF9D5">
    <w:name w:val="6F3AE5B436BB4E878F9CADC397EBF9D5"/>
    <w:rsid w:val="00FD226E"/>
  </w:style>
  <w:style w:type="paragraph" w:customStyle="1" w:styleId="0834BC6632144795966938B461D99696">
    <w:name w:val="0834BC6632144795966938B461D99696"/>
    <w:rsid w:val="00FD226E"/>
  </w:style>
  <w:style w:type="paragraph" w:customStyle="1" w:styleId="84F7920256ED403BB8BD662EB09458CD">
    <w:name w:val="84F7920256ED403BB8BD662EB09458CD"/>
    <w:rsid w:val="00FD226E"/>
  </w:style>
  <w:style w:type="paragraph" w:customStyle="1" w:styleId="DE3F75D37EB144B9A200181D9EDE262E">
    <w:name w:val="DE3F75D37EB144B9A200181D9EDE262E"/>
    <w:rsid w:val="00FD226E"/>
  </w:style>
  <w:style w:type="paragraph" w:customStyle="1" w:styleId="82CCD6F684B246A9ABCC8B544F0FF9FD">
    <w:name w:val="82CCD6F684B246A9ABCC8B544F0FF9FD"/>
    <w:rsid w:val="00FD226E"/>
  </w:style>
  <w:style w:type="paragraph" w:customStyle="1" w:styleId="D9F1C5DB19B44D9AAEB9B390EB631B50">
    <w:name w:val="D9F1C5DB19B44D9AAEB9B390EB631B50"/>
    <w:rsid w:val="00FD226E"/>
  </w:style>
  <w:style w:type="paragraph" w:customStyle="1" w:styleId="B2F2F614F7D34697B3238A89451E0840">
    <w:name w:val="B2F2F614F7D34697B3238A89451E0840"/>
    <w:rsid w:val="00FD226E"/>
  </w:style>
  <w:style w:type="paragraph" w:customStyle="1" w:styleId="5295CF4FCF5C4F5C97DB4E71C94E7CF5">
    <w:name w:val="5295CF4FCF5C4F5C97DB4E71C94E7CF5"/>
    <w:rsid w:val="00FD226E"/>
  </w:style>
  <w:style w:type="paragraph" w:customStyle="1" w:styleId="645A45978C484335A21CEFD22510E1A9">
    <w:name w:val="645A45978C484335A21CEFD22510E1A9"/>
    <w:rsid w:val="00FD226E"/>
  </w:style>
  <w:style w:type="paragraph" w:customStyle="1" w:styleId="E30130F1020442F0AB4F7459B3A1D961">
    <w:name w:val="E30130F1020442F0AB4F7459B3A1D961"/>
    <w:rsid w:val="00FD226E"/>
  </w:style>
  <w:style w:type="paragraph" w:customStyle="1" w:styleId="9F193AB1CF1049DEA74DA68A5C52AC07">
    <w:name w:val="9F193AB1CF1049DEA74DA68A5C52AC07"/>
    <w:rsid w:val="00FD226E"/>
  </w:style>
  <w:style w:type="paragraph" w:customStyle="1" w:styleId="9B4B185E329647F9990F644536BE89CF">
    <w:name w:val="9B4B185E329647F9990F644536BE89CF"/>
    <w:rsid w:val="00FD226E"/>
  </w:style>
  <w:style w:type="paragraph" w:customStyle="1" w:styleId="2A08F9BDC37342C69AE9661E27499326">
    <w:name w:val="2A08F9BDC37342C69AE9661E27499326"/>
    <w:rsid w:val="00FD226E"/>
  </w:style>
  <w:style w:type="paragraph" w:customStyle="1" w:styleId="7E3BD18099A042228EC7339E5E57A3E8">
    <w:name w:val="7E3BD18099A042228EC7339E5E57A3E8"/>
    <w:rsid w:val="00FD226E"/>
  </w:style>
  <w:style w:type="paragraph" w:customStyle="1" w:styleId="7D9EBB458B2F40DE86796805FEFC2DB8">
    <w:name w:val="7D9EBB458B2F40DE86796805FEFC2DB8"/>
    <w:rsid w:val="00FD226E"/>
  </w:style>
  <w:style w:type="paragraph" w:customStyle="1" w:styleId="B85C4392407E4379BC339FF7C2FC0C98">
    <w:name w:val="B85C4392407E4379BC339FF7C2FC0C98"/>
    <w:rsid w:val="00FD226E"/>
  </w:style>
  <w:style w:type="paragraph" w:customStyle="1" w:styleId="AB54866588D74A8D9B5FB19DAE1E8F9C">
    <w:name w:val="AB54866588D74A8D9B5FB19DAE1E8F9C"/>
    <w:rsid w:val="00FD226E"/>
  </w:style>
  <w:style w:type="paragraph" w:customStyle="1" w:styleId="4644CB711F9C422D94BBC9D19744D19D">
    <w:name w:val="4644CB711F9C422D94BBC9D19744D19D"/>
    <w:rsid w:val="00FD226E"/>
  </w:style>
  <w:style w:type="paragraph" w:customStyle="1" w:styleId="A63C333326324387B26A2F2B08FDDF6D">
    <w:name w:val="A63C333326324387B26A2F2B08FDDF6D"/>
    <w:rsid w:val="00FD226E"/>
  </w:style>
  <w:style w:type="paragraph" w:customStyle="1" w:styleId="95C0708801074E3E8F842054D5893B81">
    <w:name w:val="95C0708801074E3E8F842054D5893B81"/>
    <w:rsid w:val="00FD226E"/>
  </w:style>
  <w:style w:type="paragraph" w:customStyle="1" w:styleId="98F2ACD109CE4FB5A67AD41C6A66EF47">
    <w:name w:val="98F2ACD109CE4FB5A67AD41C6A66EF47"/>
    <w:rsid w:val="00FD226E"/>
  </w:style>
  <w:style w:type="paragraph" w:customStyle="1" w:styleId="797A526B2A6342CBB712DC78DE713A33">
    <w:name w:val="797A526B2A6342CBB712DC78DE713A33"/>
    <w:rsid w:val="00FD226E"/>
  </w:style>
  <w:style w:type="paragraph" w:customStyle="1" w:styleId="DADB1C5044D647B7BA64411D4F0CE80A">
    <w:name w:val="DADB1C5044D647B7BA64411D4F0CE80A"/>
    <w:rsid w:val="00FD226E"/>
  </w:style>
  <w:style w:type="paragraph" w:customStyle="1" w:styleId="71717C78D67D4E91B8756C10BF319A72">
    <w:name w:val="71717C78D67D4E91B8756C10BF319A72"/>
    <w:rsid w:val="00FD226E"/>
  </w:style>
  <w:style w:type="paragraph" w:customStyle="1" w:styleId="0C30B5F633F746F3B5D896E6053E405C">
    <w:name w:val="0C30B5F633F746F3B5D896E6053E405C"/>
    <w:rsid w:val="00FD226E"/>
  </w:style>
  <w:style w:type="paragraph" w:customStyle="1" w:styleId="005134DB7BF349D58121A74EC53872BD">
    <w:name w:val="005134DB7BF349D58121A74EC53872BD"/>
    <w:rsid w:val="00FD226E"/>
  </w:style>
  <w:style w:type="paragraph" w:customStyle="1" w:styleId="1BA0402EFE7C4DA9B347AE87FCE6E47F">
    <w:name w:val="1BA0402EFE7C4DA9B347AE87FCE6E47F"/>
    <w:rsid w:val="00FD226E"/>
  </w:style>
  <w:style w:type="paragraph" w:customStyle="1" w:styleId="DFE8BE83537F486FA4108744FB002846">
    <w:name w:val="DFE8BE83537F486FA4108744FB002846"/>
    <w:rsid w:val="00FD226E"/>
  </w:style>
  <w:style w:type="paragraph" w:customStyle="1" w:styleId="93F6BD0A377A42058ADFB556E0F0F69D">
    <w:name w:val="93F6BD0A377A42058ADFB556E0F0F69D"/>
    <w:rsid w:val="00FD226E"/>
  </w:style>
  <w:style w:type="paragraph" w:customStyle="1" w:styleId="6A65C44C56A847328AEA78A0AACAEA71">
    <w:name w:val="6A65C44C56A847328AEA78A0AACAEA71"/>
    <w:rsid w:val="00FD226E"/>
  </w:style>
  <w:style w:type="paragraph" w:customStyle="1" w:styleId="CAAF2E94BE444074BB47AD0DC5CEB440">
    <w:name w:val="CAAF2E94BE444074BB47AD0DC5CEB440"/>
    <w:rsid w:val="00FD226E"/>
  </w:style>
  <w:style w:type="paragraph" w:customStyle="1" w:styleId="D3E173AC32644795BB5A81E3B1C1C86E">
    <w:name w:val="D3E173AC32644795BB5A81E3B1C1C86E"/>
    <w:rsid w:val="00FD226E"/>
  </w:style>
  <w:style w:type="paragraph" w:customStyle="1" w:styleId="8F759BB423A44E62A0E22D0BE052BF02">
    <w:name w:val="8F759BB423A44E62A0E22D0BE052BF02"/>
    <w:rsid w:val="00FD226E"/>
  </w:style>
  <w:style w:type="paragraph" w:customStyle="1" w:styleId="77E0AF3E3D83432D965BDC471D78804B">
    <w:name w:val="77E0AF3E3D83432D965BDC471D78804B"/>
    <w:rsid w:val="00FD226E"/>
  </w:style>
  <w:style w:type="paragraph" w:customStyle="1" w:styleId="ADF7BD87103749A9BBB9B8E7E7B94CBD">
    <w:name w:val="ADF7BD87103749A9BBB9B8E7E7B94CBD"/>
    <w:rsid w:val="00FD226E"/>
  </w:style>
  <w:style w:type="paragraph" w:customStyle="1" w:styleId="314CBDD5723A447EB8DD01CB8B09F73F">
    <w:name w:val="314CBDD5723A447EB8DD01CB8B09F73F"/>
    <w:rsid w:val="00FD226E"/>
  </w:style>
  <w:style w:type="paragraph" w:customStyle="1" w:styleId="ECF5491D555F4210AF6724F0EB50A3B7">
    <w:name w:val="ECF5491D555F4210AF6724F0EB50A3B7"/>
    <w:rsid w:val="00FD226E"/>
  </w:style>
  <w:style w:type="paragraph" w:customStyle="1" w:styleId="C750CD2E56244D4BBC513429730C1061">
    <w:name w:val="C750CD2E56244D4BBC513429730C1061"/>
    <w:rsid w:val="00FD226E"/>
  </w:style>
  <w:style w:type="paragraph" w:customStyle="1" w:styleId="60947511852B4F159112B60E542E1566">
    <w:name w:val="60947511852B4F159112B60E542E1566"/>
    <w:rsid w:val="00FD226E"/>
  </w:style>
  <w:style w:type="paragraph" w:customStyle="1" w:styleId="8D848FE0158C49B9BE4B63044098B61B">
    <w:name w:val="8D848FE0158C49B9BE4B63044098B61B"/>
    <w:rsid w:val="00FD226E"/>
  </w:style>
  <w:style w:type="paragraph" w:customStyle="1" w:styleId="AFB3CA6AD06D4AD980D7A932E0E5BE1B">
    <w:name w:val="AFB3CA6AD06D4AD980D7A932E0E5BE1B"/>
    <w:rsid w:val="00FD226E"/>
  </w:style>
  <w:style w:type="paragraph" w:customStyle="1" w:styleId="F5B5D721822142F6B96C848463FDDC56">
    <w:name w:val="F5B5D721822142F6B96C848463FDDC56"/>
    <w:rsid w:val="00FD226E"/>
  </w:style>
  <w:style w:type="paragraph" w:customStyle="1" w:styleId="A684F96E2B394F8AB51ADD456E896D40">
    <w:name w:val="A684F96E2B394F8AB51ADD456E896D40"/>
    <w:rsid w:val="00FD226E"/>
  </w:style>
  <w:style w:type="paragraph" w:customStyle="1" w:styleId="F500FEB659F04CC1829468B6FF407A6C">
    <w:name w:val="F500FEB659F04CC1829468B6FF407A6C"/>
    <w:rsid w:val="00FD226E"/>
  </w:style>
  <w:style w:type="paragraph" w:customStyle="1" w:styleId="F72DB825E20940F5B47E3E307D11C808">
    <w:name w:val="F72DB825E20940F5B47E3E307D11C808"/>
    <w:rsid w:val="00FD226E"/>
  </w:style>
  <w:style w:type="paragraph" w:customStyle="1" w:styleId="D7C69F90C24F4CD089254D43CEFE19C5">
    <w:name w:val="D7C69F90C24F4CD089254D43CEFE19C5"/>
    <w:rsid w:val="00FD226E"/>
  </w:style>
  <w:style w:type="paragraph" w:customStyle="1" w:styleId="EF5A2C3FEE624E4EBFC8E82987583897">
    <w:name w:val="EF5A2C3FEE624E4EBFC8E82987583897"/>
    <w:rsid w:val="00FD226E"/>
  </w:style>
  <w:style w:type="paragraph" w:customStyle="1" w:styleId="57CFC64E41114D679F9425BADEDAAAB4">
    <w:name w:val="57CFC64E41114D679F9425BADEDAAAB4"/>
    <w:rsid w:val="00FD226E"/>
  </w:style>
  <w:style w:type="paragraph" w:customStyle="1" w:styleId="5C5C21BAA64043188FAA45B86B420F37">
    <w:name w:val="5C5C21BAA64043188FAA45B86B420F37"/>
    <w:rsid w:val="00FD226E"/>
  </w:style>
  <w:style w:type="paragraph" w:customStyle="1" w:styleId="76AC70E76FAC4B30B86C95B439B47F23">
    <w:name w:val="76AC70E76FAC4B30B86C95B439B47F23"/>
    <w:rsid w:val="00FD226E"/>
  </w:style>
  <w:style w:type="paragraph" w:customStyle="1" w:styleId="7305D3DD04A74129850F933011771E8C">
    <w:name w:val="7305D3DD04A74129850F933011771E8C"/>
    <w:rsid w:val="00FD226E"/>
  </w:style>
  <w:style w:type="paragraph" w:customStyle="1" w:styleId="F2A6D7036B9045CBA015ED00BFEDD12B">
    <w:name w:val="F2A6D7036B9045CBA015ED00BFEDD12B"/>
    <w:rsid w:val="00FD226E"/>
  </w:style>
  <w:style w:type="paragraph" w:customStyle="1" w:styleId="CD5E2638791E44229168430FCF5B9A7A">
    <w:name w:val="CD5E2638791E44229168430FCF5B9A7A"/>
    <w:rsid w:val="00FD226E"/>
  </w:style>
  <w:style w:type="paragraph" w:customStyle="1" w:styleId="7E35CE3DF7D345CA9579D514D5257606">
    <w:name w:val="7E35CE3DF7D345CA9579D514D5257606"/>
    <w:rsid w:val="00FD226E"/>
  </w:style>
  <w:style w:type="paragraph" w:customStyle="1" w:styleId="680A5AFF08DD408A96509D8ABF38C098">
    <w:name w:val="680A5AFF08DD408A96509D8ABF38C098"/>
    <w:rsid w:val="00FD226E"/>
  </w:style>
  <w:style w:type="paragraph" w:customStyle="1" w:styleId="3CAE42DBBCA94EE4AEC40DFCB454836C">
    <w:name w:val="3CAE42DBBCA94EE4AEC40DFCB454836C"/>
    <w:rsid w:val="00FD226E"/>
  </w:style>
  <w:style w:type="paragraph" w:customStyle="1" w:styleId="3E53030459F447D6B8EA8EC6E11DA968">
    <w:name w:val="3E53030459F447D6B8EA8EC6E11DA968"/>
    <w:rsid w:val="00FD226E"/>
  </w:style>
  <w:style w:type="paragraph" w:customStyle="1" w:styleId="A20DC5E57A4748378F4032DFD533E44B">
    <w:name w:val="A20DC5E57A4748378F4032DFD533E44B"/>
    <w:rsid w:val="00FD226E"/>
  </w:style>
  <w:style w:type="paragraph" w:customStyle="1" w:styleId="A8E59A04071F4FBBBFE96943E41253F1">
    <w:name w:val="A8E59A04071F4FBBBFE96943E41253F1"/>
    <w:rsid w:val="00FD226E"/>
  </w:style>
  <w:style w:type="paragraph" w:customStyle="1" w:styleId="D989754312814D438520512AB69FDB3C">
    <w:name w:val="D989754312814D438520512AB69FDB3C"/>
    <w:rsid w:val="00FD226E"/>
  </w:style>
  <w:style w:type="paragraph" w:customStyle="1" w:styleId="3939636424C94922B4C03F0107D9D494">
    <w:name w:val="3939636424C94922B4C03F0107D9D494"/>
    <w:rsid w:val="00FD226E"/>
  </w:style>
  <w:style w:type="paragraph" w:customStyle="1" w:styleId="31A1DEAB069A4B63B1915E1E33D7E97A">
    <w:name w:val="31A1DEAB069A4B63B1915E1E33D7E97A"/>
    <w:rsid w:val="00FD226E"/>
  </w:style>
  <w:style w:type="paragraph" w:customStyle="1" w:styleId="8FD867D173EF41AFB8AE2017FAEED0FF">
    <w:name w:val="8FD867D173EF41AFB8AE2017FAEED0FF"/>
    <w:rsid w:val="00FD226E"/>
  </w:style>
  <w:style w:type="paragraph" w:customStyle="1" w:styleId="B825408DA0F244D7BC1E5C0A5A6BC4BC">
    <w:name w:val="B825408DA0F244D7BC1E5C0A5A6BC4BC"/>
    <w:rsid w:val="00FD226E"/>
  </w:style>
  <w:style w:type="paragraph" w:customStyle="1" w:styleId="D1A8C6DE2E1944F3B3F824A4A6820EC7">
    <w:name w:val="D1A8C6DE2E1944F3B3F824A4A6820EC7"/>
    <w:rsid w:val="00FD226E"/>
  </w:style>
  <w:style w:type="paragraph" w:customStyle="1" w:styleId="DAA09E22939D4AA09A02E0CA42B5F797">
    <w:name w:val="DAA09E22939D4AA09A02E0CA42B5F797"/>
    <w:rsid w:val="00FD226E"/>
  </w:style>
  <w:style w:type="paragraph" w:customStyle="1" w:styleId="51517997018D40A595A6490D2CA52AB9">
    <w:name w:val="51517997018D40A595A6490D2CA52AB9"/>
    <w:rsid w:val="00FD226E"/>
  </w:style>
  <w:style w:type="paragraph" w:customStyle="1" w:styleId="AD08EE3FC40E4437982E8A10283FFDA2">
    <w:name w:val="AD08EE3FC40E4437982E8A10283FFDA2"/>
    <w:rsid w:val="00FD226E"/>
  </w:style>
  <w:style w:type="paragraph" w:customStyle="1" w:styleId="0DFCF9199BC34E28BA0FEDF299EAEE3E">
    <w:name w:val="0DFCF9199BC34E28BA0FEDF299EAEE3E"/>
    <w:rsid w:val="00FD226E"/>
  </w:style>
  <w:style w:type="paragraph" w:customStyle="1" w:styleId="3095CD81EA0A422EA90823591F065416">
    <w:name w:val="3095CD81EA0A422EA90823591F065416"/>
    <w:rsid w:val="00FD226E"/>
  </w:style>
  <w:style w:type="paragraph" w:customStyle="1" w:styleId="2298CA0FDA2D40B39AAAB5AF25904D10">
    <w:name w:val="2298CA0FDA2D40B39AAAB5AF25904D10"/>
    <w:rsid w:val="00FD226E"/>
  </w:style>
  <w:style w:type="paragraph" w:customStyle="1" w:styleId="5F7E86DD0E414390910530A750D5E487">
    <w:name w:val="5F7E86DD0E414390910530A750D5E487"/>
    <w:rsid w:val="00FD226E"/>
  </w:style>
  <w:style w:type="paragraph" w:customStyle="1" w:styleId="72BFC358E05A4021A6A6DB7C8E372030">
    <w:name w:val="72BFC358E05A4021A6A6DB7C8E372030"/>
    <w:rsid w:val="00FD226E"/>
  </w:style>
  <w:style w:type="paragraph" w:customStyle="1" w:styleId="425E2C208ADD4E2DAB307C9E367CD6B9">
    <w:name w:val="425E2C208ADD4E2DAB307C9E367CD6B9"/>
    <w:rsid w:val="00FD226E"/>
  </w:style>
  <w:style w:type="paragraph" w:customStyle="1" w:styleId="8399DA72C49440FCB5625EC6C32B8DE0">
    <w:name w:val="8399DA72C49440FCB5625EC6C32B8DE0"/>
    <w:rsid w:val="00FD226E"/>
  </w:style>
  <w:style w:type="paragraph" w:customStyle="1" w:styleId="A47190FE65AA4FB7B0E3DA6986E85977">
    <w:name w:val="A47190FE65AA4FB7B0E3DA6986E85977"/>
    <w:rsid w:val="00FD226E"/>
  </w:style>
  <w:style w:type="paragraph" w:customStyle="1" w:styleId="116AC3006F7F4FD082FC8D50009370FB">
    <w:name w:val="116AC3006F7F4FD082FC8D50009370FB"/>
    <w:rsid w:val="00FD226E"/>
  </w:style>
  <w:style w:type="paragraph" w:customStyle="1" w:styleId="C84A3C643A3A44B4944534C76CBA533D">
    <w:name w:val="C84A3C643A3A44B4944534C76CBA533D"/>
    <w:rsid w:val="00FD226E"/>
  </w:style>
  <w:style w:type="paragraph" w:customStyle="1" w:styleId="89078A96557C42CA863E5CCFDF93E69A">
    <w:name w:val="89078A96557C42CA863E5CCFDF93E69A"/>
    <w:rsid w:val="00FD226E"/>
  </w:style>
  <w:style w:type="paragraph" w:customStyle="1" w:styleId="FC3FA21ADAD142D7A7AEA566899EFE18">
    <w:name w:val="FC3FA21ADAD142D7A7AEA566899EFE18"/>
    <w:rsid w:val="00FD226E"/>
  </w:style>
  <w:style w:type="paragraph" w:customStyle="1" w:styleId="A1690FC29F1944D7A660CE9DA9F68862">
    <w:name w:val="A1690FC29F1944D7A660CE9DA9F68862"/>
    <w:rsid w:val="00FD226E"/>
  </w:style>
  <w:style w:type="paragraph" w:customStyle="1" w:styleId="13BC31B6166443B2BD5481D092CBF55C">
    <w:name w:val="13BC31B6166443B2BD5481D092CBF55C"/>
    <w:rsid w:val="00FD226E"/>
  </w:style>
  <w:style w:type="paragraph" w:customStyle="1" w:styleId="ED5D5C81C39F47368DA62E68A7FA99EE">
    <w:name w:val="ED5D5C81C39F47368DA62E68A7FA99EE"/>
    <w:rsid w:val="00FD226E"/>
  </w:style>
  <w:style w:type="paragraph" w:customStyle="1" w:styleId="60C2D521D4CA411788C02E9701F8F5C9">
    <w:name w:val="60C2D521D4CA411788C02E9701F8F5C9"/>
    <w:rsid w:val="00FD226E"/>
  </w:style>
  <w:style w:type="paragraph" w:customStyle="1" w:styleId="75C0A2B6D9114592BC0900FF85BBBAB6">
    <w:name w:val="75C0A2B6D9114592BC0900FF85BBBAB6"/>
    <w:rsid w:val="00FD226E"/>
  </w:style>
  <w:style w:type="paragraph" w:customStyle="1" w:styleId="9EF19CD7AFFD496180499708970EC99B">
    <w:name w:val="9EF19CD7AFFD496180499708970EC99B"/>
    <w:rsid w:val="00FD226E"/>
  </w:style>
  <w:style w:type="paragraph" w:customStyle="1" w:styleId="36BBC98777C840B89A75E69BB90C6C8C">
    <w:name w:val="36BBC98777C840B89A75E69BB90C6C8C"/>
    <w:rsid w:val="00FD226E"/>
  </w:style>
  <w:style w:type="paragraph" w:customStyle="1" w:styleId="EDA735A5B4884D5BB9034D993B14A350">
    <w:name w:val="EDA735A5B4884D5BB9034D993B14A350"/>
    <w:rsid w:val="00FD226E"/>
  </w:style>
  <w:style w:type="paragraph" w:customStyle="1" w:styleId="9905A621DFB34BE2B8A9B64470F440D3">
    <w:name w:val="9905A621DFB34BE2B8A9B64470F440D3"/>
    <w:rsid w:val="00FD226E"/>
  </w:style>
  <w:style w:type="paragraph" w:customStyle="1" w:styleId="21878E02310F40CC9BE0B6A672543AF5">
    <w:name w:val="21878E02310F40CC9BE0B6A672543AF5"/>
    <w:rsid w:val="00FD226E"/>
  </w:style>
  <w:style w:type="paragraph" w:customStyle="1" w:styleId="6E467351377541278147096F4C615B46">
    <w:name w:val="6E467351377541278147096F4C615B46"/>
    <w:rsid w:val="00FD226E"/>
  </w:style>
  <w:style w:type="paragraph" w:customStyle="1" w:styleId="779333C20F7B44A1836B9001F1DB15AF">
    <w:name w:val="779333C20F7B44A1836B9001F1DB15AF"/>
    <w:rsid w:val="00FD226E"/>
  </w:style>
  <w:style w:type="paragraph" w:customStyle="1" w:styleId="1897EFA0796F4384BB4361BF9937682C">
    <w:name w:val="1897EFA0796F4384BB4361BF9937682C"/>
    <w:rsid w:val="00FD226E"/>
  </w:style>
  <w:style w:type="paragraph" w:customStyle="1" w:styleId="B17FEF7BC1A54064BE1E15410D2212FC">
    <w:name w:val="B17FEF7BC1A54064BE1E15410D2212FC"/>
    <w:rsid w:val="00FD226E"/>
  </w:style>
  <w:style w:type="paragraph" w:customStyle="1" w:styleId="2817B156F14941CE8C9BBEAC5801EEF1">
    <w:name w:val="2817B156F14941CE8C9BBEAC5801EEF1"/>
    <w:rsid w:val="00FD226E"/>
  </w:style>
  <w:style w:type="paragraph" w:customStyle="1" w:styleId="37A7531008C6475F8E233D3CD9CF9565">
    <w:name w:val="37A7531008C6475F8E233D3CD9CF9565"/>
    <w:rsid w:val="00FD226E"/>
  </w:style>
  <w:style w:type="paragraph" w:customStyle="1" w:styleId="C9C4CD17B42B4B0A991A2CAA9932A7C3">
    <w:name w:val="C9C4CD17B42B4B0A991A2CAA9932A7C3"/>
    <w:rsid w:val="00FD226E"/>
  </w:style>
  <w:style w:type="paragraph" w:customStyle="1" w:styleId="BB38EFB9E58740BB91217205DAB15AE6">
    <w:name w:val="BB38EFB9E58740BB91217205DAB15AE6"/>
    <w:rsid w:val="00FD226E"/>
  </w:style>
  <w:style w:type="paragraph" w:customStyle="1" w:styleId="A405A547390E4010B1E47F4B60BA48B03">
    <w:name w:val="A405A547390E4010B1E47F4B60BA48B03"/>
    <w:rsid w:val="002E26C8"/>
    <w:rPr>
      <w:rFonts w:eastAsiaTheme="minorHAnsi"/>
      <w:lang w:eastAsia="en-US"/>
    </w:rPr>
  </w:style>
  <w:style w:type="paragraph" w:customStyle="1" w:styleId="EE928C2F584D45BD8680C81F7D4CDCCF3">
    <w:name w:val="EE928C2F584D45BD8680C81F7D4CDCCF3"/>
    <w:rsid w:val="002E26C8"/>
    <w:rPr>
      <w:rFonts w:eastAsiaTheme="minorHAnsi"/>
      <w:lang w:eastAsia="en-US"/>
    </w:rPr>
  </w:style>
  <w:style w:type="paragraph" w:customStyle="1" w:styleId="C1E8F1B3921F4B27B83FD6830D79610B3">
    <w:name w:val="C1E8F1B3921F4B27B83FD6830D79610B3"/>
    <w:rsid w:val="002E26C8"/>
    <w:rPr>
      <w:rFonts w:eastAsiaTheme="minorHAnsi"/>
      <w:lang w:eastAsia="en-US"/>
    </w:rPr>
  </w:style>
  <w:style w:type="paragraph" w:customStyle="1" w:styleId="314CBDD5723A447EB8DD01CB8B09F73F1">
    <w:name w:val="314CBDD5723A447EB8DD01CB8B09F73F1"/>
    <w:rsid w:val="002E26C8"/>
    <w:rPr>
      <w:rFonts w:eastAsiaTheme="minorHAnsi"/>
      <w:lang w:eastAsia="en-US"/>
    </w:rPr>
  </w:style>
  <w:style w:type="paragraph" w:customStyle="1" w:styleId="AD08EE3FC40E4437982E8A10283FFDA21">
    <w:name w:val="AD08EE3FC40E4437982E8A10283FFDA21"/>
    <w:rsid w:val="002E26C8"/>
    <w:rPr>
      <w:rFonts w:eastAsiaTheme="minorHAnsi"/>
      <w:lang w:eastAsia="en-US"/>
    </w:rPr>
  </w:style>
  <w:style w:type="paragraph" w:customStyle="1" w:styleId="3095CD81EA0A422EA90823591F0654161">
    <w:name w:val="3095CD81EA0A422EA90823591F0654161"/>
    <w:rsid w:val="002E26C8"/>
    <w:rPr>
      <w:rFonts w:eastAsiaTheme="minorHAnsi"/>
      <w:lang w:eastAsia="en-US"/>
    </w:rPr>
  </w:style>
  <w:style w:type="paragraph" w:customStyle="1" w:styleId="5F7E86DD0E414390910530A750D5E4871">
    <w:name w:val="5F7E86DD0E414390910530A750D5E4871"/>
    <w:rsid w:val="002E26C8"/>
    <w:rPr>
      <w:rFonts w:eastAsiaTheme="minorHAnsi"/>
      <w:lang w:eastAsia="en-US"/>
    </w:rPr>
  </w:style>
  <w:style w:type="paragraph" w:customStyle="1" w:styleId="8399DA72C49440FCB5625EC6C32B8DE01">
    <w:name w:val="8399DA72C49440FCB5625EC6C32B8DE01"/>
    <w:rsid w:val="002E26C8"/>
    <w:rPr>
      <w:rFonts w:eastAsiaTheme="minorHAnsi"/>
      <w:lang w:eastAsia="en-US"/>
    </w:rPr>
  </w:style>
  <w:style w:type="paragraph" w:customStyle="1" w:styleId="116AC3006F7F4FD082FC8D50009370FB1">
    <w:name w:val="116AC3006F7F4FD082FC8D50009370FB1"/>
    <w:rsid w:val="002E26C8"/>
    <w:rPr>
      <w:rFonts w:eastAsiaTheme="minorHAnsi"/>
      <w:lang w:eastAsia="en-US"/>
    </w:rPr>
  </w:style>
  <w:style w:type="paragraph" w:customStyle="1" w:styleId="89078A96557C42CA863E5CCFDF93E69A1">
    <w:name w:val="89078A96557C42CA863E5CCFDF93E69A1"/>
    <w:rsid w:val="002E26C8"/>
    <w:rPr>
      <w:rFonts w:eastAsiaTheme="minorHAnsi"/>
      <w:lang w:eastAsia="en-US"/>
    </w:rPr>
  </w:style>
  <w:style w:type="paragraph" w:customStyle="1" w:styleId="A1690FC29F1944D7A660CE9DA9F688621">
    <w:name w:val="A1690FC29F1944D7A660CE9DA9F688621"/>
    <w:rsid w:val="002E26C8"/>
    <w:rPr>
      <w:rFonts w:eastAsiaTheme="minorHAnsi"/>
      <w:lang w:eastAsia="en-US"/>
    </w:rPr>
  </w:style>
  <w:style w:type="paragraph" w:customStyle="1" w:styleId="ED5D5C81C39F47368DA62E68A7FA99EE1">
    <w:name w:val="ED5D5C81C39F47368DA62E68A7FA99EE1"/>
    <w:rsid w:val="002E26C8"/>
    <w:rPr>
      <w:rFonts w:eastAsiaTheme="minorHAnsi"/>
      <w:lang w:eastAsia="en-US"/>
    </w:rPr>
  </w:style>
  <w:style w:type="paragraph" w:customStyle="1" w:styleId="75C0A2B6D9114592BC0900FF85BBBAB61">
    <w:name w:val="75C0A2B6D9114592BC0900FF85BBBAB61"/>
    <w:rsid w:val="002E26C8"/>
    <w:rPr>
      <w:rFonts w:eastAsiaTheme="minorHAnsi"/>
      <w:lang w:eastAsia="en-US"/>
    </w:rPr>
  </w:style>
  <w:style w:type="paragraph" w:customStyle="1" w:styleId="36BBC98777C840B89A75E69BB90C6C8C1">
    <w:name w:val="36BBC98777C840B89A75E69BB90C6C8C1"/>
    <w:rsid w:val="002E26C8"/>
    <w:rPr>
      <w:rFonts w:eastAsiaTheme="minorHAnsi"/>
      <w:lang w:eastAsia="en-US"/>
    </w:rPr>
  </w:style>
  <w:style w:type="paragraph" w:customStyle="1" w:styleId="9905A621DFB34BE2B8A9B64470F440D31">
    <w:name w:val="9905A621DFB34BE2B8A9B64470F440D31"/>
    <w:rsid w:val="002E26C8"/>
    <w:rPr>
      <w:rFonts w:eastAsiaTheme="minorHAnsi"/>
      <w:lang w:eastAsia="en-US"/>
    </w:rPr>
  </w:style>
  <w:style w:type="paragraph" w:customStyle="1" w:styleId="6E467351377541278147096F4C615B461">
    <w:name w:val="6E467351377541278147096F4C615B461"/>
    <w:rsid w:val="002E26C8"/>
    <w:rPr>
      <w:rFonts w:eastAsiaTheme="minorHAnsi"/>
      <w:lang w:eastAsia="en-US"/>
    </w:rPr>
  </w:style>
  <w:style w:type="paragraph" w:customStyle="1" w:styleId="1897EFA0796F4384BB4361BF9937682C1">
    <w:name w:val="1897EFA0796F4384BB4361BF9937682C1"/>
    <w:rsid w:val="002E26C8"/>
    <w:rPr>
      <w:rFonts w:eastAsiaTheme="minorHAnsi"/>
      <w:lang w:eastAsia="en-US"/>
    </w:rPr>
  </w:style>
  <w:style w:type="paragraph" w:customStyle="1" w:styleId="2817B156F14941CE8C9BBEAC5801EEF11">
    <w:name w:val="2817B156F14941CE8C9BBEAC5801EEF11"/>
    <w:rsid w:val="002E26C8"/>
    <w:rPr>
      <w:rFonts w:eastAsiaTheme="minorHAnsi"/>
      <w:lang w:eastAsia="en-US"/>
    </w:rPr>
  </w:style>
  <w:style w:type="paragraph" w:customStyle="1" w:styleId="BB38EFB9E58740BB91217205DAB15AE61">
    <w:name w:val="BB38EFB9E58740BB91217205DAB15AE61"/>
    <w:rsid w:val="002E26C8"/>
    <w:rPr>
      <w:rFonts w:eastAsiaTheme="minorHAnsi"/>
      <w:lang w:eastAsia="en-US"/>
    </w:rPr>
  </w:style>
  <w:style w:type="paragraph" w:customStyle="1" w:styleId="5A0B7126673E44D494CBC5353CC2348542">
    <w:name w:val="5A0B7126673E44D494CBC5353CC2348542"/>
    <w:rsid w:val="002E26C8"/>
    <w:rPr>
      <w:rFonts w:eastAsiaTheme="minorHAnsi"/>
      <w:lang w:eastAsia="en-US"/>
    </w:rPr>
  </w:style>
  <w:style w:type="paragraph" w:customStyle="1" w:styleId="064C8B26D95340D0ADD404550F0F80E242">
    <w:name w:val="064C8B26D95340D0ADD404550F0F80E242"/>
    <w:rsid w:val="002E26C8"/>
    <w:rPr>
      <w:rFonts w:eastAsiaTheme="minorHAnsi"/>
      <w:lang w:eastAsia="en-US"/>
    </w:rPr>
  </w:style>
  <w:style w:type="paragraph" w:customStyle="1" w:styleId="11CCE7CE8889434080233738D24EBA6215">
    <w:name w:val="11CCE7CE8889434080233738D24EBA6215"/>
    <w:rsid w:val="002E26C8"/>
    <w:rPr>
      <w:rFonts w:eastAsiaTheme="minorHAnsi"/>
      <w:lang w:eastAsia="en-US"/>
    </w:rPr>
  </w:style>
  <w:style w:type="paragraph" w:customStyle="1" w:styleId="CE38DC525B424561904AF43FD85BAA3942">
    <w:name w:val="CE38DC525B424561904AF43FD85BAA3942"/>
    <w:rsid w:val="002E26C8"/>
    <w:rPr>
      <w:rFonts w:eastAsiaTheme="minorHAnsi"/>
      <w:lang w:eastAsia="en-US"/>
    </w:rPr>
  </w:style>
  <w:style w:type="paragraph" w:customStyle="1" w:styleId="09DCFA631F414449A0E130D2C7A6743E32">
    <w:name w:val="09DCFA631F414449A0E130D2C7A6743E32"/>
    <w:rsid w:val="002E26C8"/>
    <w:rPr>
      <w:rFonts w:eastAsiaTheme="minorHAnsi"/>
      <w:lang w:eastAsia="en-US"/>
    </w:rPr>
  </w:style>
  <w:style w:type="paragraph" w:customStyle="1" w:styleId="DF9981638779416AA166C1DDB905D7C013">
    <w:name w:val="DF9981638779416AA166C1DDB905D7C013"/>
    <w:rsid w:val="002E26C8"/>
    <w:pPr>
      <w:ind w:left="720"/>
      <w:contextualSpacing/>
    </w:pPr>
    <w:rPr>
      <w:rFonts w:eastAsiaTheme="minorHAnsi"/>
      <w:lang w:eastAsia="en-US"/>
    </w:rPr>
  </w:style>
  <w:style w:type="paragraph" w:customStyle="1" w:styleId="8B4261CBA40E422F9268B691C3A193DB52">
    <w:name w:val="8B4261CBA40E422F9268B691C3A193DB52"/>
    <w:rsid w:val="002E26C8"/>
    <w:pPr>
      <w:tabs>
        <w:tab w:val="center" w:pos="4513"/>
        <w:tab w:val="right" w:pos="9026"/>
      </w:tabs>
      <w:spacing w:after="0" w:line="240" w:lineRule="auto"/>
    </w:pPr>
    <w:rPr>
      <w:rFonts w:eastAsiaTheme="minorHAnsi"/>
      <w:lang w:eastAsia="en-US"/>
    </w:rPr>
  </w:style>
  <w:style w:type="paragraph" w:customStyle="1" w:styleId="BFBC9BA8A1F542E88CE4BBD27051A21E37">
    <w:name w:val="BFBC9BA8A1F542E88CE4BBD27051A21E37"/>
    <w:rsid w:val="002E26C8"/>
    <w:pPr>
      <w:tabs>
        <w:tab w:val="center" w:pos="4513"/>
        <w:tab w:val="right" w:pos="9026"/>
      </w:tabs>
      <w:spacing w:after="0" w:line="240" w:lineRule="auto"/>
    </w:pPr>
    <w:rPr>
      <w:rFonts w:eastAsiaTheme="minorHAnsi"/>
      <w:lang w:eastAsia="en-US"/>
    </w:rPr>
  </w:style>
  <w:style w:type="paragraph" w:customStyle="1" w:styleId="A405A547390E4010B1E47F4B60BA48B04">
    <w:name w:val="A405A547390E4010B1E47F4B60BA48B04"/>
    <w:rsid w:val="009C1A0C"/>
    <w:rPr>
      <w:rFonts w:eastAsiaTheme="minorHAnsi"/>
      <w:lang w:eastAsia="en-US"/>
    </w:rPr>
  </w:style>
  <w:style w:type="paragraph" w:customStyle="1" w:styleId="EE928C2F584D45BD8680C81F7D4CDCCF4">
    <w:name w:val="EE928C2F584D45BD8680C81F7D4CDCCF4"/>
    <w:rsid w:val="009C1A0C"/>
    <w:rPr>
      <w:rFonts w:eastAsiaTheme="minorHAnsi"/>
      <w:lang w:eastAsia="en-US"/>
    </w:rPr>
  </w:style>
  <w:style w:type="paragraph" w:customStyle="1" w:styleId="C1E8F1B3921F4B27B83FD6830D79610B4">
    <w:name w:val="C1E8F1B3921F4B27B83FD6830D79610B4"/>
    <w:rsid w:val="009C1A0C"/>
    <w:rPr>
      <w:rFonts w:eastAsiaTheme="minorHAnsi"/>
      <w:lang w:eastAsia="en-US"/>
    </w:rPr>
  </w:style>
  <w:style w:type="paragraph" w:customStyle="1" w:styleId="314CBDD5723A447EB8DD01CB8B09F73F2">
    <w:name w:val="314CBDD5723A447EB8DD01CB8B09F73F2"/>
    <w:rsid w:val="009C1A0C"/>
    <w:rPr>
      <w:rFonts w:eastAsiaTheme="minorHAnsi"/>
      <w:lang w:eastAsia="en-US"/>
    </w:rPr>
  </w:style>
  <w:style w:type="paragraph" w:customStyle="1" w:styleId="AD08EE3FC40E4437982E8A10283FFDA22">
    <w:name w:val="AD08EE3FC40E4437982E8A10283FFDA22"/>
    <w:rsid w:val="009C1A0C"/>
    <w:rPr>
      <w:rFonts w:eastAsiaTheme="minorHAnsi"/>
      <w:lang w:eastAsia="en-US"/>
    </w:rPr>
  </w:style>
  <w:style w:type="paragraph" w:customStyle="1" w:styleId="3095CD81EA0A422EA90823591F0654162">
    <w:name w:val="3095CD81EA0A422EA90823591F0654162"/>
    <w:rsid w:val="009C1A0C"/>
    <w:rPr>
      <w:rFonts w:eastAsiaTheme="minorHAnsi"/>
      <w:lang w:eastAsia="en-US"/>
    </w:rPr>
  </w:style>
  <w:style w:type="paragraph" w:customStyle="1" w:styleId="5F7E86DD0E414390910530A750D5E4872">
    <w:name w:val="5F7E86DD0E414390910530A750D5E4872"/>
    <w:rsid w:val="009C1A0C"/>
    <w:rPr>
      <w:rFonts w:eastAsiaTheme="minorHAnsi"/>
      <w:lang w:eastAsia="en-US"/>
    </w:rPr>
  </w:style>
  <w:style w:type="paragraph" w:customStyle="1" w:styleId="8399DA72C49440FCB5625EC6C32B8DE02">
    <w:name w:val="8399DA72C49440FCB5625EC6C32B8DE02"/>
    <w:rsid w:val="009C1A0C"/>
    <w:rPr>
      <w:rFonts w:eastAsiaTheme="minorHAnsi"/>
      <w:lang w:eastAsia="en-US"/>
    </w:rPr>
  </w:style>
  <w:style w:type="paragraph" w:customStyle="1" w:styleId="116AC3006F7F4FD082FC8D50009370FB2">
    <w:name w:val="116AC3006F7F4FD082FC8D50009370FB2"/>
    <w:rsid w:val="009C1A0C"/>
    <w:rPr>
      <w:rFonts w:eastAsiaTheme="minorHAnsi"/>
      <w:lang w:eastAsia="en-US"/>
    </w:rPr>
  </w:style>
  <w:style w:type="paragraph" w:customStyle="1" w:styleId="89078A96557C42CA863E5CCFDF93E69A2">
    <w:name w:val="89078A96557C42CA863E5CCFDF93E69A2"/>
    <w:rsid w:val="009C1A0C"/>
    <w:rPr>
      <w:rFonts w:eastAsiaTheme="minorHAnsi"/>
      <w:lang w:eastAsia="en-US"/>
    </w:rPr>
  </w:style>
  <w:style w:type="paragraph" w:customStyle="1" w:styleId="A1690FC29F1944D7A660CE9DA9F688622">
    <w:name w:val="A1690FC29F1944D7A660CE9DA9F688622"/>
    <w:rsid w:val="009C1A0C"/>
    <w:rPr>
      <w:rFonts w:eastAsiaTheme="minorHAnsi"/>
      <w:lang w:eastAsia="en-US"/>
    </w:rPr>
  </w:style>
  <w:style w:type="paragraph" w:customStyle="1" w:styleId="ED5D5C81C39F47368DA62E68A7FA99EE2">
    <w:name w:val="ED5D5C81C39F47368DA62E68A7FA99EE2"/>
    <w:rsid w:val="009C1A0C"/>
    <w:rPr>
      <w:rFonts w:eastAsiaTheme="minorHAnsi"/>
      <w:lang w:eastAsia="en-US"/>
    </w:rPr>
  </w:style>
  <w:style w:type="paragraph" w:customStyle="1" w:styleId="75C0A2B6D9114592BC0900FF85BBBAB62">
    <w:name w:val="75C0A2B6D9114592BC0900FF85BBBAB62"/>
    <w:rsid w:val="009C1A0C"/>
    <w:rPr>
      <w:rFonts w:eastAsiaTheme="minorHAnsi"/>
      <w:lang w:eastAsia="en-US"/>
    </w:rPr>
  </w:style>
  <w:style w:type="paragraph" w:customStyle="1" w:styleId="36BBC98777C840B89A75E69BB90C6C8C2">
    <w:name w:val="36BBC98777C840B89A75E69BB90C6C8C2"/>
    <w:rsid w:val="009C1A0C"/>
    <w:rPr>
      <w:rFonts w:eastAsiaTheme="minorHAnsi"/>
      <w:lang w:eastAsia="en-US"/>
    </w:rPr>
  </w:style>
  <w:style w:type="paragraph" w:customStyle="1" w:styleId="9905A621DFB34BE2B8A9B64470F440D32">
    <w:name w:val="9905A621DFB34BE2B8A9B64470F440D32"/>
    <w:rsid w:val="009C1A0C"/>
    <w:rPr>
      <w:rFonts w:eastAsiaTheme="minorHAnsi"/>
      <w:lang w:eastAsia="en-US"/>
    </w:rPr>
  </w:style>
  <w:style w:type="paragraph" w:customStyle="1" w:styleId="6E467351377541278147096F4C615B462">
    <w:name w:val="6E467351377541278147096F4C615B462"/>
    <w:rsid w:val="009C1A0C"/>
    <w:rPr>
      <w:rFonts w:eastAsiaTheme="minorHAnsi"/>
      <w:lang w:eastAsia="en-US"/>
    </w:rPr>
  </w:style>
  <w:style w:type="paragraph" w:customStyle="1" w:styleId="1897EFA0796F4384BB4361BF9937682C2">
    <w:name w:val="1897EFA0796F4384BB4361BF9937682C2"/>
    <w:rsid w:val="009C1A0C"/>
    <w:rPr>
      <w:rFonts w:eastAsiaTheme="minorHAnsi"/>
      <w:lang w:eastAsia="en-US"/>
    </w:rPr>
  </w:style>
  <w:style w:type="paragraph" w:customStyle="1" w:styleId="2817B156F14941CE8C9BBEAC5801EEF12">
    <w:name w:val="2817B156F14941CE8C9BBEAC5801EEF12"/>
    <w:rsid w:val="009C1A0C"/>
    <w:rPr>
      <w:rFonts w:eastAsiaTheme="minorHAnsi"/>
      <w:lang w:eastAsia="en-US"/>
    </w:rPr>
  </w:style>
  <w:style w:type="paragraph" w:customStyle="1" w:styleId="BB38EFB9E58740BB91217205DAB15AE62">
    <w:name w:val="BB38EFB9E58740BB91217205DAB15AE62"/>
    <w:rsid w:val="009C1A0C"/>
    <w:rPr>
      <w:rFonts w:eastAsiaTheme="minorHAnsi"/>
      <w:lang w:eastAsia="en-US"/>
    </w:rPr>
  </w:style>
  <w:style w:type="paragraph" w:customStyle="1" w:styleId="5A0B7126673E44D494CBC5353CC2348543">
    <w:name w:val="5A0B7126673E44D494CBC5353CC2348543"/>
    <w:rsid w:val="009C1A0C"/>
    <w:rPr>
      <w:rFonts w:eastAsiaTheme="minorHAnsi"/>
      <w:lang w:eastAsia="en-US"/>
    </w:rPr>
  </w:style>
  <w:style w:type="paragraph" w:customStyle="1" w:styleId="064C8B26D95340D0ADD404550F0F80E243">
    <w:name w:val="064C8B26D95340D0ADD404550F0F80E243"/>
    <w:rsid w:val="009C1A0C"/>
    <w:rPr>
      <w:rFonts w:eastAsiaTheme="minorHAnsi"/>
      <w:lang w:eastAsia="en-US"/>
    </w:rPr>
  </w:style>
  <w:style w:type="paragraph" w:customStyle="1" w:styleId="11CCE7CE8889434080233738D24EBA6216">
    <w:name w:val="11CCE7CE8889434080233738D24EBA6216"/>
    <w:rsid w:val="009C1A0C"/>
    <w:rPr>
      <w:rFonts w:eastAsiaTheme="minorHAnsi"/>
      <w:lang w:eastAsia="en-US"/>
    </w:rPr>
  </w:style>
  <w:style w:type="paragraph" w:customStyle="1" w:styleId="CE38DC525B424561904AF43FD85BAA3943">
    <w:name w:val="CE38DC525B424561904AF43FD85BAA3943"/>
    <w:rsid w:val="009C1A0C"/>
    <w:rPr>
      <w:rFonts w:eastAsiaTheme="minorHAnsi"/>
      <w:lang w:eastAsia="en-US"/>
    </w:rPr>
  </w:style>
  <w:style w:type="paragraph" w:customStyle="1" w:styleId="09DCFA631F414449A0E130D2C7A6743E33">
    <w:name w:val="09DCFA631F414449A0E130D2C7A6743E33"/>
    <w:rsid w:val="009C1A0C"/>
    <w:rPr>
      <w:rFonts w:eastAsiaTheme="minorHAnsi"/>
      <w:lang w:eastAsia="en-US"/>
    </w:rPr>
  </w:style>
  <w:style w:type="paragraph" w:customStyle="1" w:styleId="DF9981638779416AA166C1DDB905D7C014">
    <w:name w:val="DF9981638779416AA166C1DDB905D7C014"/>
    <w:rsid w:val="009C1A0C"/>
    <w:pPr>
      <w:ind w:left="720"/>
      <w:contextualSpacing/>
    </w:pPr>
    <w:rPr>
      <w:rFonts w:eastAsiaTheme="minorHAnsi"/>
      <w:lang w:eastAsia="en-US"/>
    </w:rPr>
  </w:style>
  <w:style w:type="paragraph" w:customStyle="1" w:styleId="8B4261CBA40E422F9268B691C3A193DB53">
    <w:name w:val="8B4261CBA40E422F9268B691C3A193DB53"/>
    <w:rsid w:val="009C1A0C"/>
    <w:pPr>
      <w:tabs>
        <w:tab w:val="center" w:pos="4513"/>
        <w:tab w:val="right" w:pos="9026"/>
      </w:tabs>
      <w:spacing w:after="0" w:line="240" w:lineRule="auto"/>
    </w:pPr>
    <w:rPr>
      <w:rFonts w:eastAsiaTheme="minorHAnsi"/>
      <w:lang w:eastAsia="en-US"/>
    </w:rPr>
  </w:style>
  <w:style w:type="paragraph" w:customStyle="1" w:styleId="BFBC9BA8A1F542E88CE4BBD27051A21E38">
    <w:name w:val="BFBC9BA8A1F542E88CE4BBD27051A21E38"/>
    <w:rsid w:val="009C1A0C"/>
    <w:pPr>
      <w:tabs>
        <w:tab w:val="center" w:pos="4513"/>
        <w:tab w:val="right" w:pos="9026"/>
      </w:tabs>
      <w:spacing w:after="0" w:line="240" w:lineRule="auto"/>
    </w:pPr>
    <w:rPr>
      <w:rFonts w:eastAsiaTheme="minorHAnsi"/>
      <w:lang w:eastAsia="en-US"/>
    </w:rPr>
  </w:style>
  <w:style w:type="paragraph" w:customStyle="1" w:styleId="A405A547390E4010B1E47F4B60BA48B05">
    <w:name w:val="A405A547390E4010B1E47F4B60BA48B05"/>
    <w:rsid w:val="009C1A0C"/>
    <w:rPr>
      <w:rFonts w:eastAsiaTheme="minorHAnsi"/>
      <w:lang w:eastAsia="en-US"/>
    </w:rPr>
  </w:style>
  <w:style w:type="paragraph" w:customStyle="1" w:styleId="EE928C2F584D45BD8680C81F7D4CDCCF5">
    <w:name w:val="EE928C2F584D45BD8680C81F7D4CDCCF5"/>
    <w:rsid w:val="009C1A0C"/>
    <w:rPr>
      <w:rFonts w:eastAsiaTheme="minorHAnsi"/>
      <w:lang w:eastAsia="en-US"/>
    </w:rPr>
  </w:style>
  <w:style w:type="paragraph" w:customStyle="1" w:styleId="C1E8F1B3921F4B27B83FD6830D79610B5">
    <w:name w:val="C1E8F1B3921F4B27B83FD6830D79610B5"/>
    <w:rsid w:val="009C1A0C"/>
    <w:rPr>
      <w:rFonts w:eastAsiaTheme="minorHAnsi"/>
      <w:lang w:eastAsia="en-US"/>
    </w:rPr>
  </w:style>
  <w:style w:type="paragraph" w:customStyle="1" w:styleId="314CBDD5723A447EB8DD01CB8B09F73F3">
    <w:name w:val="314CBDD5723A447EB8DD01CB8B09F73F3"/>
    <w:rsid w:val="009C1A0C"/>
    <w:rPr>
      <w:rFonts w:eastAsiaTheme="minorHAnsi"/>
      <w:lang w:eastAsia="en-US"/>
    </w:rPr>
  </w:style>
  <w:style w:type="paragraph" w:customStyle="1" w:styleId="AD08EE3FC40E4437982E8A10283FFDA23">
    <w:name w:val="AD08EE3FC40E4437982E8A10283FFDA23"/>
    <w:rsid w:val="009C1A0C"/>
    <w:rPr>
      <w:rFonts w:eastAsiaTheme="minorHAnsi"/>
      <w:lang w:eastAsia="en-US"/>
    </w:rPr>
  </w:style>
  <w:style w:type="paragraph" w:customStyle="1" w:styleId="3095CD81EA0A422EA90823591F0654163">
    <w:name w:val="3095CD81EA0A422EA90823591F0654163"/>
    <w:rsid w:val="009C1A0C"/>
    <w:rPr>
      <w:rFonts w:eastAsiaTheme="minorHAnsi"/>
      <w:lang w:eastAsia="en-US"/>
    </w:rPr>
  </w:style>
  <w:style w:type="paragraph" w:customStyle="1" w:styleId="5F7E86DD0E414390910530A750D5E4873">
    <w:name w:val="5F7E86DD0E414390910530A750D5E4873"/>
    <w:rsid w:val="009C1A0C"/>
    <w:rPr>
      <w:rFonts w:eastAsiaTheme="minorHAnsi"/>
      <w:lang w:eastAsia="en-US"/>
    </w:rPr>
  </w:style>
  <w:style w:type="paragraph" w:customStyle="1" w:styleId="8399DA72C49440FCB5625EC6C32B8DE03">
    <w:name w:val="8399DA72C49440FCB5625EC6C32B8DE03"/>
    <w:rsid w:val="009C1A0C"/>
    <w:rPr>
      <w:rFonts w:eastAsiaTheme="minorHAnsi"/>
      <w:lang w:eastAsia="en-US"/>
    </w:rPr>
  </w:style>
  <w:style w:type="paragraph" w:customStyle="1" w:styleId="116AC3006F7F4FD082FC8D50009370FB3">
    <w:name w:val="116AC3006F7F4FD082FC8D50009370FB3"/>
    <w:rsid w:val="009C1A0C"/>
    <w:rPr>
      <w:rFonts w:eastAsiaTheme="minorHAnsi"/>
      <w:lang w:eastAsia="en-US"/>
    </w:rPr>
  </w:style>
  <w:style w:type="paragraph" w:customStyle="1" w:styleId="89078A96557C42CA863E5CCFDF93E69A3">
    <w:name w:val="89078A96557C42CA863E5CCFDF93E69A3"/>
    <w:rsid w:val="009C1A0C"/>
    <w:rPr>
      <w:rFonts w:eastAsiaTheme="minorHAnsi"/>
      <w:lang w:eastAsia="en-US"/>
    </w:rPr>
  </w:style>
  <w:style w:type="paragraph" w:customStyle="1" w:styleId="A1690FC29F1944D7A660CE9DA9F688623">
    <w:name w:val="A1690FC29F1944D7A660CE9DA9F688623"/>
    <w:rsid w:val="009C1A0C"/>
    <w:rPr>
      <w:rFonts w:eastAsiaTheme="minorHAnsi"/>
      <w:lang w:eastAsia="en-US"/>
    </w:rPr>
  </w:style>
  <w:style w:type="paragraph" w:customStyle="1" w:styleId="ED5D5C81C39F47368DA62E68A7FA99EE3">
    <w:name w:val="ED5D5C81C39F47368DA62E68A7FA99EE3"/>
    <w:rsid w:val="009C1A0C"/>
    <w:rPr>
      <w:rFonts w:eastAsiaTheme="minorHAnsi"/>
      <w:lang w:eastAsia="en-US"/>
    </w:rPr>
  </w:style>
  <w:style w:type="paragraph" w:customStyle="1" w:styleId="75C0A2B6D9114592BC0900FF85BBBAB63">
    <w:name w:val="75C0A2B6D9114592BC0900FF85BBBAB63"/>
    <w:rsid w:val="009C1A0C"/>
    <w:rPr>
      <w:rFonts w:eastAsiaTheme="minorHAnsi"/>
      <w:lang w:eastAsia="en-US"/>
    </w:rPr>
  </w:style>
  <w:style w:type="paragraph" w:customStyle="1" w:styleId="36BBC98777C840B89A75E69BB90C6C8C3">
    <w:name w:val="36BBC98777C840B89A75E69BB90C6C8C3"/>
    <w:rsid w:val="009C1A0C"/>
    <w:rPr>
      <w:rFonts w:eastAsiaTheme="minorHAnsi"/>
      <w:lang w:eastAsia="en-US"/>
    </w:rPr>
  </w:style>
  <w:style w:type="paragraph" w:customStyle="1" w:styleId="9905A621DFB34BE2B8A9B64470F440D33">
    <w:name w:val="9905A621DFB34BE2B8A9B64470F440D33"/>
    <w:rsid w:val="009C1A0C"/>
    <w:rPr>
      <w:rFonts w:eastAsiaTheme="minorHAnsi"/>
      <w:lang w:eastAsia="en-US"/>
    </w:rPr>
  </w:style>
  <w:style w:type="paragraph" w:customStyle="1" w:styleId="6E467351377541278147096F4C615B463">
    <w:name w:val="6E467351377541278147096F4C615B463"/>
    <w:rsid w:val="009C1A0C"/>
    <w:rPr>
      <w:rFonts w:eastAsiaTheme="minorHAnsi"/>
      <w:lang w:eastAsia="en-US"/>
    </w:rPr>
  </w:style>
  <w:style w:type="paragraph" w:customStyle="1" w:styleId="1897EFA0796F4384BB4361BF9937682C3">
    <w:name w:val="1897EFA0796F4384BB4361BF9937682C3"/>
    <w:rsid w:val="009C1A0C"/>
    <w:rPr>
      <w:rFonts w:eastAsiaTheme="minorHAnsi"/>
      <w:lang w:eastAsia="en-US"/>
    </w:rPr>
  </w:style>
  <w:style w:type="paragraph" w:customStyle="1" w:styleId="2817B156F14941CE8C9BBEAC5801EEF13">
    <w:name w:val="2817B156F14941CE8C9BBEAC5801EEF13"/>
    <w:rsid w:val="009C1A0C"/>
    <w:rPr>
      <w:rFonts w:eastAsiaTheme="minorHAnsi"/>
      <w:lang w:eastAsia="en-US"/>
    </w:rPr>
  </w:style>
  <w:style w:type="paragraph" w:customStyle="1" w:styleId="BB38EFB9E58740BB91217205DAB15AE63">
    <w:name w:val="BB38EFB9E58740BB91217205DAB15AE63"/>
    <w:rsid w:val="009C1A0C"/>
    <w:rPr>
      <w:rFonts w:eastAsiaTheme="minorHAnsi"/>
      <w:lang w:eastAsia="en-US"/>
    </w:rPr>
  </w:style>
  <w:style w:type="paragraph" w:customStyle="1" w:styleId="5A0B7126673E44D494CBC5353CC2348544">
    <w:name w:val="5A0B7126673E44D494CBC5353CC2348544"/>
    <w:rsid w:val="009C1A0C"/>
    <w:rPr>
      <w:rFonts w:eastAsiaTheme="minorHAnsi"/>
      <w:lang w:eastAsia="en-US"/>
    </w:rPr>
  </w:style>
  <w:style w:type="paragraph" w:customStyle="1" w:styleId="064C8B26D95340D0ADD404550F0F80E244">
    <w:name w:val="064C8B26D95340D0ADD404550F0F80E244"/>
    <w:rsid w:val="009C1A0C"/>
    <w:rPr>
      <w:rFonts w:eastAsiaTheme="minorHAnsi"/>
      <w:lang w:eastAsia="en-US"/>
    </w:rPr>
  </w:style>
  <w:style w:type="paragraph" w:customStyle="1" w:styleId="11CCE7CE8889434080233738D24EBA6217">
    <w:name w:val="11CCE7CE8889434080233738D24EBA6217"/>
    <w:rsid w:val="009C1A0C"/>
    <w:rPr>
      <w:rFonts w:eastAsiaTheme="minorHAnsi"/>
      <w:lang w:eastAsia="en-US"/>
    </w:rPr>
  </w:style>
  <w:style w:type="paragraph" w:customStyle="1" w:styleId="CE38DC525B424561904AF43FD85BAA3944">
    <w:name w:val="CE38DC525B424561904AF43FD85BAA3944"/>
    <w:rsid w:val="009C1A0C"/>
    <w:rPr>
      <w:rFonts w:eastAsiaTheme="minorHAnsi"/>
      <w:lang w:eastAsia="en-US"/>
    </w:rPr>
  </w:style>
  <w:style w:type="paragraph" w:customStyle="1" w:styleId="09DCFA631F414449A0E130D2C7A6743E34">
    <w:name w:val="09DCFA631F414449A0E130D2C7A6743E34"/>
    <w:rsid w:val="009C1A0C"/>
    <w:rPr>
      <w:rFonts w:eastAsiaTheme="minorHAnsi"/>
      <w:lang w:eastAsia="en-US"/>
    </w:rPr>
  </w:style>
  <w:style w:type="paragraph" w:customStyle="1" w:styleId="DF9981638779416AA166C1DDB905D7C015">
    <w:name w:val="DF9981638779416AA166C1DDB905D7C015"/>
    <w:rsid w:val="009C1A0C"/>
    <w:pPr>
      <w:ind w:left="720"/>
      <w:contextualSpacing/>
    </w:pPr>
    <w:rPr>
      <w:rFonts w:eastAsiaTheme="minorHAnsi"/>
      <w:lang w:eastAsia="en-US"/>
    </w:rPr>
  </w:style>
  <w:style w:type="paragraph" w:customStyle="1" w:styleId="8B4261CBA40E422F9268B691C3A193DB54">
    <w:name w:val="8B4261CBA40E422F9268B691C3A193DB54"/>
    <w:rsid w:val="009C1A0C"/>
    <w:pPr>
      <w:tabs>
        <w:tab w:val="center" w:pos="4513"/>
        <w:tab w:val="right" w:pos="9026"/>
      </w:tabs>
      <w:spacing w:after="0" w:line="240" w:lineRule="auto"/>
    </w:pPr>
    <w:rPr>
      <w:rFonts w:eastAsiaTheme="minorHAnsi"/>
      <w:lang w:eastAsia="en-US"/>
    </w:rPr>
  </w:style>
  <w:style w:type="paragraph" w:customStyle="1" w:styleId="BFBC9BA8A1F542E88CE4BBD27051A21E39">
    <w:name w:val="BFBC9BA8A1F542E88CE4BBD27051A21E39"/>
    <w:rsid w:val="009C1A0C"/>
    <w:pPr>
      <w:tabs>
        <w:tab w:val="center" w:pos="4513"/>
        <w:tab w:val="right" w:pos="9026"/>
      </w:tabs>
      <w:spacing w:after="0" w:line="240" w:lineRule="auto"/>
    </w:pPr>
    <w:rPr>
      <w:rFonts w:eastAsiaTheme="minorHAnsi"/>
      <w:lang w:eastAsia="en-US"/>
    </w:rPr>
  </w:style>
  <w:style w:type="paragraph" w:customStyle="1" w:styleId="0DEA636030EC4B32B1039402B09F7B1D">
    <w:name w:val="0DEA636030EC4B32B1039402B09F7B1D"/>
  </w:style>
  <w:style w:type="paragraph" w:customStyle="1" w:styleId="279C67883CC149F1A9C798BAAADB8D05">
    <w:name w:val="279C67883CC149F1A9C798BAAADB8D05"/>
  </w:style>
  <w:style w:type="paragraph" w:customStyle="1" w:styleId="AA4190E0558F4670B27171F9A1AE0B6E">
    <w:name w:val="AA4190E0558F4670B27171F9A1AE0B6E"/>
  </w:style>
  <w:style w:type="paragraph" w:customStyle="1" w:styleId="5AB33078C0314A99BF577CAF970EA327">
    <w:name w:val="5AB33078C0314A99BF577CAF970EA327"/>
  </w:style>
  <w:style w:type="paragraph" w:customStyle="1" w:styleId="1A6C515623D34F7FAB80EB8F58633AAF">
    <w:name w:val="1A6C515623D34F7FAB80EB8F58633AAF"/>
  </w:style>
  <w:style w:type="paragraph" w:customStyle="1" w:styleId="66F6E296BA47413B933EC2FC286068B2">
    <w:name w:val="66F6E296BA47413B933EC2FC286068B2"/>
  </w:style>
  <w:style w:type="paragraph" w:customStyle="1" w:styleId="203298FD2C454311B33EB38D1B04F3FC">
    <w:name w:val="203298FD2C454311B33EB38D1B04F3FC"/>
  </w:style>
  <w:style w:type="paragraph" w:customStyle="1" w:styleId="2A6547EBDE6E427FA6ECF0C746C3F114">
    <w:name w:val="2A6547EBDE6E427FA6ECF0C746C3F114"/>
  </w:style>
  <w:style w:type="paragraph" w:customStyle="1" w:styleId="66F6E296BA47413B933EC2FC286068B21">
    <w:name w:val="66F6E296BA47413B933EC2FC286068B21"/>
    <w:rPr>
      <w:rFonts w:eastAsiaTheme="minorHAnsi"/>
      <w:lang w:val="en-US" w:eastAsia="en-US"/>
    </w:rPr>
  </w:style>
  <w:style w:type="paragraph" w:customStyle="1" w:styleId="C1E8F1B3921F4B27B83FD6830D79610B6">
    <w:name w:val="C1E8F1B3921F4B27B83FD6830D79610B6"/>
    <w:rPr>
      <w:rFonts w:eastAsiaTheme="minorHAnsi"/>
      <w:lang w:val="en-US" w:eastAsia="en-US"/>
    </w:rPr>
  </w:style>
  <w:style w:type="paragraph" w:customStyle="1" w:styleId="314CBDD5723A447EB8DD01CB8B09F73F4">
    <w:name w:val="314CBDD5723A447EB8DD01CB8B09F73F4"/>
    <w:rPr>
      <w:rFonts w:eastAsiaTheme="minorHAnsi"/>
      <w:lang w:val="en-US" w:eastAsia="en-US"/>
    </w:rPr>
  </w:style>
  <w:style w:type="paragraph" w:customStyle="1" w:styleId="3095CD81EA0A422EA90823591F0654164">
    <w:name w:val="3095CD81EA0A422EA90823591F0654164"/>
    <w:rPr>
      <w:rFonts w:eastAsiaTheme="minorHAnsi"/>
      <w:lang w:val="en-US" w:eastAsia="en-US"/>
    </w:rPr>
  </w:style>
  <w:style w:type="paragraph" w:customStyle="1" w:styleId="5F7E86DD0E414390910530A750D5E4874">
    <w:name w:val="5F7E86DD0E414390910530A750D5E4874"/>
    <w:rPr>
      <w:rFonts w:eastAsiaTheme="minorHAnsi"/>
      <w:lang w:val="en-US" w:eastAsia="en-US"/>
    </w:rPr>
  </w:style>
  <w:style w:type="paragraph" w:customStyle="1" w:styleId="8399DA72C49440FCB5625EC6C32B8DE04">
    <w:name w:val="8399DA72C49440FCB5625EC6C32B8DE04"/>
    <w:rPr>
      <w:rFonts w:eastAsiaTheme="minorHAnsi"/>
      <w:lang w:val="en-US" w:eastAsia="en-US"/>
    </w:rPr>
  </w:style>
  <w:style w:type="paragraph" w:customStyle="1" w:styleId="116AC3006F7F4FD082FC8D50009370FB4">
    <w:name w:val="116AC3006F7F4FD082FC8D50009370FB4"/>
    <w:rPr>
      <w:rFonts w:eastAsiaTheme="minorHAnsi"/>
      <w:lang w:val="en-US" w:eastAsia="en-US"/>
    </w:rPr>
  </w:style>
  <w:style w:type="paragraph" w:customStyle="1" w:styleId="89078A96557C42CA863E5CCFDF93E69A4">
    <w:name w:val="89078A96557C42CA863E5CCFDF93E69A4"/>
    <w:rPr>
      <w:rFonts w:eastAsiaTheme="minorHAnsi"/>
      <w:lang w:val="en-US" w:eastAsia="en-US"/>
    </w:rPr>
  </w:style>
  <w:style w:type="paragraph" w:customStyle="1" w:styleId="A1690FC29F1944D7A660CE9DA9F688624">
    <w:name w:val="A1690FC29F1944D7A660CE9DA9F688624"/>
    <w:rPr>
      <w:rFonts w:eastAsiaTheme="minorHAnsi"/>
      <w:lang w:val="en-US" w:eastAsia="en-US"/>
    </w:rPr>
  </w:style>
  <w:style w:type="paragraph" w:customStyle="1" w:styleId="75C0A2B6D9114592BC0900FF85BBBAB64">
    <w:name w:val="75C0A2B6D9114592BC0900FF85BBBAB64"/>
    <w:rPr>
      <w:rFonts w:eastAsiaTheme="minorHAnsi"/>
      <w:lang w:val="en-US" w:eastAsia="en-US"/>
    </w:rPr>
  </w:style>
  <w:style w:type="paragraph" w:customStyle="1" w:styleId="36BBC98777C840B89A75E69BB90C6C8C4">
    <w:name w:val="36BBC98777C840B89A75E69BB90C6C8C4"/>
    <w:rPr>
      <w:rFonts w:eastAsiaTheme="minorHAnsi"/>
      <w:lang w:val="en-US" w:eastAsia="en-US"/>
    </w:rPr>
  </w:style>
  <w:style w:type="paragraph" w:customStyle="1" w:styleId="9905A621DFB34BE2B8A9B64470F440D34">
    <w:name w:val="9905A621DFB34BE2B8A9B64470F440D34"/>
    <w:rPr>
      <w:rFonts w:eastAsiaTheme="minorHAnsi"/>
      <w:lang w:val="en-US" w:eastAsia="en-US"/>
    </w:rPr>
  </w:style>
  <w:style w:type="paragraph" w:customStyle="1" w:styleId="6E467351377541278147096F4C615B464">
    <w:name w:val="6E467351377541278147096F4C615B464"/>
    <w:rPr>
      <w:rFonts w:eastAsiaTheme="minorHAnsi"/>
      <w:lang w:val="en-US" w:eastAsia="en-US"/>
    </w:rPr>
  </w:style>
  <w:style w:type="paragraph" w:customStyle="1" w:styleId="1897EFA0796F4384BB4361BF9937682C4">
    <w:name w:val="1897EFA0796F4384BB4361BF9937682C4"/>
    <w:rPr>
      <w:rFonts w:eastAsiaTheme="minorHAnsi"/>
      <w:lang w:val="en-US" w:eastAsia="en-US"/>
    </w:rPr>
  </w:style>
  <w:style w:type="paragraph" w:customStyle="1" w:styleId="2A6547EBDE6E427FA6ECF0C746C3F1141">
    <w:name w:val="2A6547EBDE6E427FA6ECF0C746C3F1141"/>
    <w:rPr>
      <w:rFonts w:eastAsiaTheme="minorHAnsi"/>
      <w:lang w:val="en-US" w:eastAsia="en-US"/>
    </w:rPr>
  </w:style>
  <w:style w:type="paragraph" w:customStyle="1" w:styleId="2817B156F14941CE8C9BBEAC5801EEF14">
    <w:name w:val="2817B156F14941CE8C9BBEAC5801EEF14"/>
    <w:rPr>
      <w:rFonts w:eastAsiaTheme="minorHAnsi"/>
      <w:lang w:val="en-US" w:eastAsia="en-US"/>
    </w:rPr>
  </w:style>
  <w:style w:type="paragraph" w:customStyle="1" w:styleId="BB38EFB9E58740BB91217205DAB15AE64">
    <w:name w:val="BB38EFB9E58740BB91217205DAB15AE64"/>
    <w:rPr>
      <w:rFonts w:eastAsiaTheme="minorHAnsi"/>
      <w:lang w:val="en-US" w:eastAsia="en-US"/>
    </w:rPr>
  </w:style>
  <w:style w:type="paragraph" w:customStyle="1" w:styleId="5A0B7126673E44D494CBC5353CC2348545">
    <w:name w:val="5A0B7126673E44D494CBC5353CC2348545"/>
    <w:rPr>
      <w:rFonts w:eastAsiaTheme="minorHAnsi"/>
      <w:lang w:val="en-US" w:eastAsia="en-US"/>
    </w:rPr>
  </w:style>
  <w:style w:type="paragraph" w:customStyle="1" w:styleId="064C8B26D95340D0ADD404550F0F80E245">
    <w:name w:val="064C8B26D95340D0ADD404550F0F80E245"/>
    <w:rPr>
      <w:rFonts w:eastAsiaTheme="minorHAnsi"/>
      <w:lang w:val="en-US" w:eastAsia="en-US"/>
    </w:rPr>
  </w:style>
  <w:style w:type="paragraph" w:customStyle="1" w:styleId="11CCE7CE8889434080233738D24EBA6218">
    <w:name w:val="11CCE7CE8889434080233738D24EBA6218"/>
    <w:rPr>
      <w:rFonts w:eastAsiaTheme="minorHAnsi"/>
      <w:lang w:val="en-US" w:eastAsia="en-US"/>
    </w:rPr>
  </w:style>
  <w:style w:type="paragraph" w:customStyle="1" w:styleId="CE38DC525B424561904AF43FD85BAA3945">
    <w:name w:val="CE38DC525B424561904AF43FD85BAA3945"/>
    <w:rPr>
      <w:rFonts w:eastAsiaTheme="minorHAnsi"/>
      <w:lang w:val="en-US" w:eastAsia="en-US"/>
    </w:rPr>
  </w:style>
  <w:style w:type="paragraph" w:customStyle="1" w:styleId="09DCFA631F414449A0E130D2C7A6743E35">
    <w:name w:val="09DCFA631F414449A0E130D2C7A6743E35"/>
    <w:rPr>
      <w:rFonts w:eastAsiaTheme="minorHAnsi"/>
      <w:lang w:val="en-US" w:eastAsia="en-US"/>
    </w:rPr>
  </w:style>
  <w:style w:type="paragraph" w:customStyle="1" w:styleId="DF9981638779416AA166C1DDB905D7C016">
    <w:name w:val="DF9981638779416AA166C1DDB905D7C016"/>
    <w:pPr>
      <w:ind w:left="720"/>
      <w:contextualSpacing/>
    </w:pPr>
    <w:rPr>
      <w:rFonts w:eastAsiaTheme="minorHAnsi"/>
      <w:lang w:val="en-US" w:eastAsia="en-US"/>
    </w:rPr>
  </w:style>
  <w:style w:type="paragraph" w:customStyle="1" w:styleId="8B4261CBA40E422F9268B691C3A193DB55">
    <w:name w:val="8B4261CBA40E422F9268B691C3A193DB55"/>
    <w:pPr>
      <w:tabs>
        <w:tab w:val="center" w:pos="4513"/>
        <w:tab w:val="right" w:pos="9026"/>
      </w:tabs>
      <w:spacing w:after="0" w:line="240" w:lineRule="auto"/>
    </w:pPr>
    <w:rPr>
      <w:rFonts w:eastAsiaTheme="minorHAnsi"/>
      <w:lang w:val="en-US" w:eastAsia="en-US"/>
    </w:rPr>
  </w:style>
  <w:style w:type="paragraph" w:customStyle="1" w:styleId="BFBC9BA8A1F542E88CE4BBD27051A21E40">
    <w:name w:val="BFBC9BA8A1F542E88CE4BBD27051A21E40"/>
    <w:pPr>
      <w:tabs>
        <w:tab w:val="center" w:pos="4513"/>
        <w:tab w:val="right" w:pos="9026"/>
      </w:tabs>
      <w:spacing w:after="0" w:line="240" w:lineRule="auto"/>
    </w:pPr>
    <w:rPr>
      <w:rFonts w:eastAsiaTheme="minorHAnsi"/>
      <w:lang w:val="en-US" w:eastAsia="en-US"/>
    </w:rPr>
  </w:style>
  <w:style w:type="paragraph" w:customStyle="1" w:styleId="66F6E296BA47413B933EC2FC286068B22">
    <w:name w:val="66F6E296BA47413B933EC2FC286068B22"/>
    <w:rPr>
      <w:rFonts w:eastAsiaTheme="minorHAnsi"/>
      <w:lang w:val="en-US" w:eastAsia="en-US"/>
    </w:rPr>
  </w:style>
  <w:style w:type="paragraph" w:customStyle="1" w:styleId="C1E8F1B3921F4B27B83FD6830D79610B7">
    <w:name w:val="C1E8F1B3921F4B27B83FD6830D79610B7"/>
    <w:rPr>
      <w:rFonts w:eastAsiaTheme="minorHAnsi"/>
      <w:lang w:val="en-US" w:eastAsia="en-US"/>
    </w:rPr>
  </w:style>
  <w:style w:type="paragraph" w:customStyle="1" w:styleId="314CBDD5723A447EB8DD01CB8B09F73F5">
    <w:name w:val="314CBDD5723A447EB8DD01CB8B09F73F5"/>
    <w:rPr>
      <w:rFonts w:eastAsiaTheme="minorHAnsi"/>
      <w:lang w:val="en-US" w:eastAsia="en-US"/>
    </w:rPr>
  </w:style>
  <w:style w:type="paragraph" w:customStyle="1" w:styleId="3095CD81EA0A422EA90823591F0654165">
    <w:name w:val="3095CD81EA0A422EA90823591F0654165"/>
    <w:rPr>
      <w:rFonts w:eastAsiaTheme="minorHAnsi"/>
      <w:lang w:val="en-US" w:eastAsia="en-US"/>
    </w:rPr>
  </w:style>
  <w:style w:type="paragraph" w:customStyle="1" w:styleId="5F7E86DD0E414390910530A750D5E4875">
    <w:name w:val="5F7E86DD0E414390910530A750D5E4875"/>
    <w:rPr>
      <w:rFonts w:eastAsiaTheme="minorHAnsi"/>
      <w:lang w:val="en-US" w:eastAsia="en-US"/>
    </w:rPr>
  </w:style>
  <w:style w:type="paragraph" w:customStyle="1" w:styleId="8399DA72C49440FCB5625EC6C32B8DE05">
    <w:name w:val="8399DA72C49440FCB5625EC6C32B8DE05"/>
    <w:rPr>
      <w:rFonts w:eastAsiaTheme="minorHAnsi"/>
      <w:lang w:val="en-US" w:eastAsia="en-US"/>
    </w:rPr>
  </w:style>
  <w:style w:type="paragraph" w:customStyle="1" w:styleId="116AC3006F7F4FD082FC8D50009370FB5">
    <w:name w:val="116AC3006F7F4FD082FC8D50009370FB5"/>
    <w:rPr>
      <w:rFonts w:eastAsiaTheme="minorHAnsi"/>
      <w:lang w:val="en-US" w:eastAsia="en-US"/>
    </w:rPr>
  </w:style>
  <w:style w:type="paragraph" w:customStyle="1" w:styleId="89078A96557C42CA863E5CCFDF93E69A5">
    <w:name w:val="89078A96557C42CA863E5CCFDF93E69A5"/>
    <w:rPr>
      <w:rFonts w:eastAsiaTheme="minorHAnsi"/>
      <w:lang w:val="en-US" w:eastAsia="en-US"/>
    </w:rPr>
  </w:style>
  <w:style w:type="paragraph" w:customStyle="1" w:styleId="A1690FC29F1944D7A660CE9DA9F688625">
    <w:name w:val="A1690FC29F1944D7A660CE9DA9F688625"/>
    <w:rPr>
      <w:rFonts w:eastAsiaTheme="minorHAnsi"/>
      <w:lang w:val="en-US" w:eastAsia="en-US"/>
    </w:rPr>
  </w:style>
  <w:style w:type="paragraph" w:customStyle="1" w:styleId="75C0A2B6D9114592BC0900FF85BBBAB65">
    <w:name w:val="75C0A2B6D9114592BC0900FF85BBBAB65"/>
    <w:rPr>
      <w:rFonts w:eastAsiaTheme="minorHAnsi"/>
      <w:lang w:val="en-US" w:eastAsia="en-US"/>
    </w:rPr>
  </w:style>
  <w:style w:type="paragraph" w:customStyle="1" w:styleId="36BBC98777C840B89A75E69BB90C6C8C5">
    <w:name w:val="36BBC98777C840B89A75E69BB90C6C8C5"/>
    <w:rPr>
      <w:rFonts w:eastAsiaTheme="minorHAnsi"/>
      <w:lang w:val="en-US" w:eastAsia="en-US"/>
    </w:rPr>
  </w:style>
  <w:style w:type="paragraph" w:customStyle="1" w:styleId="9905A621DFB34BE2B8A9B64470F440D35">
    <w:name w:val="9905A621DFB34BE2B8A9B64470F440D35"/>
    <w:rPr>
      <w:rFonts w:eastAsiaTheme="minorHAnsi"/>
      <w:lang w:val="en-US" w:eastAsia="en-US"/>
    </w:rPr>
  </w:style>
  <w:style w:type="paragraph" w:customStyle="1" w:styleId="6E467351377541278147096F4C615B465">
    <w:name w:val="6E467351377541278147096F4C615B465"/>
    <w:rPr>
      <w:rFonts w:eastAsiaTheme="minorHAnsi"/>
      <w:lang w:val="en-US" w:eastAsia="en-US"/>
    </w:rPr>
  </w:style>
  <w:style w:type="paragraph" w:customStyle="1" w:styleId="1897EFA0796F4384BB4361BF9937682C5">
    <w:name w:val="1897EFA0796F4384BB4361BF9937682C5"/>
    <w:rPr>
      <w:rFonts w:eastAsiaTheme="minorHAnsi"/>
      <w:lang w:val="en-US" w:eastAsia="en-US"/>
    </w:rPr>
  </w:style>
  <w:style w:type="paragraph" w:customStyle="1" w:styleId="2A6547EBDE6E427FA6ECF0C746C3F1142">
    <w:name w:val="2A6547EBDE6E427FA6ECF0C746C3F1142"/>
    <w:rPr>
      <w:rFonts w:eastAsiaTheme="minorHAnsi"/>
      <w:lang w:val="en-US" w:eastAsia="en-US"/>
    </w:rPr>
  </w:style>
  <w:style w:type="paragraph" w:customStyle="1" w:styleId="2817B156F14941CE8C9BBEAC5801EEF15">
    <w:name w:val="2817B156F14941CE8C9BBEAC5801EEF15"/>
    <w:rPr>
      <w:rFonts w:eastAsiaTheme="minorHAnsi"/>
      <w:lang w:val="en-US" w:eastAsia="en-US"/>
    </w:rPr>
  </w:style>
  <w:style w:type="paragraph" w:customStyle="1" w:styleId="BB38EFB9E58740BB91217205DAB15AE65">
    <w:name w:val="BB38EFB9E58740BB91217205DAB15AE65"/>
    <w:rPr>
      <w:rFonts w:eastAsiaTheme="minorHAnsi"/>
      <w:lang w:val="en-US" w:eastAsia="en-US"/>
    </w:rPr>
  </w:style>
  <w:style w:type="paragraph" w:customStyle="1" w:styleId="5A0B7126673E44D494CBC5353CC2348546">
    <w:name w:val="5A0B7126673E44D494CBC5353CC2348546"/>
    <w:rPr>
      <w:rFonts w:eastAsiaTheme="minorHAnsi"/>
      <w:lang w:val="en-US" w:eastAsia="en-US"/>
    </w:rPr>
  </w:style>
  <w:style w:type="paragraph" w:customStyle="1" w:styleId="064C8B26D95340D0ADD404550F0F80E246">
    <w:name w:val="064C8B26D95340D0ADD404550F0F80E246"/>
    <w:rPr>
      <w:rFonts w:eastAsiaTheme="minorHAnsi"/>
      <w:lang w:val="en-US" w:eastAsia="en-US"/>
    </w:rPr>
  </w:style>
  <w:style w:type="paragraph" w:customStyle="1" w:styleId="11CCE7CE8889434080233738D24EBA6219">
    <w:name w:val="11CCE7CE8889434080233738D24EBA6219"/>
    <w:rPr>
      <w:rFonts w:eastAsiaTheme="minorHAnsi"/>
      <w:lang w:val="en-US" w:eastAsia="en-US"/>
    </w:rPr>
  </w:style>
  <w:style w:type="paragraph" w:customStyle="1" w:styleId="CE38DC525B424561904AF43FD85BAA3946">
    <w:name w:val="CE38DC525B424561904AF43FD85BAA3946"/>
    <w:rPr>
      <w:rFonts w:eastAsiaTheme="minorHAnsi"/>
      <w:lang w:val="en-US" w:eastAsia="en-US"/>
    </w:rPr>
  </w:style>
  <w:style w:type="paragraph" w:customStyle="1" w:styleId="09DCFA631F414449A0E130D2C7A6743E36">
    <w:name w:val="09DCFA631F414449A0E130D2C7A6743E36"/>
    <w:rPr>
      <w:rFonts w:eastAsiaTheme="minorHAnsi"/>
      <w:lang w:val="en-US" w:eastAsia="en-US"/>
    </w:rPr>
  </w:style>
  <w:style w:type="paragraph" w:customStyle="1" w:styleId="DF9981638779416AA166C1DDB905D7C017">
    <w:name w:val="DF9981638779416AA166C1DDB905D7C017"/>
    <w:pPr>
      <w:ind w:left="720"/>
      <w:contextualSpacing/>
    </w:pPr>
    <w:rPr>
      <w:rFonts w:eastAsiaTheme="minorHAnsi"/>
      <w:lang w:val="en-US" w:eastAsia="en-US"/>
    </w:rPr>
  </w:style>
  <w:style w:type="paragraph" w:customStyle="1" w:styleId="8B4261CBA40E422F9268B691C3A193DB56">
    <w:name w:val="8B4261CBA40E422F9268B691C3A193DB56"/>
    <w:pPr>
      <w:tabs>
        <w:tab w:val="center" w:pos="4513"/>
        <w:tab w:val="right" w:pos="9026"/>
      </w:tabs>
      <w:spacing w:after="0" w:line="240" w:lineRule="auto"/>
    </w:pPr>
    <w:rPr>
      <w:rFonts w:eastAsiaTheme="minorHAnsi"/>
      <w:lang w:val="en-US" w:eastAsia="en-US"/>
    </w:rPr>
  </w:style>
  <w:style w:type="paragraph" w:customStyle="1" w:styleId="BFBC9BA8A1F542E88CE4BBD27051A21E41">
    <w:name w:val="BFBC9BA8A1F542E88CE4BBD27051A21E41"/>
    <w:pPr>
      <w:tabs>
        <w:tab w:val="center" w:pos="4513"/>
        <w:tab w:val="right" w:pos="9026"/>
      </w:tabs>
      <w:spacing w:after="0" w:line="240" w:lineRule="auto"/>
    </w:pPr>
    <w:rPr>
      <w:rFonts w:eastAsiaTheme="minorHAnsi"/>
      <w:lang w:val="en-US" w:eastAsia="en-US"/>
    </w:rPr>
  </w:style>
  <w:style w:type="paragraph" w:customStyle="1" w:styleId="3240E9A98E7848B2B09EA32DE2CA1E93">
    <w:name w:val="3240E9A98E7848B2B09EA32DE2CA1E93"/>
    <w:rsid w:val="007D45A7"/>
  </w:style>
  <w:style w:type="paragraph" w:customStyle="1" w:styleId="51A4F33FCA1F46A388414D7348138E51">
    <w:name w:val="51A4F33FCA1F46A388414D7348138E51"/>
    <w:rsid w:val="007D45A7"/>
  </w:style>
  <w:style w:type="paragraph" w:customStyle="1" w:styleId="5975C99C557F43FE83D11B7554D9F56D">
    <w:name w:val="5975C99C557F43FE83D11B7554D9F56D"/>
    <w:rsid w:val="007D45A7"/>
  </w:style>
  <w:style w:type="paragraph" w:customStyle="1" w:styleId="66F6E296BA47413B933EC2FC286068B23">
    <w:name w:val="66F6E296BA47413B933EC2FC286068B23"/>
    <w:rsid w:val="007D45A7"/>
    <w:rPr>
      <w:rFonts w:eastAsiaTheme="minorHAnsi"/>
      <w:lang w:val="en-US" w:eastAsia="en-US"/>
    </w:rPr>
  </w:style>
  <w:style w:type="paragraph" w:customStyle="1" w:styleId="C1E8F1B3921F4B27B83FD6830D79610B8">
    <w:name w:val="C1E8F1B3921F4B27B83FD6830D79610B8"/>
    <w:rsid w:val="007D45A7"/>
    <w:rPr>
      <w:rFonts w:eastAsiaTheme="minorHAnsi"/>
      <w:lang w:val="en-US" w:eastAsia="en-US"/>
    </w:rPr>
  </w:style>
  <w:style w:type="paragraph" w:customStyle="1" w:styleId="3240E9A98E7848B2B09EA32DE2CA1E931">
    <w:name w:val="3240E9A98E7848B2B09EA32DE2CA1E931"/>
    <w:rsid w:val="007D45A7"/>
    <w:rPr>
      <w:rFonts w:eastAsiaTheme="minorHAnsi"/>
      <w:lang w:val="en-US" w:eastAsia="en-US"/>
    </w:rPr>
  </w:style>
  <w:style w:type="paragraph" w:customStyle="1" w:styleId="51A4F33FCA1F46A388414D7348138E511">
    <w:name w:val="51A4F33FCA1F46A388414D7348138E511"/>
    <w:rsid w:val="007D45A7"/>
    <w:rPr>
      <w:rFonts w:eastAsiaTheme="minorHAnsi"/>
      <w:lang w:val="en-US" w:eastAsia="en-US"/>
    </w:rPr>
  </w:style>
  <w:style w:type="paragraph" w:customStyle="1" w:styleId="5975C99C557F43FE83D11B7554D9F56D1">
    <w:name w:val="5975C99C557F43FE83D11B7554D9F56D1"/>
    <w:rsid w:val="007D45A7"/>
    <w:rPr>
      <w:rFonts w:eastAsiaTheme="minorHAnsi"/>
      <w:lang w:val="en-US" w:eastAsia="en-US"/>
    </w:rPr>
  </w:style>
  <w:style w:type="paragraph" w:customStyle="1" w:styleId="3095CD81EA0A422EA90823591F0654166">
    <w:name w:val="3095CD81EA0A422EA90823591F0654166"/>
    <w:rsid w:val="007D45A7"/>
    <w:rPr>
      <w:rFonts w:eastAsiaTheme="minorHAnsi"/>
      <w:lang w:val="en-US" w:eastAsia="en-US"/>
    </w:rPr>
  </w:style>
  <w:style w:type="paragraph" w:customStyle="1" w:styleId="5F7E86DD0E414390910530A750D5E4876">
    <w:name w:val="5F7E86DD0E414390910530A750D5E4876"/>
    <w:rsid w:val="007D45A7"/>
    <w:rPr>
      <w:rFonts w:eastAsiaTheme="minorHAnsi"/>
      <w:lang w:val="en-US" w:eastAsia="en-US"/>
    </w:rPr>
  </w:style>
  <w:style w:type="paragraph" w:customStyle="1" w:styleId="8399DA72C49440FCB5625EC6C32B8DE06">
    <w:name w:val="8399DA72C49440FCB5625EC6C32B8DE06"/>
    <w:rsid w:val="007D45A7"/>
    <w:rPr>
      <w:rFonts w:eastAsiaTheme="minorHAnsi"/>
      <w:lang w:val="en-US" w:eastAsia="en-US"/>
    </w:rPr>
  </w:style>
  <w:style w:type="paragraph" w:customStyle="1" w:styleId="116AC3006F7F4FD082FC8D50009370FB6">
    <w:name w:val="116AC3006F7F4FD082FC8D50009370FB6"/>
    <w:rsid w:val="007D45A7"/>
    <w:rPr>
      <w:rFonts w:eastAsiaTheme="minorHAnsi"/>
      <w:lang w:val="en-US" w:eastAsia="en-US"/>
    </w:rPr>
  </w:style>
  <w:style w:type="paragraph" w:customStyle="1" w:styleId="89078A96557C42CA863E5CCFDF93E69A6">
    <w:name w:val="89078A96557C42CA863E5CCFDF93E69A6"/>
    <w:rsid w:val="007D45A7"/>
    <w:rPr>
      <w:rFonts w:eastAsiaTheme="minorHAnsi"/>
      <w:lang w:val="en-US" w:eastAsia="en-US"/>
    </w:rPr>
  </w:style>
  <w:style w:type="paragraph" w:customStyle="1" w:styleId="A1690FC29F1944D7A660CE9DA9F688626">
    <w:name w:val="A1690FC29F1944D7A660CE9DA9F688626"/>
    <w:rsid w:val="007D45A7"/>
    <w:rPr>
      <w:rFonts w:eastAsiaTheme="minorHAnsi"/>
      <w:lang w:val="en-US" w:eastAsia="en-US"/>
    </w:rPr>
  </w:style>
  <w:style w:type="paragraph" w:customStyle="1" w:styleId="75C0A2B6D9114592BC0900FF85BBBAB66">
    <w:name w:val="75C0A2B6D9114592BC0900FF85BBBAB66"/>
    <w:rsid w:val="007D45A7"/>
    <w:rPr>
      <w:rFonts w:eastAsiaTheme="minorHAnsi"/>
      <w:lang w:val="en-US" w:eastAsia="en-US"/>
    </w:rPr>
  </w:style>
  <w:style w:type="paragraph" w:customStyle="1" w:styleId="36BBC98777C840B89A75E69BB90C6C8C6">
    <w:name w:val="36BBC98777C840B89A75E69BB90C6C8C6"/>
    <w:rsid w:val="007D45A7"/>
    <w:rPr>
      <w:rFonts w:eastAsiaTheme="minorHAnsi"/>
      <w:lang w:val="en-US" w:eastAsia="en-US"/>
    </w:rPr>
  </w:style>
  <w:style w:type="paragraph" w:customStyle="1" w:styleId="9905A621DFB34BE2B8A9B64470F440D36">
    <w:name w:val="9905A621DFB34BE2B8A9B64470F440D36"/>
    <w:rsid w:val="007D45A7"/>
    <w:rPr>
      <w:rFonts w:eastAsiaTheme="minorHAnsi"/>
      <w:lang w:val="en-US" w:eastAsia="en-US"/>
    </w:rPr>
  </w:style>
  <w:style w:type="paragraph" w:customStyle="1" w:styleId="6E467351377541278147096F4C615B466">
    <w:name w:val="6E467351377541278147096F4C615B466"/>
    <w:rsid w:val="007D45A7"/>
    <w:rPr>
      <w:rFonts w:eastAsiaTheme="minorHAnsi"/>
      <w:lang w:val="en-US" w:eastAsia="en-US"/>
    </w:rPr>
  </w:style>
  <w:style w:type="paragraph" w:customStyle="1" w:styleId="1897EFA0796F4384BB4361BF9937682C6">
    <w:name w:val="1897EFA0796F4384BB4361BF9937682C6"/>
    <w:rsid w:val="007D45A7"/>
    <w:rPr>
      <w:rFonts w:eastAsiaTheme="minorHAnsi"/>
      <w:lang w:val="en-US" w:eastAsia="en-US"/>
    </w:rPr>
  </w:style>
  <w:style w:type="paragraph" w:customStyle="1" w:styleId="2A6547EBDE6E427FA6ECF0C746C3F1143">
    <w:name w:val="2A6547EBDE6E427FA6ECF0C746C3F1143"/>
    <w:rsid w:val="007D45A7"/>
    <w:rPr>
      <w:rFonts w:eastAsiaTheme="minorHAnsi"/>
      <w:lang w:val="en-US" w:eastAsia="en-US"/>
    </w:rPr>
  </w:style>
  <w:style w:type="paragraph" w:customStyle="1" w:styleId="2817B156F14941CE8C9BBEAC5801EEF16">
    <w:name w:val="2817B156F14941CE8C9BBEAC5801EEF16"/>
    <w:rsid w:val="007D45A7"/>
    <w:rPr>
      <w:rFonts w:eastAsiaTheme="minorHAnsi"/>
      <w:lang w:val="en-US" w:eastAsia="en-US"/>
    </w:rPr>
  </w:style>
  <w:style w:type="paragraph" w:customStyle="1" w:styleId="BB38EFB9E58740BB91217205DAB15AE66">
    <w:name w:val="BB38EFB9E58740BB91217205DAB15AE66"/>
    <w:rsid w:val="007D45A7"/>
    <w:rPr>
      <w:rFonts w:eastAsiaTheme="minorHAnsi"/>
      <w:lang w:val="en-US" w:eastAsia="en-US"/>
    </w:rPr>
  </w:style>
  <w:style w:type="paragraph" w:customStyle="1" w:styleId="5A0B7126673E44D494CBC5353CC2348547">
    <w:name w:val="5A0B7126673E44D494CBC5353CC2348547"/>
    <w:rsid w:val="007D45A7"/>
    <w:rPr>
      <w:rFonts w:eastAsiaTheme="minorHAnsi"/>
      <w:lang w:val="en-US" w:eastAsia="en-US"/>
    </w:rPr>
  </w:style>
  <w:style w:type="paragraph" w:customStyle="1" w:styleId="064C8B26D95340D0ADD404550F0F80E247">
    <w:name w:val="064C8B26D95340D0ADD404550F0F80E247"/>
    <w:rsid w:val="007D45A7"/>
    <w:rPr>
      <w:rFonts w:eastAsiaTheme="minorHAnsi"/>
      <w:lang w:val="en-US" w:eastAsia="en-US"/>
    </w:rPr>
  </w:style>
  <w:style w:type="paragraph" w:customStyle="1" w:styleId="11CCE7CE8889434080233738D24EBA6220">
    <w:name w:val="11CCE7CE8889434080233738D24EBA6220"/>
    <w:rsid w:val="007D45A7"/>
    <w:rPr>
      <w:rFonts w:eastAsiaTheme="minorHAnsi"/>
      <w:lang w:val="en-US" w:eastAsia="en-US"/>
    </w:rPr>
  </w:style>
  <w:style w:type="paragraph" w:customStyle="1" w:styleId="CE38DC525B424561904AF43FD85BAA3947">
    <w:name w:val="CE38DC525B424561904AF43FD85BAA3947"/>
    <w:rsid w:val="007D45A7"/>
    <w:rPr>
      <w:rFonts w:eastAsiaTheme="minorHAnsi"/>
      <w:lang w:val="en-US" w:eastAsia="en-US"/>
    </w:rPr>
  </w:style>
  <w:style w:type="paragraph" w:customStyle="1" w:styleId="09DCFA631F414449A0E130D2C7A6743E37">
    <w:name w:val="09DCFA631F414449A0E130D2C7A6743E37"/>
    <w:rsid w:val="007D45A7"/>
    <w:rPr>
      <w:rFonts w:eastAsiaTheme="minorHAnsi"/>
      <w:lang w:val="en-US" w:eastAsia="en-US"/>
    </w:rPr>
  </w:style>
  <w:style w:type="paragraph" w:customStyle="1" w:styleId="DF9981638779416AA166C1DDB905D7C018">
    <w:name w:val="DF9981638779416AA166C1DDB905D7C018"/>
    <w:rsid w:val="007D45A7"/>
    <w:pPr>
      <w:ind w:left="720"/>
      <w:contextualSpacing/>
    </w:pPr>
    <w:rPr>
      <w:rFonts w:eastAsiaTheme="minorHAnsi"/>
      <w:lang w:val="en-US" w:eastAsia="en-US"/>
    </w:rPr>
  </w:style>
  <w:style w:type="paragraph" w:customStyle="1" w:styleId="8B4261CBA40E422F9268B691C3A193DB57">
    <w:name w:val="8B4261CBA40E422F9268B691C3A193DB57"/>
    <w:rsid w:val="007D45A7"/>
    <w:pPr>
      <w:tabs>
        <w:tab w:val="center" w:pos="4513"/>
        <w:tab w:val="right" w:pos="9026"/>
      </w:tabs>
      <w:spacing w:after="0" w:line="240" w:lineRule="auto"/>
    </w:pPr>
    <w:rPr>
      <w:rFonts w:eastAsiaTheme="minorHAnsi"/>
      <w:lang w:val="en-US" w:eastAsia="en-US"/>
    </w:rPr>
  </w:style>
  <w:style w:type="paragraph" w:customStyle="1" w:styleId="BFBC9BA8A1F542E88CE4BBD27051A21E42">
    <w:name w:val="BFBC9BA8A1F542E88CE4BBD27051A21E42"/>
    <w:rsid w:val="007D45A7"/>
    <w:pPr>
      <w:tabs>
        <w:tab w:val="center" w:pos="4513"/>
        <w:tab w:val="right" w:pos="9026"/>
      </w:tabs>
      <w:spacing w:after="0" w:line="240" w:lineRule="auto"/>
    </w:pPr>
    <w:rPr>
      <w:rFonts w:eastAsiaTheme="minorHAnsi"/>
      <w:lang w:val="en-US" w:eastAsia="en-US"/>
    </w:rPr>
  </w:style>
  <w:style w:type="paragraph" w:customStyle="1" w:styleId="66F6E296BA47413B933EC2FC286068B24">
    <w:name w:val="66F6E296BA47413B933EC2FC286068B24"/>
    <w:rsid w:val="007D45A7"/>
    <w:rPr>
      <w:rFonts w:eastAsiaTheme="minorHAnsi"/>
      <w:lang w:val="en-US" w:eastAsia="en-US"/>
    </w:rPr>
  </w:style>
  <w:style w:type="paragraph" w:customStyle="1" w:styleId="C1E8F1B3921F4B27B83FD6830D79610B9">
    <w:name w:val="C1E8F1B3921F4B27B83FD6830D79610B9"/>
    <w:rsid w:val="007D45A7"/>
    <w:rPr>
      <w:rFonts w:eastAsiaTheme="minorHAnsi"/>
      <w:lang w:val="en-US" w:eastAsia="en-US"/>
    </w:rPr>
  </w:style>
  <w:style w:type="paragraph" w:customStyle="1" w:styleId="3240E9A98E7848B2B09EA32DE2CA1E932">
    <w:name w:val="3240E9A98E7848B2B09EA32DE2CA1E932"/>
    <w:rsid w:val="007D45A7"/>
    <w:rPr>
      <w:rFonts w:eastAsiaTheme="minorHAnsi"/>
      <w:lang w:val="en-US" w:eastAsia="en-US"/>
    </w:rPr>
  </w:style>
  <w:style w:type="paragraph" w:customStyle="1" w:styleId="51A4F33FCA1F46A388414D7348138E512">
    <w:name w:val="51A4F33FCA1F46A388414D7348138E512"/>
    <w:rsid w:val="007D45A7"/>
    <w:rPr>
      <w:rFonts w:eastAsiaTheme="minorHAnsi"/>
      <w:lang w:val="en-US" w:eastAsia="en-US"/>
    </w:rPr>
  </w:style>
  <w:style w:type="paragraph" w:customStyle="1" w:styleId="5975C99C557F43FE83D11B7554D9F56D2">
    <w:name w:val="5975C99C557F43FE83D11B7554D9F56D2"/>
    <w:rsid w:val="007D45A7"/>
    <w:rPr>
      <w:rFonts w:eastAsiaTheme="minorHAnsi"/>
      <w:lang w:val="en-US" w:eastAsia="en-US"/>
    </w:rPr>
  </w:style>
  <w:style w:type="paragraph" w:customStyle="1" w:styleId="3095CD81EA0A422EA90823591F0654167">
    <w:name w:val="3095CD81EA0A422EA90823591F0654167"/>
    <w:rsid w:val="007D45A7"/>
    <w:rPr>
      <w:rFonts w:eastAsiaTheme="minorHAnsi"/>
      <w:lang w:val="en-US" w:eastAsia="en-US"/>
    </w:rPr>
  </w:style>
  <w:style w:type="paragraph" w:customStyle="1" w:styleId="5F7E86DD0E414390910530A750D5E4877">
    <w:name w:val="5F7E86DD0E414390910530A750D5E4877"/>
    <w:rsid w:val="007D45A7"/>
    <w:rPr>
      <w:rFonts w:eastAsiaTheme="minorHAnsi"/>
      <w:lang w:val="en-US" w:eastAsia="en-US"/>
    </w:rPr>
  </w:style>
  <w:style w:type="paragraph" w:customStyle="1" w:styleId="8399DA72C49440FCB5625EC6C32B8DE07">
    <w:name w:val="8399DA72C49440FCB5625EC6C32B8DE07"/>
    <w:rsid w:val="007D45A7"/>
    <w:rPr>
      <w:rFonts w:eastAsiaTheme="minorHAnsi"/>
      <w:lang w:val="en-US" w:eastAsia="en-US"/>
    </w:rPr>
  </w:style>
  <w:style w:type="paragraph" w:customStyle="1" w:styleId="116AC3006F7F4FD082FC8D50009370FB7">
    <w:name w:val="116AC3006F7F4FD082FC8D50009370FB7"/>
    <w:rsid w:val="007D45A7"/>
    <w:rPr>
      <w:rFonts w:eastAsiaTheme="minorHAnsi"/>
      <w:lang w:val="en-US" w:eastAsia="en-US"/>
    </w:rPr>
  </w:style>
  <w:style w:type="paragraph" w:customStyle="1" w:styleId="89078A96557C42CA863E5CCFDF93E69A7">
    <w:name w:val="89078A96557C42CA863E5CCFDF93E69A7"/>
    <w:rsid w:val="007D45A7"/>
    <w:rPr>
      <w:rFonts w:eastAsiaTheme="minorHAnsi"/>
      <w:lang w:val="en-US" w:eastAsia="en-US"/>
    </w:rPr>
  </w:style>
  <w:style w:type="paragraph" w:customStyle="1" w:styleId="A1690FC29F1944D7A660CE9DA9F688627">
    <w:name w:val="A1690FC29F1944D7A660CE9DA9F688627"/>
    <w:rsid w:val="007D45A7"/>
    <w:rPr>
      <w:rFonts w:eastAsiaTheme="minorHAnsi"/>
      <w:lang w:val="en-US" w:eastAsia="en-US"/>
    </w:rPr>
  </w:style>
  <w:style w:type="paragraph" w:customStyle="1" w:styleId="75C0A2B6D9114592BC0900FF85BBBAB67">
    <w:name w:val="75C0A2B6D9114592BC0900FF85BBBAB67"/>
    <w:rsid w:val="007D45A7"/>
    <w:rPr>
      <w:rFonts w:eastAsiaTheme="minorHAnsi"/>
      <w:lang w:val="en-US" w:eastAsia="en-US"/>
    </w:rPr>
  </w:style>
  <w:style w:type="paragraph" w:customStyle="1" w:styleId="36BBC98777C840B89A75E69BB90C6C8C7">
    <w:name w:val="36BBC98777C840B89A75E69BB90C6C8C7"/>
    <w:rsid w:val="007D45A7"/>
    <w:rPr>
      <w:rFonts w:eastAsiaTheme="minorHAnsi"/>
      <w:lang w:val="en-US" w:eastAsia="en-US"/>
    </w:rPr>
  </w:style>
  <w:style w:type="paragraph" w:customStyle="1" w:styleId="9905A621DFB34BE2B8A9B64470F440D37">
    <w:name w:val="9905A621DFB34BE2B8A9B64470F440D37"/>
    <w:rsid w:val="007D45A7"/>
    <w:rPr>
      <w:rFonts w:eastAsiaTheme="minorHAnsi"/>
      <w:lang w:val="en-US" w:eastAsia="en-US"/>
    </w:rPr>
  </w:style>
  <w:style w:type="paragraph" w:customStyle="1" w:styleId="6E467351377541278147096F4C615B467">
    <w:name w:val="6E467351377541278147096F4C615B467"/>
    <w:rsid w:val="007D45A7"/>
    <w:rPr>
      <w:rFonts w:eastAsiaTheme="minorHAnsi"/>
      <w:lang w:val="en-US" w:eastAsia="en-US"/>
    </w:rPr>
  </w:style>
  <w:style w:type="paragraph" w:customStyle="1" w:styleId="1897EFA0796F4384BB4361BF9937682C7">
    <w:name w:val="1897EFA0796F4384BB4361BF9937682C7"/>
    <w:rsid w:val="007D45A7"/>
    <w:rPr>
      <w:rFonts w:eastAsiaTheme="minorHAnsi"/>
      <w:lang w:val="en-US" w:eastAsia="en-US"/>
    </w:rPr>
  </w:style>
  <w:style w:type="paragraph" w:customStyle="1" w:styleId="2A6547EBDE6E427FA6ECF0C746C3F1144">
    <w:name w:val="2A6547EBDE6E427FA6ECF0C746C3F1144"/>
    <w:rsid w:val="007D45A7"/>
    <w:rPr>
      <w:rFonts w:eastAsiaTheme="minorHAnsi"/>
      <w:lang w:val="en-US" w:eastAsia="en-US"/>
    </w:rPr>
  </w:style>
  <w:style w:type="paragraph" w:customStyle="1" w:styleId="2817B156F14941CE8C9BBEAC5801EEF17">
    <w:name w:val="2817B156F14941CE8C9BBEAC5801EEF17"/>
    <w:rsid w:val="007D45A7"/>
    <w:rPr>
      <w:rFonts w:eastAsiaTheme="minorHAnsi"/>
      <w:lang w:val="en-US" w:eastAsia="en-US"/>
    </w:rPr>
  </w:style>
  <w:style w:type="paragraph" w:customStyle="1" w:styleId="BB38EFB9E58740BB91217205DAB15AE67">
    <w:name w:val="BB38EFB9E58740BB91217205DAB15AE67"/>
    <w:rsid w:val="007D45A7"/>
    <w:rPr>
      <w:rFonts w:eastAsiaTheme="minorHAnsi"/>
      <w:lang w:val="en-US" w:eastAsia="en-US"/>
    </w:rPr>
  </w:style>
  <w:style w:type="paragraph" w:customStyle="1" w:styleId="5A0B7126673E44D494CBC5353CC2348548">
    <w:name w:val="5A0B7126673E44D494CBC5353CC2348548"/>
    <w:rsid w:val="007D45A7"/>
    <w:rPr>
      <w:rFonts w:eastAsiaTheme="minorHAnsi"/>
      <w:lang w:val="en-US" w:eastAsia="en-US"/>
    </w:rPr>
  </w:style>
  <w:style w:type="paragraph" w:customStyle="1" w:styleId="064C8B26D95340D0ADD404550F0F80E248">
    <w:name w:val="064C8B26D95340D0ADD404550F0F80E248"/>
    <w:rsid w:val="007D45A7"/>
    <w:rPr>
      <w:rFonts w:eastAsiaTheme="minorHAnsi"/>
      <w:lang w:val="en-US" w:eastAsia="en-US"/>
    </w:rPr>
  </w:style>
  <w:style w:type="paragraph" w:customStyle="1" w:styleId="11CCE7CE8889434080233738D24EBA6221">
    <w:name w:val="11CCE7CE8889434080233738D24EBA6221"/>
    <w:rsid w:val="007D45A7"/>
    <w:rPr>
      <w:rFonts w:eastAsiaTheme="minorHAnsi"/>
      <w:lang w:val="en-US" w:eastAsia="en-US"/>
    </w:rPr>
  </w:style>
  <w:style w:type="paragraph" w:customStyle="1" w:styleId="CE38DC525B424561904AF43FD85BAA3948">
    <w:name w:val="CE38DC525B424561904AF43FD85BAA3948"/>
    <w:rsid w:val="007D45A7"/>
    <w:rPr>
      <w:rFonts w:eastAsiaTheme="minorHAnsi"/>
      <w:lang w:val="en-US" w:eastAsia="en-US"/>
    </w:rPr>
  </w:style>
  <w:style w:type="paragraph" w:customStyle="1" w:styleId="09DCFA631F414449A0E130D2C7A6743E38">
    <w:name w:val="09DCFA631F414449A0E130D2C7A6743E38"/>
    <w:rsid w:val="007D45A7"/>
    <w:rPr>
      <w:rFonts w:eastAsiaTheme="minorHAnsi"/>
      <w:lang w:val="en-US" w:eastAsia="en-US"/>
    </w:rPr>
  </w:style>
  <w:style w:type="paragraph" w:customStyle="1" w:styleId="DF9981638779416AA166C1DDB905D7C019">
    <w:name w:val="DF9981638779416AA166C1DDB905D7C019"/>
    <w:rsid w:val="007D45A7"/>
    <w:pPr>
      <w:ind w:left="720"/>
      <w:contextualSpacing/>
    </w:pPr>
    <w:rPr>
      <w:rFonts w:eastAsiaTheme="minorHAnsi"/>
      <w:lang w:val="en-US" w:eastAsia="en-US"/>
    </w:rPr>
  </w:style>
  <w:style w:type="paragraph" w:customStyle="1" w:styleId="8B4261CBA40E422F9268B691C3A193DB58">
    <w:name w:val="8B4261CBA40E422F9268B691C3A193DB58"/>
    <w:rsid w:val="007D45A7"/>
    <w:pPr>
      <w:tabs>
        <w:tab w:val="center" w:pos="4513"/>
        <w:tab w:val="right" w:pos="9026"/>
      </w:tabs>
      <w:spacing w:after="0" w:line="240" w:lineRule="auto"/>
    </w:pPr>
    <w:rPr>
      <w:rFonts w:eastAsiaTheme="minorHAnsi"/>
      <w:lang w:val="en-US" w:eastAsia="en-US"/>
    </w:rPr>
  </w:style>
  <w:style w:type="paragraph" w:customStyle="1" w:styleId="BFBC9BA8A1F542E88CE4BBD27051A21E43">
    <w:name w:val="BFBC9BA8A1F542E88CE4BBD27051A21E43"/>
    <w:rsid w:val="007D45A7"/>
    <w:pPr>
      <w:tabs>
        <w:tab w:val="center" w:pos="4513"/>
        <w:tab w:val="right" w:pos="9026"/>
      </w:tabs>
      <w:spacing w:after="0" w:line="240" w:lineRule="auto"/>
    </w:pPr>
    <w:rPr>
      <w:rFonts w:eastAsiaTheme="minorHAnsi"/>
      <w:lang w:val="en-US" w:eastAsia="en-US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69C366ED7F791A428F77B6B67DA39D1B" ma:contentTypeVersion="11" ma:contentTypeDescription="Crée un document." ma:contentTypeScope="" ma:versionID="18b874ae3bbf3c3e4129fe872ac2f0bf">
  <xsd:schema xmlns:xsd="http://www.w3.org/2001/XMLSchema" xmlns:xs="http://www.w3.org/2001/XMLSchema" xmlns:p="http://schemas.microsoft.com/office/2006/metadata/properties" xmlns:ns3="aa2b51c4-e5a0-48e5-81b7-71ce0129f7de" xmlns:ns4="a0070877-244a-4a7e-93f2-92f37cce534a" targetNamespace="http://schemas.microsoft.com/office/2006/metadata/properties" ma:root="true" ma:fieldsID="cae1e4be44cf5a2f1b8e17c6e7ef2ecc" ns3:_="" ns4:_="">
    <xsd:import namespace="aa2b51c4-e5a0-48e5-81b7-71ce0129f7de"/>
    <xsd:import namespace="a0070877-244a-4a7e-93f2-92f37cce534a"/>
    <xsd:element name="properties">
      <xsd:complexType>
        <xsd:sequence>
          <xsd:element name="documentManagement">
            <xsd:complexType>
              <xsd:all>
                <xsd:element ref="ns3:SharedWithUsers" minOccurs="0"/>
                <xsd:element ref="ns3:SharedWithDetails" minOccurs="0"/>
                <xsd:element ref="ns3:SharingHintHash" minOccurs="0"/>
                <xsd:element ref="ns4:MediaServiceMetadata" minOccurs="0"/>
                <xsd:element ref="ns4:MediaServiceFastMetadata" minOccurs="0"/>
                <xsd:element ref="ns4:MediaServiceAutoTags" minOccurs="0"/>
                <xsd:element ref="ns4:MediaServiceDateTaken" minOccurs="0"/>
                <xsd:element ref="ns4:MediaServiceLocation" minOccurs="0"/>
                <xsd:element ref="ns4:MediaServiceOCR" minOccurs="0"/>
                <xsd:element ref="ns4:MediaServiceEventHashCode" minOccurs="0"/>
                <xsd:element ref="ns4:MediaServiceGenerationTim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a2b51c4-e5a0-48e5-81b7-71ce0129f7de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Partagé avec" ma:description="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Partagé avec détails" ma:description="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0" nillable="true" ma:displayName="Partage du hachage d’indicateur" ma:description="" ma:hidden="true" ma:internalName="SharingHintHash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0070877-244a-4a7e-93f2-92f37cce534a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1" nillable="true" ma:displayName="MediaServiceMetadata" ma:description="" ma:hidden="true" ma:internalName="MediaServiceMetadata" ma:readOnly="true">
      <xsd:simpleType>
        <xsd:restriction base="dms:Note"/>
      </xsd:simpleType>
    </xsd:element>
    <xsd:element name="MediaServiceFastMetadata" ma:index="12" nillable="true" ma:displayName="MediaServiceFastMetadata" ma:description="" ma:hidden="true" ma:internalName="MediaServiceFastMetadata" ma:readOnly="true">
      <xsd:simpleType>
        <xsd:restriction base="dms:Note"/>
      </xsd:simpleType>
    </xsd:element>
    <xsd:element name="MediaServiceAutoTags" ma:index="13" nillable="true" ma:displayName="MediaServiceAutoTags" ma:description="" ma:internalName="MediaServiceAutoTags" ma:readOnly="true">
      <xsd:simpleType>
        <xsd:restriction base="dms:Text"/>
      </xsd:simpleType>
    </xsd:element>
    <xsd:element name="MediaServiceDateTaken" ma:index="14" nillable="true" ma:displayName="MediaServiceDateTaken" ma:description="" ma:hidden="true" ma:internalName="MediaServiceDateTaken" ma:readOnly="true">
      <xsd:simpleType>
        <xsd:restriction base="dms:Text"/>
      </xsd:simpleType>
    </xsd:element>
    <xsd:element name="MediaServiceLocation" ma:index="15" nillable="true" ma:displayName="MediaServiceLocation" ma:description="" ma:internalName="MediaServiceLocation" ma:readOnly="true">
      <xsd:simpleType>
        <xsd:restriction base="dms:Text"/>
      </xsd:simpleType>
    </xsd:element>
    <xsd:element name="MediaServiceOCR" ma:index="16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GenerationTime" ma:index="18" nillable="true" ma:displayName="MediaServiceGenerationTime" ma:hidden="true" ma:internalName="MediaServiceGenerationTime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ype de contenu"/>
        <xsd:element ref="dc:title" minOccurs="0" maxOccurs="1" ma:index="4" ma:displayName="Titr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0FD5FA6A-1703-44B7-9DF2-49CD589D36B5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997A4166-885F-4822-AA50-B61C81E78875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aa2b51c4-e5a0-48e5-81b7-71ce0129f7de"/>
    <ds:schemaRef ds:uri="a0070877-244a-4a7e-93f2-92f37cce534a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A097889E-61B2-4808-B6BD-2933B17FC880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4.xml><?xml version="1.0" encoding="utf-8"?>
<ds:datastoreItem xmlns:ds="http://schemas.openxmlformats.org/officeDocument/2006/customXml" ds:itemID="{94AC9382-3A28-412E-A55E-CE4A8D79B29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32</TotalTime>
  <Pages>3</Pages>
  <Words>349</Words>
  <Characters>1993</Characters>
  <Application>Microsoft Office Word</Application>
  <DocSecurity>0</DocSecurity>
  <Lines>16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33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Nina Knezic</dc:creator>
  <cp:keywords/>
  <dc:description/>
  <cp:lastModifiedBy>Patrick de Kort</cp:lastModifiedBy>
  <cp:revision>155</cp:revision>
  <dcterms:created xsi:type="dcterms:W3CDTF">2019-08-27T15:25:00Z</dcterms:created>
  <dcterms:modified xsi:type="dcterms:W3CDTF">2020-02-12T21:5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69C366ED7F791A428F77B6B67DA39D1B</vt:lpwstr>
  </property>
</Properties>
</file>